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9281F9" w14:textId="06ED32C6" w:rsidR="00514EFD" w:rsidRPr="00B23B1F" w:rsidRDefault="00514EFD" w:rsidP="00887A3F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 w:rsidRPr="00B23B1F">
        <w:rPr>
          <w:rFonts w:ascii="Arial" w:hAnsi="Arial" w:cs="Arial"/>
          <w:b/>
          <w:sz w:val="18"/>
          <w:u w:val="single"/>
        </w:rPr>
        <w:t>CIVIL ENGINEERING</w:t>
      </w:r>
    </w:p>
    <w:p w14:paraId="54C1806A" w14:textId="3DE2BEFF" w:rsidR="00B73023" w:rsidRPr="00B23B1F" w:rsidRDefault="00B73023" w:rsidP="00B73023">
      <w:pPr>
        <w:spacing w:after="0" w:line="240" w:lineRule="auto"/>
        <w:rPr>
          <w:rFonts w:ascii="Arial" w:hAnsi="Arial" w:cs="Arial"/>
          <w:b/>
          <w:sz w:val="18"/>
        </w:rPr>
      </w:pPr>
      <w:r w:rsidRPr="00B23B1F">
        <w:rPr>
          <w:rFonts w:ascii="Arial" w:hAnsi="Arial" w:cs="Arial"/>
          <w:b/>
          <w:sz w:val="18"/>
        </w:rPr>
        <w:t xml:space="preserve">Departmental Coordinators: </w:t>
      </w:r>
      <w:proofErr w:type="spellStart"/>
      <w:r w:rsidRPr="00B23B1F">
        <w:rPr>
          <w:rFonts w:ascii="Arial" w:hAnsi="Arial" w:cs="Arial"/>
          <w:b/>
          <w:sz w:val="18"/>
        </w:rPr>
        <w:t>Dr.</w:t>
      </w:r>
      <w:proofErr w:type="spellEnd"/>
      <w:r w:rsidRPr="00B23B1F">
        <w:rPr>
          <w:rFonts w:ascii="Arial" w:hAnsi="Arial" w:cs="Arial"/>
          <w:b/>
          <w:sz w:val="18"/>
        </w:rPr>
        <w:t xml:space="preserve"> </w:t>
      </w:r>
      <w:proofErr w:type="spellStart"/>
      <w:r w:rsidRPr="00B23B1F">
        <w:rPr>
          <w:rFonts w:ascii="Arial" w:hAnsi="Arial" w:cs="Arial"/>
          <w:b/>
          <w:sz w:val="18"/>
        </w:rPr>
        <w:t>Yogesh</w:t>
      </w:r>
      <w:proofErr w:type="spellEnd"/>
      <w:r w:rsidRPr="00B23B1F">
        <w:rPr>
          <w:rFonts w:ascii="Arial" w:hAnsi="Arial" w:cs="Arial"/>
          <w:b/>
          <w:sz w:val="18"/>
        </w:rPr>
        <w:t xml:space="preserve"> Aggarwal, </w:t>
      </w:r>
      <w:proofErr w:type="spellStart"/>
      <w:r w:rsidRPr="00B23B1F">
        <w:rPr>
          <w:rFonts w:ascii="Arial" w:hAnsi="Arial" w:cs="Arial"/>
          <w:b/>
          <w:sz w:val="18"/>
        </w:rPr>
        <w:t>Dr.</w:t>
      </w:r>
      <w:proofErr w:type="spellEnd"/>
      <w:r w:rsidRPr="00B23B1F">
        <w:rPr>
          <w:rFonts w:ascii="Arial" w:hAnsi="Arial" w:cs="Arial"/>
          <w:b/>
          <w:sz w:val="18"/>
        </w:rPr>
        <w:t xml:space="preserve"> </w:t>
      </w:r>
      <w:proofErr w:type="spellStart"/>
      <w:r w:rsidRPr="00B23B1F">
        <w:rPr>
          <w:rFonts w:ascii="Arial" w:hAnsi="Arial" w:cs="Arial"/>
          <w:b/>
          <w:sz w:val="18"/>
        </w:rPr>
        <w:t>Jitendra</w:t>
      </w:r>
      <w:proofErr w:type="spellEnd"/>
      <w:r w:rsidRPr="00B23B1F">
        <w:rPr>
          <w:rFonts w:ascii="Arial" w:hAnsi="Arial" w:cs="Arial"/>
          <w:b/>
          <w:sz w:val="18"/>
        </w:rPr>
        <w:t xml:space="preserve"> Singh Yadav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527"/>
        <w:gridCol w:w="407"/>
        <w:gridCol w:w="1446"/>
        <w:gridCol w:w="1450"/>
        <w:gridCol w:w="1410"/>
        <w:gridCol w:w="37"/>
        <w:gridCol w:w="1446"/>
        <w:gridCol w:w="1446"/>
        <w:gridCol w:w="1446"/>
        <w:gridCol w:w="1446"/>
        <w:gridCol w:w="1446"/>
        <w:gridCol w:w="1450"/>
        <w:gridCol w:w="1431"/>
      </w:tblGrid>
      <w:tr w:rsidR="00080D8D" w:rsidRPr="00B23B1F" w14:paraId="62F73809" w14:textId="77777777" w:rsidTr="00331443">
        <w:trPr>
          <w:tblHeader/>
          <w:jc w:val="center"/>
        </w:trPr>
        <w:tc>
          <w:tcPr>
            <w:tcW w:w="303" w:type="pct"/>
            <w:gridSpan w:val="2"/>
            <w:shd w:val="clear" w:color="auto" w:fill="E7E6E6" w:themeFill="background2"/>
            <w:vAlign w:val="center"/>
          </w:tcPr>
          <w:p w14:paraId="260C2C5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SECTION</w:t>
            </w:r>
          </w:p>
        </w:tc>
        <w:tc>
          <w:tcPr>
            <w:tcW w:w="470" w:type="pct"/>
            <w:shd w:val="clear" w:color="auto" w:fill="E7E6E6" w:themeFill="background2"/>
            <w:vAlign w:val="center"/>
          </w:tcPr>
          <w:p w14:paraId="3C0E3131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1</w:t>
            </w:r>
          </w:p>
        </w:tc>
        <w:tc>
          <w:tcPr>
            <w:tcW w:w="471" w:type="pct"/>
            <w:shd w:val="clear" w:color="auto" w:fill="E7E6E6" w:themeFill="background2"/>
            <w:vAlign w:val="center"/>
          </w:tcPr>
          <w:p w14:paraId="0781FCF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2</w:t>
            </w:r>
          </w:p>
        </w:tc>
        <w:tc>
          <w:tcPr>
            <w:tcW w:w="470" w:type="pct"/>
            <w:gridSpan w:val="2"/>
            <w:shd w:val="clear" w:color="auto" w:fill="E7E6E6" w:themeFill="background2"/>
            <w:vAlign w:val="center"/>
          </w:tcPr>
          <w:p w14:paraId="20D36E1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3</w:t>
            </w:r>
          </w:p>
        </w:tc>
        <w:tc>
          <w:tcPr>
            <w:tcW w:w="470" w:type="pct"/>
            <w:shd w:val="clear" w:color="auto" w:fill="E7E6E6" w:themeFill="background2"/>
            <w:vAlign w:val="center"/>
          </w:tcPr>
          <w:p w14:paraId="6A33760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4</w:t>
            </w:r>
          </w:p>
        </w:tc>
        <w:tc>
          <w:tcPr>
            <w:tcW w:w="470" w:type="pct"/>
            <w:shd w:val="clear" w:color="auto" w:fill="E7E6E6" w:themeFill="background2"/>
            <w:vAlign w:val="center"/>
          </w:tcPr>
          <w:p w14:paraId="5344705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5</w:t>
            </w:r>
          </w:p>
        </w:tc>
        <w:tc>
          <w:tcPr>
            <w:tcW w:w="470" w:type="pct"/>
            <w:shd w:val="clear" w:color="auto" w:fill="E7E6E6" w:themeFill="background2"/>
            <w:vAlign w:val="center"/>
          </w:tcPr>
          <w:p w14:paraId="0396AC7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6</w:t>
            </w:r>
          </w:p>
        </w:tc>
        <w:tc>
          <w:tcPr>
            <w:tcW w:w="470" w:type="pct"/>
            <w:shd w:val="clear" w:color="auto" w:fill="E7E6E6" w:themeFill="background2"/>
            <w:vAlign w:val="center"/>
          </w:tcPr>
          <w:p w14:paraId="466362E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7</w:t>
            </w:r>
          </w:p>
        </w:tc>
        <w:tc>
          <w:tcPr>
            <w:tcW w:w="470" w:type="pct"/>
            <w:shd w:val="clear" w:color="auto" w:fill="E7E6E6" w:themeFill="background2"/>
            <w:vAlign w:val="center"/>
          </w:tcPr>
          <w:p w14:paraId="6DD5A2D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8</w:t>
            </w:r>
          </w:p>
        </w:tc>
        <w:tc>
          <w:tcPr>
            <w:tcW w:w="471" w:type="pct"/>
            <w:shd w:val="clear" w:color="auto" w:fill="E7E6E6" w:themeFill="background2"/>
            <w:vAlign w:val="center"/>
          </w:tcPr>
          <w:p w14:paraId="37D5D08D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9</w:t>
            </w:r>
          </w:p>
        </w:tc>
        <w:tc>
          <w:tcPr>
            <w:tcW w:w="465" w:type="pct"/>
            <w:shd w:val="clear" w:color="auto" w:fill="E7E6E6" w:themeFill="background2"/>
          </w:tcPr>
          <w:p w14:paraId="20AE8A2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10</w:t>
            </w:r>
          </w:p>
        </w:tc>
      </w:tr>
      <w:tr w:rsidR="00080D8D" w:rsidRPr="00B23B1F" w14:paraId="233D2E56" w14:textId="77777777" w:rsidTr="00331443">
        <w:trPr>
          <w:jc w:val="center"/>
        </w:trPr>
        <w:tc>
          <w:tcPr>
            <w:tcW w:w="4535" w:type="pct"/>
            <w:gridSpan w:val="12"/>
            <w:shd w:val="clear" w:color="auto" w:fill="E7E6E6" w:themeFill="background2"/>
            <w:vAlign w:val="center"/>
          </w:tcPr>
          <w:p w14:paraId="412D95C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MONDAY</w:t>
            </w:r>
          </w:p>
        </w:tc>
        <w:tc>
          <w:tcPr>
            <w:tcW w:w="465" w:type="pct"/>
            <w:shd w:val="clear" w:color="auto" w:fill="E7E6E6" w:themeFill="background2"/>
          </w:tcPr>
          <w:p w14:paraId="0CD6B07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</w:tr>
      <w:tr w:rsidR="00080D8D" w:rsidRPr="00B23B1F" w14:paraId="38ED5D30" w14:textId="77777777" w:rsidTr="00331443">
        <w:trPr>
          <w:cantSplit/>
          <w:trHeight w:val="369"/>
          <w:jc w:val="center"/>
        </w:trPr>
        <w:tc>
          <w:tcPr>
            <w:tcW w:w="171" w:type="pct"/>
            <w:vMerge w:val="restart"/>
            <w:vAlign w:val="center"/>
          </w:tcPr>
          <w:p w14:paraId="7D274FF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CEA</w:t>
            </w:r>
          </w:p>
        </w:tc>
        <w:tc>
          <w:tcPr>
            <w:tcW w:w="132" w:type="pct"/>
            <w:vAlign w:val="center"/>
          </w:tcPr>
          <w:p w14:paraId="68329AF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1</w:t>
            </w:r>
          </w:p>
        </w:tc>
        <w:tc>
          <w:tcPr>
            <w:tcW w:w="470" w:type="pct"/>
            <w:vMerge w:val="restart"/>
            <w:vAlign w:val="center"/>
          </w:tcPr>
          <w:p w14:paraId="786F6AB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Transportation Engineering – II </w:t>
            </w:r>
          </w:p>
          <w:p w14:paraId="655DD3C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PC-39</w:t>
            </w:r>
          </w:p>
          <w:p w14:paraId="5B928FA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proofErr w:type="gramStart"/>
            <w:r w:rsidRPr="00B23B1F">
              <w:rPr>
                <w:rFonts w:ascii="Verdana" w:hAnsi="Verdana" w:cs="Times New Roman"/>
                <w:sz w:val="14"/>
                <w:szCs w:val="14"/>
              </w:rPr>
              <w:t>AS(</w:t>
            </w:r>
            <w:proofErr w:type="gramEnd"/>
            <w:r w:rsidRPr="00B23B1F">
              <w:rPr>
                <w:rFonts w:ascii="Verdana" w:hAnsi="Verdana" w:cs="Times New Roman"/>
                <w:sz w:val="14"/>
                <w:szCs w:val="14"/>
              </w:rPr>
              <w:t>6)</w:t>
            </w:r>
          </w:p>
          <w:p w14:paraId="209EA88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L LHC104</w:t>
            </w:r>
          </w:p>
        </w:tc>
        <w:tc>
          <w:tcPr>
            <w:tcW w:w="471" w:type="pct"/>
            <w:vMerge w:val="restart"/>
            <w:vAlign w:val="center"/>
          </w:tcPr>
          <w:p w14:paraId="01B4243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Sewerage &amp; Sewage Treatment </w:t>
            </w:r>
          </w:p>
          <w:p w14:paraId="76DE8F1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PC-37</w:t>
            </w:r>
          </w:p>
          <w:p w14:paraId="53249D9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SHWETA RATHI</w:t>
            </w:r>
          </w:p>
          <w:p w14:paraId="3EBF26E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L LHC104</w:t>
            </w:r>
          </w:p>
        </w:tc>
        <w:tc>
          <w:tcPr>
            <w:tcW w:w="940" w:type="pct"/>
            <w:gridSpan w:val="3"/>
            <w:vAlign w:val="center"/>
          </w:tcPr>
          <w:p w14:paraId="4643BBA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LR31</w:t>
            </w:r>
          </w:p>
          <w:p w14:paraId="2F83437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GEOTECHNOLOGY(P)</w:t>
            </w:r>
          </w:p>
          <w:p w14:paraId="59C137B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proofErr w:type="spellStart"/>
            <w:r w:rsidRPr="00B23B1F">
              <w:rPr>
                <w:rFonts w:ascii="Verdana" w:hAnsi="Verdana" w:cs="Times New Roman"/>
                <w:sz w:val="14"/>
                <w:szCs w:val="14"/>
              </w:rPr>
              <w:t>Balbir</w:t>
            </w:r>
            <w:proofErr w:type="spellEnd"/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 (18)</w:t>
            </w:r>
          </w:p>
        </w:tc>
        <w:tc>
          <w:tcPr>
            <w:tcW w:w="470" w:type="pct"/>
            <w:vAlign w:val="center"/>
          </w:tcPr>
          <w:p w14:paraId="6482C2B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0773D30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940" w:type="pct"/>
            <w:gridSpan w:val="2"/>
            <w:vMerge w:val="restart"/>
            <w:vAlign w:val="center"/>
          </w:tcPr>
          <w:p w14:paraId="0173550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EHGF</w:t>
            </w:r>
          </w:p>
          <w:p w14:paraId="40921B8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PC31</w:t>
            </w:r>
          </w:p>
          <w:p w14:paraId="4036DB0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DESIGN OF CONCRETE STRUCTURES-II (P)</w:t>
            </w:r>
          </w:p>
          <w:p w14:paraId="137E018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S.K.MADAN, H.D.CHALAK, 32212315, 32212306</w:t>
            </w:r>
          </w:p>
        </w:tc>
        <w:tc>
          <w:tcPr>
            <w:tcW w:w="471" w:type="pct"/>
            <w:vMerge w:val="restart"/>
            <w:shd w:val="clear" w:color="auto" w:fill="auto"/>
            <w:vAlign w:val="center"/>
          </w:tcPr>
          <w:p w14:paraId="640C506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Hydrology &amp; Water Resources Engineering CEPC-35</w:t>
            </w:r>
          </w:p>
          <w:p w14:paraId="4776905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K </w:t>
            </w:r>
            <w:proofErr w:type="spellStart"/>
            <w:r w:rsidRPr="00B23B1F">
              <w:rPr>
                <w:rFonts w:ascii="Verdana" w:hAnsi="Verdana" w:cs="Times New Roman"/>
                <w:sz w:val="14"/>
                <w:szCs w:val="14"/>
              </w:rPr>
              <w:t>K</w:t>
            </w:r>
            <w:proofErr w:type="spellEnd"/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 SINGH</w:t>
            </w:r>
          </w:p>
          <w:p w14:paraId="2A8CF1B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T LHC106</w:t>
            </w:r>
          </w:p>
          <w:p w14:paraId="7C20C5B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32212501</w:t>
            </w:r>
          </w:p>
          <w:p w14:paraId="104E53C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32212502</w:t>
            </w:r>
          </w:p>
          <w:p w14:paraId="27F0BFA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32212503</w:t>
            </w:r>
          </w:p>
          <w:p w14:paraId="59F532A6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  <w:vMerge w:val="restart"/>
            <w:shd w:val="clear" w:color="auto" w:fill="auto"/>
            <w:vAlign w:val="center"/>
          </w:tcPr>
          <w:p w14:paraId="2EA4E10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proofErr w:type="spellStart"/>
            <w:r w:rsidRPr="00B23B1F">
              <w:rPr>
                <w:rFonts w:ascii="Verdana" w:hAnsi="Verdana" w:cs="Times New Roman"/>
                <w:sz w:val="14"/>
                <w:szCs w:val="14"/>
              </w:rPr>
              <w:t>Geotechnology</w:t>
            </w:r>
            <w:proofErr w:type="spellEnd"/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 – I </w:t>
            </w:r>
          </w:p>
          <w:p w14:paraId="0658768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PC 33</w:t>
            </w:r>
          </w:p>
          <w:p w14:paraId="0AC89F8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J.</w:t>
            </w:r>
            <w:proofErr w:type="gramStart"/>
            <w:r w:rsidRPr="00B23B1F">
              <w:rPr>
                <w:rFonts w:ascii="Verdana" w:hAnsi="Verdana" w:cs="Times New Roman"/>
                <w:sz w:val="14"/>
                <w:szCs w:val="14"/>
              </w:rPr>
              <w:t>S.YADAV</w:t>
            </w:r>
            <w:proofErr w:type="gramEnd"/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 </w:t>
            </w:r>
          </w:p>
          <w:p w14:paraId="4D9C6FCE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T LHC106</w:t>
            </w:r>
          </w:p>
          <w:p w14:paraId="057A1E6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322122012, 322122013, 32212214</w:t>
            </w:r>
          </w:p>
        </w:tc>
      </w:tr>
      <w:tr w:rsidR="00080D8D" w:rsidRPr="00B23B1F" w14:paraId="2EE99311" w14:textId="77777777" w:rsidTr="00331443">
        <w:trPr>
          <w:cantSplit/>
          <w:trHeight w:val="369"/>
          <w:jc w:val="center"/>
        </w:trPr>
        <w:tc>
          <w:tcPr>
            <w:tcW w:w="171" w:type="pct"/>
            <w:vMerge/>
            <w:vAlign w:val="center"/>
          </w:tcPr>
          <w:p w14:paraId="051CD96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  <w:tc>
          <w:tcPr>
            <w:tcW w:w="132" w:type="pct"/>
            <w:vAlign w:val="center"/>
          </w:tcPr>
          <w:p w14:paraId="3ECBF0A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2</w:t>
            </w:r>
          </w:p>
        </w:tc>
        <w:tc>
          <w:tcPr>
            <w:tcW w:w="470" w:type="pct"/>
            <w:vMerge/>
            <w:vAlign w:val="center"/>
          </w:tcPr>
          <w:p w14:paraId="30DCC43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205F26C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940" w:type="pct"/>
            <w:gridSpan w:val="3"/>
            <w:vAlign w:val="center"/>
          </w:tcPr>
          <w:p w14:paraId="7D5F62C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LR33</w:t>
            </w:r>
          </w:p>
          <w:p w14:paraId="4F5C645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TRANSPORTATION ENGINEERING-II(P)</w:t>
            </w:r>
          </w:p>
          <w:p w14:paraId="26837DD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PRAVEEN AGGARWAL</w:t>
            </w:r>
          </w:p>
        </w:tc>
        <w:tc>
          <w:tcPr>
            <w:tcW w:w="470" w:type="pct"/>
            <w:vAlign w:val="center"/>
          </w:tcPr>
          <w:p w14:paraId="1D7F2EB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3310B1D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940" w:type="pct"/>
            <w:gridSpan w:val="2"/>
            <w:vMerge/>
            <w:vAlign w:val="center"/>
          </w:tcPr>
          <w:p w14:paraId="7B84141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Merge/>
            <w:shd w:val="clear" w:color="auto" w:fill="auto"/>
            <w:vAlign w:val="center"/>
          </w:tcPr>
          <w:p w14:paraId="1503141E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  <w:vMerge/>
            <w:shd w:val="clear" w:color="auto" w:fill="auto"/>
          </w:tcPr>
          <w:p w14:paraId="3227761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08F8188A" w14:textId="77777777" w:rsidTr="00331443">
        <w:trPr>
          <w:cantSplit/>
          <w:trHeight w:val="369"/>
          <w:jc w:val="center"/>
        </w:trPr>
        <w:tc>
          <w:tcPr>
            <w:tcW w:w="171" w:type="pct"/>
            <w:vMerge/>
            <w:vAlign w:val="center"/>
          </w:tcPr>
          <w:p w14:paraId="51BBB6A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  <w:tc>
          <w:tcPr>
            <w:tcW w:w="132" w:type="pct"/>
            <w:vAlign w:val="center"/>
          </w:tcPr>
          <w:p w14:paraId="295C4AA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3</w:t>
            </w:r>
          </w:p>
        </w:tc>
        <w:tc>
          <w:tcPr>
            <w:tcW w:w="470" w:type="pct"/>
            <w:vMerge/>
            <w:vAlign w:val="center"/>
          </w:tcPr>
          <w:p w14:paraId="54A9359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7A7A004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Align w:val="center"/>
          </w:tcPr>
          <w:p w14:paraId="35689701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0875CFA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2AAC7F7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6A3598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940" w:type="pct"/>
            <w:gridSpan w:val="2"/>
            <w:vMerge/>
            <w:vAlign w:val="center"/>
          </w:tcPr>
          <w:p w14:paraId="33AEE46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Merge/>
            <w:shd w:val="clear" w:color="auto" w:fill="auto"/>
            <w:vAlign w:val="center"/>
          </w:tcPr>
          <w:p w14:paraId="577CA15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  <w:vMerge/>
            <w:shd w:val="clear" w:color="auto" w:fill="auto"/>
          </w:tcPr>
          <w:p w14:paraId="6345D48D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26403AE0" w14:textId="77777777" w:rsidTr="00331443">
        <w:trPr>
          <w:cantSplit/>
          <w:trHeight w:val="369"/>
          <w:jc w:val="center"/>
        </w:trPr>
        <w:tc>
          <w:tcPr>
            <w:tcW w:w="171" w:type="pct"/>
            <w:vMerge/>
            <w:vAlign w:val="center"/>
          </w:tcPr>
          <w:p w14:paraId="30D22E8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  <w:tc>
          <w:tcPr>
            <w:tcW w:w="132" w:type="pct"/>
            <w:vAlign w:val="center"/>
          </w:tcPr>
          <w:p w14:paraId="0A4F434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4</w:t>
            </w:r>
          </w:p>
        </w:tc>
        <w:tc>
          <w:tcPr>
            <w:tcW w:w="470" w:type="pct"/>
            <w:vMerge/>
            <w:vAlign w:val="center"/>
          </w:tcPr>
          <w:p w14:paraId="1DD43BD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7209043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940" w:type="pct"/>
            <w:gridSpan w:val="3"/>
            <w:vAlign w:val="center"/>
          </w:tcPr>
          <w:p w14:paraId="5EF3B301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PROGRAMME ELECTIVE-I(P)</w:t>
            </w:r>
          </w:p>
          <w:p w14:paraId="4627257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B.L.SAINI</w:t>
            </w:r>
          </w:p>
        </w:tc>
        <w:tc>
          <w:tcPr>
            <w:tcW w:w="470" w:type="pct"/>
            <w:vAlign w:val="center"/>
          </w:tcPr>
          <w:p w14:paraId="66D5735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25B5B48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940" w:type="pct"/>
            <w:gridSpan w:val="2"/>
            <w:vMerge/>
            <w:vAlign w:val="center"/>
          </w:tcPr>
          <w:p w14:paraId="46DB918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Merge/>
            <w:shd w:val="clear" w:color="auto" w:fill="auto"/>
            <w:vAlign w:val="center"/>
          </w:tcPr>
          <w:p w14:paraId="706AFD3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  <w:vMerge/>
            <w:shd w:val="clear" w:color="auto" w:fill="auto"/>
          </w:tcPr>
          <w:p w14:paraId="5381665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343DF3F7" w14:textId="77777777" w:rsidTr="00331443">
        <w:trPr>
          <w:cantSplit/>
          <w:trHeight w:val="369"/>
          <w:jc w:val="center"/>
        </w:trPr>
        <w:tc>
          <w:tcPr>
            <w:tcW w:w="171" w:type="pct"/>
            <w:vMerge w:val="restart"/>
            <w:vAlign w:val="center"/>
          </w:tcPr>
          <w:p w14:paraId="091F755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CEB</w:t>
            </w:r>
          </w:p>
        </w:tc>
        <w:tc>
          <w:tcPr>
            <w:tcW w:w="132" w:type="pct"/>
            <w:vAlign w:val="center"/>
          </w:tcPr>
          <w:p w14:paraId="16E5A63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5</w:t>
            </w:r>
          </w:p>
        </w:tc>
        <w:tc>
          <w:tcPr>
            <w:tcW w:w="941" w:type="pct"/>
            <w:gridSpan w:val="2"/>
            <w:vMerge w:val="restart"/>
            <w:vAlign w:val="center"/>
          </w:tcPr>
          <w:p w14:paraId="0327098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EHFF</w:t>
            </w:r>
          </w:p>
          <w:p w14:paraId="0BA5C06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PC31</w:t>
            </w:r>
          </w:p>
          <w:p w14:paraId="70D253D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DESIGN OF CONCRETE STRUCTURES-II (P)</w:t>
            </w:r>
          </w:p>
          <w:p w14:paraId="4FE7EABD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S.K.MADAN, H.D.CHALAK, 32212311, 32212305</w:t>
            </w:r>
          </w:p>
        </w:tc>
        <w:tc>
          <w:tcPr>
            <w:tcW w:w="470" w:type="pct"/>
            <w:gridSpan w:val="2"/>
            <w:vMerge w:val="restart"/>
            <w:vAlign w:val="center"/>
          </w:tcPr>
          <w:p w14:paraId="0F253ED6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Hydrology &amp; Water Resources Engineering CEPC-35</w:t>
            </w:r>
          </w:p>
          <w:p w14:paraId="22E859F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proofErr w:type="gramStart"/>
            <w:r w:rsidRPr="00B23B1F">
              <w:rPr>
                <w:rFonts w:ascii="Verdana" w:hAnsi="Verdana" w:cs="Times New Roman"/>
                <w:sz w:val="14"/>
                <w:szCs w:val="14"/>
              </w:rPr>
              <w:t>KOMAL(</w:t>
            </w:r>
            <w:proofErr w:type="gramEnd"/>
            <w:r w:rsidRPr="00B23B1F">
              <w:rPr>
                <w:rFonts w:ascii="Verdana" w:hAnsi="Verdana" w:cs="Times New Roman"/>
                <w:sz w:val="14"/>
                <w:szCs w:val="14"/>
              </w:rPr>
              <w:t>5)</w:t>
            </w:r>
          </w:p>
          <w:p w14:paraId="46D0BB8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L LHC203</w:t>
            </w:r>
          </w:p>
        </w:tc>
        <w:tc>
          <w:tcPr>
            <w:tcW w:w="470" w:type="pct"/>
            <w:vMerge w:val="restart"/>
            <w:vAlign w:val="center"/>
          </w:tcPr>
          <w:p w14:paraId="50B7704D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proofErr w:type="spellStart"/>
            <w:r w:rsidRPr="00B23B1F">
              <w:rPr>
                <w:rFonts w:ascii="Verdana" w:hAnsi="Verdana" w:cs="Times New Roman"/>
                <w:sz w:val="14"/>
                <w:szCs w:val="14"/>
              </w:rPr>
              <w:t>Geotechnology</w:t>
            </w:r>
            <w:proofErr w:type="spellEnd"/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 – I </w:t>
            </w:r>
          </w:p>
          <w:p w14:paraId="285C2BA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PC 33</w:t>
            </w:r>
          </w:p>
          <w:p w14:paraId="7302FB1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proofErr w:type="gramStart"/>
            <w:r w:rsidRPr="00B23B1F">
              <w:rPr>
                <w:rFonts w:ascii="Verdana" w:hAnsi="Verdana" w:cs="Times New Roman"/>
                <w:sz w:val="14"/>
                <w:szCs w:val="14"/>
              </w:rPr>
              <w:t>SM(</w:t>
            </w:r>
            <w:proofErr w:type="gramEnd"/>
            <w:r w:rsidRPr="00B23B1F">
              <w:rPr>
                <w:rFonts w:ascii="Verdana" w:hAnsi="Verdana" w:cs="Times New Roman"/>
                <w:sz w:val="14"/>
                <w:szCs w:val="14"/>
              </w:rPr>
              <w:t>19)</w:t>
            </w:r>
          </w:p>
          <w:p w14:paraId="5468346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L LHC203</w:t>
            </w:r>
          </w:p>
        </w:tc>
        <w:tc>
          <w:tcPr>
            <w:tcW w:w="470" w:type="pct"/>
            <w:vMerge w:val="restart"/>
            <w:vAlign w:val="center"/>
          </w:tcPr>
          <w:p w14:paraId="3CAFBF3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Transportation Engineering – II </w:t>
            </w:r>
          </w:p>
          <w:p w14:paraId="3D4792B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PC-39</w:t>
            </w:r>
          </w:p>
          <w:p w14:paraId="7DD492B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proofErr w:type="gramStart"/>
            <w:r w:rsidRPr="00B23B1F">
              <w:rPr>
                <w:rFonts w:ascii="Verdana" w:hAnsi="Verdana" w:cs="Times New Roman"/>
                <w:sz w:val="14"/>
                <w:szCs w:val="14"/>
              </w:rPr>
              <w:t>ISHA(</w:t>
            </w:r>
            <w:proofErr w:type="gramEnd"/>
            <w:r w:rsidRPr="00B23B1F">
              <w:rPr>
                <w:rFonts w:ascii="Verdana" w:hAnsi="Verdana" w:cs="Times New Roman"/>
                <w:sz w:val="14"/>
                <w:szCs w:val="14"/>
              </w:rPr>
              <w:t>14)</w:t>
            </w:r>
          </w:p>
          <w:p w14:paraId="5F0CF8E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L LHC203</w:t>
            </w:r>
          </w:p>
        </w:tc>
        <w:tc>
          <w:tcPr>
            <w:tcW w:w="470" w:type="pct"/>
            <w:vAlign w:val="center"/>
          </w:tcPr>
          <w:p w14:paraId="0FB4A26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940" w:type="pct"/>
            <w:gridSpan w:val="2"/>
            <w:vAlign w:val="center"/>
          </w:tcPr>
          <w:p w14:paraId="1FC670D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PROGRAMME ELECTIVE-I(P)</w:t>
            </w:r>
          </w:p>
          <w:p w14:paraId="1AE4409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S.SETIA</w:t>
            </w:r>
          </w:p>
        </w:tc>
        <w:tc>
          <w:tcPr>
            <w:tcW w:w="471" w:type="pct"/>
            <w:vMerge w:val="restart"/>
            <w:shd w:val="clear" w:color="auto" w:fill="auto"/>
            <w:vAlign w:val="center"/>
          </w:tcPr>
          <w:p w14:paraId="418E180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Sewerage &amp; Sewage Treatment </w:t>
            </w:r>
          </w:p>
          <w:p w14:paraId="033C891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PC-37</w:t>
            </w:r>
          </w:p>
          <w:p w14:paraId="44648C01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SD</w:t>
            </w:r>
          </w:p>
          <w:p w14:paraId="605BC8D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SHWETA RATHI</w:t>
            </w:r>
          </w:p>
          <w:p w14:paraId="3C3600E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T LHC201</w:t>
            </w:r>
          </w:p>
          <w:p w14:paraId="7ECE963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32212101</w:t>
            </w:r>
          </w:p>
          <w:p w14:paraId="566550B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32212102</w:t>
            </w:r>
          </w:p>
          <w:p w14:paraId="07D7224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32212103</w:t>
            </w:r>
          </w:p>
        </w:tc>
        <w:tc>
          <w:tcPr>
            <w:tcW w:w="465" w:type="pct"/>
            <w:vMerge w:val="restart"/>
            <w:shd w:val="clear" w:color="auto" w:fill="auto"/>
            <w:vAlign w:val="center"/>
          </w:tcPr>
          <w:p w14:paraId="634AB96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Hydrology &amp; Water Resources Engineering CEPC-35</w:t>
            </w:r>
          </w:p>
          <w:p w14:paraId="44B8C7A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NK TIWARI</w:t>
            </w:r>
          </w:p>
          <w:p w14:paraId="7FCFC321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T LHC201</w:t>
            </w:r>
          </w:p>
          <w:p w14:paraId="607DC00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32212504</w:t>
            </w:r>
          </w:p>
          <w:p w14:paraId="533D7E5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32212505</w:t>
            </w:r>
          </w:p>
          <w:p w14:paraId="79241A8E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32212501</w:t>
            </w:r>
          </w:p>
          <w:p w14:paraId="791BA2B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14A8924D" w14:textId="77777777" w:rsidTr="00331443">
        <w:trPr>
          <w:cantSplit/>
          <w:trHeight w:val="369"/>
          <w:jc w:val="center"/>
        </w:trPr>
        <w:tc>
          <w:tcPr>
            <w:tcW w:w="171" w:type="pct"/>
            <w:vMerge/>
            <w:vAlign w:val="center"/>
          </w:tcPr>
          <w:p w14:paraId="47C5081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  <w:tc>
          <w:tcPr>
            <w:tcW w:w="132" w:type="pct"/>
            <w:vAlign w:val="center"/>
          </w:tcPr>
          <w:p w14:paraId="6CD477D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6</w:t>
            </w:r>
          </w:p>
        </w:tc>
        <w:tc>
          <w:tcPr>
            <w:tcW w:w="941" w:type="pct"/>
            <w:gridSpan w:val="2"/>
            <w:vMerge/>
            <w:vAlign w:val="center"/>
          </w:tcPr>
          <w:p w14:paraId="2E06DF0E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Merge/>
            <w:vAlign w:val="center"/>
          </w:tcPr>
          <w:p w14:paraId="58A7F57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E81178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7971219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0423500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59C1641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6B2ADBB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Merge/>
            <w:shd w:val="clear" w:color="auto" w:fill="auto"/>
            <w:vAlign w:val="center"/>
          </w:tcPr>
          <w:p w14:paraId="663BEF3E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  <w:vMerge/>
            <w:shd w:val="clear" w:color="auto" w:fill="auto"/>
          </w:tcPr>
          <w:p w14:paraId="24560FC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1EB33A79" w14:textId="77777777" w:rsidTr="00331443">
        <w:trPr>
          <w:cantSplit/>
          <w:trHeight w:val="369"/>
          <w:jc w:val="center"/>
        </w:trPr>
        <w:tc>
          <w:tcPr>
            <w:tcW w:w="171" w:type="pct"/>
            <w:vMerge/>
            <w:vAlign w:val="center"/>
          </w:tcPr>
          <w:p w14:paraId="2201464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  <w:tc>
          <w:tcPr>
            <w:tcW w:w="132" w:type="pct"/>
            <w:vAlign w:val="center"/>
          </w:tcPr>
          <w:p w14:paraId="25F0DA8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7</w:t>
            </w:r>
          </w:p>
        </w:tc>
        <w:tc>
          <w:tcPr>
            <w:tcW w:w="941" w:type="pct"/>
            <w:gridSpan w:val="2"/>
            <w:vMerge/>
            <w:vAlign w:val="center"/>
          </w:tcPr>
          <w:p w14:paraId="23FBEEE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Merge/>
            <w:vAlign w:val="center"/>
          </w:tcPr>
          <w:p w14:paraId="1309759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CF172AE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5C95FF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973702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CA277C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FDB32C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Merge/>
            <w:shd w:val="clear" w:color="auto" w:fill="auto"/>
            <w:vAlign w:val="center"/>
          </w:tcPr>
          <w:p w14:paraId="173758B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  <w:vMerge/>
            <w:shd w:val="clear" w:color="auto" w:fill="auto"/>
          </w:tcPr>
          <w:p w14:paraId="4152C09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0FC0F6BD" w14:textId="77777777" w:rsidTr="00331443">
        <w:trPr>
          <w:cantSplit/>
          <w:trHeight w:val="369"/>
          <w:jc w:val="center"/>
        </w:trPr>
        <w:tc>
          <w:tcPr>
            <w:tcW w:w="171" w:type="pct"/>
            <w:vMerge/>
            <w:vAlign w:val="center"/>
          </w:tcPr>
          <w:p w14:paraId="5CD6F0B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  <w:tc>
          <w:tcPr>
            <w:tcW w:w="132" w:type="pct"/>
            <w:vAlign w:val="center"/>
          </w:tcPr>
          <w:p w14:paraId="3CDDCEF6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8</w:t>
            </w:r>
          </w:p>
        </w:tc>
        <w:tc>
          <w:tcPr>
            <w:tcW w:w="941" w:type="pct"/>
            <w:gridSpan w:val="2"/>
            <w:vMerge/>
            <w:vAlign w:val="center"/>
          </w:tcPr>
          <w:p w14:paraId="2459807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Merge/>
            <w:vAlign w:val="center"/>
          </w:tcPr>
          <w:p w14:paraId="18A251E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62D3B1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040232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2791E53D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23142CF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580E482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Merge/>
            <w:shd w:val="clear" w:color="auto" w:fill="auto"/>
            <w:vAlign w:val="center"/>
          </w:tcPr>
          <w:p w14:paraId="36F348D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  <w:vMerge/>
            <w:shd w:val="clear" w:color="auto" w:fill="auto"/>
          </w:tcPr>
          <w:p w14:paraId="2E3DB12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0A71CBA3" w14:textId="77777777" w:rsidTr="00331443">
        <w:trPr>
          <w:jc w:val="center"/>
        </w:trPr>
        <w:tc>
          <w:tcPr>
            <w:tcW w:w="4535" w:type="pct"/>
            <w:gridSpan w:val="12"/>
            <w:shd w:val="clear" w:color="auto" w:fill="E7E6E6" w:themeFill="background2"/>
            <w:vAlign w:val="center"/>
          </w:tcPr>
          <w:p w14:paraId="78C6698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TUESDAY</w:t>
            </w:r>
          </w:p>
        </w:tc>
        <w:tc>
          <w:tcPr>
            <w:tcW w:w="465" w:type="pct"/>
            <w:shd w:val="clear" w:color="auto" w:fill="auto"/>
          </w:tcPr>
          <w:p w14:paraId="6ECB5B1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</w:tr>
      <w:tr w:rsidR="00080D8D" w:rsidRPr="00B23B1F" w14:paraId="65F7CAD5" w14:textId="77777777" w:rsidTr="00331443">
        <w:trPr>
          <w:cantSplit/>
          <w:trHeight w:val="369"/>
          <w:jc w:val="center"/>
        </w:trPr>
        <w:tc>
          <w:tcPr>
            <w:tcW w:w="171" w:type="pct"/>
            <w:vMerge w:val="restart"/>
            <w:vAlign w:val="center"/>
          </w:tcPr>
          <w:p w14:paraId="4A9DD6B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CEA</w:t>
            </w:r>
          </w:p>
        </w:tc>
        <w:tc>
          <w:tcPr>
            <w:tcW w:w="132" w:type="pct"/>
            <w:vAlign w:val="center"/>
          </w:tcPr>
          <w:p w14:paraId="24426A7E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1</w:t>
            </w:r>
          </w:p>
        </w:tc>
        <w:tc>
          <w:tcPr>
            <w:tcW w:w="941" w:type="pct"/>
            <w:gridSpan w:val="2"/>
            <w:vAlign w:val="center"/>
          </w:tcPr>
          <w:p w14:paraId="22FC38F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LR33</w:t>
            </w:r>
          </w:p>
          <w:p w14:paraId="412249B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TRANSPORTATION ENGINEERING-II(P) </w:t>
            </w:r>
          </w:p>
          <w:p w14:paraId="5B7330E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DP1 (17)</w:t>
            </w:r>
          </w:p>
        </w:tc>
        <w:tc>
          <w:tcPr>
            <w:tcW w:w="470" w:type="pct"/>
            <w:gridSpan w:val="2"/>
            <w:vAlign w:val="center"/>
          </w:tcPr>
          <w:p w14:paraId="6D28AB1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4C389DF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312173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5811F2D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Design of Concrete Structures – II </w:t>
            </w:r>
          </w:p>
          <w:p w14:paraId="439F36F1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PC-31</w:t>
            </w:r>
          </w:p>
          <w:p w14:paraId="4E0BA4E6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S.</w:t>
            </w:r>
            <w:proofErr w:type="gramStart"/>
            <w:r w:rsidRPr="00B23B1F">
              <w:rPr>
                <w:rFonts w:ascii="Verdana" w:hAnsi="Verdana" w:cs="Times New Roman"/>
                <w:sz w:val="14"/>
                <w:szCs w:val="14"/>
              </w:rPr>
              <w:t>K.MADAN</w:t>
            </w:r>
            <w:proofErr w:type="gramEnd"/>
          </w:p>
          <w:p w14:paraId="2FC1F43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L LHC105</w:t>
            </w:r>
          </w:p>
        </w:tc>
        <w:tc>
          <w:tcPr>
            <w:tcW w:w="470" w:type="pct"/>
            <w:vMerge w:val="restart"/>
            <w:vAlign w:val="center"/>
          </w:tcPr>
          <w:p w14:paraId="3EC34BC2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Hydrology &amp; Water Resources Engineering CEPC-35</w:t>
            </w:r>
          </w:p>
          <w:p w14:paraId="653E2086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K.</w:t>
            </w:r>
            <w:proofErr w:type="gramStart"/>
            <w:r w:rsidRPr="00B23B1F">
              <w:rPr>
                <w:rFonts w:ascii="Verdana" w:hAnsi="Verdana" w:cs="Times New Roman"/>
                <w:sz w:val="14"/>
                <w:szCs w:val="14"/>
              </w:rPr>
              <w:t>K.SINGH</w:t>
            </w:r>
            <w:proofErr w:type="gramEnd"/>
          </w:p>
          <w:p w14:paraId="1B72A6B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L LHC105</w:t>
            </w:r>
          </w:p>
        </w:tc>
        <w:tc>
          <w:tcPr>
            <w:tcW w:w="470" w:type="pct"/>
            <w:vMerge w:val="restart"/>
            <w:vAlign w:val="center"/>
          </w:tcPr>
          <w:p w14:paraId="1872CC3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proofErr w:type="spellStart"/>
            <w:r w:rsidRPr="00B23B1F">
              <w:rPr>
                <w:rFonts w:ascii="Verdana" w:hAnsi="Verdana" w:cs="Times New Roman"/>
                <w:sz w:val="14"/>
                <w:szCs w:val="14"/>
              </w:rPr>
              <w:t>Geotechnology</w:t>
            </w:r>
            <w:proofErr w:type="spellEnd"/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 – I </w:t>
            </w:r>
          </w:p>
          <w:p w14:paraId="07113EFD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PC 33</w:t>
            </w:r>
          </w:p>
          <w:p w14:paraId="3BAA1DB1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J.</w:t>
            </w:r>
            <w:proofErr w:type="gramStart"/>
            <w:r w:rsidRPr="00B23B1F">
              <w:rPr>
                <w:rFonts w:ascii="Verdana" w:hAnsi="Verdana" w:cs="Times New Roman"/>
                <w:sz w:val="14"/>
                <w:szCs w:val="14"/>
              </w:rPr>
              <w:t>S.YADAV</w:t>
            </w:r>
            <w:proofErr w:type="gramEnd"/>
          </w:p>
          <w:p w14:paraId="0841E87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L LHC105</w:t>
            </w:r>
          </w:p>
        </w:tc>
        <w:tc>
          <w:tcPr>
            <w:tcW w:w="471" w:type="pct"/>
            <w:vMerge w:val="restart"/>
            <w:vAlign w:val="center"/>
          </w:tcPr>
          <w:p w14:paraId="637FFCE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Sewerage &amp; Sewage Treatment </w:t>
            </w:r>
          </w:p>
          <w:p w14:paraId="4016752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PC-37</w:t>
            </w:r>
          </w:p>
          <w:p w14:paraId="3898177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SHWETA RATHI</w:t>
            </w:r>
          </w:p>
          <w:p w14:paraId="3DC98EC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L LHC105</w:t>
            </w:r>
          </w:p>
          <w:p w14:paraId="7876E12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  <w:vMerge w:val="restart"/>
            <w:shd w:val="clear" w:color="auto" w:fill="auto"/>
            <w:vAlign w:val="center"/>
          </w:tcPr>
          <w:p w14:paraId="03A94B6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Transportation Engineering – II </w:t>
            </w:r>
          </w:p>
          <w:p w14:paraId="10BD550E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PC-39</w:t>
            </w:r>
          </w:p>
          <w:p w14:paraId="4A74AFE2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T LHC105</w:t>
            </w:r>
          </w:p>
          <w:p w14:paraId="798C5AF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32212401</w:t>
            </w:r>
          </w:p>
          <w:p w14:paraId="188AF58D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32212402</w:t>
            </w:r>
          </w:p>
          <w:p w14:paraId="25FAD5B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32212403</w:t>
            </w:r>
          </w:p>
          <w:p w14:paraId="22E505B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32212404</w:t>
            </w:r>
          </w:p>
          <w:p w14:paraId="47187D6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  <w:p w14:paraId="1190401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5EC18623" w14:textId="77777777" w:rsidTr="00331443">
        <w:trPr>
          <w:cantSplit/>
          <w:trHeight w:val="369"/>
          <w:jc w:val="center"/>
        </w:trPr>
        <w:tc>
          <w:tcPr>
            <w:tcW w:w="171" w:type="pct"/>
            <w:vMerge/>
            <w:vAlign w:val="center"/>
          </w:tcPr>
          <w:p w14:paraId="6E2D3FB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  <w:tc>
          <w:tcPr>
            <w:tcW w:w="132" w:type="pct"/>
            <w:vAlign w:val="center"/>
          </w:tcPr>
          <w:p w14:paraId="58F256B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2</w:t>
            </w:r>
          </w:p>
        </w:tc>
        <w:tc>
          <w:tcPr>
            <w:tcW w:w="941" w:type="pct"/>
            <w:gridSpan w:val="2"/>
            <w:vAlign w:val="center"/>
          </w:tcPr>
          <w:p w14:paraId="63F5F22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LR31</w:t>
            </w:r>
          </w:p>
          <w:p w14:paraId="6D5811DE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GEOTECHNOLOGY(P) </w:t>
            </w:r>
            <w:proofErr w:type="spellStart"/>
            <w:r w:rsidRPr="00B23B1F">
              <w:rPr>
                <w:rFonts w:ascii="Verdana" w:hAnsi="Verdana" w:cs="Times New Roman"/>
                <w:sz w:val="14"/>
                <w:szCs w:val="14"/>
              </w:rPr>
              <w:t>Balbir</w:t>
            </w:r>
            <w:proofErr w:type="spellEnd"/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 (18)</w:t>
            </w:r>
          </w:p>
        </w:tc>
        <w:tc>
          <w:tcPr>
            <w:tcW w:w="940" w:type="pct"/>
            <w:gridSpan w:val="3"/>
            <w:vAlign w:val="center"/>
          </w:tcPr>
          <w:p w14:paraId="66B25EF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PROGRAMME ELECTIVE-I(P) </w:t>
            </w:r>
          </w:p>
          <w:p w14:paraId="63F22A8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PARATIBH AGGARWAL</w:t>
            </w:r>
          </w:p>
        </w:tc>
        <w:tc>
          <w:tcPr>
            <w:tcW w:w="470" w:type="pct"/>
            <w:vAlign w:val="center"/>
          </w:tcPr>
          <w:p w14:paraId="5C568676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7E713BA6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90A46E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7A4E6EC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2DFC628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  <w:vMerge/>
            <w:shd w:val="clear" w:color="auto" w:fill="auto"/>
          </w:tcPr>
          <w:p w14:paraId="465C51F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6927D0F7" w14:textId="77777777" w:rsidTr="00331443">
        <w:trPr>
          <w:cantSplit/>
          <w:trHeight w:val="369"/>
          <w:jc w:val="center"/>
        </w:trPr>
        <w:tc>
          <w:tcPr>
            <w:tcW w:w="171" w:type="pct"/>
            <w:vMerge/>
            <w:vAlign w:val="center"/>
          </w:tcPr>
          <w:p w14:paraId="4143CDE6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  <w:tc>
          <w:tcPr>
            <w:tcW w:w="132" w:type="pct"/>
            <w:vAlign w:val="center"/>
          </w:tcPr>
          <w:p w14:paraId="613EBA9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3</w:t>
            </w:r>
          </w:p>
        </w:tc>
        <w:tc>
          <w:tcPr>
            <w:tcW w:w="941" w:type="pct"/>
            <w:gridSpan w:val="2"/>
            <w:vAlign w:val="center"/>
          </w:tcPr>
          <w:p w14:paraId="3E88D1A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PROGRAMME ELECTIVE-I(P) Pankaj </w:t>
            </w:r>
            <w:proofErr w:type="spellStart"/>
            <w:r w:rsidRPr="00B23B1F">
              <w:rPr>
                <w:rFonts w:ascii="Verdana" w:hAnsi="Verdana" w:cs="Times New Roman"/>
                <w:sz w:val="14"/>
                <w:szCs w:val="14"/>
              </w:rPr>
              <w:t>Munjal</w:t>
            </w:r>
            <w:proofErr w:type="spellEnd"/>
          </w:p>
        </w:tc>
        <w:tc>
          <w:tcPr>
            <w:tcW w:w="940" w:type="pct"/>
            <w:gridSpan w:val="3"/>
            <w:shd w:val="clear" w:color="auto" w:fill="auto"/>
            <w:vAlign w:val="center"/>
          </w:tcPr>
          <w:p w14:paraId="21DFC03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LR33</w:t>
            </w:r>
          </w:p>
          <w:p w14:paraId="1FDEFCC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TRANSPORTATION ENGINEERING-II(P) PK(15)</w:t>
            </w:r>
          </w:p>
        </w:tc>
        <w:tc>
          <w:tcPr>
            <w:tcW w:w="470" w:type="pct"/>
            <w:vAlign w:val="center"/>
          </w:tcPr>
          <w:p w14:paraId="4894AB4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A7C5B41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FC57B8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6206BE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14D8DE9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  <w:vMerge/>
            <w:shd w:val="clear" w:color="auto" w:fill="auto"/>
          </w:tcPr>
          <w:p w14:paraId="5EE097AE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2F7809C7" w14:textId="77777777" w:rsidTr="00331443">
        <w:trPr>
          <w:cantSplit/>
          <w:trHeight w:val="369"/>
          <w:jc w:val="center"/>
        </w:trPr>
        <w:tc>
          <w:tcPr>
            <w:tcW w:w="171" w:type="pct"/>
            <w:vMerge/>
            <w:vAlign w:val="center"/>
          </w:tcPr>
          <w:p w14:paraId="37887D01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  <w:tc>
          <w:tcPr>
            <w:tcW w:w="132" w:type="pct"/>
            <w:vAlign w:val="center"/>
          </w:tcPr>
          <w:p w14:paraId="0A30711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4</w:t>
            </w:r>
          </w:p>
        </w:tc>
        <w:tc>
          <w:tcPr>
            <w:tcW w:w="470" w:type="pct"/>
            <w:vAlign w:val="center"/>
          </w:tcPr>
          <w:p w14:paraId="7F6E93F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502FF93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58" w:type="pct"/>
            <w:vAlign w:val="center"/>
          </w:tcPr>
          <w:p w14:paraId="5B78CF0E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82" w:type="pct"/>
            <w:gridSpan w:val="2"/>
            <w:vAlign w:val="center"/>
          </w:tcPr>
          <w:p w14:paraId="44AC33A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D45CF1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A26FEF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50F765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D3B94B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11C4F14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  <w:vMerge/>
            <w:shd w:val="clear" w:color="auto" w:fill="auto"/>
          </w:tcPr>
          <w:p w14:paraId="4B69A8A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3A5E78FE" w14:textId="77777777" w:rsidTr="00331443">
        <w:trPr>
          <w:cantSplit/>
          <w:trHeight w:val="369"/>
          <w:jc w:val="center"/>
        </w:trPr>
        <w:tc>
          <w:tcPr>
            <w:tcW w:w="171" w:type="pct"/>
            <w:vMerge w:val="restart"/>
            <w:vAlign w:val="center"/>
          </w:tcPr>
          <w:p w14:paraId="2B1BDB7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CEB</w:t>
            </w:r>
          </w:p>
        </w:tc>
        <w:tc>
          <w:tcPr>
            <w:tcW w:w="132" w:type="pct"/>
            <w:vAlign w:val="center"/>
          </w:tcPr>
          <w:p w14:paraId="66BFBC66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5</w:t>
            </w:r>
          </w:p>
        </w:tc>
        <w:tc>
          <w:tcPr>
            <w:tcW w:w="470" w:type="pct"/>
            <w:vAlign w:val="center"/>
          </w:tcPr>
          <w:p w14:paraId="64AB702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1FFAF6A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940" w:type="pct"/>
            <w:gridSpan w:val="3"/>
            <w:vAlign w:val="center"/>
          </w:tcPr>
          <w:p w14:paraId="79D5B7D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LR31</w:t>
            </w:r>
          </w:p>
          <w:p w14:paraId="16F9A186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GEOTECHNOLOGY(P) SM(19)</w:t>
            </w:r>
          </w:p>
        </w:tc>
        <w:tc>
          <w:tcPr>
            <w:tcW w:w="470" w:type="pct"/>
            <w:vAlign w:val="center"/>
          </w:tcPr>
          <w:p w14:paraId="01B64802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48F51C4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Design of Concrete Structures – II </w:t>
            </w:r>
          </w:p>
          <w:p w14:paraId="7E4B192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PC-31</w:t>
            </w:r>
          </w:p>
          <w:p w14:paraId="220FD41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H.</w:t>
            </w:r>
            <w:proofErr w:type="gramStart"/>
            <w:r w:rsidRPr="00B23B1F">
              <w:rPr>
                <w:rFonts w:ascii="Verdana" w:hAnsi="Verdana" w:cs="Times New Roman"/>
                <w:sz w:val="14"/>
                <w:szCs w:val="14"/>
              </w:rPr>
              <w:t>D.CHALAK</w:t>
            </w:r>
            <w:proofErr w:type="gramEnd"/>
          </w:p>
          <w:p w14:paraId="54484CB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L LHC205</w:t>
            </w:r>
          </w:p>
        </w:tc>
        <w:tc>
          <w:tcPr>
            <w:tcW w:w="470" w:type="pct"/>
            <w:vMerge w:val="restart"/>
            <w:vAlign w:val="center"/>
          </w:tcPr>
          <w:p w14:paraId="74B525C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Sewerage &amp; Sewage Treatment </w:t>
            </w:r>
          </w:p>
          <w:p w14:paraId="6477672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PC-37</w:t>
            </w:r>
          </w:p>
          <w:p w14:paraId="53BD735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proofErr w:type="gramStart"/>
            <w:r w:rsidRPr="00B23B1F">
              <w:rPr>
                <w:rFonts w:ascii="Verdana" w:hAnsi="Verdana" w:cs="Times New Roman"/>
                <w:sz w:val="14"/>
                <w:szCs w:val="14"/>
              </w:rPr>
              <w:t>MK(</w:t>
            </w:r>
            <w:proofErr w:type="gramEnd"/>
            <w:r w:rsidRPr="00B23B1F">
              <w:rPr>
                <w:rFonts w:ascii="Verdana" w:hAnsi="Verdana" w:cs="Times New Roman"/>
                <w:sz w:val="14"/>
                <w:szCs w:val="14"/>
              </w:rPr>
              <w:t>20)</w:t>
            </w:r>
          </w:p>
          <w:p w14:paraId="25FE126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L LHC205</w:t>
            </w:r>
          </w:p>
        </w:tc>
        <w:tc>
          <w:tcPr>
            <w:tcW w:w="470" w:type="pct"/>
            <w:vAlign w:val="center"/>
          </w:tcPr>
          <w:p w14:paraId="1F154F7E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Merge w:val="restart"/>
            <w:shd w:val="clear" w:color="auto" w:fill="auto"/>
            <w:vAlign w:val="center"/>
          </w:tcPr>
          <w:p w14:paraId="0F97463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proofErr w:type="spellStart"/>
            <w:r w:rsidRPr="00B23B1F">
              <w:rPr>
                <w:rFonts w:ascii="Verdana" w:hAnsi="Verdana" w:cs="Times New Roman"/>
                <w:sz w:val="14"/>
                <w:szCs w:val="14"/>
              </w:rPr>
              <w:t>Geotechnology</w:t>
            </w:r>
            <w:proofErr w:type="spellEnd"/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 – I </w:t>
            </w:r>
          </w:p>
          <w:p w14:paraId="396DF46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PC 33</w:t>
            </w:r>
          </w:p>
          <w:p w14:paraId="4A465C1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T LHC201</w:t>
            </w:r>
          </w:p>
          <w:p w14:paraId="08472F61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32212215, 32212201, 32212202</w:t>
            </w:r>
          </w:p>
          <w:p w14:paraId="2DF153FD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32212203</w:t>
            </w:r>
          </w:p>
        </w:tc>
        <w:tc>
          <w:tcPr>
            <w:tcW w:w="465" w:type="pct"/>
            <w:vMerge w:val="restart"/>
            <w:shd w:val="clear" w:color="auto" w:fill="auto"/>
            <w:vAlign w:val="center"/>
          </w:tcPr>
          <w:p w14:paraId="1E2FC9C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Transportation Engineering – II </w:t>
            </w:r>
          </w:p>
          <w:p w14:paraId="2A5CD25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PC-39</w:t>
            </w:r>
          </w:p>
          <w:p w14:paraId="45FD9DB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T LHC201</w:t>
            </w:r>
          </w:p>
          <w:p w14:paraId="2D98F822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32212405</w:t>
            </w:r>
          </w:p>
          <w:p w14:paraId="60740B1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32212406</w:t>
            </w:r>
          </w:p>
          <w:p w14:paraId="5EDA49E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32212407</w:t>
            </w:r>
          </w:p>
          <w:p w14:paraId="7752B10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32212408</w:t>
            </w:r>
          </w:p>
        </w:tc>
      </w:tr>
      <w:tr w:rsidR="00080D8D" w:rsidRPr="00B23B1F" w14:paraId="32AD6767" w14:textId="77777777" w:rsidTr="00331443">
        <w:trPr>
          <w:cantSplit/>
          <w:trHeight w:val="369"/>
          <w:jc w:val="center"/>
        </w:trPr>
        <w:tc>
          <w:tcPr>
            <w:tcW w:w="171" w:type="pct"/>
            <w:vMerge/>
            <w:vAlign w:val="center"/>
          </w:tcPr>
          <w:p w14:paraId="55547021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  <w:tc>
          <w:tcPr>
            <w:tcW w:w="132" w:type="pct"/>
            <w:vAlign w:val="center"/>
          </w:tcPr>
          <w:p w14:paraId="235E833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6</w:t>
            </w:r>
          </w:p>
        </w:tc>
        <w:tc>
          <w:tcPr>
            <w:tcW w:w="470" w:type="pct"/>
            <w:vAlign w:val="center"/>
          </w:tcPr>
          <w:p w14:paraId="7BDDD8E2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08D63D82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Align w:val="center"/>
          </w:tcPr>
          <w:p w14:paraId="1E024AD1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58FCFC4E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C682801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42D3AF3D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4DF6A12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099262BE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Merge/>
            <w:shd w:val="clear" w:color="auto" w:fill="auto"/>
            <w:vAlign w:val="center"/>
          </w:tcPr>
          <w:p w14:paraId="4FE2BE42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  <w:vMerge/>
            <w:shd w:val="clear" w:color="auto" w:fill="auto"/>
          </w:tcPr>
          <w:p w14:paraId="48A9BC66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4E811F9C" w14:textId="77777777" w:rsidTr="00331443">
        <w:trPr>
          <w:cantSplit/>
          <w:trHeight w:val="369"/>
          <w:jc w:val="center"/>
        </w:trPr>
        <w:tc>
          <w:tcPr>
            <w:tcW w:w="171" w:type="pct"/>
            <w:vMerge/>
            <w:vAlign w:val="center"/>
          </w:tcPr>
          <w:p w14:paraId="4164A5C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  <w:tc>
          <w:tcPr>
            <w:tcW w:w="132" w:type="pct"/>
            <w:vAlign w:val="center"/>
          </w:tcPr>
          <w:p w14:paraId="4D39529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7</w:t>
            </w:r>
          </w:p>
        </w:tc>
        <w:tc>
          <w:tcPr>
            <w:tcW w:w="470" w:type="pct"/>
            <w:vAlign w:val="center"/>
          </w:tcPr>
          <w:p w14:paraId="2B22F9C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77D5D9C1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Align w:val="center"/>
          </w:tcPr>
          <w:p w14:paraId="620FA85D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0DBADD51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54C9249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438ECA71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7F9335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0E340FE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Merge/>
            <w:shd w:val="clear" w:color="auto" w:fill="auto"/>
            <w:vAlign w:val="center"/>
          </w:tcPr>
          <w:p w14:paraId="7E524B8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  <w:vMerge/>
            <w:shd w:val="clear" w:color="auto" w:fill="auto"/>
          </w:tcPr>
          <w:p w14:paraId="362898F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382DACCC" w14:textId="77777777" w:rsidTr="00331443">
        <w:trPr>
          <w:cantSplit/>
          <w:trHeight w:val="369"/>
          <w:jc w:val="center"/>
        </w:trPr>
        <w:tc>
          <w:tcPr>
            <w:tcW w:w="171" w:type="pct"/>
            <w:vMerge/>
            <w:vAlign w:val="center"/>
          </w:tcPr>
          <w:p w14:paraId="4AA68262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  <w:tc>
          <w:tcPr>
            <w:tcW w:w="132" w:type="pct"/>
            <w:vAlign w:val="center"/>
          </w:tcPr>
          <w:p w14:paraId="70E4B3D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8</w:t>
            </w:r>
          </w:p>
        </w:tc>
        <w:tc>
          <w:tcPr>
            <w:tcW w:w="470" w:type="pct"/>
            <w:vAlign w:val="center"/>
          </w:tcPr>
          <w:p w14:paraId="10D4B2A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4AD5647D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Align w:val="center"/>
          </w:tcPr>
          <w:p w14:paraId="777CEA5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0E382BF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BFC249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3135CC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8DA8461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4215210E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Merge/>
            <w:shd w:val="clear" w:color="auto" w:fill="auto"/>
            <w:vAlign w:val="center"/>
          </w:tcPr>
          <w:p w14:paraId="3FA1E92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  <w:vMerge/>
            <w:shd w:val="clear" w:color="auto" w:fill="auto"/>
          </w:tcPr>
          <w:p w14:paraId="417B746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7E9B99D5" w14:textId="77777777" w:rsidTr="00331443">
        <w:trPr>
          <w:jc w:val="center"/>
        </w:trPr>
        <w:tc>
          <w:tcPr>
            <w:tcW w:w="4535" w:type="pct"/>
            <w:gridSpan w:val="12"/>
            <w:shd w:val="clear" w:color="auto" w:fill="E7E6E6" w:themeFill="background2"/>
            <w:vAlign w:val="center"/>
          </w:tcPr>
          <w:p w14:paraId="4B4AE0F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WEDNESDAY</w:t>
            </w:r>
          </w:p>
        </w:tc>
        <w:tc>
          <w:tcPr>
            <w:tcW w:w="465" w:type="pct"/>
            <w:shd w:val="clear" w:color="auto" w:fill="E7E6E6" w:themeFill="background2"/>
          </w:tcPr>
          <w:p w14:paraId="12A5D2F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</w:tr>
      <w:tr w:rsidR="00080D8D" w:rsidRPr="00B23B1F" w14:paraId="7324E8F2" w14:textId="77777777" w:rsidTr="00331443">
        <w:trPr>
          <w:cantSplit/>
          <w:trHeight w:val="369"/>
          <w:jc w:val="center"/>
        </w:trPr>
        <w:tc>
          <w:tcPr>
            <w:tcW w:w="171" w:type="pct"/>
            <w:vMerge w:val="restart"/>
            <w:vAlign w:val="center"/>
          </w:tcPr>
          <w:p w14:paraId="3269787D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CEA</w:t>
            </w:r>
          </w:p>
        </w:tc>
        <w:tc>
          <w:tcPr>
            <w:tcW w:w="132" w:type="pct"/>
            <w:vAlign w:val="center"/>
          </w:tcPr>
          <w:p w14:paraId="134033D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1</w:t>
            </w:r>
          </w:p>
        </w:tc>
        <w:tc>
          <w:tcPr>
            <w:tcW w:w="941" w:type="pct"/>
            <w:gridSpan w:val="2"/>
            <w:vAlign w:val="center"/>
          </w:tcPr>
          <w:p w14:paraId="2111B68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PROGRAMME ELECTIVE-I(P)</w:t>
            </w:r>
          </w:p>
          <w:p w14:paraId="3F94BA81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V.P.SHINGH</w:t>
            </w:r>
          </w:p>
        </w:tc>
        <w:tc>
          <w:tcPr>
            <w:tcW w:w="470" w:type="pct"/>
            <w:gridSpan w:val="2"/>
            <w:vAlign w:val="center"/>
          </w:tcPr>
          <w:p w14:paraId="47C3AFB2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3938086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Design of Concrete Structures – II </w:t>
            </w:r>
          </w:p>
          <w:p w14:paraId="35A7D906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PC-31</w:t>
            </w:r>
          </w:p>
          <w:p w14:paraId="033D811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S.K.MADAN L LHC105</w:t>
            </w:r>
          </w:p>
        </w:tc>
        <w:tc>
          <w:tcPr>
            <w:tcW w:w="470" w:type="pct"/>
            <w:vAlign w:val="center"/>
          </w:tcPr>
          <w:p w14:paraId="698E14E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0AC437E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Hydrology &amp; Water Resources Engineering CEPC-35</w:t>
            </w:r>
          </w:p>
          <w:p w14:paraId="24A0CDC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K.</w:t>
            </w:r>
            <w:proofErr w:type="gramStart"/>
            <w:r w:rsidRPr="00B23B1F">
              <w:rPr>
                <w:rFonts w:ascii="Verdana" w:hAnsi="Verdana" w:cs="Times New Roman"/>
                <w:sz w:val="14"/>
                <w:szCs w:val="14"/>
              </w:rPr>
              <w:t>K.SINGH</w:t>
            </w:r>
            <w:proofErr w:type="gramEnd"/>
          </w:p>
          <w:p w14:paraId="4802AAE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L LHC105</w:t>
            </w:r>
          </w:p>
        </w:tc>
        <w:tc>
          <w:tcPr>
            <w:tcW w:w="470" w:type="pct"/>
            <w:vAlign w:val="center"/>
          </w:tcPr>
          <w:p w14:paraId="29640DF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shd w:val="clear" w:color="auto" w:fill="E7E6E6" w:themeFill="background2"/>
            <w:vAlign w:val="center"/>
          </w:tcPr>
          <w:p w14:paraId="7E782AE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63128A8D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</w:tcPr>
          <w:p w14:paraId="595A2AB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136D5D60" w14:textId="77777777" w:rsidTr="00331443">
        <w:trPr>
          <w:cantSplit/>
          <w:trHeight w:val="369"/>
          <w:jc w:val="center"/>
        </w:trPr>
        <w:tc>
          <w:tcPr>
            <w:tcW w:w="171" w:type="pct"/>
            <w:vMerge/>
            <w:vAlign w:val="center"/>
          </w:tcPr>
          <w:p w14:paraId="6A09768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  <w:tc>
          <w:tcPr>
            <w:tcW w:w="132" w:type="pct"/>
            <w:vAlign w:val="center"/>
          </w:tcPr>
          <w:p w14:paraId="081551E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2</w:t>
            </w:r>
          </w:p>
        </w:tc>
        <w:tc>
          <w:tcPr>
            <w:tcW w:w="470" w:type="pct"/>
            <w:vAlign w:val="center"/>
          </w:tcPr>
          <w:p w14:paraId="34F375C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7AFA97AD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Align w:val="center"/>
          </w:tcPr>
          <w:p w14:paraId="7A99CB1E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7912471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4D3E2DA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56B041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5589A43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shd w:val="clear" w:color="auto" w:fill="E7E6E6" w:themeFill="background2"/>
            <w:vAlign w:val="center"/>
          </w:tcPr>
          <w:p w14:paraId="1C6D264D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22630F6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</w:tcPr>
          <w:p w14:paraId="4D53659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657AB1C3" w14:textId="77777777" w:rsidTr="00331443">
        <w:trPr>
          <w:cantSplit/>
          <w:trHeight w:val="369"/>
          <w:jc w:val="center"/>
        </w:trPr>
        <w:tc>
          <w:tcPr>
            <w:tcW w:w="171" w:type="pct"/>
            <w:vMerge/>
            <w:vAlign w:val="center"/>
          </w:tcPr>
          <w:p w14:paraId="65A3E79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  <w:tc>
          <w:tcPr>
            <w:tcW w:w="132" w:type="pct"/>
            <w:vAlign w:val="center"/>
          </w:tcPr>
          <w:p w14:paraId="5BF8832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3</w:t>
            </w:r>
          </w:p>
        </w:tc>
        <w:tc>
          <w:tcPr>
            <w:tcW w:w="470" w:type="pct"/>
            <w:vAlign w:val="center"/>
          </w:tcPr>
          <w:p w14:paraId="67CBDC82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12D75EA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Align w:val="center"/>
          </w:tcPr>
          <w:p w14:paraId="6B5767C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334930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62F98906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A0A935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22C2E9C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shd w:val="clear" w:color="auto" w:fill="E7E6E6" w:themeFill="background2"/>
            <w:vAlign w:val="center"/>
          </w:tcPr>
          <w:p w14:paraId="2A8FAFE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655C936D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</w:tcPr>
          <w:p w14:paraId="2B909A42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65E76DA2" w14:textId="77777777" w:rsidTr="00331443">
        <w:trPr>
          <w:cantSplit/>
          <w:trHeight w:val="369"/>
          <w:jc w:val="center"/>
        </w:trPr>
        <w:tc>
          <w:tcPr>
            <w:tcW w:w="171" w:type="pct"/>
            <w:vMerge/>
            <w:vAlign w:val="center"/>
          </w:tcPr>
          <w:p w14:paraId="2F02733D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  <w:tc>
          <w:tcPr>
            <w:tcW w:w="132" w:type="pct"/>
            <w:vAlign w:val="center"/>
          </w:tcPr>
          <w:p w14:paraId="0C0BA622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4</w:t>
            </w:r>
          </w:p>
        </w:tc>
        <w:tc>
          <w:tcPr>
            <w:tcW w:w="470" w:type="pct"/>
            <w:vAlign w:val="center"/>
          </w:tcPr>
          <w:p w14:paraId="35F117F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7D30CEE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Align w:val="center"/>
          </w:tcPr>
          <w:p w14:paraId="547F010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75887A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0A59A88E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CA4059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2B780A1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shd w:val="clear" w:color="auto" w:fill="E7E6E6" w:themeFill="background2"/>
            <w:vAlign w:val="center"/>
          </w:tcPr>
          <w:p w14:paraId="3727D4B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0E1871C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</w:tcPr>
          <w:p w14:paraId="5AD2D94E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18BA08B5" w14:textId="77777777" w:rsidTr="00331443">
        <w:trPr>
          <w:cantSplit/>
          <w:trHeight w:val="369"/>
          <w:jc w:val="center"/>
        </w:trPr>
        <w:tc>
          <w:tcPr>
            <w:tcW w:w="171" w:type="pct"/>
            <w:vMerge w:val="restart"/>
            <w:vAlign w:val="center"/>
          </w:tcPr>
          <w:p w14:paraId="7A65DA0E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lastRenderedPageBreak/>
              <w:t>CEB</w:t>
            </w:r>
          </w:p>
        </w:tc>
        <w:tc>
          <w:tcPr>
            <w:tcW w:w="132" w:type="pct"/>
            <w:vAlign w:val="center"/>
          </w:tcPr>
          <w:p w14:paraId="306B551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5</w:t>
            </w:r>
          </w:p>
        </w:tc>
        <w:tc>
          <w:tcPr>
            <w:tcW w:w="470" w:type="pct"/>
            <w:vMerge w:val="restart"/>
            <w:vAlign w:val="center"/>
          </w:tcPr>
          <w:p w14:paraId="20ACB6C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proofErr w:type="spellStart"/>
            <w:r w:rsidRPr="00B23B1F">
              <w:rPr>
                <w:rFonts w:ascii="Verdana" w:hAnsi="Verdana" w:cs="Times New Roman"/>
                <w:sz w:val="14"/>
                <w:szCs w:val="14"/>
              </w:rPr>
              <w:t>Geotechnology</w:t>
            </w:r>
            <w:proofErr w:type="spellEnd"/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 – I </w:t>
            </w:r>
          </w:p>
          <w:p w14:paraId="1CEC3B6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PC 33</w:t>
            </w:r>
          </w:p>
          <w:p w14:paraId="2DAF626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proofErr w:type="gramStart"/>
            <w:r w:rsidRPr="00B23B1F">
              <w:rPr>
                <w:rFonts w:ascii="Verdana" w:hAnsi="Verdana" w:cs="Times New Roman"/>
                <w:sz w:val="14"/>
                <w:szCs w:val="14"/>
              </w:rPr>
              <w:t>SM(</w:t>
            </w:r>
            <w:proofErr w:type="gramEnd"/>
            <w:r w:rsidRPr="00B23B1F">
              <w:rPr>
                <w:rFonts w:ascii="Verdana" w:hAnsi="Verdana" w:cs="Times New Roman"/>
                <w:sz w:val="14"/>
                <w:szCs w:val="14"/>
              </w:rPr>
              <w:t>19)</w:t>
            </w:r>
          </w:p>
          <w:p w14:paraId="3C5E61D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L LHC204</w:t>
            </w:r>
          </w:p>
        </w:tc>
        <w:tc>
          <w:tcPr>
            <w:tcW w:w="471" w:type="pct"/>
            <w:vAlign w:val="center"/>
          </w:tcPr>
          <w:p w14:paraId="0BDCEBF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Align w:val="center"/>
          </w:tcPr>
          <w:p w14:paraId="35565C8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4D282DB6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Sewage Treatment </w:t>
            </w:r>
          </w:p>
          <w:p w14:paraId="196E7F5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PC-37</w:t>
            </w:r>
          </w:p>
          <w:p w14:paraId="3F1775A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proofErr w:type="gramStart"/>
            <w:r w:rsidRPr="00B23B1F">
              <w:rPr>
                <w:rFonts w:ascii="Verdana" w:hAnsi="Verdana" w:cs="Times New Roman"/>
                <w:sz w:val="14"/>
                <w:szCs w:val="14"/>
              </w:rPr>
              <w:t>MK(</w:t>
            </w:r>
            <w:proofErr w:type="gramEnd"/>
            <w:r w:rsidRPr="00B23B1F">
              <w:rPr>
                <w:rFonts w:ascii="Verdana" w:hAnsi="Verdana" w:cs="Times New Roman"/>
                <w:sz w:val="14"/>
                <w:szCs w:val="14"/>
              </w:rPr>
              <w:t>20)</w:t>
            </w:r>
          </w:p>
          <w:p w14:paraId="020A8EF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L LHC204</w:t>
            </w:r>
          </w:p>
        </w:tc>
        <w:tc>
          <w:tcPr>
            <w:tcW w:w="470" w:type="pct"/>
            <w:vAlign w:val="center"/>
          </w:tcPr>
          <w:p w14:paraId="6A1AA19E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1AB72416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Design of Concrete Structures – II </w:t>
            </w:r>
          </w:p>
          <w:p w14:paraId="7EF029DE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PC-31</w:t>
            </w:r>
          </w:p>
          <w:p w14:paraId="5E832D9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H.</w:t>
            </w:r>
            <w:proofErr w:type="gramStart"/>
            <w:r w:rsidRPr="00B23B1F">
              <w:rPr>
                <w:rFonts w:ascii="Verdana" w:hAnsi="Verdana" w:cs="Times New Roman"/>
                <w:sz w:val="14"/>
                <w:szCs w:val="14"/>
              </w:rPr>
              <w:t>D.CHALAK</w:t>
            </w:r>
            <w:proofErr w:type="gramEnd"/>
          </w:p>
          <w:p w14:paraId="69791B7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L LHC204</w:t>
            </w:r>
          </w:p>
        </w:tc>
        <w:tc>
          <w:tcPr>
            <w:tcW w:w="470" w:type="pct"/>
            <w:vMerge w:val="restart"/>
            <w:shd w:val="clear" w:color="auto" w:fill="auto"/>
            <w:vAlign w:val="center"/>
          </w:tcPr>
          <w:p w14:paraId="661FE971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Transportation Engineering – II </w:t>
            </w:r>
          </w:p>
          <w:p w14:paraId="714B70E2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PC-39</w:t>
            </w:r>
          </w:p>
          <w:p w14:paraId="7636905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proofErr w:type="gramStart"/>
            <w:r w:rsidRPr="00B23B1F">
              <w:rPr>
                <w:rFonts w:ascii="Verdana" w:hAnsi="Verdana" w:cs="Times New Roman"/>
                <w:sz w:val="14"/>
                <w:szCs w:val="14"/>
              </w:rPr>
              <w:t>ISHA(</w:t>
            </w:r>
            <w:proofErr w:type="gramEnd"/>
            <w:r w:rsidRPr="00B23B1F">
              <w:rPr>
                <w:rFonts w:ascii="Verdana" w:hAnsi="Verdana" w:cs="Times New Roman"/>
                <w:sz w:val="14"/>
                <w:szCs w:val="14"/>
              </w:rPr>
              <w:t>14)</w:t>
            </w:r>
          </w:p>
          <w:p w14:paraId="264BB4A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L LHC204</w:t>
            </w:r>
          </w:p>
        </w:tc>
        <w:tc>
          <w:tcPr>
            <w:tcW w:w="470" w:type="pct"/>
            <w:shd w:val="clear" w:color="auto" w:fill="E7E6E6" w:themeFill="background2"/>
            <w:vAlign w:val="center"/>
          </w:tcPr>
          <w:p w14:paraId="415EC8F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6C511C3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</w:tcPr>
          <w:p w14:paraId="7EB59FA2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27552D49" w14:textId="77777777" w:rsidTr="00331443">
        <w:trPr>
          <w:cantSplit/>
          <w:trHeight w:val="369"/>
          <w:jc w:val="center"/>
        </w:trPr>
        <w:tc>
          <w:tcPr>
            <w:tcW w:w="171" w:type="pct"/>
            <w:vMerge/>
            <w:vAlign w:val="center"/>
          </w:tcPr>
          <w:p w14:paraId="33ECCF2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  <w:tc>
          <w:tcPr>
            <w:tcW w:w="132" w:type="pct"/>
            <w:vAlign w:val="center"/>
          </w:tcPr>
          <w:p w14:paraId="1ED435B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6</w:t>
            </w:r>
          </w:p>
        </w:tc>
        <w:tc>
          <w:tcPr>
            <w:tcW w:w="470" w:type="pct"/>
            <w:vMerge/>
            <w:vAlign w:val="center"/>
          </w:tcPr>
          <w:p w14:paraId="4E1D241D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4EFF51B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Align w:val="center"/>
          </w:tcPr>
          <w:p w14:paraId="33EDAF0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406023BD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4347EA1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8EC6BC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shd w:val="clear" w:color="auto" w:fill="auto"/>
            <w:vAlign w:val="center"/>
          </w:tcPr>
          <w:p w14:paraId="60F012C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shd w:val="clear" w:color="auto" w:fill="E7E6E6" w:themeFill="background2"/>
            <w:vAlign w:val="center"/>
          </w:tcPr>
          <w:p w14:paraId="750C3EF1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71D792A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</w:tcPr>
          <w:p w14:paraId="7622925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2246B9D0" w14:textId="77777777" w:rsidTr="00331443">
        <w:trPr>
          <w:cantSplit/>
          <w:trHeight w:val="369"/>
          <w:jc w:val="center"/>
        </w:trPr>
        <w:tc>
          <w:tcPr>
            <w:tcW w:w="171" w:type="pct"/>
            <w:vMerge/>
            <w:vAlign w:val="center"/>
          </w:tcPr>
          <w:p w14:paraId="09B711F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  <w:tc>
          <w:tcPr>
            <w:tcW w:w="132" w:type="pct"/>
            <w:vAlign w:val="center"/>
          </w:tcPr>
          <w:p w14:paraId="4F39701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7</w:t>
            </w:r>
          </w:p>
        </w:tc>
        <w:tc>
          <w:tcPr>
            <w:tcW w:w="470" w:type="pct"/>
            <w:vMerge/>
            <w:vAlign w:val="center"/>
          </w:tcPr>
          <w:p w14:paraId="698E457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120C1D5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Align w:val="center"/>
          </w:tcPr>
          <w:p w14:paraId="75CF0332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1BA9EE2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0F6E188D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DB0818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shd w:val="clear" w:color="auto" w:fill="auto"/>
            <w:vAlign w:val="center"/>
          </w:tcPr>
          <w:p w14:paraId="476633F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shd w:val="clear" w:color="auto" w:fill="E7E6E6" w:themeFill="background2"/>
            <w:vAlign w:val="center"/>
          </w:tcPr>
          <w:p w14:paraId="36E48AB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78AA24E2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</w:tcPr>
          <w:p w14:paraId="3255D7D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603D9EEB" w14:textId="77777777" w:rsidTr="00331443">
        <w:trPr>
          <w:cantSplit/>
          <w:trHeight w:val="369"/>
          <w:jc w:val="center"/>
        </w:trPr>
        <w:tc>
          <w:tcPr>
            <w:tcW w:w="171" w:type="pct"/>
            <w:vMerge/>
            <w:vAlign w:val="center"/>
          </w:tcPr>
          <w:p w14:paraId="0E531E7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  <w:tc>
          <w:tcPr>
            <w:tcW w:w="132" w:type="pct"/>
            <w:vAlign w:val="center"/>
          </w:tcPr>
          <w:p w14:paraId="25C4235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8</w:t>
            </w:r>
          </w:p>
        </w:tc>
        <w:tc>
          <w:tcPr>
            <w:tcW w:w="470" w:type="pct"/>
            <w:vMerge/>
            <w:vAlign w:val="center"/>
          </w:tcPr>
          <w:p w14:paraId="708C2986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941" w:type="pct"/>
            <w:gridSpan w:val="3"/>
            <w:shd w:val="clear" w:color="auto" w:fill="auto"/>
            <w:vAlign w:val="center"/>
          </w:tcPr>
          <w:p w14:paraId="4C21FBF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LR31</w:t>
            </w:r>
          </w:p>
          <w:p w14:paraId="4ECCA13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GEOTECHNOLOGY(P) SS1(16)</w:t>
            </w:r>
          </w:p>
        </w:tc>
        <w:tc>
          <w:tcPr>
            <w:tcW w:w="470" w:type="pct"/>
            <w:vMerge/>
            <w:vAlign w:val="center"/>
          </w:tcPr>
          <w:p w14:paraId="1B520E22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5F4DC9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DBF1CBE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shd w:val="clear" w:color="auto" w:fill="auto"/>
            <w:vAlign w:val="center"/>
          </w:tcPr>
          <w:p w14:paraId="77BE6BF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shd w:val="clear" w:color="auto" w:fill="E7E6E6" w:themeFill="background2"/>
            <w:vAlign w:val="center"/>
          </w:tcPr>
          <w:p w14:paraId="5F41568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68A2151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</w:tcPr>
          <w:p w14:paraId="2D102A9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769515B9" w14:textId="77777777" w:rsidTr="00331443">
        <w:trPr>
          <w:jc w:val="center"/>
        </w:trPr>
        <w:tc>
          <w:tcPr>
            <w:tcW w:w="4535" w:type="pct"/>
            <w:gridSpan w:val="12"/>
            <w:shd w:val="clear" w:color="auto" w:fill="E7E6E6" w:themeFill="background2"/>
            <w:vAlign w:val="center"/>
          </w:tcPr>
          <w:p w14:paraId="37067796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THURSDAY</w:t>
            </w:r>
          </w:p>
        </w:tc>
        <w:tc>
          <w:tcPr>
            <w:tcW w:w="465" w:type="pct"/>
            <w:shd w:val="clear" w:color="auto" w:fill="E7E6E6" w:themeFill="background2"/>
          </w:tcPr>
          <w:p w14:paraId="0E2683A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</w:tr>
      <w:tr w:rsidR="00080D8D" w:rsidRPr="00B23B1F" w14:paraId="50CDE352" w14:textId="77777777" w:rsidTr="00331443">
        <w:trPr>
          <w:cantSplit/>
          <w:trHeight w:val="369"/>
          <w:jc w:val="center"/>
        </w:trPr>
        <w:tc>
          <w:tcPr>
            <w:tcW w:w="171" w:type="pct"/>
            <w:vMerge w:val="restart"/>
            <w:vAlign w:val="center"/>
          </w:tcPr>
          <w:p w14:paraId="506F50A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CEA</w:t>
            </w:r>
          </w:p>
        </w:tc>
        <w:tc>
          <w:tcPr>
            <w:tcW w:w="132" w:type="pct"/>
            <w:vAlign w:val="center"/>
          </w:tcPr>
          <w:p w14:paraId="597690B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1</w:t>
            </w:r>
          </w:p>
        </w:tc>
        <w:tc>
          <w:tcPr>
            <w:tcW w:w="470" w:type="pct"/>
            <w:vMerge w:val="restart"/>
            <w:vAlign w:val="center"/>
          </w:tcPr>
          <w:p w14:paraId="349A286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Transportation Engineering – II </w:t>
            </w:r>
          </w:p>
          <w:p w14:paraId="190CB72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PC-39</w:t>
            </w:r>
          </w:p>
          <w:p w14:paraId="17DC4FA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proofErr w:type="gramStart"/>
            <w:r w:rsidRPr="00B23B1F">
              <w:rPr>
                <w:rFonts w:ascii="Verdana" w:hAnsi="Verdana" w:cs="Times New Roman"/>
                <w:sz w:val="14"/>
                <w:szCs w:val="14"/>
              </w:rPr>
              <w:t>AS(</w:t>
            </w:r>
            <w:proofErr w:type="gramEnd"/>
            <w:r w:rsidRPr="00B23B1F">
              <w:rPr>
                <w:rFonts w:ascii="Verdana" w:hAnsi="Verdana" w:cs="Times New Roman"/>
                <w:sz w:val="14"/>
                <w:szCs w:val="14"/>
              </w:rPr>
              <w:t>6)</w:t>
            </w:r>
          </w:p>
          <w:p w14:paraId="79E8A1BD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L LHC105</w:t>
            </w:r>
          </w:p>
        </w:tc>
        <w:tc>
          <w:tcPr>
            <w:tcW w:w="471" w:type="pct"/>
            <w:vMerge w:val="restart"/>
            <w:vAlign w:val="center"/>
          </w:tcPr>
          <w:p w14:paraId="6C91DB5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proofErr w:type="spellStart"/>
            <w:r w:rsidRPr="00B23B1F">
              <w:rPr>
                <w:rFonts w:ascii="Verdana" w:hAnsi="Verdana" w:cs="Times New Roman"/>
                <w:sz w:val="14"/>
                <w:szCs w:val="14"/>
              </w:rPr>
              <w:t>Geotechnology</w:t>
            </w:r>
            <w:proofErr w:type="spellEnd"/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 – I </w:t>
            </w:r>
          </w:p>
          <w:p w14:paraId="3297EF2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PC 33</w:t>
            </w:r>
          </w:p>
          <w:p w14:paraId="09BF33BE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J.</w:t>
            </w:r>
            <w:proofErr w:type="gramStart"/>
            <w:r w:rsidRPr="00B23B1F">
              <w:rPr>
                <w:rFonts w:ascii="Verdana" w:hAnsi="Verdana" w:cs="Times New Roman"/>
                <w:sz w:val="14"/>
                <w:szCs w:val="14"/>
              </w:rPr>
              <w:t>S.YADAV</w:t>
            </w:r>
            <w:proofErr w:type="gramEnd"/>
          </w:p>
          <w:p w14:paraId="0730C1D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L LHC105</w:t>
            </w:r>
          </w:p>
        </w:tc>
        <w:tc>
          <w:tcPr>
            <w:tcW w:w="470" w:type="pct"/>
            <w:gridSpan w:val="2"/>
            <w:vMerge w:val="restart"/>
            <w:vAlign w:val="center"/>
          </w:tcPr>
          <w:p w14:paraId="74880E7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Design of Concrete Structures – II </w:t>
            </w:r>
          </w:p>
          <w:p w14:paraId="229FFD7E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PC-31</w:t>
            </w:r>
          </w:p>
          <w:p w14:paraId="6ECC93D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S.</w:t>
            </w:r>
            <w:proofErr w:type="gramStart"/>
            <w:r w:rsidRPr="00B23B1F">
              <w:rPr>
                <w:rFonts w:ascii="Verdana" w:hAnsi="Verdana" w:cs="Times New Roman"/>
                <w:sz w:val="14"/>
                <w:szCs w:val="14"/>
              </w:rPr>
              <w:t>K.MADAN</w:t>
            </w:r>
            <w:proofErr w:type="gramEnd"/>
          </w:p>
          <w:p w14:paraId="395009AD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L LHC105</w:t>
            </w:r>
          </w:p>
        </w:tc>
        <w:tc>
          <w:tcPr>
            <w:tcW w:w="470" w:type="pct"/>
            <w:vMerge w:val="restart"/>
            <w:vAlign w:val="center"/>
          </w:tcPr>
          <w:p w14:paraId="4E900DC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Hydrology &amp; Water Resources Engineering CEPC-35</w:t>
            </w:r>
          </w:p>
          <w:p w14:paraId="076DACFE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K.</w:t>
            </w:r>
            <w:proofErr w:type="gramStart"/>
            <w:r w:rsidRPr="00B23B1F">
              <w:rPr>
                <w:rFonts w:ascii="Verdana" w:hAnsi="Verdana" w:cs="Times New Roman"/>
                <w:sz w:val="14"/>
                <w:szCs w:val="14"/>
              </w:rPr>
              <w:t>K.SINGH</w:t>
            </w:r>
            <w:proofErr w:type="gramEnd"/>
          </w:p>
          <w:p w14:paraId="15923F01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L LHC105</w:t>
            </w:r>
          </w:p>
        </w:tc>
        <w:tc>
          <w:tcPr>
            <w:tcW w:w="470" w:type="pct"/>
            <w:vMerge w:val="restart"/>
            <w:vAlign w:val="center"/>
          </w:tcPr>
          <w:p w14:paraId="2687BBB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proofErr w:type="spellStart"/>
            <w:r w:rsidRPr="00B23B1F">
              <w:rPr>
                <w:rFonts w:ascii="Verdana" w:hAnsi="Verdana" w:cs="Times New Roman"/>
                <w:sz w:val="14"/>
                <w:szCs w:val="14"/>
              </w:rPr>
              <w:t>Geotechnology</w:t>
            </w:r>
            <w:proofErr w:type="spellEnd"/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 – I </w:t>
            </w:r>
          </w:p>
          <w:p w14:paraId="403937B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PC 33</w:t>
            </w:r>
          </w:p>
          <w:p w14:paraId="6E1B5852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J.</w:t>
            </w:r>
            <w:proofErr w:type="gramStart"/>
            <w:r w:rsidRPr="00B23B1F">
              <w:rPr>
                <w:rFonts w:ascii="Verdana" w:hAnsi="Verdana" w:cs="Times New Roman"/>
                <w:sz w:val="14"/>
                <w:szCs w:val="14"/>
              </w:rPr>
              <w:t>S.YADAV</w:t>
            </w:r>
            <w:proofErr w:type="gramEnd"/>
          </w:p>
          <w:p w14:paraId="2A1830C2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L LHC105</w:t>
            </w:r>
          </w:p>
        </w:tc>
        <w:tc>
          <w:tcPr>
            <w:tcW w:w="470" w:type="pct"/>
            <w:vAlign w:val="center"/>
          </w:tcPr>
          <w:p w14:paraId="7D135CC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6ADAA052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604550D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5E3A327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</w:tcPr>
          <w:p w14:paraId="79AF2FE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60768781" w14:textId="77777777" w:rsidTr="00331443">
        <w:trPr>
          <w:cantSplit/>
          <w:trHeight w:val="369"/>
          <w:jc w:val="center"/>
        </w:trPr>
        <w:tc>
          <w:tcPr>
            <w:tcW w:w="171" w:type="pct"/>
            <w:vMerge/>
            <w:vAlign w:val="center"/>
          </w:tcPr>
          <w:p w14:paraId="0596AD5D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  <w:tc>
          <w:tcPr>
            <w:tcW w:w="132" w:type="pct"/>
            <w:vAlign w:val="center"/>
          </w:tcPr>
          <w:p w14:paraId="008583D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2</w:t>
            </w:r>
          </w:p>
        </w:tc>
        <w:tc>
          <w:tcPr>
            <w:tcW w:w="470" w:type="pct"/>
            <w:vMerge/>
            <w:vAlign w:val="center"/>
          </w:tcPr>
          <w:p w14:paraId="1D1F3AF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52255B7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Merge/>
            <w:vAlign w:val="center"/>
          </w:tcPr>
          <w:p w14:paraId="7E31B0E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35BEAD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84D86BD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2136B676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4B029061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C69A5F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3C10CE92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</w:tcPr>
          <w:p w14:paraId="6BD188B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4FE2A506" w14:textId="77777777" w:rsidTr="00331443">
        <w:trPr>
          <w:cantSplit/>
          <w:trHeight w:val="369"/>
          <w:jc w:val="center"/>
        </w:trPr>
        <w:tc>
          <w:tcPr>
            <w:tcW w:w="171" w:type="pct"/>
            <w:vMerge/>
            <w:vAlign w:val="center"/>
          </w:tcPr>
          <w:p w14:paraId="3E39548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  <w:tc>
          <w:tcPr>
            <w:tcW w:w="132" w:type="pct"/>
            <w:vAlign w:val="center"/>
          </w:tcPr>
          <w:p w14:paraId="386C91C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3</w:t>
            </w:r>
          </w:p>
        </w:tc>
        <w:tc>
          <w:tcPr>
            <w:tcW w:w="470" w:type="pct"/>
            <w:vMerge/>
            <w:vAlign w:val="center"/>
          </w:tcPr>
          <w:p w14:paraId="3820D40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5E7424B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Merge/>
            <w:vAlign w:val="center"/>
          </w:tcPr>
          <w:p w14:paraId="28B104C1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A10212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47D4A21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435C47A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940" w:type="pct"/>
            <w:gridSpan w:val="2"/>
            <w:shd w:val="clear" w:color="auto" w:fill="auto"/>
            <w:vAlign w:val="center"/>
          </w:tcPr>
          <w:p w14:paraId="46354A4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LR31</w:t>
            </w:r>
          </w:p>
          <w:p w14:paraId="056E53C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GEOTECHNOLOGY(P) SS1(16)</w:t>
            </w:r>
          </w:p>
        </w:tc>
        <w:tc>
          <w:tcPr>
            <w:tcW w:w="471" w:type="pct"/>
            <w:vAlign w:val="center"/>
          </w:tcPr>
          <w:p w14:paraId="749049D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</w:tcPr>
          <w:p w14:paraId="5E6E7DF2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755A57DB" w14:textId="77777777" w:rsidTr="00331443">
        <w:trPr>
          <w:cantSplit/>
          <w:trHeight w:val="369"/>
          <w:jc w:val="center"/>
        </w:trPr>
        <w:tc>
          <w:tcPr>
            <w:tcW w:w="171" w:type="pct"/>
            <w:vMerge/>
            <w:vAlign w:val="center"/>
          </w:tcPr>
          <w:p w14:paraId="44E1B78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  <w:tc>
          <w:tcPr>
            <w:tcW w:w="132" w:type="pct"/>
            <w:vAlign w:val="center"/>
          </w:tcPr>
          <w:p w14:paraId="224AF33D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4</w:t>
            </w:r>
          </w:p>
        </w:tc>
        <w:tc>
          <w:tcPr>
            <w:tcW w:w="470" w:type="pct"/>
            <w:vMerge/>
            <w:vAlign w:val="center"/>
          </w:tcPr>
          <w:p w14:paraId="3062374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42EFDA5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Merge/>
            <w:vAlign w:val="center"/>
          </w:tcPr>
          <w:p w14:paraId="069807E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1733F7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D57AF2D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7E8021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AA668F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D1639A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58ADA42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</w:tcPr>
          <w:p w14:paraId="187FAE9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6F3523BD" w14:textId="77777777" w:rsidTr="00331443">
        <w:trPr>
          <w:cantSplit/>
          <w:trHeight w:val="369"/>
          <w:jc w:val="center"/>
        </w:trPr>
        <w:tc>
          <w:tcPr>
            <w:tcW w:w="171" w:type="pct"/>
            <w:vMerge w:val="restart"/>
            <w:vAlign w:val="center"/>
          </w:tcPr>
          <w:p w14:paraId="25E96DD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CEB</w:t>
            </w:r>
          </w:p>
        </w:tc>
        <w:tc>
          <w:tcPr>
            <w:tcW w:w="132" w:type="pct"/>
            <w:vAlign w:val="center"/>
          </w:tcPr>
          <w:p w14:paraId="072684C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5</w:t>
            </w:r>
          </w:p>
        </w:tc>
        <w:tc>
          <w:tcPr>
            <w:tcW w:w="941" w:type="pct"/>
            <w:gridSpan w:val="2"/>
            <w:shd w:val="clear" w:color="auto" w:fill="auto"/>
            <w:vAlign w:val="center"/>
          </w:tcPr>
          <w:p w14:paraId="6BC09351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LR33</w:t>
            </w:r>
          </w:p>
          <w:p w14:paraId="55E0802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TRANSPORTATION ENGINEERING-II(P) DP1 (17)</w:t>
            </w:r>
          </w:p>
        </w:tc>
        <w:tc>
          <w:tcPr>
            <w:tcW w:w="470" w:type="pct"/>
            <w:gridSpan w:val="2"/>
            <w:shd w:val="clear" w:color="auto" w:fill="auto"/>
            <w:vAlign w:val="center"/>
          </w:tcPr>
          <w:p w14:paraId="20A0A65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shd w:val="clear" w:color="auto" w:fill="auto"/>
            <w:vAlign w:val="center"/>
          </w:tcPr>
          <w:p w14:paraId="4E1A3976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5F1B463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3462CBA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Design of Concrete Structures – II </w:t>
            </w:r>
          </w:p>
          <w:p w14:paraId="4D2CC886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PC-31</w:t>
            </w:r>
          </w:p>
          <w:p w14:paraId="4A158F4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H.</w:t>
            </w:r>
            <w:proofErr w:type="gramStart"/>
            <w:r w:rsidRPr="00B23B1F">
              <w:rPr>
                <w:rFonts w:ascii="Verdana" w:hAnsi="Verdana" w:cs="Times New Roman"/>
                <w:sz w:val="14"/>
                <w:szCs w:val="14"/>
              </w:rPr>
              <w:t>D.CHALAK</w:t>
            </w:r>
            <w:proofErr w:type="gramEnd"/>
          </w:p>
          <w:p w14:paraId="38256A8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L LHC203</w:t>
            </w:r>
          </w:p>
        </w:tc>
        <w:tc>
          <w:tcPr>
            <w:tcW w:w="470" w:type="pct"/>
            <w:vMerge w:val="restart"/>
            <w:vAlign w:val="center"/>
          </w:tcPr>
          <w:p w14:paraId="0E74CCE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Sewerage &amp; Sewage Treatment </w:t>
            </w:r>
          </w:p>
          <w:p w14:paraId="31E5B08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PC-37</w:t>
            </w:r>
          </w:p>
          <w:p w14:paraId="53B2197D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proofErr w:type="gramStart"/>
            <w:r w:rsidRPr="00B23B1F">
              <w:rPr>
                <w:rFonts w:ascii="Verdana" w:hAnsi="Verdana" w:cs="Times New Roman"/>
                <w:sz w:val="14"/>
                <w:szCs w:val="14"/>
              </w:rPr>
              <w:t>MK(</w:t>
            </w:r>
            <w:proofErr w:type="gramEnd"/>
            <w:r w:rsidRPr="00B23B1F">
              <w:rPr>
                <w:rFonts w:ascii="Verdana" w:hAnsi="Verdana" w:cs="Times New Roman"/>
                <w:sz w:val="14"/>
                <w:szCs w:val="14"/>
              </w:rPr>
              <w:t>20)</w:t>
            </w:r>
          </w:p>
          <w:p w14:paraId="7288A03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L LHC203</w:t>
            </w:r>
          </w:p>
        </w:tc>
        <w:tc>
          <w:tcPr>
            <w:tcW w:w="470" w:type="pct"/>
            <w:vMerge w:val="restart"/>
            <w:vAlign w:val="center"/>
          </w:tcPr>
          <w:p w14:paraId="7E76FC3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Hydrology &amp; Water Resources Engineering CEPC-35</w:t>
            </w:r>
          </w:p>
          <w:p w14:paraId="35B80BC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proofErr w:type="gramStart"/>
            <w:r w:rsidRPr="00B23B1F">
              <w:rPr>
                <w:rFonts w:ascii="Verdana" w:hAnsi="Verdana" w:cs="Times New Roman"/>
                <w:sz w:val="14"/>
                <w:szCs w:val="14"/>
              </w:rPr>
              <w:t>KOMAL(</w:t>
            </w:r>
            <w:proofErr w:type="gramEnd"/>
            <w:r w:rsidRPr="00B23B1F">
              <w:rPr>
                <w:rFonts w:ascii="Verdana" w:hAnsi="Verdana" w:cs="Times New Roman"/>
                <w:sz w:val="14"/>
                <w:szCs w:val="14"/>
              </w:rPr>
              <w:t>5)</w:t>
            </w:r>
          </w:p>
          <w:p w14:paraId="70A893C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L LHC203</w:t>
            </w:r>
          </w:p>
        </w:tc>
        <w:tc>
          <w:tcPr>
            <w:tcW w:w="471" w:type="pct"/>
            <w:vAlign w:val="center"/>
          </w:tcPr>
          <w:p w14:paraId="0E39316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</w:tcPr>
          <w:p w14:paraId="4327F6D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650DE5A5" w14:textId="77777777" w:rsidTr="00331443">
        <w:trPr>
          <w:cantSplit/>
          <w:trHeight w:val="369"/>
          <w:jc w:val="center"/>
        </w:trPr>
        <w:tc>
          <w:tcPr>
            <w:tcW w:w="171" w:type="pct"/>
            <w:vMerge/>
            <w:vAlign w:val="center"/>
          </w:tcPr>
          <w:p w14:paraId="64A90C1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  <w:tc>
          <w:tcPr>
            <w:tcW w:w="132" w:type="pct"/>
            <w:vAlign w:val="center"/>
          </w:tcPr>
          <w:p w14:paraId="4442712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6</w:t>
            </w:r>
          </w:p>
        </w:tc>
        <w:tc>
          <w:tcPr>
            <w:tcW w:w="941" w:type="pct"/>
            <w:gridSpan w:val="2"/>
            <w:shd w:val="clear" w:color="auto" w:fill="auto"/>
            <w:vAlign w:val="center"/>
          </w:tcPr>
          <w:p w14:paraId="43FBBCF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LR31</w:t>
            </w:r>
          </w:p>
          <w:p w14:paraId="2B8DE4E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GEOTECHNOLOGY(P) KK(13)</w:t>
            </w:r>
          </w:p>
        </w:tc>
        <w:tc>
          <w:tcPr>
            <w:tcW w:w="940" w:type="pct"/>
            <w:gridSpan w:val="3"/>
            <w:shd w:val="clear" w:color="auto" w:fill="auto"/>
            <w:vAlign w:val="center"/>
          </w:tcPr>
          <w:p w14:paraId="7D92D46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LR33</w:t>
            </w:r>
          </w:p>
          <w:p w14:paraId="04EB112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TRANSPORTATION ENGINEERING-II(P) PRAVEEN AGGARWAL</w:t>
            </w:r>
          </w:p>
        </w:tc>
        <w:tc>
          <w:tcPr>
            <w:tcW w:w="470" w:type="pct"/>
            <w:vAlign w:val="center"/>
          </w:tcPr>
          <w:p w14:paraId="48FE5671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047134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1BA752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92D89D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330E2F8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</w:tcPr>
          <w:p w14:paraId="42417AB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4CB657D0" w14:textId="77777777" w:rsidTr="00331443">
        <w:trPr>
          <w:cantSplit/>
          <w:trHeight w:val="369"/>
          <w:jc w:val="center"/>
        </w:trPr>
        <w:tc>
          <w:tcPr>
            <w:tcW w:w="171" w:type="pct"/>
            <w:vMerge/>
            <w:vAlign w:val="center"/>
          </w:tcPr>
          <w:p w14:paraId="612FCDF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  <w:tc>
          <w:tcPr>
            <w:tcW w:w="132" w:type="pct"/>
            <w:vAlign w:val="center"/>
          </w:tcPr>
          <w:p w14:paraId="01FE8E6D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7</w:t>
            </w:r>
          </w:p>
        </w:tc>
        <w:tc>
          <w:tcPr>
            <w:tcW w:w="941" w:type="pct"/>
            <w:gridSpan w:val="2"/>
            <w:shd w:val="clear" w:color="auto" w:fill="auto"/>
            <w:vAlign w:val="center"/>
          </w:tcPr>
          <w:p w14:paraId="1DAA9676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PROGRAMME ELECTIVE-I(P) </w:t>
            </w:r>
          </w:p>
          <w:p w14:paraId="345ADC7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H D CHALAK</w:t>
            </w:r>
          </w:p>
        </w:tc>
        <w:tc>
          <w:tcPr>
            <w:tcW w:w="940" w:type="pct"/>
            <w:gridSpan w:val="3"/>
            <w:shd w:val="clear" w:color="auto" w:fill="auto"/>
            <w:vAlign w:val="center"/>
          </w:tcPr>
          <w:p w14:paraId="1CC7FF5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LR31</w:t>
            </w:r>
          </w:p>
          <w:p w14:paraId="3F9C9FF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GEOTECHNOLOGY(P) DP1(17)</w:t>
            </w:r>
          </w:p>
        </w:tc>
        <w:tc>
          <w:tcPr>
            <w:tcW w:w="470" w:type="pct"/>
            <w:vAlign w:val="center"/>
          </w:tcPr>
          <w:p w14:paraId="76B10F3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1A14D9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42AF5C6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F2364D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2BDFEB5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</w:tcPr>
          <w:p w14:paraId="4853AA3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693296FF" w14:textId="77777777" w:rsidTr="00331443">
        <w:trPr>
          <w:cantSplit/>
          <w:trHeight w:val="369"/>
          <w:jc w:val="center"/>
        </w:trPr>
        <w:tc>
          <w:tcPr>
            <w:tcW w:w="171" w:type="pct"/>
            <w:vMerge/>
            <w:vAlign w:val="center"/>
          </w:tcPr>
          <w:p w14:paraId="0A53958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  <w:tc>
          <w:tcPr>
            <w:tcW w:w="132" w:type="pct"/>
            <w:vAlign w:val="center"/>
          </w:tcPr>
          <w:p w14:paraId="439C93D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8</w:t>
            </w:r>
          </w:p>
        </w:tc>
        <w:tc>
          <w:tcPr>
            <w:tcW w:w="941" w:type="pct"/>
            <w:gridSpan w:val="2"/>
            <w:shd w:val="clear" w:color="auto" w:fill="auto"/>
            <w:vAlign w:val="center"/>
          </w:tcPr>
          <w:p w14:paraId="68E08E9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940" w:type="pct"/>
            <w:gridSpan w:val="3"/>
            <w:shd w:val="clear" w:color="auto" w:fill="auto"/>
            <w:vAlign w:val="center"/>
          </w:tcPr>
          <w:p w14:paraId="09CB683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PROGRAMME ELECTIVE-I(P) </w:t>
            </w:r>
          </w:p>
          <w:p w14:paraId="5B69B74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proofErr w:type="spellStart"/>
            <w:r w:rsidRPr="00B23B1F">
              <w:rPr>
                <w:rFonts w:ascii="Verdana" w:hAnsi="Verdana" w:cs="Times New Roman"/>
                <w:sz w:val="14"/>
                <w:szCs w:val="14"/>
              </w:rPr>
              <w:t>Simmi</w:t>
            </w:r>
            <w:proofErr w:type="spellEnd"/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 (1)</w:t>
            </w:r>
          </w:p>
        </w:tc>
        <w:tc>
          <w:tcPr>
            <w:tcW w:w="470" w:type="pct"/>
            <w:vAlign w:val="center"/>
          </w:tcPr>
          <w:p w14:paraId="01A932EE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3138BE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FEB2D02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C2A6FF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3316CA4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</w:tcPr>
          <w:p w14:paraId="0C59B99E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2259DC05" w14:textId="77777777" w:rsidTr="00331443">
        <w:trPr>
          <w:jc w:val="center"/>
        </w:trPr>
        <w:tc>
          <w:tcPr>
            <w:tcW w:w="4535" w:type="pct"/>
            <w:gridSpan w:val="12"/>
            <w:shd w:val="clear" w:color="auto" w:fill="E7E6E6" w:themeFill="background2"/>
            <w:vAlign w:val="center"/>
          </w:tcPr>
          <w:p w14:paraId="54D7A21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FRIDAY</w:t>
            </w:r>
          </w:p>
        </w:tc>
        <w:tc>
          <w:tcPr>
            <w:tcW w:w="465" w:type="pct"/>
            <w:shd w:val="clear" w:color="auto" w:fill="E7E6E6" w:themeFill="background2"/>
          </w:tcPr>
          <w:p w14:paraId="6F72CE1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</w:tr>
      <w:tr w:rsidR="00080D8D" w:rsidRPr="00B23B1F" w14:paraId="44A31809" w14:textId="77777777" w:rsidTr="00331443">
        <w:trPr>
          <w:cantSplit/>
          <w:trHeight w:val="369"/>
          <w:jc w:val="center"/>
        </w:trPr>
        <w:tc>
          <w:tcPr>
            <w:tcW w:w="171" w:type="pct"/>
            <w:vMerge w:val="restart"/>
            <w:vAlign w:val="center"/>
          </w:tcPr>
          <w:p w14:paraId="6C5A692E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CEA</w:t>
            </w:r>
          </w:p>
        </w:tc>
        <w:tc>
          <w:tcPr>
            <w:tcW w:w="132" w:type="pct"/>
            <w:vAlign w:val="center"/>
          </w:tcPr>
          <w:p w14:paraId="638200D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1</w:t>
            </w:r>
          </w:p>
        </w:tc>
        <w:tc>
          <w:tcPr>
            <w:tcW w:w="470" w:type="pct"/>
            <w:vAlign w:val="center"/>
          </w:tcPr>
          <w:p w14:paraId="0D67577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5093CA92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Align w:val="center"/>
          </w:tcPr>
          <w:p w14:paraId="50CF286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64E617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7FF09B1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0E23D33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0F6AF85E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15C6ECA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Sewerage &amp; Sewage Treatment </w:t>
            </w:r>
          </w:p>
          <w:p w14:paraId="0B7115C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PC-37</w:t>
            </w:r>
          </w:p>
          <w:p w14:paraId="0C5DA16E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SHWETA RATHI</w:t>
            </w:r>
          </w:p>
          <w:p w14:paraId="7F06B18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L LHC106</w:t>
            </w:r>
          </w:p>
        </w:tc>
        <w:tc>
          <w:tcPr>
            <w:tcW w:w="471" w:type="pct"/>
            <w:vMerge w:val="restart"/>
            <w:shd w:val="clear" w:color="auto" w:fill="auto"/>
            <w:vAlign w:val="center"/>
          </w:tcPr>
          <w:p w14:paraId="3ED58D91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Transportation Engineering – II </w:t>
            </w:r>
          </w:p>
          <w:p w14:paraId="21A4C18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PC-39</w:t>
            </w:r>
          </w:p>
          <w:p w14:paraId="48A12751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proofErr w:type="gramStart"/>
            <w:r w:rsidRPr="00B23B1F">
              <w:rPr>
                <w:rFonts w:ascii="Verdana" w:hAnsi="Verdana" w:cs="Times New Roman"/>
                <w:sz w:val="14"/>
                <w:szCs w:val="14"/>
              </w:rPr>
              <w:t>AS(</w:t>
            </w:r>
            <w:proofErr w:type="gramEnd"/>
            <w:r w:rsidRPr="00B23B1F">
              <w:rPr>
                <w:rFonts w:ascii="Verdana" w:hAnsi="Verdana" w:cs="Times New Roman"/>
                <w:sz w:val="14"/>
                <w:szCs w:val="14"/>
              </w:rPr>
              <w:t>6)</w:t>
            </w:r>
          </w:p>
          <w:p w14:paraId="696E2F02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L LHC106</w:t>
            </w:r>
          </w:p>
        </w:tc>
        <w:tc>
          <w:tcPr>
            <w:tcW w:w="465" w:type="pct"/>
            <w:vMerge w:val="restart"/>
            <w:vAlign w:val="center"/>
          </w:tcPr>
          <w:p w14:paraId="430E3EB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Sewerage &amp; Sewage Treatment </w:t>
            </w:r>
          </w:p>
          <w:p w14:paraId="1489986D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PC-37</w:t>
            </w:r>
          </w:p>
          <w:p w14:paraId="7DA9572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SKP</w:t>
            </w:r>
          </w:p>
          <w:p w14:paraId="6482416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SHWETA RATHI</w:t>
            </w:r>
          </w:p>
          <w:p w14:paraId="7414B19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T LHC 106</w:t>
            </w:r>
          </w:p>
          <w:p w14:paraId="58EEA4A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32212104</w:t>
            </w:r>
          </w:p>
          <w:p w14:paraId="562FABF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32212105</w:t>
            </w:r>
          </w:p>
          <w:p w14:paraId="7DE49132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32212106</w:t>
            </w:r>
          </w:p>
        </w:tc>
      </w:tr>
      <w:tr w:rsidR="00080D8D" w:rsidRPr="00B23B1F" w14:paraId="3471928F" w14:textId="77777777" w:rsidTr="00331443">
        <w:trPr>
          <w:cantSplit/>
          <w:trHeight w:val="369"/>
          <w:jc w:val="center"/>
        </w:trPr>
        <w:tc>
          <w:tcPr>
            <w:tcW w:w="171" w:type="pct"/>
            <w:vMerge/>
            <w:vAlign w:val="center"/>
          </w:tcPr>
          <w:p w14:paraId="3FDDE84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  <w:tc>
          <w:tcPr>
            <w:tcW w:w="132" w:type="pct"/>
            <w:vAlign w:val="center"/>
          </w:tcPr>
          <w:p w14:paraId="3F2427C2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2</w:t>
            </w:r>
          </w:p>
        </w:tc>
        <w:tc>
          <w:tcPr>
            <w:tcW w:w="470" w:type="pct"/>
            <w:vAlign w:val="center"/>
          </w:tcPr>
          <w:p w14:paraId="69161A0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0FF0CB72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Align w:val="center"/>
          </w:tcPr>
          <w:p w14:paraId="23B98C8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20513F7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67FD381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85E6F9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59ED24B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79A6675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Merge/>
            <w:shd w:val="clear" w:color="auto" w:fill="auto"/>
            <w:vAlign w:val="center"/>
          </w:tcPr>
          <w:p w14:paraId="7FD7F6F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  <w:vMerge/>
          </w:tcPr>
          <w:p w14:paraId="1B29FA3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560DF3D3" w14:textId="77777777" w:rsidTr="00331443">
        <w:trPr>
          <w:cantSplit/>
          <w:trHeight w:val="369"/>
          <w:jc w:val="center"/>
        </w:trPr>
        <w:tc>
          <w:tcPr>
            <w:tcW w:w="171" w:type="pct"/>
            <w:vMerge/>
            <w:vAlign w:val="center"/>
          </w:tcPr>
          <w:p w14:paraId="04104BB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  <w:tc>
          <w:tcPr>
            <w:tcW w:w="132" w:type="pct"/>
            <w:vAlign w:val="center"/>
          </w:tcPr>
          <w:p w14:paraId="0035AE8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3</w:t>
            </w:r>
          </w:p>
        </w:tc>
        <w:tc>
          <w:tcPr>
            <w:tcW w:w="470" w:type="pct"/>
            <w:vAlign w:val="center"/>
          </w:tcPr>
          <w:p w14:paraId="2675655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00BD4421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Align w:val="center"/>
          </w:tcPr>
          <w:p w14:paraId="77EB441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7A0C0C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0D0FCF16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288351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2E6992BE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32F3F4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Merge/>
            <w:shd w:val="clear" w:color="auto" w:fill="auto"/>
            <w:vAlign w:val="center"/>
          </w:tcPr>
          <w:p w14:paraId="669AEF0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  <w:vMerge/>
          </w:tcPr>
          <w:p w14:paraId="60D13C9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4E1CA78A" w14:textId="77777777" w:rsidTr="00331443">
        <w:trPr>
          <w:cantSplit/>
          <w:trHeight w:val="369"/>
          <w:jc w:val="center"/>
        </w:trPr>
        <w:tc>
          <w:tcPr>
            <w:tcW w:w="171" w:type="pct"/>
            <w:vMerge/>
            <w:vAlign w:val="center"/>
          </w:tcPr>
          <w:p w14:paraId="704FBB5E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  <w:tc>
          <w:tcPr>
            <w:tcW w:w="132" w:type="pct"/>
            <w:vAlign w:val="center"/>
          </w:tcPr>
          <w:p w14:paraId="3DD3FD8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4</w:t>
            </w:r>
          </w:p>
        </w:tc>
        <w:tc>
          <w:tcPr>
            <w:tcW w:w="941" w:type="pct"/>
            <w:gridSpan w:val="2"/>
            <w:shd w:val="clear" w:color="auto" w:fill="auto"/>
            <w:vAlign w:val="center"/>
          </w:tcPr>
          <w:p w14:paraId="08B32CE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LR33</w:t>
            </w:r>
          </w:p>
          <w:p w14:paraId="5CCE0DC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TRANSPORTATION ENGINEERING-II(P) HR(2)</w:t>
            </w:r>
          </w:p>
        </w:tc>
        <w:tc>
          <w:tcPr>
            <w:tcW w:w="940" w:type="pct"/>
            <w:gridSpan w:val="3"/>
            <w:shd w:val="clear" w:color="auto" w:fill="auto"/>
            <w:vAlign w:val="center"/>
          </w:tcPr>
          <w:p w14:paraId="67F37B29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LR31</w:t>
            </w:r>
          </w:p>
          <w:p w14:paraId="02C8B501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GEOTECHNOLOGY(P) AK1(11)</w:t>
            </w:r>
          </w:p>
        </w:tc>
        <w:tc>
          <w:tcPr>
            <w:tcW w:w="470" w:type="pct"/>
            <w:vAlign w:val="center"/>
          </w:tcPr>
          <w:p w14:paraId="68D4AA6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419AE0E1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6DB1FAF1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FF4DC4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Merge/>
            <w:shd w:val="clear" w:color="auto" w:fill="auto"/>
            <w:vAlign w:val="center"/>
          </w:tcPr>
          <w:p w14:paraId="4FB3327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  <w:vMerge/>
          </w:tcPr>
          <w:p w14:paraId="28A49CB6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71D76980" w14:textId="77777777" w:rsidTr="00331443">
        <w:trPr>
          <w:cantSplit/>
          <w:trHeight w:val="369"/>
          <w:jc w:val="center"/>
        </w:trPr>
        <w:tc>
          <w:tcPr>
            <w:tcW w:w="171" w:type="pct"/>
            <w:vMerge w:val="restart"/>
            <w:vAlign w:val="center"/>
          </w:tcPr>
          <w:p w14:paraId="3C54468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CEB</w:t>
            </w:r>
          </w:p>
        </w:tc>
        <w:tc>
          <w:tcPr>
            <w:tcW w:w="132" w:type="pct"/>
            <w:vAlign w:val="center"/>
          </w:tcPr>
          <w:p w14:paraId="08228A61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5</w:t>
            </w:r>
          </w:p>
        </w:tc>
        <w:tc>
          <w:tcPr>
            <w:tcW w:w="470" w:type="pct"/>
            <w:vMerge w:val="restart"/>
            <w:shd w:val="clear" w:color="auto" w:fill="auto"/>
            <w:vAlign w:val="center"/>
          </w:tcPr>
          <w:p w14:paraId="30235CD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Hydrology &amp; Water Resources Engineering CEPC-35</w:t>
            </w:r>
          </w:p>
          <w:p w14:paraId="57AD8762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proofErr w:type="gramStart"/>
            <w:r w:rsidRPr="00B23B1F">
              <w:rPr>
                <w:rFonts w:ascii="Verdana" w:hAnsi="Verdana" w:cs="Times New Roman"/>
                <w:sz w:val="14"/>
                <w:szCs w:val="14"/>
              </w:rPr>
              <w:t>KOMAL(</w:t>
            </w:r>
            <w:proofErr w:type="gramEnd"/>
            <w:r w:rsidRPr="00B23B1F">
              <w:rPr>
                <w:rFonts w:ascii="Verdana" w:hAnsi="Verdana" w:cs="Times New Roman"/>
                <w:sz w:val="14"/>
                <w:szCs w:val="14"/>
              </w:rPr>
              <w:t>5)</w:t>
            </w:r>
          </w:p>
          <w:p w14:paraId="372FAE4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L LHC203</w:t>
            </w:r>
          </w:p>
        </w:tc>
        <w:tc>
          <w:tcPr>
            <w:tcW w:w="471" w:type="pct"/>
            <w:vMerge w:val="restart"/>
            <w:shd w:val="clear" w:color="auto" w:fill="auto"/>
            <w:vAlign w:val="center"/>
          </w:tcPr>
          <w:p w14:paraId="3B3E381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proofErr w:type="spellStart"/>
            <w:r w:rsidRPr="00B23B1F">
              <w:rPr>
                <w:rFonts w:ascii="Verdana" w:hAnsi="Verdana" w:cs="Times New Roman"/>
                <w:sz w:val="14"/>
                <w:szCs w:val="14"/>
              </w:rPr>
              <w:t>Geotechnology</w:t>
            </w:r>
            <w:proofErr w:type="spellEnd"/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 – I </w:t>
            </w:r>
          </w:p>
          <w:p w14:paraId="5CFB3AE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PC 33</w:t>
            </w:r>
          </w:p>
          <w:p w14:paraId="2D0E7FC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proofErr w:type="gramStart"/>
            <w:r w:rsidRPr="00B23B1F">
              <w:rPr>
                <w:rFonts w:ascii="Verdana" w:hAnsi="Verdana" w:cs="Times New Roman"/>
                <w:sz w:val="14"/>
                <w:szCs w:val="14"/>
              </w:rPr>
              <w:t>SM(</w:t>
            </w:r>
            <w:proofErr w:type="gramEnd"/>
            <w:r w:rsidRPr="00B23B1F">
              <w:rPr>
                <w:rFonts w:ascii="Verdana" w:hAnsi="Verdana" w:cs="Times New Roman"/>
                <w:sz w:val="14"/>
                <w:szCs w:val="14"/>
              </w:rPr>
              <w:t>19)</w:t>
            </w:r>
          </w:p>
          <w:p w14:paraId="20483442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L LHC203</w:t>
            </w:r>
          </w:p>
        </w:tc>
        <w:tc>
          <w:tcPr>
            <w:tcW w:w="470" w:type="pct"/>
            <w:gridSpan w:val="2"/>
            <w:vMerge w:val="restart"/>
            <w:shd w:val="clear" w:color="auto" w:fill="auto"/>
            <w:vAlign w:val="center"/>
          </w:tcPr>
          <w:p w14:paraId="0D09885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Transportation Engineering – II </w:t>
            </w:r>
          </w:p>
          <w:p w14:paraId="41C04C92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PC-39</w:t>
            </w:r>
          </w:p>
          <w:p w14:paraId="09464426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proofErr w:type="gramStart"/>
            <w:r w:rsidRPr="00B23B1F">
              <w:rPr>
                <w:rFonts w:ascii="Verdana" w:hAnsi="Verdana" w:cs="Times New Roman"/>
                <w:sz w:val="14"/>
                <w:szCs w:val="14"/>
              </w:rPr>
              <w:t>ISHA(</w:t>
            </w:r>
            <w:proofErr w:type="gramEnd"/>
            <w:r w:rsidRPr="00B23B1F">
              <w:rPr>
                <w:rFonts w:ascii="Verdana" w:hAnsi="Verdana" w:cs="Times New Roman"/>
                <w:sz w:val="14"/>
                <w:szCs w:val="14"/>
              </w:rPr>
              <w:t>14)</w:t>
            </w:r>
          </w:p>
          <w:p w14:paraId="67B127BD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L LHC203</w:t>
            </w:r>
          </w:p>
        </w:tc>
        <w:tc>
          <w:tcPr>
            <w:tcW w:w="470" w:type="pct"/>
            <w:vAlign w:val="center"/>
          </w:tcPr>
          <w:p w14:paraId="124E77D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6759634D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6B43712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55848B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6E9AD9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7DB5DE1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</w:tcPr>
          <w:p w14:paraId="4515D69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1101173E" w14:textId="77777777" w:rsidTr="00331443">
        <w:trPr>
          <w:cantSplit/>
          <w:trHeight w:val="369"/>
          <w:jc w:val="center"/>
        </w:trPr>
        <w:tc>
          <w:tcPr>
            <w:tcW w:w="171" w:type="pct"/>
            <w:vMerge/>
            <w:vAlign w:val="center"/>
          </w:tcPr>
          <w:p w14:paraId="6FF7483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  <w:tc>
          <w:tcPr>
            <w:tcW w:w="132" w:type="pct"/>
            <w:vAlign w:val="center"/>
          </w:tcPr>
          <w:p w14:paraId="7C9B25F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6</w:t>
            </w:r>
          </w:p>
        </w:tc>
        <w:tc>
          <w:tcPr>
            <w:tcW w:w="470" w:type="pct"/>
            <w:vMerge/>
            <w:shd w:val="clear" w:color="auto" w:fill="auto"/>
            <w:vAlign w:val="center"/>
          </w:tcPr>
          <w:p w14:paraId="670D9FB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Merge/>
            <w:shd w:val="clear" w:color="auto" w:fill="auto"/>
            <w:vAlign w:val="center"/>
          </w:tcPr>
          <w:p w14:paraId="10B642D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Merge/>
            <w:shd w:val="clear" w:color="auto" w:fill="auto"/>
            <w:vAlign w:val="center"/>
          </w:tcPr>
          <w:p w14:paraId="3B2E435D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8DB0EC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06D34A9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2E0D88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940" w:type="pct"/>
            <w:gridSpan w:val="2"/>
            <w:shd w:val="clear" w:color="auto" w:fill="auto"/>
            <w:vAlign w:val="center"/>
          </w:tcPr>
          <w:p w14:paraId="36DF4E7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 xml:space="preserve">PROGRAMME ELECTIVE-I(P) </w:t>
            </w:r>
          </w:p>
          <w:p w14:paraId="2FD217A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SS1(16)</w:t>
            </w:r>
          </w:p>
        </w:tc>
        <w:tc>
          <w:tcPr>
            <w:tcW w:w="471" w:type="pct"/>
            <w:vAlign w:val="center"/>
          </w:tcPr>
          <w:p w14:paraId="29E2352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</w:tcPr>
          <w:p w14:paraId="661D66E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2C838F44" w14:textId="77777777" w:rsidTr="00331443">
        <w:trPr>
          <w:cantSplit/>
          <w:trHeight w:val="369"/>
          <w:jc w:val="center"/>
        </w:trPr>
        <w:tc>
          <w:tcPr>
            <w:tcW w:w="171" w:type="pct"/>
            <w:vMerge/>
            <w:vAlign w:val="center"/>
          </w:tcPr>
          <w:p w14:paraId="71E553E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  <w:tc>
          <w:tcPr>
            <w:tcW w:w="132" w:type="pct"/>
            <w:vAlign w:val="center"/>
          </w:tcPr>
          <w:p w14:paraId="05D0AF7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7</w:t>
            </w:r>
          </w:p>
        </w:tc>
        <w:tc>
          <w:tcPr>
            <w:tcW w:w="470" w:type="pct"/>
            <w:vMerge/>
            <w:shd w:val="clear" w:color="auto" w:fill="auto"/>
            <w:vAlign w:val="center"/>
          </w:tcPr>
          <w:p w14:paraId="31E84D76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Merge/>
            <w:shd w:val="clear" w:color="auto" w:fill="auto"/>
            <w:vAlign w:val="center"/>
          </w:tcPr>
          <w:p w14:paraId="37F06A8E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Merge/>
            <w:shd w:val="clear" w:color="auto" w:fill="auto"/>
            <w:vAlign w:val="center"/>
          </w:tcPr>
          <w:p w14:paraId="1D34966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057A34C7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C475D7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8DA1173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940" w:type="pct"/>
            <w:gridSpan w:val="2"/>
            <w:shd w:val="clear" w:color="auto" w:fill="auto"/>
            <w:vAlign w:val="center"/>
          </w:tcPr>
          <w:p w14:paraId="00DC337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LR33</w:t>
            </w:r>
          </w:p>
          <w:p w14:paraId="1AAFD332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TRANSPORTATION ENGINEERING-II(P) HR(2)</w:t>
            </w:r>
          </w:p>
        </w:tc>
        <w:tc>
          <w:tcPr>
            <w:tcW w:w="471" w:type="pct"/>
            <w:vAlign w:val="center"/>
          </w:tcPr>
          <w:p w14:paraId="6645F304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</w:tcPr>
          <w:p w14:paraId="2488BB3B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  <w:tr w:rsidR="00080D8D" w:rsidRPr="00B23B1F" w14:paraId="14D56CD9" w14:textId="77777777" w:rsidTr="00331443">
        <w:trPr>
          <w:cantSplit/>
          <w:trHeight w:val="369"/>
          <w:jc w:val="center"/>
        </w:trPr>
        <w:tc>
          <w:tcPr>
            <w:tcW w:w="171" w:type="pct"/>
            <w:vMerge/>
            <w:vAlign w:val="center"/>
          </w:tcPr>
          <w:p w14:paraId="4E1BEC7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</w:p>
        </w:tc>
        <w:tc>
          <w:tcPr>
            <w:tcW w:w="132" w:type="pct"/>
            <w:vAlign w:val="center"/>
          </w:tcPr>
          <w:p w14:paraId="204B2CA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b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b/>
                <w:sz w:val="14"/>
                <w:szCs w:val="14"/>
              </w:rPr>
              <w:t>8</w:t>
            </w:r>
          </w:p>
        </w:tc>
        <w:tc>
          <w:tcPr>
            <w:tcW w:w="470" w:type="pct"/>
            <w:vMerge/>
            <w:shd w:val="clear" w:color="auto" w:fill="auto"/>
            <w:vAlign w:val="center"/>
          </w:tcPr>
          <w:p w14:paraId="7EFCEEF0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Merge/>
            <w:shd w:val="clear" w:color="auto" w:fill="auto"/>
            <w:vAlign w:val="center"/>
          </w:tcPr>
          <w:p w14:paraId="48675916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0" w:type="pct"/>
            <w:gridSpan w:val="2"/>
            <w:vMerge/>
            <w:shd w:val="clear" w:color="auto" w:fill="auto"/>
            <w:vAlign w:val="center"/>
          </w:tcPr>
          <w:p w14:paraId="3FD16A0C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940" w:type="pct"/>
            <w:gridSpan w:val="2"/>
            <w:shd w:val="clear" w:color="auto" w:fill="auto"/>
            <w:vAlign w:val="center"/>
          </w:tcPr>
          <w:p w14:paraId="5FDE2C05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CELR33</w:t>
            </w:r>
          </w:p>
          <w:p w14:paraId="694B979A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  <w:r w:rsidRPr="00B23B1F">
              <w:rPr>
                <w:rFonts w:ascii="Verdana" w:hAnsi="Verdana" w:cs="Times New Roman"/>
                <w:sz w:val="14"/>
                <w:szCs w:val="14"/>
              </w:rPr>
              <w:t>TRANSPORTATION ENGINEERING-II(P) KP(9)</w:t>
            </w:r>
          </w:p>
        </w:tc>
        <w:tc>
          <w:tcPr>
            <w:tcW w:w="470" w:type="pct"/>
            <w:vAlign w:val="center"/>
          </w:tcPr>
          <w:p w14:paraId="1403DC5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940" w:type="pct"/>
            <w:gridSpan w:val="2"/>
            <w:vAlign w:val="center"/>
          </w:tcPr>
          <w:p w14:paraId="7328D6EF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00CA8D2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  <w:tc>
          <w:tcPr>
            <w:tcW w:w="465" w:type="pct"/>
          </w:tcPr>
          <w:p w14:paraId="7595F498" w14:textId="77777777" w:rsidR="00080D8D" w:rsidRPr="00B23B1F" w:rsidRDefault="00080D8D" w:rsidP="00331443">
            <w:pPr>
              <w:jc w:val="center"/>
              <w:rPr>
                <w:rFonts w:ascii="Verdana" w:hAnsi="Verdana" w:cs="Times New Roman"/>
                <w:sz w:val="14"/>
                <w:szCs w:val="14"/>
              </w:rPr>
            </w:pPr>
          </w:p>
        </w:tc>
      </w:tr>
    </w:tbl>
    <w:p w14:paraId="3EC613A1" w14:textId="3DE35049" w:rsidR="00080D8D" w:rsidRPr="00B23B1F" w:rsidRDefault="00080D8D" w:rsidP="00B73023">
      <w:pPr>
        <w:spacing w:after="0" w:line="240" w:lineRule="auto"/>
        <w:rPr>
          <w:rFonts w:ascii="Arial" w:hAnsi="Arial" w:cs="Arial"/>
          <w:b/>
          <w:sz w:val="18"/>
        </w:rPr>
      </w:pPr>
    </w:p>
    <w:p w14:paraId="548BCF58" w14:textId="0BCC29B7" w:rsidR="00080D8D" w:rsidRPr="00B23B1F" w:rsidRDefault="00080D8D" w:rsidP="00B73023">
      <w:pPr>
        <w:spacing w:after="0" w:line="240" w:lineRule="auto"/>
        <w:rPr>
          <w:rFonts w:ascii="Arial" w:hAnsi="Arial" w:cs="Arial"/>
          <w:b/>
          <w:sz w:val="18"/>
        </w:rPr>
      </w:pPr>
    </w:p>
    <w:p w14:paraId="326912AB" w14:textId="51308E9D" w:rsidR="00080D8D" w:rsidRPr="00B23B1F" w:rsidRDefault="00080D8D" w:rsidP="00B73023">
      <w:pPr>
        <w:spacing w:after="0" w:line="240" w:lineRule="auto"/>
        <w:rPr>
          <w:rFonts w:ascii="Arial" w:hAnsi="Arial" w:cs="Arial"/>
          <w:b/>
          <w:sz w:val="18"/>
        </w:rPr>
      </w:pPr>
    </w:p>
    <w:p w14:paraId="4EDC0DE0" w14:textId="36B758E9" w:rsidR="00080D8D" w:rsidRPr="00B23B1F" w:rsidRDefault="00080D8D" w:rsidP="00B73023">
      <w:pPr>
        <w:spacing w:after="0" w:line="240" w:lineRule="auto"/>
        <w:rPr>
          <w:rFonts w:ascii="Arial" w:hAnsi="Arial" w:cs="Arial"/>
          <w:b/>
          <w:sz w:val="18"/>
        </w:rPr>
      </w:pPr>
    </w:p>
    <w:p w14:paraId="32DAA9C1" w14:textId="77777777" w:rsidR="00080D8D" w:rsidRPr="00B23B1F" w:rsidRDefault="00080D8D" w:rsidP="00B73023">
      <w:pPr>
        <w:spacing w:after="0" w:line="240" w:lineRule="auto"/>
        <w:rPr>
          <w:rFonts w:ascii="Arial" w:hAnsi="Arial" w:cs="Arial"/>
          <w:b/>
          <w:sz w:val="18"/>
          <w:u w:val="single"/>
        </w:rPr>
      </w:pPr>
    </w:p>
    <w:p w14:paraId="1D3B28C7" w14:textId="028D1CBE" w:rsidR="00581E7B" w:rsidRPr="00B23B1F" w:rsidRDefault="00581E7B" w:rsidP="00581E7B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 w:rsidRPr="00B23B1F">
        <w:rPr>
          <w:rFonts w:ascii="Arial" w:hAnsi="Arial" w:cs="Arial"/>
          <w:b/>
          <w:sz w:val="18"/>
          <w:u w:val="single"/>
        </w:rPr>
        <w:lastRenderedPageBreak/>
        <w:t>COMPUTER SCIENCE AND ENGINEERING</w:t>
      </w:r>
    </w:p>
    <w:p w14:paraId="7A9443D1" w14:textId="0B793FFA" w:rsidR="00B73023" w:rsidRPr="00B23B1F" w:rsidRDefault="00B73023" w:rsidP="00B73023">
      <w:pPr>
        <w:spacing w:after="0" w:line="240" w:lineRule="auto"/>
        <w:rPr>
          <w:rFonts w:ascii="Arial" w:hAnsi="Arial" w:cs="Arial"/>
          <w:b/>
          <w:sz w:val="18"/>
          <w:u w:val="single"/>
        </w:rPr>
      </w:pPr>
      <w:r w:rsidRPr="00B23B1F">
        <w:rPr>
          <w:rFonts w:ascii="Arial" w:hAnsi="Arial" w:cs="Arial"/>
          <w:b/>
          <w:sz w:val="18"/>
        </w:rPr>
        <w:t xml:space="preserve">Departmental Coordinators: </w:t>
      </w:r>
      <w:proofErr w:type="spellStart"/>
      <w:r w:rsidRPr="00B23B1F">
        <w:rPr>
          <w:rFonts w:ascii="Arial" w:hAnsi="Arial" w:cs="Arial"/>
          <w:b/>
          <w:sz w:val="18"/>
        </w:rPr>
        <w:t>Dr.</w:t>
      </w:r>
      <w:proofErr w:type="spellEnd"/>
      <w:r w:rsidRPr="00B23B1F">
        <w:rPr>
          <w:rFonts w:ascii="Arial" w:hAnsi="Arial" w:cs="Arial"/>
          <w:b/>
          <w:sz w:val="18"/>
        </w:rPr>
        <w:t xml:space="preserve"> Bharti Sinh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37"/>
        <w:gridCol w:w="644"/>
        <w:gridCol w:w="1447"/>
        <w:gridCol w:w="1447"/>
        <w:gridCol w:w="1446"/>
        <w:gridCol w:w="1446"/>
        <w:gridCol w:w="1446"/>
        <w:gridCol w:w="1446"/>
        <w:gridCol w:w="1428"/>
        <w:gridCol w:w="58"/>
        <w:gridCol w:w="1366"/>
        <w:gridCol w:w="1471"/>
        <w:gridCol w:w="1206"/>
      </w:tblGrid>
      <w:tr w:rsidR="001F3B5E" w:rsidRPr="00B23B1F" w14:paraId="40A34728" w14:textId="299C5252" w:rsidTr="0050699F">
        <w:trPr>
          <w:tblHeader/>
        </w:trPr>
        <w:tc>
          <w:tcPr>
            <w:tcW w:w="383" w:type="pct"/>
            <w:gridSpan w:val="2"/>
            <w:shd w:val="clear" w:color="auto" w:fill="E7E6E6" w:themeFill="background2"/>
            <w:vAlign w:val="center"/>
          </w:tcPr>
          <w:p w14:paraId="01981138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SECTION</w:t>
            </w:r>
          </w:p>
        </w:tc>
        <w:tc>
          <w:tcPr>
            <w:tcW w:w="470" w:type="pct"/>
            <w:shd w:val="clear" w:color="auto" w:fill="E7E6E6" w:themeFill="background2"/>
            <w:vAlign w:val="center"/>
          </w:tcPr>
          <w:p w14:paraId="41D94A4A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70" w:type="pct"/>
            <w:shd w:val="clear" w:color="auto" w:fill="E7E6E6" w:themeFill="background2"/>
            <w:vAlign w:val="center"/>
          </w:tcPr>
          <w:p w14:paraId="4803D485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70" w:type="pct"/>
            <w:shd w:val="clear" w:color="auto" w:fill="E7E6E6" w:themeFill="background2"/>
            <w:vAlign w:val="center"/>
          </w:tcPr>
          <w:p w14:paraId="55FCDD3D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70" w:type="pct"/>
            <w:shd w:val="clear" w:color="auto" w:fill="E7E6E6" w:themeFill="background2"/>
            <w:vAlign w:val="center"/>
          </w:tcPr>
          <w:p w14:paraId="60C04EB7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70" w:type="pct"/>
            <w:shd w:val="clear" w:color="auto" w:fill="E7E6E6" w:themeFill="background2"/>
            <w:vAlign w:val="center"/>
          </w:tcPr>
          <w:p w14:paraId="4C98AF5A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70" w:type="pct"/>
            <w:shd w:val="clear" w:color="auto" w:fill="E7E6E6" w:themeFill="background2"/>
            <w:vAlign w:val="center"/>
          </w:tcPr>
          <w:p w14:paraId="188BE69D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83" w:type="pct"/>
            <w:gridSpan w:val="2"/>
            <w:shd w:val="clear" w:color="auto" w:fill="E7E6E6" w:themeFill="background2"/>
            <w:vAlign w:val="center"/>
          </w:tcPr>
          <w:p w14:paraId="4A1AE37C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44" w:type="pct"/>
            <w:shd w:val="clear" w:color="auto" w:fill="E7E6E6" w:themeFill="background2"/>
            <w:vAlign w:val="center"/>
          </w:tcPr>
          <w:p w14:paraId="0495ECB5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78" w:type="pct"/>
            <w:shd w:val="clear" w:color="auto" w:fill="E7E6E6" w:themeFill="background2"/>
            <w:vAlign w:val="center"/>
          </w:tcPr>
          <w:p w14:paraId="06A69B5F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393" w:type="pct"/>
            <w:shd w:val="clear" w:color="auto" w:fill="E7E6E6" w:themeFill="background2"/>
          </w:tcPr>
          <w:p w14:paraId="6D0EDB61" w14:textId="3B8A53D6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10</w:t>
            </w:r>
          </w:p>
        </w:tc>
      </w:tr>
      <w:tr w:rsidR="001F3B5E" w:rsidRPr="00B23B1F" w14:paraId="7F3FE099" w14:textId="6E031AA6" w:rsidTr="0050699F">
        <w:tc>
          <w:tcPr>
            <w:tcW w:w="4607" w:type="pct"/>
            <w:gridSpan w:val="12"/>
            <w:shd w:val="clear" w:color="auto" w:fill="E7E6E6" w:themeFill="background2"/>
            <w:vAlign w:val="center"/>
          </w:tcPr>
          <w:p w14:paraId="52ED937C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ONDAY</w:t>
            </w:r>
          </w:p>
        </w:tc>
        <w:tc>
          <w:tcPr>
            <w:tcW w:w="393" w:type="pct"/>
            <w:shd w:val="clear" w:color="auto" w:fill="E7E6E6" w:themeFill="background2"/>
          </w:tcPr>
          <w:p w14:paraId="08224506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1F3B5E" w:rsidRPr="00B23B1F" w14:paraId="4AD531A0" w14:textId="25BEAE41" w:rsidTr="0050699F">
        <w:trPr>
          <w:cantSplit/>
          <w:trHeight w:val="369"/>
        </w:trPr>
        <w:tc>
          <w:tcPr>
            <w:tcW w:w="174" w:type="pct"/>
            <w:vMerge w:val="restart"/>
            <w:vAlign w:val="center"/>
          </w:tcPr>
          <w:p w14:paraId="509844A4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A</w:t>
            </w:r>
          </w:p>
        </w:tc>
        <w:tc>
          <w:tcPr>
            <w:tcW w:w="208" w:type="pct"/>
            <w:vAlign w:val="center"/>
          </w:tcPr>
          <w:p w14:paraId="7C8E398A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1</w:t>
            </w:r>
          </w:p>
        </w:tc>
        <w:tc>
          <w:tcPr>
            <w:tcW w:w="470" w:type="pct"/>
            <w:vMerge w:val="restart"/>
            <w:vAlign w:val="center"/>
          </w:tcPr>
          <w:p w14:paraId="77426DE6" w14:textId="7525DE45" w:rsidR="00FF1D9E" w:rsidRPr="00B23B1F" w:rsidRDefault="00FF1D9E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3</w:t>
            </w:r>
          </w:p>
        </w:tc>
        <w:tc>
          <w:tcPr>
            <w:tcW w:w="470" w:type="pct"/>
            <w:vMerge w:val="restart"/>
            <w:vAlign w:val="center"/>
          </w:tcPr>
          <w:p w14:paraId="4A7EF9AE" w14:textId="4C1CCF33" w:rsidR="00FF1D9E" w:rsidRPr="00B23B1F" w:rsidRDefault="00FF1D9E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3</w:t>
            </w:r>
          </w:p>
        </w:tc>
        <w:tc>
          <w:tcPr>
            <w:tcW w:w="470" w:type="pct"/>
            <w:vAlign w:val="center"/>
          </w:tcPr>
          <w:p w14:paraId="043D5C0F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410168BE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6E1C0AD3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44D83DA2" w14:textId="592E524D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3</w:t>
            </w:r>
          </w:p>
        </w:tc>
        <w:tc>
          <w:tcPr>
            <w:tcW w:w="927" w:type="pct"/>
            <w:gridSpan w:val="3"/>
            <w:vAlign w:val="center"/>
          </w:tcPr>
          <w:p w14:paraId="30125E87" w14:textId="09BCA143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ADVANCED DATA STRUCTURES AND ALGORITHMS (P) CSPC31</w:t>
            </w:r>
          </w:p>
        </w:tc>
        <w:tc>
          <w:tcPr>
            <w:tcW w:w="478" w:type="pct"/>
            <w:vAlign w:val="center"/>
          </w:tcPr>
          <w:p w14:paraId="4BC11F28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</w:tcPr>
          <w:p w14:paraId="1F2FBA7F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0B2661DB" w14:textId="05126D89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6FDD96C5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22EE06FE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2</w:t>
            </w:r>
          </w:p>
        </w:tc>
        <w:tc>
          <w:tcPr>
            <w:tcW w:w="470" w:type="pct"/>
            <w:vMerge/>
            <w:vAlign w:val="center"/>
          </w:tcPr>
          <w:p w14:paraId="208F08D4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A527C97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98282F3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5EE672CD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49CF0A19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6C342F1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27" w:type="pct"/>
            <w:gridSpan w:val="3"/>
            <w:vAlign w:val="center"/>
          </w:tcPr>
          <w:p w14:paraId="0308F4BF" w14:textId="0DC28734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OFT COMPUTING (P)</w:t>
            </w:r>
          </w:p>
          <w:p w14:paraId="11204E7A" w14:textId="6699AB28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PC33</w:t>
            </w:r>
          </w:p>
        </w:tc>
        <w:tc>
          <w:tcPr>
            <w:tcW w:w="478" w:type="pct"/>
            <w:vAlign w:val="center"/>
          </w:tcPr>
          <w:p w14:paraId="1F6F47E8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</w:tcPr>
          <w:p w14:paraId="2F00DA9E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43E834D4" w14:textId="4ECF9B91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5A84C87A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330BD9D2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3</w:t>
            </w:r>
          </w:p>
        </w:tc>
        <w:tc>
          <w:tcPr>
            <w:tcW w:w="470" w:type="pct"/>
            <w:vMerge/>
            <w:vAlign w:val="center"/>
          </w:tcPr>
          <w:p w14:paraId="68B01D89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4769FF37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0" w:type="pct"/>
            <w:gridSpan w:val="2"/>
            <w:vAlign w:val="center"/>
          </w:tcPr>
          <w:p w14:paraId="5399A177" w14:textId="77777777" w:rsidR="00FF1D9E" w:rsidRPr="00B23B1F" w:rsidRDefault="00FF1D9E" w:rsidP="00BA5A8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ROGRAMME ELECTIVE-III(P)</w:t>
            </w:r>
          </w:p>
          <w:p w14:paraId="263AAD4B" w14:textId="47D4356F" w:rsidR="00FF1D9E" w:rsidRPr="00B23B1F" w:rsidRDefault="00FF1D9E" w:rsidP="00BA5A8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PE3X</w:t>
            </w:r>
          </w:p>
        </w:tc>
        <w:tc>
          <w:tcPr>
            <w:tcW w:w="470" w:type="pct"/>
            <w:vAlign w:val="center"/>
          </w:tcPr>
          <w:p w14:paraId="3416D869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B78F687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27" w:type="pct"/>
            <w:gridSpan w:val="3"/>
            <w:vAlign w:val="center"/>
          </w:tcPr>
          <w:p w14:paraId="571AF8E5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OFTWARE DEVELOPMENT (P)</w:t>
            </w:r>
          </w:p>
          <w:p w14:paraId="1E201C08" w14:textId="0A7C22BF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PC35</w:t>
            </w:r>
          </w:p>
        </w:tc>
        <w:tc>
          <w:tcPr>
            <w:tcW w:w="478" w:type="pct"/>
            <w:vAlign w:val="center"/>
          </w:tcPr>
          <w:p w14:paraId="50E031ED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</w:tcPr>
          <w:p w14:paraId="0D8FDE0C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0C5C0CDE" w14:textId="63463A10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7F659DB7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78608005" w14:textId="260A06D8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4</w:t>
            </w:r>
          </w:p>
        </w:tc>
        <w:tc>
          <w:tcPr>
            <w:tcW w:w="470" w:type="pct"/>
            <w:vMerge/>
            <w:vAlign w:val="center"/>
          </w:tcPr>
          <w:p w14:paraId="291C3A7A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AFC1B22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0" w:type="pct"/>
            <w:gridSpan w:val="2"/>
            <w:vAlign w:val="center"/>
          </w:tcPr>
          <w:p w14:paraId="74A9C5C2" w14:textId="77777777" w:rsidR="00FF1D9E" w:rsidRPr="00B23B1F" w:rsidRDefault="00FF1D9E" w:rsidP="00BA5A8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0149E96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214A4C1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Align w:val="center"/>
          </w:tcPr>
          <w:p w14:paraId="453FFBC0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Align w:val="center"/>
          </w:tcPr>
          <w:p w14:paraId="0D0145CD" w14:textId="6426F2DD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04DF7A1B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</w:tcPr>
          <w:p w14:paraId="182E7180" w14:textId="77777777" w:rsidR="00FF1D9E" w:rsidRPr="00B23B1F" w:rsidRDefault="00FF1D9E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16BD9E9E" w14:textId="48C4EE60" w:rsidTr="0050699F">
        <w:trPr>
          <w:cantSplit/>
          <w:trHeight w:val="369"/>
        </w:trPr>
        <w:tc>
          <w:tcPr>
            <w:tcW w:w="174" w:type="pct"/>
            <w:vMerge w:val="restart"/>
            <w:vAlign w:val="center"/>
          </w:tcPr>
          <w:p w14:paraId="3E3F79CA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B</w:t>
            </w:r>
          </w:p>
        </w:tc>
        <w:tc>
          <w:tcPr>
            <w:tcW w:w="208" w:type="pct"/>
            <w:vAlign w:val="center"/>
          </w:tcPr>
          <w:p w14:paraId="24300CE2" w14:textId="21F96E1E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5</w:t>
            </w:r>
          </w:p>
        </w:tc>
        <w:tc>
          <w:tcPr>
            <w:tcW w:w="470" w:type="pct"/>
            <w:vMerge w:val="restart"/>
            <w:vAlign w:val="center"/>
          </w:tcPr>
          <w:p w14:paraId="626AED0D" w14:textId="2E06414E" w:rsidR="00C83DDF" w:rsidRPr="00B23B1F" w:rsidRDefault="00C83DDF" w:rsidP="00D42BFF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 xml:space="preserve">L </w:t>
            </w:r>
            <w:r w:rsidR="00D42BFF" w:rsidRPr="00B23B1F">
              <w:rPr>
                <w:rFonts w:ascii="Verdana" w:hAnsi="Verdana" w:cs="Arial"/>
                <w:b/>
                <w:sz w:val="14"/>
                <w:szCs w:val="14"/>
              </w:rPr>
              <w:t>AB102</w:t>
            </w:r>
          </w:p>
        </w:tc>
        <w:tc>
          <w:tcPr>
            <w:tcW w:w="470" w:type="pct"/>
            <w:vMerge w:val="restart"/>
            <w:vAlign w:val="center"/>
          </w:tcPr>
          <w:p w14:paraId="3B14F958" w14:textId="5662AA88" w:rsidR="00C83DDF" w:rsidRPr="00B23B1F" w:rsidRDefault="00C83DDF" w:rsidP="00D42BFF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 xml:space="preserve">L </w:t>
            </w:r>
            <w:r w:rsidR="00D42BFF" w:rsidRPr="00B23B1F">
              <w:rPr>
                <w:rFonts w:ascii="Verdana" w:hAnsi="Verdana" w:cs="Arial"/>
                <w:b/>
                <w:sz w:val="14"/>
                <w:szCs w:val="14"/>
              </w:rPr>
              <w:t>AB102</w:t>
            </w:r>
          </w:p>
        </w:tc>
        <w:tc>
          <w:tcPr>
            <w:tcW w:w="470" w:type="pct"/>
            <w:vMerge w:val="restart"/>
            <w:vAlign w:val="center"/>
          </w:tcPr>
          <w:p w14:paraId="2EAE74D8" w14:textId="543C9390" w:rsidR="00C83DDF" w:rsidRPr="00B23B1F" w:rsidRDefault="00C83DDF" w:rsidP="00C83DDF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5</w:t>
            </w:r>
          </w:p>
        </w:tc>
        <w:tc>
          <w:tcPr>
            <w:tcW w:w="470" w:type="pct"/>
            <w:vMerge w:val="restart"/>
            <w:vAlign w:val="center"/>
          </w:tcPr>
          <w:p w14:paraId="75C54E12" w14:textId="207DCBF0" w:rsidR="00C83DDF" w:rsidRPr="00B23B1F" w:rsidRDefault="00C83DDF" w:rsidP="00D45EEB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</w:t>
            </w:r>
            <w:r w:rsidR="00D45EEB" w:rsidRPr="00B23B1F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70" w:type="pct"/>
            <w:vMerge w:val="restart"/>
            <w:vAlign w:val="center"/>
          </w:tcPr>
          <w:p w14:paraId="2D50ECF2" w14:textId="1025BD38" w:rsidR="00C83DDF" w:rsidRPr="00B23B1F" w:rsidRDefault="00C83DDF" w:rsidP="00D45EEB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</w:t>
            </w:r>
            <w:r w:rsidR="00D45EEB" w:rsidRPr="00B23B1F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70" w:type="pct"/>
            <w:vAlign w:val="center"/>
          </w:tcPr>
          <w:p w14:paraId="149EC2AE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Align w:val="center"/>
          </w:tcPr>
          <w:p w14:paraId="299F3A9F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Align w:val="center"/>
          </w:tcPr>
          <w:p w14:paraId="5C989C15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65A8C5EA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</w:tcPr>
          <w:p w14:paraId="45F9BF87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2A990FD5" w14:textId="1935720A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037AC980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1890EC86" w14:textId="34782058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6</w:t>
            </w:r>
          </w:p>
        </w:tc>
        <w:tc>
          <w:tcPr>
            <w:tcW w:w="470" w:type="pct"/>
            <w:vMerge/>
            <w:vAlign w:val="center"/>
          </w:tcPr>
          <w:p w14:paraId="0ACE8CED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1011513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1923D7E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24DB81B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A9CB986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9864218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Align w:val="center"/>
          </w:tcPr>
          <w:p w14:paraId="4EA24239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Align w:val="center"/>
          </w:tcPr>
          <w:p w14:paraId="41D364B1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65CAA7ED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</w:tcPr>
          <w:p w14:paraId="3264B4DD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4A47896B" w14:textId="5C7B43D9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4D0124F6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3FF3CF41" w14:textId="09BBF5C8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7</w:t>
            </w:r>
          </w:p>
        </w:tc>
        <w:tc>
          <w:tcPr>
            <w:tcW w:w="470" w:type="pct"/>
            <w:vMerge/>
            <w:vAlign w:val="center"/>
          </w:tcPr>
          <w:p w14:paraId="0762BAF2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71AA9095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7798696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4C2CF60B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73E7DDC2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21334C8C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27" w:type="pct"/>
            <w:gridSpan w:val="3"/>
            <w:vAlign w:val="center"/>
          </w:tcPr>
          <w:p w14:paraId="0B737884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ROGRAMME ELECTIVE-III(P)</w:t>
            </w:r>
          </w:p>
          <w:p w14:paraId="1B1C5073" w14:textId="3213EE95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PE3X</w:t>
            </w:r>
          </w:p>
        </w:tc>
        <w:tc>
          <w:tcPr>
            <w:tcW w:w="478" w:type="pct"/>
            <w:vAlign w:val="center"/>
          </w:tcPr>
          <w:p w14:paraId="284716EF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</w:tcPr>
          <w:p w14:paraId="7FE6B332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038161AE" w14:textId="50757D6C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2987B825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56B02D9F" w14:textId="0AD0AA3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8</w:t>
            </w:r>
          </w:p>
        </w:tc>
        <w:tc>
          <w:tcPr>
            <w:tcW w:w="470" w:type="pct"/>
            <w:vMerge/>
            <w:vAlign w:val="center"/>
          </w:tcPr>
          <w:p w14:paraId="3FD2FFDC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CAE5F42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88933A0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728E7A5B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EF8F137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0F4AA413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27" w:type="pct"/>
            <w:gridSpan w:val="3"/>
            <w:vAlign w:val="center"/>
          </w:tcPr>
          <w:p w14:paraId="3D851F41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370CDCDA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</w:tcPr>
          <w:p w14:paraId="4659869B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58F5E998" w14:textId="738DB123" w:rsidTr="0050699F">
        <w:trPr>
          <w:cantSplit/>
          <w:trHeight w:val="369"/>
        </w:trPr>
        <w:tc>
          <w:tcPr>
            <w:tcW w:w="174" w:type="pct"/>
            <w:vMerge w:val="restart"/>
            <w:vAlign w:val="center"/>
          </w:tcPr>
          <w:p w14:paraId="5AA9ECAC" w14:textId="22DD667F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C</w:t>
            </w:r>
          </w:p>
        </w:tc>
        <w:tc>
          <w:tcPr>
            <w:tcW w:w="208" w:type="pct"/>
            <w:vAlign w:val="center"/>
          </w:tcPr>
          <w:p w14:paraId="43E95B20" w14:textId="021EA812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9</w:t>
            </w:r>
          </w:p>
        </w:tc>
        <w:tc>
          <w:tcPr>
            <w:tcW w:w="940" w:type="pct"/>
            <w:gridSpan w:val="2"/>
            <w:vAlign w:val="center"/>
          </w:tcPr>
          <w:p w14:paraId="0DBDB2CB" w14:textId="15C8D830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ADVANCED DATA STRUCTURES AND ALGORITHMS (P) CSPC31</w:t>
            </w:r>
          </w:p>
        </w:tc>
        <w:tc>
          <w:tcPr>
            <w:tcW w:w="470" w:type="pct"/>
            <w:vMerge w:val="restart"/>
            <w:vAlign w:val="center"/>
          </w:tcPr>
          <w:p w14:paraId="4180DDFA" w14:textId="085276EB" w:rsidR="00C626EB" w:rsidRPr="00B23B1F" w:rsidRDefault="00C626EB" w:rsidP="00C83DDF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2</w:t>
            </w:r>
          </w:p>
        </w:tc>
        <w:tc>
          <w:tcPr>
            <w:tcW w:w="470" w:type="pct"/>
            <w:vMerge w:val="restart"/>
            <w:vAlign w:val="center"/>
          </w:tcPr>
          <w:p w14:paraId="07D09D8F" w14:textId="7F41D028" w:rsidR="00C626EB" w:rsidRPr="00B23B1F" w:rsidRDefault="00C626EB" w:rsidP="00C83DDF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2</w:t>
            </w:r>
          </w:p>
        </w:tc>
        <w:tc>
          <w:tcPr>
            <w:tcW w:w="470" w:type="pct"/>
            <w:vAlign w:val="center"/>
          </w:tcPr>
          <w:p w14:paraId="69393357" w14:textId="6C2AD521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527379E1" w14:textId="61F547FF" w:rsidR="00C626EB" w:rsidRPr="00B23B1F" w:rsidRDefault="00C626EB" w:rsidP="00C83DDF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4</w:t>
            </w:r>
          </w:p>
        </w:tc>
        <w:tc>
          <w:tcPr>
            <w:tcW w:w="464" w:type="pct"/>
            <w:vMerge w:val="restart"/>
            <w:vAlign w:val="center"/>
          </w:tcPr>
          <w:p w14:paraId="159C7A30" w14:textId="6BF9F64A" w:rsidR="00C626EB" w:rsidRPr="00B23B1F" w:rsidRDefault="00C626EB" w:rsidP="00C83DDF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4</w:t>
            </w:r>
          </w:p>
        </w:tc>
        <w:tc>
          <w:tcPr>
            <w:tcW w:w="463" w:type="pct"/>
            <w:gridSpan w:val="2"/>
            <w:vMerge w:val="restart"/>
            <w:vAlign w:val="center"/>
          </w:tcPr>
          <w:p w14:paraId="33178E72" w14:textId="607411AC" w:rsidR="00C626EB" w:rsidRPr="00B23B1F" w:rsidRDefault="00C626EB" w:rsidP="00C83DDF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4</w:t>
            </w:r>
          </w:p>
        </w:tc>
        <w:tc>
          <w:tcPr>
            <w:tcW w:w="478" w:type="pct"/>
            <w:vAlign w:val="center"/>
          </w:tcPr>
          <w:p w14:paraId="29C07FDC" w14:textId="530D8718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</w:tcPr>
          <w:p w14:paraId="1DD17AD6" w14:textId="77777777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0B9A55A4" w14:textId="0862259C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2B6857AE" w14:textId="77777777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5CF8874D" w14:textId="5DE8F55B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10</w:t>
            </w:r>
          </w:p>
        </w:tc>
        <w:tc>
          <w:tcPr>
            <w:tcW w:w="940" w:type="pct"/>
            <w:gridSpan w:val="2"/>
            <w:vAlign w:val="center"/>
          </w:tcPr>
          <w:p w14:paraId="6343CC86" w14:textId="77777777" w:rsidR="00C626EB" w:rsidRPr="00B23B1F" w:rsidRDefault="00C626EB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OFT COMPUTING (P)</w:t>
            </w:r>
          </w:p>
          <w:p w14:paraId="455BD52D" w14:textId="3B0A1802" w:rsidR="00C626EB" w:rsidRPr="00B23B1F" w:rsidRDefault="00C626EB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PC33</w:t>
            </w:r>
          </w:p>
        </w:tc>
        <w:tc>
          <w:tcPr>
            <w:tcW w:w="470" w:type="pct"/>
            <w:vMerge/>
            <w:vAlign w:val="center"/>
          </w:tcPr>
          <w:p w14:paraId="6F0DE9D3" w14:textId="77777777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3D032A0" w14:textId="77777777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6532D80C" w14:textId="77777777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A973FD7" w14:textId="77777777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  <w:vAlign w:val="center"/>
          </w:tcPr>
          <w:p w14:paraId="6462EDCE" w14:textId="77777777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gridSpan w:val="2"/>
            <w:vMerge/>
            <w:vAlign w:val="center"/>
          </w:tcPr>
          <w:p w14:paraId="47790222" w14:textId="633ADDFC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0853A2D4" w14:textId="77777777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</w:tcPr>
          <w:p w14:paraId="38497830" w14:textId="77777777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3D531144" w14:textId="75948AD9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1C49470A" w14:textId="77777777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423713B0" w14:textId="6AAB7C6D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11</w:t>
            </w:r>
          </w:p>
        </w:tc>
        <w:tc>
          <w:tcPr>
            <w:tcW w:w="940" w:type="pct"/>
            <w:gridSpan w:val="2"/>
            <w:vAlign w:val="center"/>
          </w:tcPr>
          <w:p w14:paraId="034EE5B0" w14:textId="77777777" w:rsidR="00C626EB" w:rsidRPr="00B23B1F" w:rsidRDefault="00C626EB" w:rsidP="0099421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OFTWARE DEVELOPMENT (P)</w:t>
            </w:r>
          </w:p>
          <w:p w14:paraId="1EB7DD5F" w14:textId="04CE4E02" w:rsidR="00C626EB" w:rsidRPr="00B23B1F" w:rsidRDefault="00C626EB" w:rsidP="0099421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PC35</w:t>
            </w:r>
          </w:p>
        </w:tc>
        <w:tc>
          <w:tcPr>
            <w:tcW w:w="470" w:type="pct"/>
            <w:vMerge/>
            <w:vAlign w:val="center"/>
          </w:tcPr>
          <w:p w14:paraId="0EB44C8C" w14:textId="77777777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5E951D4" w14:textId="77777777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52F509FB" w14:textId="77777777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D8CC577" w14:textId="77777777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  <w:vAlign w:val="center"/>
          </w:tcPr>
          <w:p w14:paraId="55C3837B" w14:textId="77777777" w:rsidR="00C626EB" w:rsidRPr="00B23B1F" w:rsidRDefault="00C626EB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gridSpan w:val="2"/>
            <w:vMerge/>
            <w:vAlign w:val="center"/>
          </w:tcPr>
          <w:p w14:paraId="3C80338F" w14:textId="1AD418AE" w:rsidR="00C626EB" w:rsidRPr="00B23B1F" w:rsidRDefault="00C626EB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1D46B9D0" w14:textId="77777777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</w:tcPr>
          <w:p w14:paraId="5E9F96A0" w14:textId="77777777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18A703D7" w14:textId="2B625244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4AD05684" w14:textId="77777777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3593E1D1" w14:textId="2A9CB572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12</w:t>
            </w:r>
          </w:p>
        </w:tc>
        <w:tc>
          <w:tcPr>
            <w:tcW w:w="470" w:type="pct"/>
            <w:vAlign w:val="center"/>
          </w:tcPr>
          <w:p w14:paraId="054ADCEE" w14:textId="77777777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240A4D4F" w14:textId="77777777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A44A80A" w14:textId="77777777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76EF6763" w14:textId="77777777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595E4669" w14:textId="77777777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0C01751" w14:textId="77777777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4" w:type="pct"/>
            <w:vMerge/>
            <w:vAlign w:val="center"/>
          </w:tcPr>
          <w:p w14:paraId="39797152" w14:textId="77777777" w:rsidR="00C626EB" w:rsidRPr="00B23B1F" w:rsidRDefault="00C626EB" w:rsidP="0099421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gridSpan w:val="2"/>
            <w:vMerge/>
            <w:vAlign w:val="center"/>
          </w:tcPr>
          <w:p w14:paraId="344B4ADB" w14:textId="399237F4" w:rsidR="00C626EB" w:rsidRPr="00B23B1F" w:rsidRDefault="00C626EB" w:rsidP="0099421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47837186" w14:textId="77777777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</w:tcPr>
          <w:p w14:paraId="75FAC1E2" w14:textId="77777777" w:rsidR="00C626EB" w:rsidRPr="00B23B1F" w:rsidRDefault="00C626EB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17C0FFF2" w14:textId="2FECEA5F" w:rsidTr="0050699F">
        <w:tc>
          <w:tcPr>
            <w:tcW w:w="4607" w:type="pct"/>
            <w:gridSpan w:val="12"/>
            <w:shd w:val="clear" w:color="auto" w:fill="E7E6E6" w:themeFill="background2"/>
            <w:vAlign w:val="center"/>
          </w:tcPr>
          <w:p w14:paraId="356FA95C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UESDAY</w:t>
            </w:r>
          </w:p>
        </w:tc>
        <w:tc>
          <w:tcPr>
            <w:tcW w:w="393" w:type="pct"/>
            <w:shd w:val="clear" w:color="auto" w:fill="E7E6E6" w:themeFill="background2"/>
          </w:tcPr>
          <w:p w14:paraId="2EE80E50" w14:textId="77777777" w:rsidR="00C83DDF" w:rsidRPr="00B23B1F" w:rsidRDefault="00C83DDF" w:rsidP="00C83DDF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1F3B5E" w:rsidRPr="00B23B1F" w14:paraId="6C80F554" w14:textId="1779D7B3" w:rsidTr="0050699F">
        <w:trPr>
          <w:cantSplit/>
          <w:trHeight w:val="369"/>
        </w:trPr>
        <w:tc>
          <w:tcPr>
            <w:tcW w:w="174" w:type="pct"/>
            <w:vMerge w:val="restart"/>
            <w:vAlign w:val="center"/>
          </w:tcPr>
          <w:p w14:paraId="6227B25D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A</w:t>
            </w:r>
          </w:p>
        </w:tc>
        <w:tc>
          <w:tcPr>
            <w:tcW w:w="208" w:type="pct"/>
            <w:vAlign w:val="center"/>
          </w:tcPr>
          <w:p w14:paraId="27F2969E" w14:textId="1721AF04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1</w:t>
            </w:r>
          </w:p>
        </w:tc>
        <w:tc>
          <w:tcPr>
            <w:tcW w:w="470" w:type="pct"/>
            <w:vMerge w:val="restart"/>
            <w:vAlign w:val="center"/>
          </w:tcPr>
          <w:p w14:paraId="2088F667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2</w:t>
            </w:r>
          </w:p>
        </w:tc>
        <w:tc>
          <w:tcPr>
            <w:tcW w:w="470" w:type="pct"/>
            <w:vMerge w:val="restart"/>
            <w:vAlign w:val="center"/>
          </w:tcPr>
          <w:p w14:paraId="4161A070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2</w:t>
            </w:r>
          </w:p>
        </w:tc>
        <w:tc>
          <w:tcPr>
            <w:tcW w:w="470" w:type="pct"/>
            <w:vMerge w:val="restart"/>
            <w:vAlign w:val="center"/>
          </w:tcPr>
          <w:p w14:paraId="5954CC6A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2</w:t>
            </w:r>
          </w:p>
        </w:tc>
        <w:tc>
          <w:tcPr>
            <w:tcW w:w="470" w:type="pct"/>
            <w:vMerge w:val="restart"/>
            <w:vAlign w:val="center"/>
          </w:tcPr>
          <w:p w14:paraId="2532F5A5" w14:textId="6DCE5205" w:rsidR="00FF1D9E" w:rsidRPr="00B23B1F" w:rsidRDefault="00FF1D9E" w:rsidP="00D42BF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</w:t>
            </w:r>
            <w:r w:rsidR="00D42BFF" w:rsidRPr="00B23B1F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70" w:type="pct"/>
            <w:vMerge w:val="restart"/>
            <w:vAlign w:val="center"/>
          </w:tcPr>
          <w:p w14:paraId="2F068D70" w14:textId="3037FAD6" w:rsidR="00FF1D9E" w:rsidRPr="00B23B1F" w:rsidRDefault="00FF1D9E" w:rsidP="00C83DDF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2</w:t>
            </w:r>
          </w:p>
        </w:tc>
        <w:tc>
          <w:tcPr>
            <w:tcW w:w="470" w:type="pct"/>
            <w:vAlign w:val="center"/>
          </w:tcPr>
          <w:p w14:paraId="296CDB01" w14:textId="79B502C3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Align w:val="center"/>
          </w:tcPr>
          <w:p w14:paraId="501A7C9F" w14:textId="0D3B961A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Align w:val="center"/>
          </w:tcPr>
          <w:p w14:paraId="232BAFA3" w14:textId="3EE78D76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5DFDCBD1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</w:tcPr>
          <w:p w14:paraId="3854B031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7D7E8807" w14:textId="23F80A30" w:rsidTr="0050699F">
        <w:trPr>
          <w:cantSplit/>
          <w:trHeight w:val="369"/>
        </w:trPr>
        <w:tc>
          <w:tcPr>
            <w:tcW w:w="174" w:type="pct"/>
            <w:vMerge/>
            <w:textDirection w:val="btLr"/>
            <w:vAlign w:val="center"/>
          </w:tcPr>
          <w:p w14:paraId="2A5080A4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6D63E76C" w14:textId="0273ADCF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2</w:t>
            </w:r>
          </w:p>
        </w:tc>
        <w:tc>
          <w:tcPr>
            <w:tcW w:w="470" w:type="pct"/>
            <w:vMerge/>
            <w:vAlign w:val="center"/>
          </w:tcPr>
          <w:p w14:paraId="2CB1FDE4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4365DDC8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5FA2636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898B650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75970CF3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ED8CA14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Align w:val="center"/>
          </w:tcPr>
          <w:p w14:paraId="1DCD283A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Align w:val="center"/>
          </w:tcPr>
          <w:p w14:paraId="628CED12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536FA7A0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</w:tcPr>
          <w:p w14:paraId="7DABAABA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487DB0F2" w14:textId="3DC192DD" w:rsidTr="0050699F">
        <w:trPr>
          <w:cantSplit/>
          <w:trHeight w:val="369"/>
        </w:trPr>
        <w:tc>
          <w:tcPr>
            <w:tcW w:w="174" w:type="pct"/>
            <w:vMerge/>
            <w:textDirection w:val="btLr"/>
            <w:vAlign w:val="center"/>
          </w:tcPr>
          <w:p w14:paraId="7A356BC0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6E73A4A6" w14:textId="5B8E9D6B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3</w:t>
            </w:r>
          </w:p>
        </w:tc>
        <w:tc>
          <w:tcPr>
            <w:tcW w:w="470" w:type="pct"/>
            <w:vMerge/>
            <w:vAlign w:val="center"/>
          </w:tcPr>
          <w:p w14:paraId="658076E7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C5E6CD7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D821D52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3AB8285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5BAF6D8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09C7DBB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Align w:val="center"/>
          </w:tcPr>
          <w:p w14:paraId="3E9050CA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Align w:val="center"/>
          </w:tcPr>
          <w:p w14:paraId="417837EA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3C05E061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</w:tcPr>
          <w:p w14:paraId="462BF456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39432FCA" w14:textId="1F496F18" w:rsidTr="0050699F">
        <w:trPr>
          <w:cantSplit/>
          <w:trHeight w:val="369"/>
        </w:trPr>
        <w:tc>
          <w:tcPr>
            <w:tcW w:w="174" w:type="pct"/>
            <w:vMerge/>
            <w:textDirection w:val="btLr"/>
            <w:vAlign w:val="center"/>
          </w:tcPr>
          <w:p w14:paraId="3106B132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68C8A394" w14:textId="0939E7BE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4</w:t>
            </w:r>
          </w:p>
        </w:tc>
        <w:tc>
          <w:tcPr>
            <w:tcW w:w="470" w:type="pct"/>
            <w:vMerge/>
            <w:vAlign w:val="center"/>
          </w:tcPr>
          <w:p w14:paraId="74384B7D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EB4FBBD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702A48EA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13C2F3F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CED4FA4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5715128E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Align w:val="center"/>
          </w:tcPr>
          <w:p w14:paraId="5E75B277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Align w:val="center"/>
          </w:tcPr>
          <w:p w14:paraId="644C7A1C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64F5802D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</w:tcPr>
          <w:p w14:paraId="5F37BC1D" w14:textId="77777777" w:rsidR="00FF1D9E" w:rsidRPr="00B23B1F" w:rsidRDefault="00FF1D9E" w:rsidP="00C83DD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70B09083" w14:textId="7838A0EA" w:rsidTr="0050699F">
        <w:trPr>
          <w:cantSplit/>
          <w:trHeight w:val="369"/>
        </w:trPr>
        <w:tc>
          <w:tcPr>
            <w:tcW w:w="174" w:type="pct"/>
            <w:vMerge w:val="restart"/>
            <w:vAlign w:val="center"/>
          </w:tcPr>
          <w:p w14:paraId="18FA073D" w14:textId="77777777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B</w:t>
            </w:r>
          </w:p>
        </w:tc>
        <w:tc>
          <w:tcPr>
            <w:tcW w:w="208" w:type="pct"/>
            <w:vAlign w:val="center"/>
          </w:tcPr>
          <w:p w14:paraId="4AF46209" w14:textId="6D8A1091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5</w:t>
            </w:r>
          </w:p>
        </w:tc>
        <w:tc>
          <w:tcPr>
            <w:tcW w:w="940" w:type="pct"/>
            <w:gridSpan w:val="2"/>
            <w:vAlign w:val="center"/>
          </w:tcPr>
          <w:p w14:paraId="70F206BA" w14:textId="2EABBEC6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ADVANCED DATA STRUCTURES AND ALGORITHMS (P) CSPC31</w:t>
            </w:r>
          </w:p>
        </w:tc>
        <w:tc>
          <w:tcPr>
            <w:tcW w:w="940" w:type="pct"/>
            <w:gridSpan w:val="2"/>
            <w:vAlign w:val="center"/>
          </w:tcPr>
          <w:p w14:paraId="3C0DFD50" w14:textId="77777777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OFTWARE DEVELOPMENT (P)</w:t>
            </w:r>
          </w:p>
          <w:p w14:paraId="5E61AFD2" w14:textId="7FBBB39C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PC35</w:t>
            </w:r>
          </w:p>
        </w:tc>
        <w:tc>
          <w:tcPr>
            <w:tcW w:w="470" w:type="pct"/>
            <w:vMerge w:val="restart"/>
            <w:vAlign w:val="center"/>
          </w:tcPr>
          <w:p w14:paraId="64A2E2A7" w14:textId="3C17D834" w:rsidR="00B0495D" w:rsidRPr="00B23B1F" w:rsidRDefault="00B0495D" w:rsidP="00B0495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5</w:t>
            </w:r>
          </w:p>
        </w:tc>
        <w:tc>
          <w:tcPr>
            <w:tcW w:w="470" w:type="pct"/>
            <w:vAlign w:val="center"/>
          </w:tcPr>
          <w:p w14:paraId="57DE18ED" w14:textId="2F3510D2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Align w:val="center"/>
          </w:tcPr>
          <w:p w14:paraId="7E6F2A63" w14:textId="607AD4F3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Align w:val="center"/>
          </w:tcPr>
          <w:p w14:paraId="09BA268F" w14:textId="53ED0F77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4565E28A" w14:textId="71A1FCC0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</w:tcPr>
          <w:p w14:paraId="2F821EEE" w14:textId="77777777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0CA746F9" w14:textId="2DE955EC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40A4DD43" w14:textId="77777777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0FC92DEE" w14:textId="78E761CC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6</w:t>
            </w:r>
          </w:p>
        </w:tc>
        <w:tc>
          <w:tcPr>
            <w:tcW w:w="940" w:type="pct"/>
            <w:gridSpan w:val="2"/>
            <w:vAlign w:val="center"/>
          </w:tcPr>
          <w:p w14:paraId="2E23EEAB" w14:textId="11A0065C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OFT COMPUTING (P)</w:t>
            </w:r>
          </w:p>
          <w:p w14:paraId="2B361EE6" w14:textId="3387CFE4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PC33</w:t>
            </w:r>
          </w:p>
        </w:tc>
        <w:tc>
          <w:tcPr>
            <w:tcW w:w="940" w:type="pct"/>
            <w:gridSpan w:val="2"/>
            <w:vAlign w:val="center"/>
          </w:tcPr>
          <w:p w14:paraId="43C81CF1" w14:textId="45776D11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ADVANCED DATA STRUCTURES AND ALGORITHMS (P) CSPC31</w:t>
            </w:r>
          </w:p>
        </w:tc>
        <w:tc>
          <w:tcPr>
            <w:tcW w:w="470" w:type="pct"/>
            <w:vMerge/>
            <w:vAlign w:val="center"/>
          </w:tcPr>
          <w:p w14:paraId="6F0B2DA7" w14:textId="77777777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AE35349" w14:textId="77777777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Align w:val="center"/>
          </w:tcPr>
          <w:p w14:paraId="1DFED57D" w14:textId="77777777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Align w:val="center"/>
          </w:tcPr>
          <w:p w14:paraId="5450D834" w14:textId="77777777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3C831AC8" w14:textId="77777777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</w:tcPr>
          <w:p w14:paraId="6B9200D2" w14:textId="77777777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1BC25BBB" w14:textId="5B365A12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085A698B" w14:textId="77777777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0F8FBDFC" w14:textId="12878EE0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7</w:t>
            </w:r>
          </w:p>
        </w:tc>
        <w:tc>
          <w:tcPr>
            <w:tcW w:w="940" w:type="pct"/>
            <w:gridSpan w:val="2"/>
            <w:vAlign w:val="center"/>
          </w:tcPr>
          <w:p w14:paraId="0ED38BF8" w14:textId="77777777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OFTWARE DEVELOPMENT (P)</w:t>
            </w:r>
          </w:p>
          <w:p w14:paraId="538E168F" w14:textId="64AD6BC7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PC35</w:t>
            </w:r>
          </w:p>
        </w:tc>
        <w:tc>
          <w:tcPr>
            <w:tcW w:w="940" w:type="pct"/>
            <w:gridSpan w:val="2"/>
            <w:vAlign w:val="center"/>
          </w:tcPr>
          <w:p w14:paraId="3D9F988A" w14:textId="77777777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OFT COMPUTING (P)</w:t>
            </w:r>
          </w:p>
          <w:p w14:paraId="7777ADBE" w14:textId="2FA08F20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 xml:space="preserve"> CSPC33</w:t>
            </w:r>
          </w:p>
        </w:tc>
        <w:tc>
          <w:tcPr>
            <w:tcW w:w="470" w:type="pct"/>
            <w:vMerge/>
            <w:vAlign w:val="center"/>
          </w:tcPr>
          <w:p w14:paraId="45514749" w14:textId="77777777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5A289FB3" w14:textId="77777777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Align w:val="center"/>
          </w:tcPr>
          <w:p w14:paraId="63836A3F" w14:textId="77777777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Align w:val="center"/>
          </w:tcPr>
          <w:p w14:paraId="438FD305" w14:textId="77777777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7F9F4260" w14:textId="77777777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</w:tcPr>
          <w:p w14:paraId="4F2A4007" w14:textId="77777777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32CCD3C5" w14:textId="22E71E11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640C7214" w14:textId="77777777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4C8166EC" w14:textId="7580F05A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8</w:t>
            </w:r>
          </w:p>
        </w:tc>
        <w:tc>
          <w:tcPr>
            <w:tcW w:w="940" w:type="pct"/>
            <w:gridSpan w:val="2"/>
            <w:vAlign w:val="center"/>
          </w:tcPr>
          <w:p w14:paraId="1B5636AA" w14:textId="77777777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0" w:type="pct"/>
            <w:gridSpan w:val="2"/>
            <w:vAlign w:val="center"/>
          </w:tcPr>
          <w:p w14:paraId="557BE3CF" w14:textId="77777777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CDF640E" w14:textId="77777777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10E171E" w14:textId="77777777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Align w:val="center"/>
          </w:tcPr>
          <w:p w14:paraId="4499D648" w14:textId="77777777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Align w:val="center"/>
          </w:tcPr>
          <w:p w14:paraId="5CBE4FB6" w14:textId="77777777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0C04E4DE" w14:textId="77777777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</w:tcPr>
          <w:p w14:paraId="17793DA2" w14:textId="77777777" w:rsidR="00B0495D" w:rsidRPr="00B23B1F" w:rsidRDefault="00B0495D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116D86F3" w14:textId="213E1FF5" w:rsidTr="0050699F">
        <w:trPr>
          <w:cantSplit/>
          <w:trHeight w:val="369"/>
        </w:trPr>
        <w:tc>
          <w:tcPr>
            <w:tcW w:w="174" w:type="pct"/>
            <w:vMerge w:val="restart"/>
            <w:vAlign w:val="center"/>
          </w:tcPr>
          <w:p w14:paraId="73524114" w14:textId="1E95AEBB" w:rsidR="00830304" w:rsidRPr="00B23B1F" w:rsidRDefault="00830304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C</w:t>
            </w:r>
          </w:p>
        </w:tc>
        <w:tc>
          <w:tcPr>
            <w:tcW w:w="208" w:type="pct"/>
            <w:vAlign w:val="center"/>
          </w:tcPr>
          <w:p w14:paraId="3597925B" w14:textId="6E91A9C0" w:rsidR="00830304" w:rsidRPr="00B23B1F" w:rsidRDefault="00830304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9</w:t>
            </w:r>
          </w:p>
        </w:tc>
        <w:tc>
          <w:tcPr>
            <w:tcW w:w="940" w:type="pct"/>
            <w:gridSpan w:val="2"/>
            <w:vAlign w:val="center"/>
          </w:tcPr>
          <w:p w14:paraId="3ED0C8B7" w14:textId="77777777" w:rsidR="00830304" w:rsidRPr="00B23B1F" w:rsidRDefault="00830304" w:rsidP="0083030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ROGRAMME ELECTIVE-III(P)</w:t>
            </w:r>
          </w:p>
          <w:p w14:paraId="12D66ABA" w14:textId="6AB0DBA9" w:rsidR="00830304" w:rsidRPr="00B23B1F" w:rsidRDefault="00830304" w:rsidP="0083030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PE3X</w:t>
            </w:r>
          </w:p>
        </w:tc>
        <w:tc>
          <w:tcPr>
            <w:tcW w:w="940" w:type="pct"/>
            <w:gridSpan w:val="2"/>
            <w:vAlign w:val="center"/>
          </w:tcPr>
          <w:p w14:paraId="351ADAFB" w14:textId="77777777" w:rsidR="00830304" w:rsidRPr="00B23B1F" w:rsidRDefault="00830304" w:rsidP="0099421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OFT COMPUTING (P)</w:t>
            </w:r>
          </w:p>
          <w:p w14:paraId="46C927DA" w14:textId="624FA8CC" w:rsidR="00830304" w:rsidRPr="00B23B1F" w:rsidRDefault="00830304" w:rsidP="0099421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PC33</w:t>
            </w:r>
          </w:p>
        </w:tc>
        <w:tc>
          <w:tcPr>
            <w:tcW w:w="470" w:type="pct"/>
            <w:vAlign w:val="center"/>
          </w:tcPr>
          <w:p w14:paraId="2E0ABE92" w14:textId="423F336C" w:rsidR="00830304" w:rsidRPr="00B23B1F" w:rsidRDefault="00830304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6D3DC1DA" w14:textId="3AE59655" w:rsidR="00830304" w:rsidRPr="00B23B1F" w:rsidRDefault="00830304" w:rsidP="00FF1D9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AB102</w:t>
            </w:r>
          </w:p>
        </w:tc>
        <w:tc>
          <w:tcPr>
            <w:tcW w:w="483" w:type="pct"/>
            <w:gridSpan w:val="2"/>
            <w:vMerge w:val="restart"/>
            <w:vAlign w:val="center"/>
          </w:tcPr>
          <w:p w14:paraId="7542A7BA" w14:textId="166D2A7D" w:rsidR="00830304" w:rsidRPr="00B23B1F" w:rsidRDefault="00830304" w:rsidP="00FF1D9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AB102</w:t>
            </w:r>
          </w:p>
        </w:tc>
        <w:tc>
          <w:tcPr>
            <w:tcW w:w="444" w:type="pct"/>
            <w:vMerge w:val="restart"/>
            <w:vAlign w:val="center"/>
          </w:tcPr>
          <w:p w14:paraId="19297B31" w14:textId="7503C39D" w:rsidR="00830304" w:rsidRPr="00B23B1F" w:rsidRDefault="00830304" w:rsidP="00FF1D9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AB102</w:t>
            </w:r>
          </w:p>
        </w:tc>
        <w:tc>
          <w:tcPr>
            <w:tcW w:w="478" w:type="pct"/>
            <w:vAlign w:val="center"/>
          </w:tcPr>
          <w:p w14:paraId="6767BA93" w14:textId="6FACB779" w:rsidR="00830304" w:rsidRPr="00B23B1F" w:rsidRDefault="00830304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</w:tcPr>
          <w:p w14:paraId="675CC501" w14:textId="77777777" w:rsidR="00830304" w:rsidRPr="00B23B1F" w:rsidRDefault="00830304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05B23950" w14:textId="6CFEB0BF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7C485FB1" w14:textId="77777777" w:rsidR="00C626EB" w:rsidRPr="00B23B1F" w:rsidRDefault="00C626EB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7F8C000F" w14:textId="652A0ABB" w:rsidR="00C626EB" w:rsidRPr="00B23B1F" w:rsidRDefault="00C626EB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10</w:t>
            </w:r>
          </w:p>
        </w:tc>
        <w:tc>
          <w:tcPr>
            <w:tcW w:w="470" w:type="pct"/>
            <w:vAlign w:val="center"/>
          </w:tcPr>
          <w:p w14:paraId="22AA834D" w14:textId="77777777" w:rsidR="00C626EB" w:rsidRPr="00B23B1F" w:rsidRDefault="00C626EB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8EB3BE8" w14:textId="55B883F0" w:rsidR="00C626EB" w:rsidRPr="00B23B1F" w:rsidRDefault="00C626EB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0" w:type="pct"/>
            <w:gridSpan w:val="2"/>
            <w:vAlign w:val="center"/>
          </w:tcPr>
          <w:p w14:paraId="1DE7D1AA" w14:textId="77777777" w:rsidR="00830304" w:rsidRPr="00B23B1F" w:rsidRDefault="00830304" w:rsidP="0083030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ROGRAMME ELECTIVE-III(P)</w:t>
            </w:r>
          </w:p>
          <w:p w14:paraId="336601E2" w14:textId="6163367B" w:rsidR="00C626EB" w:rsidRPr="00B23B1F" w:rsidRDefault="00830304" w:rsidP="0083030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PE3X</w:t>
            </w:r>
          </w:p>
        </w:tc>
        <w:tc>
          <w:tcPr>
            <w:tcW w:w="470" w:type="pct"/>
            <w:vAlign w:val="center"/>
          </w:tcPr>
          <w:p w14:paraId="6B630355" w14:textId="77777777" w:rsidR="00C626EB" w:rsidRPr="00B23B1F" w:rsidRDefault="00C626EB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083B19D" w14:textId="77777777" w:rsidR="00C626EB" w:rsidRPr="00B23B1F" w:rsidRDefault="00C626EB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Merge/>
            <w:vAlign w:val="center"/>
          </w:tcPr>
          <w:p w14:paraId="6741B6DD" w14:textId="77777777" w:rsidR="00C626EB" w:rsidRPr="00B23B1F" w:rsidRDefault="00C626EB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/>
            <w:vAlign w:val="center"/>
          </w:tcPr>
          <w:p w14:paraId="5F112C87" w14:textId="77777777" w:rsidR="00C626EB" w:rsidRPr="00B23B1F" w:rsidRDefault="00C626EB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30E614A1" w14:textId="77777777" w:rsidR="00C626EB" w:rsidRPr="00B23B1F" w:rsidRDefault="00C626EB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</w:tcPr>
          <w:p w14:paraId="01CF731F" w14:textId="77777777" w:rsidR="00C626EB" w:rsidRPr="00B23B1F" w:rsidRDefault="00C626EB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0CFE2985" w14:textId="0E8016C0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2F584BE1" w14:textId="77777777" w:rsidR="00C626EB" w:rsidRPr="00B23B1F" w:rsidRDefault="00C626EB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6963C93B" w14:textId="18EA9C00" w:rsidR="00C626EB" w:rsidRPr="00B23B1F" w:rsidRDefault="00C626EB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11</w:t>
            </w:r>
          </w:p>
        </w:tc>
        <w:tc>
          <w:tcPr>
            <w:tcW w:w="940" w:type="pct"/>
            <w:gridSpan w:val="2"/>
            <w:vAlign w:val="center"/>
          </w:tcPr>
          <w:p w14:paraId="342BDC1D" w14:textId="1BB78726" w:rsidR="00C626EB" w:rsidRPr="00B23B1F" w:rsidRDefault="00C626EB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ADVANCED DATA STRUCTURES AND ALGORITHMS (P) CSPC31</w:t>
            </w:r>
          </w:p>
        </w:tc>
        <w:tc>
          <w:tcPr>
            <w:tcW w:w="940" w:type="pct"/>
            <w:gridSpan w:val="2"/>
            <w:vAlign w:val="center"/>
          </w:tcPr>
          <w:p w14:paraId="11A80BCC" w14:textId="01CCFA30" w:rsidR="00C626EB" w:rsidRPr="00B23B1F" w:rsidRDefault="00C626EB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6D93A9E" w14:textId="77777777" w:rsidR="00C626EB" w:rsidRPr="00B23B1F" w:rsidRDefault="00C626EB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6AAB15E" w14:textId="77777777" w:rsidR="00C626EB" w:rsidRPr="00B23B1F" w:rsidRDefault="00C626EB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Merge/>
            <w:vAlign w:val="center"/>
          </w:tcPr>
          <w:p w14:paraId="5D632143" w14:textId="77777777" w:rsidR="00C626EB" w:rsidRPr="00B23B1F" w:rsidRDefault="00C626EB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/>
            <w:vAlign w:val="center"/>
          </w:tcPr>
          <w:p w14:paraId="3EFFF76F" w14:textId="77777777" w:rsidR="00C626EB" w:rsidRPr="00B23B1F" w:rsidRDefault="00C626EB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7CC42CF8" w14:textId="77777777" w:rsidR="00C626EB" w:rsidRPr="00B23B1F" w:rsidRDefault="00C626EB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</w:tcPr>
          <w:p w14:paraId="62F576DA" w14:textId="77777777" w:rsidR="00C626EB" w:rsidRPr="00B23B1F" w:rsidRDefault="00C626EB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7D165195" w14:textId="7DDD7563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5DB2B039" w14:textId="77777777" w:rsidR="00C626EB" w:rsidRPr="00B23B1F" w:rsidRDefault="00C626EB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2B1F5B24" w14:textId="7B6F6D56" w:rsidR="00C626EB" w:rsidRPr="00B23B1F" w:rsidRDefault="00C626EB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12</w:t>
            </w:r>
          </w:p>
        </w:tc>
        <w:tc>
          <w:tcPr>
            <w:tcW w:w="940" w:type="pct"/>
            <w:gridSpan w:val="2"/>
            <w:vAlign w:val="center"/>
          </w:tcPr>
          <w:p w14:paraId="38AE694B" w14:textId="77777777" w:rsidR="00C626EB" w:rsidRPr="00B23B1F" w:rsidRDefault="00C626EB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OFT COMPUTING (P)</w:t>
            </w:r>
          </w:p>
          <w:p w14:paraId="6CF84526" w14:textId="160A3B0A" w:rsidR="00C626EB" w:rsidRPr="00B23B1F" w:rsidRDefault="00C626EB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PC33</w:t>
            </w:r>
          </w:p>
        </w:tc>
        <w:tc>
          <w:tcPr>
            <w:tcW w:w="940" w:type="pct"/>
            <w:gridSpan w:val="2"/>
            <w:vAlign w:val="center"/>
          </w:tcPr>
          <w:p w14:paraId="0B81B12D" w14:textId="6AC880EA" w:rsidR="00C626EB" w:rsidRPr="00B23B1F" w:rsidRDefault="00C626EB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ADVANCED DATA STRUCTURES AND ALGORITHMS (P) CSPC31</w:t>
            </w:r>
          </w:p>
        </w:tc>
        <w:tc>
          <w:tcPr>
            <w:tcW w:w="470" w:type="pct"/>
            <w:vAlign w:val="center"/>
          </w:tcPr>
          <w:p w14:paraId="0976D442" w14:textId="77777777" w:rsidR="00C626EB" w:rsidRPr="00B23B1F" w:rsidRDefault="00C626EB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EB99157" w14:textId="77777777" w:rsidR="00C626EB" w:rsidRPr="00B23B1F" w:rsidRDefault="00C626EB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Merge/>
            <w:vAlign w:val="center"/>
          </w:tcPr>
          <w:p w14:paraId="20097446" w14:textId="77777777" w:rsidR="00C626EB" w:rsidRPr="00B23B1F" w:rsidRDefault="00C626EB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/>
            <w:vAlign w:val="center"/>
          </w:tcPr>
          <w:p w14:paraId="25BE67B7" w14:textId="77777777" w:rsidR="00C626EB" w:rsidRPr="00B23B1F" w:rsidRDefault="00C626EB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149D997F" w14:textId="77777777" w:rsidR="00C626EB" w:rsidRPr="00B23B1F" w:rsidRDefault="00C626EB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</w:tcPr>
          <w:p w14:paraId="33ED6242" w14:textId="77777777" w:rsidR="00C626EB" w:rsidRPr="00B23B1F" w:rsidRDefault="00C626EB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3522D36B" w14:textId="34DF4B3B" w:rsidTr="0050699F">
        <w:tc>
          <w:tcPr>
            <w:tcW w:w="4607" w:type="pct"/>
            <w:gridSpan w:val="12"/>
            <w:shd w:val="clear" w:color="auto" w:fill="E7E6E6" w:themeFill="background2"/>
            <w:vAlign w:val="center"/>
          </w:tcPr>
          <w:p w14:paraId="0A45DC58" w14:textId="01DDB1BF" w:rsidR="00FF1D9E" w:rsidRPr="00B23B1F" w:rsidRDefault="00FF1D9E" w:rsidP="00FF1D9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lastRenderedPageBreak/>
              <w:t>WEDNESDAY</w:t>
            </w:r>
          </w:p>
        </w:tc>
        <w:tc>
          <w:tcPr>
            <w:tcW w:w="393" w:type="pct"/>
            <w:shd w:val="clear" w:color="auto" w:fill="E7E6E6" w:themeFill="background2"/>
          </w:tcPr>
          <w:p w14:paraId="7555D452" w14:textId="77777777" w:rsidR="00FF1D9E" w:rsidRPr="00B23B1F" w:rsidRDefault="00FF1D9E" w:rsidP="00FF1D9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1F3B5E" w:rsidRPr="00B23B1F" w14:paraId="181A918D" w14:textId="78BF4F56" w:rsidTr="0050699F">
        <w:trPr>
          <w:cantSplit/>
          <w:trHeight w:val="369"/>
        </w:trPr>
        <w:tc>
          <w:tcPr>
            <w:tcW w:w="174" w:type="pct"/>
            <w:vMerge w:val="restart"/>
            <w:vAlign w:val="center"/>
          </w:tcPr>
          <w:p w14:paraId="1415733C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A</w:t>
            </w:r>
          </w:p>
        </w:tc>
        <w:tc>
          <w:tcPr>
            <w:tcW w:w="208" w:type="pct"/>
            <w:vAlign w:val="center"/>
          </w:tcPr>
          <w:p w14:paraId="15F28397" w14:textId="05947F4F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1</w:t>
            </w:r>
          </w:p>
        </w:tc>
        <w:tc>
          <w:tcPr>
            <w:tcW w:w="940" w:type="pct"/>
            <w:gridSpan w:val="2"/>
          </w:tcPr>
          <w:p w14:paraId="73C42556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ROGRAMME ELECTIVE-III(P)</w:t>
            </w:r>
          </w:p>
          <w:p w14:paraId="39C31F53" w14:textId="46D9514C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PE3X</w:t>
            </w:r>
          </w:p>
        </w:tc>
        <w:tc>
          <w:tcPr>
            <w:tcW w:w="470" w:type="pct"/>
            <w:vAlign w:val="center"/>
          </w:tcPr>
          <w:p w14:paraId="0D959397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E4BB291" w14:textId="3681FB01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790E2CAE" w14:textId="27DF50D2" w:rsidR="0050699F" w:rsidRPr="00B23B1F" w:rsidRDefault="0050699F" w:rsidP="00D42BFF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6</w:t>
            </w:r>
          </w:p>
        </w:tc>
        <w:tc>
          <w:tcPr>
            <w:tcW w:w="470" w:type="pct"/>
            <w:vAlign w:val="center"/>
          </w:tcPr>
          <w:p w14:paraId="2FD4FE68" w14:textId="5C2CE1D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Align w:val="center"/>
          </w:tcPr>
          <w:p w14:paraId="1930A48A" w14:textId="084264D3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shd w:val="clear" w:color="auto" w:fill="E7E6E6" w:themeFill="background2"/>
            <w:vAlign w:val="center"/>
          </w:tcPr>
          <w:p w14:paraId="7A2503EB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Merge w:val="restart"/>
            <w:vAlign w:val="center"/>
          </w:tcPr>
          <w:p w14:paraId="79143AA4" w14:textId="278C84FD" w:rsidR="0050699F" w:rsidRPr="00B23B1F" w:rsidRDefault="0050699F" w:rsidP="0050699F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 L3</w:t>
            </w:r>
          </w:p>
        </w:tc>
        <w:tc>
          <w:tcPr>
            <w:tcW w:w="393" w:type="pct"/>
            <w:vMerge w:val="restart"/>
            <w:vAlign w:val="center"/>
          </w:tcPr>
          <w:p w14:paraId="5E5398B1" w14:textId="14938810" w:rsidR="0050699F" w:rsidRPr="00B23B1F" w:rsidRDefault="0050699F" w:rsidP="0050699F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 L3</w:t>
            </w:r>
          </w:p>
        </w:tc>
      </w:tr>
      <w:tr w:rsidR="001F3B5E" w:rsidRPr="00B23B1F" w14:paraId="4F6D826B" w14:textId="4815A148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4E4E9E52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391C904C" w14:textId="5DABD3CF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2</w:t>
            </w:r>
          </w:p>
        </w:tc>
        <w:tc>
          <w:tcPr>
            <w:tcW w:w="470" w:type="pct"/>
            <w:vAlign w:val="center"/>
          </w:tcPr>
          <w:p w14:paraId="17D88BA7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6972498D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607C95CA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268B51FB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49D4DDBA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064B16B8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Align w:val="center"/>
          </w:tcPr>
          <w:p w14:paraId="09B344C6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shd w:val="clear" w:color="auto" w:fill="E7E6E6" w:themeFill="background2"/>
            <w:vAlign w:val="center"/>
          </w:tcPr>
          <w:p w14:paraId="3D620EAF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Merge/>
            <w:vAlign w:val="center"/>
          </w:tcPr>
          <w:p w14:paraId="75DA3699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  <w:vMerge/>
          </w:tcPr>
          <w:p w14:paraId="00D91EFA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15E7FB6A" w14:textId="24860BCD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37312002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72A5BE19" w14:textId="52EA26BB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3</w:t>
            </w:r>
          </w:p>
        </w:tc>
        <w:tc>
          <w:tcPr>
            <w:tcW w:w="470" w:type="pct"/>
            <w:vAlign w:val="center"/>
          </w:tcPr>
          <w:p w14:paraId="5B7AA8F6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0BB0C428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761DD65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20771B46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45E0D05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7264251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Align w:val="center"/>
          </w:tcPr>
          <w:p w14:paraId="11CB24E6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shd w:val="clear" w:color="auto" w:fill="E7E6E6" w:themeFill="background2"/>
            <w:vAlign w:val="center"/>
          </w:tcPr>
          <w:p w14:paraId="39534E9E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Merge/>
            <w:vAlign w:val="center"/>
          </w:tcPr>
          <w:p w14:paraId="4BFBCCAE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  <w:vMerge/>
          </w:tcPr>
          <w:p w14:paraId="457F8D0B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6DB365F7" w14:textId="4952AE9B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1616C540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0299EE16" w14:textId="7BDCC3F3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4</w:t>
            </w:r>
          </w:p>
        </w:tc>
        <w:tc>
          <w:tcPr>
            <w:tcW w:w="470" w:type="pct"/>
            <w:vAlign w:val="center"/>
          </w:tcPr>
          <w:p w14:paraId="664F808E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303BB21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0" w:type="pct"/>
            <w:gridSpan w:val="2"/>
            <w:vAlign w:val="center"/>
          </w:tcPr>
          <w:p w14:paraId="3F2473F3" w14:textId="77777777" w:rsidR="0050699F" w:rsidRPr="00B23B1F" w:rsidRDefault="0050699F" w:rsidP="0083030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ROGRAMME ELECTIVE-III(P)</w:t>
            </w:r>
          </w:p>
          <w:p w14:paraId="46F91D40" w14:textId="7480F8C2" w:rsidR="0050699F" w:rsidRPr="00B23B1F" w:rsidRDefault="0050699F" w:rsidP="0083030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PE3X</w:t>
            </w:r>
          </w:p>
        </w:tc>
        <w:tc>
          <w:tcPr>
            <w:tcW w:w="470" w:type="pct"/>
            <w:vMerge/>
            <w:vAlign w:val="center"/>
          </w:tcPr>
          <w:p w14:paraId="5DE3FCB6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0E62B181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Align w:val="center"/>
          </w:tcPr>
          <w:p w14:paraId="7B405E1A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shd w:val="clear" w:color="auto" w:fill="E7E6E6" w:themeFill="background2"/>
            <w:vAlign w:val="center"/>
          </w:tcPr>
          <w:p w14:paraId="6F670D25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Merge/>
            <w:vAlign w:val="center"/>
          </w:tcPr>
          <w:p w14:paraId="5F702E77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  <w:vMerge/>
          </w:tcPr>
          <w:p w14:paraId="04015D1C" w14:textId="77777777" w:rsidR="0050699F" w:rsidRPr="00B23B1F" w:rsidRDefault="0050699F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134BB00A" w14:textId="435DA4C2" w:rsidTr="0050699F">
        <w:trPr>
          <w:cantSplit/>
          <w:trHeight w:val="369"/>
        </w:trPr>
        <w:tc>
          <w:tcPr>
            <w:tcW w:w="174" w:type="pct"/>
            <w:vMerge w:val="restart"/>
            <w:vAlign w:val="center"/>
          </w:tcPr>
          <w:p w14:paraId="7FA4E0EE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B</w:t>
            </w:r>
          </w:p>
        </w:tc>
        <w:tc>
          <w:tcPr>
            <w:tcW w:w="208" w:type="pct"/>
            <w:vAlign w:val="center"/>
          </w:tcPr>
          <w:p w14:paraId="7355F8FA" w14:textId="08889B20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5</w:t>
            </w:r>
          </w:p>
        </w:tc>
        <w:tc>
          <w:tcPr>
            <w:tcW w:w="470" w:type="pct"/>
            <w:vMerge w:val="restart"/>
            <w:vAlign w:val="center"/>
          </w:tcPr>
          <w:p w14:paraId="443D8C07" w14:textId="7056E474" w:rsidR="00895F3C" w:rsidRPr="00B23B1F" w:rsidRDefault="00895F3C" w:rsidP="00B0495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6</w:t>
            </w:r>
          </w:p>
        </w:tc>
        <w:tc>
          <w:tcPr>
            <w:tcW w:w="470" w:type="pct"/>
            <w:vMerge w:val="restart"/>
            <w:vAlign w:val="center"/>
          </w:tcPr>
          <w:p w14:paraId="0831B01A" w14:textId="6A0F4FD3" w:rsidR="00895F3C" w:rsidRPr="00B23B1F" w:rsidRDefault="00895F3C" w:rsidP="00B0495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6</w:t>
            </w:r>
          </w:p>
        </w:tc>
        <w:tc>
          <w:tcPr>
            <w:tcW w:w="470" w:type="pct"/>
            <w:vMerge w:val="restart"/>
            <w:vAlign w:val="center"/>
          </w:tcPr>
          <w:p w14:paraId="753D9AD3" w14:textId="192FE9C8" w:rsidR="00895F3C" w:rsidRPr="00B23B1F" w:rsidRDefault="00895F3C" w:rsidP="00B0495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6</w:t>
            </w:r>
          </w:p>
        </w:tc>
        <w:tc>
          <w:tcPr>
            <w:tcW w:w="470" w:type="pct"/>
            <w:vMerge w:val="restart"/>
            <w:vAlign w:val="center"/>
          </w:tcPr>
          <w:p w14:paraId="5769987F" w14:textId="76C5D994" w:rsidR="00895F3C" w:rsidRPr="00B23B1F" w:rsidRDefault="00895F3C" w:rsidP="00FF1D9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6</w:t>
            </w:r>
          </w:p>
        </w:tc>
        <w:tc>
          <w:tcPr>
            <w:tcW w:w="470" w:type="pct"/>
            <w:vAlign w:val="center"/>
          </w:tcPr>
          <w:p w14:paraId="090C261E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53" w:type="pct"/>
            <w:gridSpan w:val="3"/>
            <w:vAlign w:val="center"/>
          </w:tcPr>
          <w:p w14:paraId="03104D2A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ROGRAMME ELECTIVE-III(P)</w:t>
            </w:r>
          </w:p>
          <w:p w14:paraId="6B978673" w14:textId="236CF63D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PE3X</w:t>
            </w:r>
          </w:p>
        </w:tc>
        <w:tc>
          <w:tcPr>
            <w:tcW w:w="444" w:type="pct"/>
            <w:shd w:val="clear" w:color="auto" w:fill="E7E6E6" w:themeFill="background2"/>
            <w:vAlign w:val="center"/>
          </w:tcPr>
          <w:p w14:paraId="2F0DCE55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Merge w:val="restart"/>
            <w:vAlign w:val="center"/>
          </w:tcPr>
          <w:p w14:paraId="3FB163BA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  <w:vMerge w:val="restart"/>
          </w:tcPr>
          <w:p w14:paraId="7A86790B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73E6B3E0" w14:textId="13DEA1A5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59AD1E76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617682DC" w14:textId="3BAEB05A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6</w:t>
            </w:r>
          </w:p>
        </w:tc>
        <w:tc>
          <w:tcPr>
            <w:tcW w:w="470" w:type="pct"/>
            <w:vMerge/>
            <w:vAlign w:val="center"/>
          </w:tcPr>
          <w:p w14:paraId="1A8724A4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4D955E93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765A13AD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78B1D1B9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58C7AC67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F2DD18B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Align w:val="center"/>
          </w:tcPr>
          <w:p w14:paraId="1BCCB171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shd w:val="clear" w:color="auto" w:fill="E7E6E6" w:themeFill="background2"/>
            <w:vAlign w:val="center"/>
          </w:tcPr>
          <w:p w14:paraId="16BFFDEA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Merge/>
            <w:vAlign w:val="center"/>
          </w:tcPr>
          <w:p w14:paraId="5E7CC6E2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  <w:vMerge/>
          </w:tcPr>
          <w:p w14:paraId="5EEBFA27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483E271F" w14:textId="1DE88163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748F882A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4167B3C3" w14:textId="7EB19CE8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7</w:t>
            </w:r>
          </w:p>
        </w:tc>
        <w:tc>
          <w:tcPr>
            <w:tcW w:w="470" w:type="pct"/>
            <w:vMerge/>
            <w:vAlign w:val="center"/>
          </w:tcPr>
          <w:p w14:paraId="42680719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BE519F5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F21979C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6C1F9B7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2A95A43E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49CAB24B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Align w:val="center"/>
          </w:tcPr>
          <w:p w14:paraId="0026C3F0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shd w:val="clear" w:color="auto" w:fill="E7E6E6" w:themeFill="background2"/>
            <w:vAlign w:val="center"/>
          </w:tcPr>
          <w:p w14:paraId="6A3775BF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Merge/>
            <w:vAlign w:val="center"/>
          </w:tcPr>
          <w:p w14:paraId="6CAD1CFE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  <w:vMerge/>
          </w:tcPr>
          <w:p w14:paraId="7BB876EC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33A342F1" w14:textId="6EB73245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13C152B6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7A8ED9B2" w14:textId="7EDD6996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8</w:t>
            </w:r>
          </w:p>
        </w:tc>
        <w:tc>
          <w:tcPr>
            <w:tcW w:w="470" w:type="pct"/>
            <w:vMerge/>
            <w:vAlign w:val="center"/>
          </w:tcPr>
          <w:p w14:paraId="554269BD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FDF5D09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7011941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032BD8A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259E1254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C31E706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Align w:val="center"/>
          </w:tcPr>
          <w:p w14:paraId="6178A818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shd w:val="clear" w:color="auto" w:fill="E7E6E6" w:themeFill="background2"/>
            <w:vAlign w:val="center"/>
          </w:tcPr>
          <w:p w14:paraId="6CD59588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Merge/>
            <w:vAlign w:val="center"/>
          </w:tcPr>
          <w:p w14:paraId="58D66310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  <w:vMerge/>
          </w:tcPr>
          <w:p w14:paraId="051068B2" w14:textId="77777777" w:rsidR="00895F3C" w:rsidRPr="00B23B1F" w:rsidRDefault="00895F3C" w:rsidP="00FF1D9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78206CFA" w14:textId="618D303B" w:rsidTr="0050699F">
        <w:trPr>
          <w:cantSplit/>
          <w:trHeight w:val="369"/>
        </w:trPr>
        <w:tc>
          <w:tcPr>
            <w:tcW w:w="174" w:type="pct"/>
            <w:vMerge w:val="restart"/>
            <w:vAlign w:val="center"/>
          </w:tcPr>
          <w:p w14:paraId="2CBD3A6D" w14:textId="51A78F29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C</w:t>
            </w:r>
          </w:p>
        </w:tc>
        <w:tc>
          <w:tcPr>
            <w:tcW w:w="208" w:type="pct"/>
            <w:vAlign w:val="center"/>
          </w:tcPr>
          <w:p w14:paraId="727720EA" w14:textId="0F28A2B2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9</w:t>
            </w:r>
          </w:p>
        </w:tc>
        <w:tc>
          <w:tcPr>
            <w:tcW w:w="940" w:type="pct"/>
            <w:gridSpan w:val="2"/>
            <w:vAlign w:val="center"/>
          </w:tcPr>
          <w:p w14:paraId="5B96DD46" w14:textId="77777777" w:rsidR="00895F3C" w:rsidRPr="00B23B1F" w:rsidRDefault="00895F3C" w:rsidP="0099421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OFTWARE DEVELOPMENT (P)</w:t>
            </w:r>
          </w:p>
          <w:p w14:paraId="4FF71943" w14:textId="45B3BF10" w:rsidR="00895F3C" w:rsidRPr="00B23B1F" w:rsidRDefault="00895F3C" w:rsidP="0099421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PC35</w:t>
            </w:r>
          </w:p>
        </w:tc>
        <w:tc>
          <w:tcPr>
            <w:tcW w:w="470" w:type="pct"/>
            <w:vAlign w:val="center"/>
          </w:tcPr>
          <w:p w14:paraId="55910AC9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857ACFE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6945C4D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54A5A926" w14:textId="646EE6F1" w:rsidR="00895F3C" w:rsidRPr="00B23B1F" w:rsidRDefault="00895F3C" w:rsidP="0040106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3</w:t>
            </w:r>
          </w:p>
        </w:tc>
        <w:tc>
          <w:tcPr>
            <w:tcW w:w="483" w:type="pct"/>
            <w:gridSpan w:val="2"/>
            <w:vMerge w:val="restart"/>
            <w:vAlign w:val="center"/>
          </w:tcPr>
          <w:p w14:paraId="7256F2F7" w14:textId="6BEC8B3B" w:rsidR="00895F3C" w:rsidRPr="00B23B1F" w:rsidRDefault="00895F3C" w:rsidP="0040106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3</w:t>
            </w:r>
          </w:p>
        </w:tc>
        <w:tc>
          <w:tcPr>
            <w:tcW w:w="444" w:type="pct"/>
            <w:vMerge w:val="restart"/>
            <w:shd w:val="clear" w:color="auto" w:fill="auto"/>
            <w:vAlign w:val="center"/>
          </w:tcPr>
          <w:p w14:paraId="0CB3D79C" w14:textId="2B7162AE" w:rsidR="00895F3C" w:rsidRPr="00B23B1F" w:rsidRDefault="00895F3C" w:rsidP="0040106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3</w:t>
            </w:r>
          </w:p>
        </w:tc>
        <w:tc>
          <w:tcPr>
            <w:tcW w:w="478" w:type="pct"/>
            <w:vMerge w:val="restart"/>
            <w:vAlign w:val="center"/>
          </w:tcPr>
          <w:p w14:paraId="6A63221C" w14:textId="6A8BC677" w:rsidR="00895F3C" w:rsidRPr="00B23B1F" w:rsidRDefault="00895F3C" w:rsidP="00895F3C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 L1</w:t>
            </w:r>
          </w:p>
        </w:tc>
        <w:tc>
          <w:tcPr>
            <w:tcW w:w="393" w:type="pct"/>
            <w:vMerge w:val="restart"/>
            <w:vAlign w:val="center"/>
          </w:tcPr>
          <w:p w14:paraId="008030C9" w14:textId="292B756E" w:rsidR="00895F3C" w:rsidRPr="00B23B1F" w:rsidRDefault="00895F3C" w:rsidP="00895F3C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 L1</w:t>
            </w:r>
          </w:p>
        </w:tc>
      </w:tr>
      <w:tr w:rsidR="001F3B5E" w:rsidRPr="00B23B1F" w14:paraId="11E23829" w14:textId="50DC5155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3743E623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42E0AF2C" w14:textId="24F63C3D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10</w:t>
            </w:r>
          </w:p>
        </w:tc>
        <w:tc>
          <w:tcPr>
            <w:tcW w:w="470" w:type="pct"/>
            <w:vAlign w:val="center"/>
          </w:tcPr>
          <w:p w14:paraId="40ACF863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46C1B9CB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0" w:type="pct"/>
            <w:gridSpan w:val="2"/>
            <w:vAlign w:val="center"/>
          </w:tcPr>
          <w:p w14:paraId="1BB5B396" w14:textId="77777777" w:rsidR="00895F3C" w:rsidRPr="00B23B1F" w:rsidRDefault="00895F3C" w:rsidP="0099421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OFTWARE DEVELOPMENT (P)</w:t>
            </w:r>
          </w:p>
          <w:p w14:paraId="7FC02A0F" w14:textId="24B7551D" w:rsidR="00895F3C" w:rsidRPr="00B23B1F" w:rsidRDefault="00895F3C" w:rsidP="0099421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PC35</w:t>
            </w:r>
          </w:p>
        </w:tc>
        <w:tc>
          <w:tcPr>
            <w:tcW w:w="470" w:type="pct"/>
            <w:vAlign w:val="center"/>
          </w:tcPr>
          <w:p w14:paraId="0A1A7CB6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52EFDF4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Merge/>
            <w:vAlign w:val="center"/>
          </w:tcPr>
          <w:p w14:paraId="66D13714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/>
            <w:shd w:val="clear" w:color="auto" w:fill="auto"/>
            <w:vAlign w:val="center"/>
          </w:tcPr>
          <w:p w14:paraId="033AF860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Merge/>
            <w:vAlign w:val="center"/>
          </w:tcPr>
          <w:p w14:paraId="085722E4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  <w:vMerge/>
          </w:tcPr>
          <w:p w14:paraId="2F28FA34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0FF6D841" w14:textId="52137767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21059C97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6F550F77" w14:textId="1571C522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11</w:t>
            </w:r>
          </w:p>
        </w:tc>
        <w:tc>
          <w:tcPr>
            <w:tcW w:w="470" w:type="pct"/>
            <w:vAlign w:val="center"/>
          </w:tcPr>
          <w:p w14:paraId="2D3F346E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6CCB1E86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0" w:type="pct"/>
            <w:gridSpan w:val="2"/>
            <w:vAlign w:val="center"/>
          </w:tcPr>
          <w:p w14:paraId="16519046" w14:textId="77777777" w:rsidR="00895F3C" w:rsidRPr="00B23B1F" w:rsidRDefault="00895F3C" w:rsidP="0083030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ROGRAMME ELECTIVE-III(P)</w:t>
            </w:r>
          </w:p>
          <w:p w14:paraId="1FE5B7C8" w14:textId="52189CB4" w:rsidR="00895F3C" w:rsidRPr="00B23B1F" w:rsidRDefault="00895F3C" w:rsidP="0083030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PE3X</w:t>
            </w:r>
          </w:p>
        </w:tc>
        <w:tc>
          <w:tcPr>
            <w:tcW w:w="470" w:type="pct"/>
            <w:vAlign w:val="center"/>
          </w:tcPr>
          <w:p w14:paraId="4AC83A8A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7E7A9386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Merge/>
            <w:vAlign w:val="center"/>
          </w:tcPr>
          <w:p w14:paraId="3F7A8240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/>
            <w:shd w:val="clear" w:color="auto" w:fill="auto"/>
            <w:vAlign w:val="center"/>
          </w:tcPr>
          <w:p w14:paraId="59E3B3C8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Merge/>
            <w:vAlign w:val="center"/>
          </w:tcPr>
          <w:p w14:paraId="0F74D407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  <w:vMerge/>
          </w:tcPr>
          <w:p w14:paraId="4FD89471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5B60B8CC" w14:textId="42C38DB7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5A636639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32557026" w14:textId="48A45C14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12</w:t>
            </w:r>
          </w:p>
        </w:tc>
        <w:tc>
          <w:tcPr>
            <w:tcW w:w="940" w:type="pct"/>
            <w:gridSpan w:val="2"/>
            <w:vAlign w:val="center"/>
          </w:tcPr>
          <w:p w14:paraId="7CBFD647" w14:textId="77777777" w:rsidR="00895F3C" w:rsidRPr="00B23B1F" w:rsidRDefault="00895F3C" w:rsidP="0083030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ROGRAMME ELECTIVE-III(P)</w:t>
            </w:r>
          </w:p>
          <w:p w14:paraId="5A239C4B" w14:textId="668C5255" w:rsidR="00895F3C" w:rsidRPr="00B23B1F" w:rsidRDefault="00895F3C" w:rsidP="0083030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PE3X</w:t>
            </w:r>
          </w:p>
        </w:tc>
        <w:tc>
          <w:tcPr>
            <w:tcW w:w="470" w:type="pct"/>
            <w:vAlign w:val="center"/>
          </w:tcPr>
          <w:p w14:paraId="232FD1D9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C923B2F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0F5739C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360F320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Merge/>
            <w:vAlign w:val="center"/>
          </w:tcPr>
          <w:p w14:paraId="295BE918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/>
            <w:shd w:val="clear" w:color="auto" w:fill="auto"/>
            <w:vAlign w:val="center"/>
          </w:tcPr>
          <w:p w14:paraId="460A08B9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Merge/>
            <w:vAlign w:val="center"/>
          </w:tcPr>
          <w:p w14:paraId="09FD743B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  <w:vMerge/>
          </w:tcPr>
          <w:p w14:paraId="63207713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3DFFF791" w14:textId="6F850CAF" w:rsidTr="0050699F">
        <w:tc>
          <w:tcPr>
            <w:tcW w:w="4607" w:type="pct"/>
            <w:gridSpan w:val="12"/>
            <w:shd w:val="clear" w:color="auto" w:fill="E7E6E6" w:themeFill="background2"/>
            <w:vAlign w:val="center"/>
          </w:tcPr>
          <w:p w14:paraId="136FAB01" w14:textId="4BBB02BD" w:rsidR="00401067" w:rsidRPr="00B23B1F" w:rsidRDefault="00401067" w:rsidP="0040106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HURSDAY</w:t>
            </w:r>
          </w:p>
        </w:tc>
        <w:tc>
          <w:tcPr>
            <w:tcW w:w="393" w:type="pct"/>
            <w:shd w:val="clear" w:color="auto" w:fill="E7E6E6" w:themeFill="background2"/>
          </w:tcPr>
          <w:p w14:paraId="5E448E48" w14:textId="77777777" w:rsidR="00401067" w:rsidRPr="00B23B1F" w:rsidRDefault="00401067" w:rsidP="0040106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1F3B5E" w:rsidRPr="00B23B1F" w14:paraId="09348C93" w14:textId="071351FA" w:rsidTr="0050699F">
        <w:trPr>
          <w:cantSplit/>
          <w:trHeight w:val="369"/>
        </w:trPr>
        <w:tc>
          <w:tcPr>
            <w:tcW w:w="174" w:type="pct"/>
            <w:vMerge w:val="restart"/>
            <w:vAlign w:val="center"/>
          </w:tcPr>
          <w:p w14:paraId="1FC943FA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A</w:t>
            </w:r>
          </w:p>
        </w:tc>
        <w:tc>
          <w:tcPr>
            <w:tcW w:w="208" w:type="pct"/>
            <w:vAlign w:val="center"/>
          </w:tcPr>
          <w:p w14:paraId="0741A08C" w14:textId="2AA3B74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1</w:t>
            </w:r>
          </w:p>
        </w:tc>
        <w:tc>
          <w:tcPr>
            <w:tcW w:w="470" w:type="pct"/>
            <w:vMerge w:val="restart"/>
            <w:vAlign w:val="center"/>
          </w:tcPr>
          <w:p w14:paraId="7BB8BC59" w14:textId="5D9612F7" w:rsidR="00895F3C" w:rsidRPr="00B23B1F" w:rsidRDefault="00895F3C" w:rsidP="0040106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1</w:t>
            </w:r>
          </w:p>
        </w:tc>
        <w:tc>
          <w:tcPr>
            <w:tcW w:w="470" w:type="pct"/>
            <w:vMerge w:val="restart"/>
            <w:vAlign w:val="center"/>
          </w:tcPr>
          <w:p w14:paraId="791EA9F3" w14:textId="17293DD8" w:rsidR="00895F3C" w:rsidRPr="00B23B1F" w:rsidRDefault="00895F3C" w:rsidP="0040106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1</w:t>
            </w:r>
          </w:p>
        </w:tc>
        <w:tc>
          <w:tcPr>
            <w:tcW w:w="470" w:type="pct"/>
            <w:vMerge w:val="restart"/>
            <w:vAlign w:val="center"/>
          </w:tcPr>
          <w:p w14:paraId="286AC6CA" w14:textId="500D0140" w:rsidR="00895F3C" w:rsidRPr="00B23B1F" w:rsidRDefault="00895F3C" w:rsidP="0040106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1</w:t>
            </w:r>
          </w:p>
        </w:tc>
        <w:tc>
          <w:tcPr>
            <w:tcW w:w="470" w:type="pct"/>
            <w:vMerge w:val="restart"/>
            <w:vAlign w:val="center"/>
          </w:tcPr>
          <w:p w14:paraId="2359026F" w14:textId="4E5B0559" w:rsidR="00895F3C" w:rsidRPr="00B23B1F" w:rsidRDefault="00895F3C" w:rsidP="0040106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1</w:t>
            </w:r>
          </w:p>
        </w:tc>
        <w:tc>
          <w:tcPr>
            <w:tcW w:w="470" w:type="pct"/>
            <w:vMerge w:val="restart"/>
            <w:vAlign w:val="center"/>
          </w:tcPr>
          <w:p w14:paraId="28BF2801" w14:textId="647BFF3A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5</w:t>
            </w:r>
          </w:p>
        </w:tc>
        <w:tc>
          <w:tcPr>
            <w:tcW w:w="470" w:type="pct"/>
            <w:vMerge w:val="restart"/>
            <w:vAlign w:val="center"/>
          </w:tcPr>
          <w:p w14:paraId="486E735F" w14:textId="1EF1CE30" w:rsidR="00895F3C" w:rsidRPr="00B23B1F" w:rsidRDefault="00895F3C" w:rsidP="0040106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927" w:type="pct"/>
            <w:gridSpan w:val="3"/>
            <w:vAlign w:val="center"/>
          </w:tcPr>
          <w:p w14:paraId="3A32059C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OFTWARE DEVELOPMENT (P)</w:t>
            </w:r>
          </w:p>
          <w:p w14:paraId="3180E419" w14:textId="2C0E0B36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PC35</w:t>
            </w:r>
          </w:p>
        </w:tc>
        <w:tc>
          <w:tcPr>
            <w:tcW w:w="478" w:type="pct"/>
            <w:vMerge w:val="restart"/>
            <w:vAlign w:val="center"/>
          </w:tcPr>
          <w:p w14:paraId="38BB6C3F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  <w:vMerge w:val="restart"/>
          </w:tcPr>
          <w:p w14:paraId="0B3C93EE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0845E551" w14:textId="2E03B61A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40019528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17C3EA63" w14:textId="4D1B5BFA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2</w:t>
            </w:r>
          </w:p>
        </w:tc>
        <w:tc>
          <w:tcPr>
            <w:tcW w:w="470" w:type="pct"/>
            <w:vMerge/>
            <w:vAlign w:val="center"/>
          </w:tcPr>
          <w:p w14:paraId="52039D0C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FACC154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181A9E7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765FDC74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69950AA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2B873C8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27" w:type="pct"/>
            <w:gridSpan w:val="3"/>
            <w:vAlign w:val="center"/>
          </w:tcPr>
          <w:p w14:paraId="41B30D63" w14:textId="637DE35E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ADVANCED DATA STRUCTURES AND ALGORITHMS (P) CSPC31</w:t>
            </w:r>
          </w:p>
        </w:tc>
        <w:tc>
          <w:tcPr>
            <w:tcW w:w="478" w:type="pct"/>
            <w:vMerge/>
            <w:vAlign w:val="center"/>
          </w:tcPr>
          <w:p w14:paraId="0D156164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  <w:vMerge/>
          </w:tcPr>
          <w:p w14:paraId="5F6DD677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17C9EB0F" w14:textId="13C976F7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7C7AF970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14C0338D" w14:textId="166F62A3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3</w:t>
            </w:r>
          </w:p>
        </w:tc>
        <w:tc>
          <w:tcPr>
            <w:tcW w:w="470" w:type="pct"/>
            <w:vMerge/>
            <w:vAlign w:val="center"/>
          </w:tcPr>
          <w:p w14:paraId="2C86776C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DA043D9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4857BEF6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945C91E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541775D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B8D011B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27" w:type="pct"/>
            <w:gridSpan w:val="3"/>
            <w:vAlign w:val="center"/>
          </w:tcPr>
          <w:p w14:paraId="58F051AE" w14:textId="3BFBC9BF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OFT COMPUTING (P)</w:t>
            </w:r>
          </w:p>
          <w:p w14:paraId="7869DDA2" w14:textId="167A655E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PC33</w:t>
            </w:r>
          </w:p>
        </w:tc>
        <w:tc>
          <w:tcPr>
            <w:tcW w:w="478" w:type="pct"/>
            <w:vMerge/>
            <w:vAlign w:val="center"/>
          </w:tcPr>
          <w:p w14:paraId="10689933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  <w:vMerge/>
          </w:tcPr>
          <w:p w14:paraId="32E58C24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69C7CED7" w14:textId="2B3E1393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044ACDDE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44C87F6F" w14:textId="4A27CCF9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4</w:t>
            </w:r>
          </w:p>
        </w:tc>
        <w:tc>
          <w:tcPr>
            <w:tcW w:w="470" w:type="pct"/>
            <w:vMerge/>
            <w:vAlign w:val="center"/>
          </w:tcPr>
          <w:p w14:paraId="5ACDB198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023001E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79C847F3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37D394E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460C1AE9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971319D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27" w:type="pct"/>
            <w:gridSpan w:val="3"/>
            <w:vAlign w:val="center"/>
          </w:tcPr>
          <w:p w14:paraId="66892D1F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Merge/>
            <w:vAlign w:val="center"/>
          </w:tcPr>
          <w:p w14:paraId="3794FD57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  <w:vMerge/>
          </w:tcPr>
          <w:p w14:paraId="0781C7B8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6EEEDBCF" w14:textId="18D7A51A" w:rsidTr="0050699F">
        <w:trPr>
          <w:cantSplit/>
          <w:trHeight w:val="369"/>
        </w:trPr>
        <w:tc>
          <w:tcPr>
            <w:tcW w:w="174" w:type="pct"/>
            <w:vMerge w:val="restart"/>
            <w:vAlign w:val="center"/>
          </w:tcPr>
          <w:p w14:paraId="384B5466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B</w:t>
            </w:r>
          </w:p>
        </w:tc>
        <w:tc>
          <w:tcPr>
            <w:tcW w:w="208" w:type="pct"/>
            <w:vAlign w:val="center"/>
          </w:tcPr>
          <w:p w14:paraId="3CF19E81" w14:textId="3E06BC2B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5</w:t>
            </w:r>
          </w:p>
        </w:tc>
        <w:tc>
          <w:tcPr>
            <w:tcW w:w="940" w:type="pct"/>
            <w:gridSpan w:val="2"/>
            <w:vAlign w:val="center"/>
          </w:tcPr>
          <w:p w14:paraId="4C9C4F92" w14:textId="29BBADE6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OFT COMPUTING (P)</w:t>
            </w:r>
          </w:p>
          <w:p w14:paraId="56D453EB" w14:textId="23A57479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PC33</w:t>
            </w:r>
          </w:p>
        </w:tc>
        <w:tc>
          <w:tcPr>
            <w:tcW w:w="470" w:type="pct"/>
            <w:vAlign w:val="center"/>
          </w:tcPr>
          <w:p w14:paraId="2AA44F5D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C857953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278C5D7D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4EEB5375" w14:textId="1EA55D3D" w:rsidR="00895F3C" w:rsidRPr="00B23B1F" w:rsidRDefault="00895F3C" w:rsidP="00D42BFF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2</w:t>
            </w:r>
          </w:p>
        </w:tc>
        <w:tc>
          <w:tcPr>
            <w:tcW w:w="483" w:type="pct"/>
            <w:gridSpan w:val="2"/>
            <w:vMerge w:val="restart"/>
            <w:vAlign w:val="center"/>
          </w:tcPr>
          <w:p w14:paraId="34EDA18C" w14:textId="156063EE" w:rsidR="00895F3C" w:rsidRPr="00B23B1F" w:rsidRDefault="00895F3C" w:rsidP="00D42BFF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2</w:t>
            </w:r>
          </w:p>
        </w:tc>
        <w:tc>
          <w:tcPr>
            <w:tcW w:w="444" w:type="pct"/>
            <w:vMerge w:val="restart"/>
            <w:vAlign w:val="center"/>
          </w:tcPr>
          <w:p w14:paraId="1B5B3CDF" w14:textId="3A3AC90D" w:rsidR="00895F3C" w:rsidRPr="00B23B1F" w:rsidRDefault="00895F3C" w:rsidP="00D42BFF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2</w:t>
            </w:r>
          </w:p>
        </w:tc>
        <w:tc>
          <w:tcPr>
            <w:tcW w:w="478" w:type="pct"/>
            <w:vMerge w:val="restart"/>
            <w:vAlign w:val="center"/>
          </w:tcPr>
          <w:p w14:paraId="163AF5A8" w14:textId="708AA088" w:rsidR="00895F3C" w:rsidRPr="00B23B1F" w:rsidRDefault="00895F3C" w:rsidP="00D42BFF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2</w:t>
            </w:r>
          </w:p>
        </w:tc>
        <w:tc>
          <w:tcPr>
            <w:tcW w:w="393" w:type="pct"/>
            <w:vMerge w:val="restart"/>
            <w:vAlign w:val="center"/>
          </w:tcPr>
          <w:p w14:paraId="23E5A652" w14:textId="381B4782" w:rsidR="00895F3C" w:rsidRPr="00B23B1F" w:rsidRDefault="00895F3C" w:rsidP="00895F3C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 L2</w:t>
            </w:r>
          </w:p>
        </w:tc>
      </w:tr>
      <w:tr w:rsidR="001F3B5E" w:rsidRPr="00B23B1F" w14:paraId="7B27118A" w14:textId="3C2A6364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5C7393BA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58F72667" w14:textId="3ED1161C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6</w:t>
            </w:r>
          </w:p>
        </w:tc>
        <w:tc>
          <w:tcPr>
            <w:tcW w:w="940" w:type="pct"/>
            <w:gridSpan w:val="2"/>
            <w:vAlign w:val="center"/>
          </w:tcPr>
          <w:p w14:paraId="4828EE53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OFTWARE DEVELOPMENT (P)</w:t>
            </w:r>
          </w:p>
          <w:p w14:paraId="54229B91" w14:textId="654BD199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PC35</w:t>
            </w:r>
          </w:p>
        </w:tc>
        <w:tc>
          <w:tcPr>
            <w:tcW w:w="940" w:type="pct"/>
            <w:gridSpan w:val="2"/>
            <w:vAlign w:val="center"/>
          </w:tcPr>
          <w:p w14:paraId="7D0CACAB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ROGRAMME ELECTIVE-III(P)</w:t>
            </w:r>
          </w:p>
          <w:p w14:paraId="5C0350F0" w14:textId="6A492683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PE3X</w:t>
            </w:r>
          </w:p>
        </w:tc>
        <w:tc>
          <w:tcPr>
            <w:tcW w:w="470" w:type="pct"/>
            <w:vAlign w:val="center"/>
          </w:tcPr>
          <w:p w14:paraId="0644FABB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F538EDC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Merge/>
            <w:vAlign w:val="center"/>
          </w:tcPr>
          <w:p w14:paraId="639C46DE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/>
            <w:vAlign w:val="center"/>
          </w:tcPr>
          <w:p w14:paraId="7D578E48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Merge/>
            <w:vAlign w:val="center"/>
          </w:tcPr>
          <w:p w14:paraId="22FA65FB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  <w:vMerge/>
          </w:tcPr>
          <w:p w14:paraId="4133D7BB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3847F1B3" w14:textId="7CE80A0E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24D8E6A7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30155089" w14:textId="0E6C896D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7</w:t>
            </w:r>
          </w:p>
        </w:tc>
        <w:tc>
          <w:tcPr>
            <w:tcW w:w="940" w:type="pct"/>
            <w:gridSpan w:val="2"/>
            <w:vAlign w:val="center"/>
          </w:tcPr>
          <w:p w14:paraId="1836D6AE" w14:textId="200B1052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ADVANCED DATA STRUCTURES AND ALGORITHMS (P) CSPC31</w:t>
            </w:r>
          </w:p>
        </w:tc>
        <w:tc>
          <w:tcPr>
            <w:tcW w:w="470" w:type="pct"/>
            <w:vAlign w:val="center"/>
          </w:tcPr>
          <w:p w14:paraId="0AD6A309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6739513B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CEE30C8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78D23528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Merge/>
            <w:vAlign w:val="center"/>
          </w:tcPr>
          <w:p w14:paraId="334E2AD4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/>
            <w:vAlign w:val="center"/>
          </w:tcPr>
          <w:p w14:paraId="58CDE50D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Merge/>
            <w:vAlign w:val="center"/>
          </w:tcPr>
          <w:p w14:paraId="6DD8FBFC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  <w:vMerge/>
          </w:tcPr>
          <w:p w14:paraId="6CD6B537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13837D04" w14:textId="03F3022F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565A9738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6C682086" w14:textId="74E0C5AE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8</w:t>
            </w:r>
          </w:p>
        </w:tc>
        <w:tc>
          <w:tcPr>
            <w:tcW w:w="940" w:type="pct"/>
            <w:gridSpan w:val="2"/>
            <w:vAlign w:val="center"/>
          </w:tcPr>
          <w:p w14:paraId="71B4A512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0" w:type="pct"/>
            <w:gridSpan w:val="2"/>
            <w:vAlign w:val="center"/>
          </w:tcPr>
          <w:p w14:paraId="00D62578" w14:textId="2D4205C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ADVANCED DATA STRUCTURES AND ALGORITHMS (P) CSPC31</w:t>
            </w:r>
          </w:p>
        </w:tc>
        <w:tc>
          <w:tcPr>
            <w:tcW w:w="470" w:type="pct"/>
            <w:vAlign w:val="center"/>
          </w:tcPr>
          <w:p w14:paraId="3268191A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E97D03D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Merge/>
            <w:vAlign w:val="center"/>
          </w:tcPr>
          <w:p w14:paraId="011C98AE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/>
            <w:vAlign w:val="center"/>
          </w:tcPr>
          <w:p w14:paraId="411A0535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Merge/>
            <w:vAlign w:val="center"/>
          </w:tcPr>
          <w:p w14:paraId="1E468C5D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  <w:vMerge/>
          </w:tcPr>
          <w:p w14:paraId="1CA77AA7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1825579A" w14:textId="60190746" w:rsidTr="0050699F">
        <w:trPr>
          <w:cantSplit/>
          <w:trHeight w:val="369"/>
        </w:trPr>
        <w:tc>
          <w:tcPr>
            <w:tcW w:w="174" w:type="pct"/>
            <w:vMerge w:val="restart"/>
            <w:vAlign w:val="center"/>
          </w:tcPr>
          <w:p w14:paraId="27D68410" w14:textId="194DAD5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C</w:t>
            </w:r>
          </w:p>
        </w:tc>
        <w:tc>
          <w:tcPr>
            <w:tcW w:w="208" w:type="pct"/>
            <w:vAlign w:val="center"/>
          </w:tcPr>
          <w:p w14:paraId="6B951E72" w14:textId="6E0C8F0E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9</w:t>
            </w:r>
          </w:p>
        </w:tc>
        <w:tc>
          <w:tcPr>
            <w:tcW w:w="940" w:type="pct"/>
            <w:gridSpan w:val="2"/>
            <w:vMerge w:val="restart"/>
            <w:vAlign w:val="center"/>
          </w:tcPr>
          <w:p w14:paraId="52BDE3F0" w14:textId="2A360677" w:rsidR="00895F3C" w:rsidRPr="00B23B1F" w:rsidRDefault="00895F3C" w:rsidP="0040106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4</w:t>
            </w:r>
          </w:p>
        </w:tc>
        <w:tc>
          <w:tcPr>
            <w:tcW w:w="470" w:type="pct"/>
            <w:vMerge w:val="restart"/>
            <w:vAlign w:val="center"/>
          </w:tcPr>
          <w:p w14:paraId="59DE5703" w14:textId="6A6C7D10" w:rsidR="00895F3C" w:rsidRPr="00B23B1F" w:rsidRDefault="00895F3C" w:rsidP="0040106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4</w:t>
            </w:r>
          </w:p>
        </w:tc>
        <w:tc>
          <w:tcPr>
            <w:tcW w:w="470" w:type="pct"/>
            <w:vAlign w:val="center"/>
          </w:tcPr>
          <w:p w14:paraId="41BCEC5A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07C3FF82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052DC44B" w14:textId="6244725E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L AB102</w:t>
            </w:r>
          </w:p>
        </w:tc>
        <w:tc>
          <w:tcPr>
            <w:tcW w:w="483" w:type="pct"/>
            <w:gridSpan w:val="2"/>
            <w:vAlign w:val="center"/>
          </w:tcPr>
          <w:p w14:paraId="47D02F36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Align w:val="center"/>
          </w:tcPr>
          <w:p w14:paraId="18B00CC7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Merge w:val="restart"/>
            <w:vAlign w:val="center"/>
          </w:tcPr>
          <w:p w14:paraId="34E6DFD2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  <w:vMerge w:val="restart"/>
          </w:tcPr>
          <w:p w14:paraId="3B38E185" w14:textId="77777777" w:rsidR="00895F3C" w:rsidRPr="00B23B1F" w:rsidRDefault="00895F3C" w:rsidP="0040106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4C4B0C68" w14:textId="10308409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49A7DEF8" w14:textId="77777777" w:rsidR="00895F3C" w:rsidRPr="00B23B1F" w:rsidRDefault="00895F3C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4821994C" w14:textId="72D90D2F" w:rsidR="00895F3C" w:rsidRPr="00B23B1F" w:rsidRDefault="00895F3C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10</w:t>
            </w:r>
          </w:p>
        </w:tc>
        <w:tc>
          <w:tcPr>
            <w:tcW w:w="940" w:type="pct"/>
            <w:gridSpan w:val="2"/>
            <w:vMerge/>
            <w:vAlign w:val="center"/>
          </w:tcPr>
          <w:p w14:paraId="4C02E435" w14:textId="77777777" w:rsidR="00895F3C" w:rsidRPr="00B23B1F" w:rsidRDefault="00895F3C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5F998CD" w14:textId="77777777" w:rsidR="00895F3C" w:rsidRPr="00B23B1F" w:rsidRDefault="00895F3C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367B840" w14:textId="77777777" w:rsidR="00895F3C" w:rsidRPr="00B23B1F" w:rsidRDefault="00895F3C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6D146FE6" w14:textId="77777777" w:rsidR="00895F3C" w:rsidRPr="00B23B1F" w:rsidRDefault="00895F3C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4415C61D" w14:textId="77777777" w:rsidR="00895F3C" w:rsidRPr="00B23B1F" w:rsidRDefault="00895F3C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27" w:type="pct"/>
            <w:gridSpan w:val="3"/>
            <w:vAlign w:val="center"/>
          </w:tcPr>
          <w:p w14:paraId="3D5533D8" w14:textId="432DBE6D" w:rsidR="00895F3C" w:rsidRPr="00B23B1F" w:rsidRDefault="00895F3C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ADVANCED DATA STRUCTURES AND ALGORITHMS (P) CSPC31</w:t>
            </w:r>
          </w:p>
        </w:tc>
        <w:tc>
          <w:tcPr>
            <w:tcW w:w="478" w:type="pct"/>
            <w:vMerge/>
            <w:vAlign w:val="center"/>
          </w:tcPr>
          <w:p w14:paraId="08B2BEB6" w14:textId="77777777" w:rsidR="00895F3C" w:rsidRPr="00B23B1F" w:rsidRDefault="00895F3C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  <w:vMerge/>
          </w:tcPr>
          <w:p w14:paraId="30460325" w14:textId="77777777" w:rsidR="00895F3C" w:rsidRPr="00B23B1F" w:rsidRDefault="00895F3C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20B01130" w14:textId="08F36CEC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74F290C6" w14:textId="77777777" w:rsidR="00895F3C" w:rsidRPr="00B23B1F" w:rsidRDefault="00895F3C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18A8F9A9" w14:textId="0BDBC315" w:rsidR="00895F3C" w:rsidRPr="00B23B1F" w:rsidRDefault="00895F3C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11</w:t>
            </w:r>
          </w:p>
        </w:tc>
        <w:tc>
          <w:tcPr>
            <w:tcW w:w="940" w:type="pct"/>
            <w:gridSpan w:val="2"/>
            <w:vMerge/>
            <w:vAlign w:val="center"/>
          </w:tcPr>
          <w:p w14:paraId="257E9A71" w14:textId="77777777" w:rsidR="00895F3C" w:rsidRPr="00B23B1F" w:rsidRDefault="00895F3C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4F7B6EC" w14:textId="77777777" w:rsidR="00895F3C" w:rsidRPr="00B23B1F" w:rsidRDefault="00895F3C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2E31355B" w14:textId="77777777" w:rsidR="00895F3C" w:rsidRPr="00B23B1F" w:rsidRDefault="00895F3C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0D8B1B0" w14:textId="77777777" w:rsidR="00895F3C" w:rsidRPr="00B23B1F" w:rsidRDefault="00895F3C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4256750" w14:textId="77777777" w:rsidR="00895F3C" w:rsidRPr="00B23B1F" w:rsidRDefault="00895F3C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27" w:type="pct"/>
            <w:gridSpan w:val="3"/>
            <w:vAlign w:val="center"/>
          </w:tcPr>
          <w:p w14:paraId="4CEF269A" w14:textId="77777777" w:rsidR="00895F3C" w:rsidRPr="00B23B1F" w:rsidRDefault="00895F3C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OFT COMPUTING (P)</w:t>
            </w:r>
          </w:p>
          <w:p w14:paraId="51BF900A" w14:textId="0DA8B4F8" w:rsidR="00895F3C" w:rsidRPr="00B23B1F" w:rsidRDefault="00895F3C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PC33</w:t>
            </w:r>
          </w:p>
        </w:tc>
        <w:tc>
          <w:tcPr>
            <w:tcW w:w="478" w:type="pct"/>
            <w:vMerge/>
            <w:vAlign w:val="center"/>
          </w:tcPr>
          <w:p w14:paraId="3D05C053" w14:textId="77777777" w:rsidR="00895F3C" w:rsidRPr="00B23B1F" w:rsidRDefault="00895F3C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  <w:vMerge/>
          </w:tcPr>
          <w:p w14:paraId="7DA66256" w14:textId="77777777" w:rsidR="00895F3C" w:rsidRPr="00B23B1F" w:rsidRDefault="00895F3C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75545BB2" w14:textId="73177DD1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42BCBD85" w14:textId="77777777" w:rsidR="00895F3C" w:rsidRPr="00B23B1F" w:rsidRDefault="00895F3C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5DBF6FA8" w14:textId="08D7AB9D" w:rsidR="00895F3C" w:rsidRPr="00B23B1F" w:rsidRDefault="00895F3C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12</w:t>
            </w:r>
          </w:p>
        </w:tc>
        <w:tc>
          <w:tcPr>
            <w:tcW w:w="940" w:type="pct"/>
            <w:gridSpan w:val="2"/>
            <w:vMerge/>
            <w:vAlign w:val="center"/>
          </w:tcPr>
          <w:p w14:paraId="142B5FCB" w14:textId="77777777" w:rsidR="00895F3C" w:rsidRPr="00B23B1F" w:rsidRDefault="00895F3C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F06A777" w14:textId="77777777" w:rsidR="00895F3C" w:rsidRPr="00B23B1F" w:rsidRDefault="00895F3C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D536D54" w14:textId="77777777" w:rsidR="00895F3C" w:rsidRPr="00B23B1F" w:rsidRDefault="00895F3C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2495F4FA" w14:textId="5D894752" w:rsidR="00895F3C" w:rsidRPr="00B23B1F" w:rsidRDefault="00895F3C" w:rsidP="00895F3C">
            <w:pPr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7E3DCE9" w14:textId="77777777" w:rsidR="00895F3C" w:rsidRPr="00B23B1F" w:rsidRDefault="00895F3C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27" w:type="pct"/>
            <w:gridSpan w:val="3"/>
            <w:vAlign w:val="center"/>
          </w:tcPr>
          <w:p w14:paraId="1C334B76" w14:textId="77777777" w:rsidR="00895F3C" w:rsidRPr="00B23B1F" w:rsidRDefault="00895F3C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OFTWARE DEVELOPMENT (P)</w:t>
            </w:r>
          </w:p>
          <w:p w14:paraId="3D564B3A" w14:textId="76E2BEA3" w:rsidR="00895F3C" w:rsidRPr="00B23B1F" w:rsidRDefault="00895F3C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PC35</w:t>
            </w:r>
          </w:p>
        </w:tc>
        <w:tc>
          <w:tcPr>
            <w:tcW w:w="478" w:type="pct"/>
            <w:vMerge/>
            <w:vAlign w:val="center"/>
          </w:tcPr>
          <w:p w14:paraId="3290BAA0" w14:textId="77777777" w:rsidR="00895F3C" w:rsidRPr="00B23B1F" w:rsidRDefault="00895F3C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  <w:vMerge/>
          </w:tcPr>
          <w:p w14:paraId="6742AF70" w14:textId="77777777" w:rsidR="00895F3C" w:rsidRPr="00B23B1F" w:rsidRDefault="00895F3C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79F2FB06" w14:textId="045146EA" w:rsidTr="0050699F">
        <w:tc>
          <w:tcPr>
            <w:tcW w:w="4607" w:type="pct"/>
            <w:gridSpan w:val="12"/>
            <w:shd w:val="clear" w:color="auto" w:fill="E7E6E6" w:themeFill="background2"/>
            <w:vAlign w:val="center"/>
          </w:tcPr>
          <w:p w14:paraId="3B10434F" w14:textId="77777777" w:rsidR="00C626EB" w:rsidRPr="00B23B1F" w:rsidRDefault="00C626EB" w:rsidP="00C626EB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lastRenderedPageBreak/>
              <w:t>FRIDAY</w:t>
            </w:r>
          </w:p>
        </w:tc>
        <w:tc>
          <w:tcPr>
            <w:tcW w:w="393" w:type="pct"/>
            <w:shd w:val="clear" w:color="auto" w:fill="E7E6E6" w:themeFill="background2"/>
          </w:tcPr>
          <w:p w14:paraId="3D1A2FB6" w14:textId="77777777" w:rsidR="00C626EB" w:rsidRPr="00B23B1F" w:rsidRDefault="00C626EB" w:rsidP="00C626EB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1F3B5E" w:rsidRPr="00B23B1F" w14:paraId="74234529" w14:textId="30A53581" w:rsidTr="0050699F">
        <w:trPr>
          <w:cantSplit/>
          <w:trHeight w:val="369"/>
        </w:trPr>
        <w:tc>
          <w:tcPr>
            <w:tcW w:w="174" w:type="pct"/>
            <w:vMerge w:val="restart"/>
            <w:vAlign w:val="center"/>
          </w:tcPr>
          <w:p w14:paraId="79950066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A</w:t>
            </w:r>
          </w:p>
        </w:tc>
        <w:tc>
          <w:tcPr>
            <w:tcW w:w="208" w:type="pct"/>
            <w:vAlign w:val="center"/>
          </w:tcPr>
          <w:p w14:paraId="643D468F" w14:textId="7123219D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1</w:t>
            </w:r>
          </w:p>
        </w:tc>
        <w:tc>
          <w:tcPr>
            <w:tcW w:w="940" w:type="pct"/>
            <w:gridSpan w:val="2"/>
            <w:vAlign w:val="center"/>
          </w:tcPr>
          <w:p w14:paraId="3CEA55EA" w14:textId="5C3E7DB2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OFT COMPUTING (P)</w:t>
            </w:r>
          </w:p>
          <w:p w14:paraId="3962C780" w14:textId="04EEBAD8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PC33</w:t>
            </w:r>
          </w:p>
        </w:tc>
        <w:tc>
          <w:tcPr>
            <w:tcW w:w="470" w:type="pct"/>
            <w:vAlign w:val="center"/>
          </w:tcPr>
          <w:p w14:paraId="1D8C5C7C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2CC4B280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100ADD9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621A0D09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2</w:t>
            </w:r>
          </w:p>
        </w:tc>
        <w:tc>
          <w:tcPr>
            <w:tcW w:w="483" w:type="pct"/>
            <w:gridSpan w:val="2"/>
            <w:vMerge w:val="restart"/>
            <w:vAlign w:val="center"/>
          </w:tcPr>
          <w:p w14:paraId="1C72FCBF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2</w:t>
            </w:r>
          </w:p>
        </w:tc>
        <w:tc>
          <w:tcPr>
            <w:tcW w:w="444" w:type="pct"/>
            <w:vMerge w:val="restart"/>
            <w:vAlign w:val="center"/>
          </w:tcPr>
          <w:p w14:paraId="0256E323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2</w:t>
            </w:r>
          </w:p>
        </w:tc>
        <w:tc>
          <w:tcPr>
            <w:tcW w:w="478" w:type="pct"/>
            <w:vMerge w:val="restart"/>
            <w:vAlign w:val="center"/>
          </w:tcPr>
          <w:p w14:paraId="5A546E96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2</w:t>
            </w:r>
          </w:p>
        </w:tc>
        <w:tc>
          <w:tcPr>
            <w:tcW w:w="393" w:type="pct"/>
            <w:vMerge w:val="restart"/>
            <w:vAlign w:val="center"/>
          </w:tcPr>
          <w:p w14:paraId="4D026E47" w14:textId="371064CB" w:rsidR="0050699F" w:rsidRPr="00B23B1F" w:rsidRDefault="0050699F" w:rsidP="0050699F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 L2</w:t>
            </w:r>
          </w:p>
        </w:tc>
      </w:tr>
      <w:tr w:rsidR="001F3B5E" w:rsidRPr="00B23B1F" w14:paraId="226878F8" w14:textId="714D8084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0821307B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7C4D9873" w14:textId="42E47189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2</w:t>
            </w:r>
          </w:p>
        </w:tc>
        <w:tc>
          <w:tcPr>
            <w:tcW w:w="940" w:type="pct"/>
            <w:gridSpan w:val="2"/>
            <w:vAlign w:val="center"/>
          </w:tcPr>
          <w:p w14:paraId="37FEA62B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OFTWARE DEVELOPMENT (P)</w:t>
            </w:r>
          </w:p>
          <w:p w14:paraId="3C565308" w14:textId="3F398C59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PC35</w:t>
            </w:r>
          </w:p>
        </w:tc>
        <w:tc>
          <w:tcPr>
            <w:tcW w:w="940" w:type="pct"/>
            <w:gridSpan w:val="2"/>
            <w:vAlign w:val="center"/>
          </w:tcPr>
          <w:p w14:paraId="197D320C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ROGRAMME ELECTIVE-III(P)</w:t>
            </w:r>
          </w:p>
          <w:p w14:paraId="0C6A9FF3" w14:textId="72F5A6AF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PE3X</w:t>
            </w:r>
          </w:p>
        </w:tc>
        <w:tc>
          <w:tcPr>
            <w:tcW w:w="470" w:type="pct"/>
            <w:vAlign w:val="center"/>
          </w:tcPr>
          <w:p w14:paraId="7186F581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18559F6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Merge/>
            <w:vAlign w:val="center"/>
          </w:tcPr>
          <w:p w14:paraId="53D91532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/>
            <w:vAlign w:val="center"/>
          </w:tcPr>
          <w:p w14:paraId="4A0F0F68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Merge/>
            <w:vAlign w:val="center"/>
          </w:tcPr>
          <w:p w14:paraId="3ECEE65E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  <w:vMerge/>
          </w:tcPr>
          <w:p w14:paraId="45484948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176DA7DE" w14:textId="0130166B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1CF58D40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13388AD9" w14:textId="66462A69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3</w:t>
            </w:r>
          </w:p>
        </w:tc>
        <w:tc>
          <w:tcPr>
            <w:tcW w:w="940" w:type="pct"/>
            <w:gridSpan w:val="2"/>
            <w:vAlign w:val="center"/>
          </w:tcPr>
          <w:p w14:paraId="7C5B9786" w14:textId="6468F63F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ADVANCED DATA STRUCTURES AND ALGORITHMS (P) CSPC31</w:t>
            </w:r>
          </w:p>
        </w:tc>
        <w:tc>
          <w:tcPr>
            <w:tcW w:w="470" w:type="pct"/>
            <w:vAlign w:val="center"/>
          </w:tcPr>
          <w:p w14:paraId="60D0E17E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48679BAE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49CC342F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9FABDF9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Merge/>
            <w:vAlign w:val="center"/>
          </w:tcPr>
          <w:p w14:paraId="6356DD8F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/>
            <w:vAlign w:val="center"/>
          </w:tcPr>
          <w:p w14:paraId="167EAA91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Merge/>
            <w:vAlign w:val="center"/>
          </w:tcPr>
          <w:p w14:paraId="14623A92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  <w:vMerge/>
          </w:tcPr>
          <w:p w14:paraId="2CD8B062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7A7596C2" w14:textId="0FF36B35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4C161DE4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0785832E" w14:textId="2CD5F31C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4</w:t>
            </w:r>
          </w:p>
        </w:tc>
        <w:tc>
          <w:tcPr>
            <w:tcW w:w="940" w:type="pct"/>
            <w:gridSpan w:val="2"/>
            <w:vAlign w:val="center"/>
          </w:tcPr>
          <w:p w14:paraId="28063CE6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0" w:type="pct"/>
            <w:gridSpan w:val="2"/>
            <w:vAlign w:val="center"/>
          </w:tcPr>
          <w:p w14:paraId="4CABBB8D" w14:textId="5EA2936C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ADVANCED DATA STRUCTURES AND ALGORITHMS (P) CSPC31</w:t>
            </w:r>
          </w:p>
        </w:tc>
        <w:tc>
          <w:tcPr>
            <w:tcW w:w="470" w:type="pct"/>
            <w:vAlign w:val="center"/>
          </w:tcPr>
          <w:p w14:paraId="7346FCA4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557196A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Merge/>
            <w:vAlign w:val="center"/>
          </w:tcPr>
          <w:p w14:paraId="7976B878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Merge/>
            <w:vAlign w:val="center"/>
          </w:tcPr>
          <w:p w14:paraId="5A8FBFF0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Merge/>
            <w:vAlign w:val="center"/>
          </w:tcPr>
          <w:p w14:paraId="57C34D34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  <w:vMerge/>
          </w:tcPr>
          <w:p w14:paraId="086499CD" w14:textId="77777777" w:rsidR="0050699F" w:rsidRPr="00B23B1F" w:rsidRDefault="0050699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2B763D2E" w14:textId="166CF886" w:rsidTr="0050699F">
        <w:trPr>
          <w:cantSplit/>
          <w:trHeight w:val="369"/>
        </w:trPr>
        <w:tc>
          <w:tcPr>
            <w:tcW w:w="174" w:type="pct"/>
            <w:vMerge w:val="restart"/>
            <w:vAlign w:val="center"/>
          </w:tcPr>
          <w:p w14:paraId="64CDA54C" w14:textId="77777777" w:rsidR="00C626EB" w:rsidRPr="00B23B1F" w:rsidRDefault="00C626EB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B</w:t>
            </w:r>
          </w:p>
        </w:tc>
        <w:tc>
          <w:tcPr>
            <w:tcW w:w="208" w:type="pct"/>
            <w:vAlign w:val="center"/>
          </w:tcPr>
          <w:p w14:paraId="404B308C" w14:textId="6AC5EA27" w:rsidR="00C626EB" w:rsidRPr="00B23B1F" w:rsidRDefault="00C626EB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5</w:t>
            </w:r>
          </w:p>
        </w:tc>
        <w:tc>
          <w:tcPr>
            <w:tcW w:w="470" w:type="pct"/>
            <w:vMerge w:val="restart"/>
            <w:vAlign w:val="center"/>
          </w:tcPr>
          <w:p w14:paraId="1F923FD5" w14:textId="63CC92FA" w:rsidR="00C626EB" w:rsidRPr="00B23B1F" w:rsidRDefault="00C626EB" w:rsidP="00C626EB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1</w:t>
            </w:r>
          </w:p>
        </w:tc>
        <w:tc>
          <w:tcPr>
            <w:tcW w:w="470" w:type="pct"/>
            <w:vMerge w:val="restart"/>
            <w:vAlign w:val="center"/>
          </w:tcPr>
          <w:p w14:paraId="48A7811B" w14:textId="45F7F418" w:rsidR="00C626EB" w:rsidRPr="00B23B1F" w:rsidRDefault="00C626EB" w:rsidP="00C626EB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1</w:t>
            </w:r>
          </w:p>
        </w:tc>
        <w:tc>
          <w:tcPr>
            <w:tcW w:w="470" w:type="pct"/>
            <w:vMerge w:val="restart"/>
            <w:vAlign w:val="center"/>
          </w:tcPr>
          <w:p w14:paraId="5D10C186" w14:textId="69143D90" w:rsidR="00C626EB" w:rsidRPr="00B23B1F" w:rsidRDefault="00C626EB" w:rsidP="00C626EB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1</w:t>
            </w:r>
          </w:p>
        </w:tc>
        <w:tc>
          <w:tcPr>
            <w:tcW w:w="470" w:type="pct"/>
            <w:vMerge w:val="restart"/>
            <w:vAlign w:val="center"/>
          </w:tcPr>
          <w:p w14:paraId="66DD0DEA" w14:textId="0AD50250" w:rsidR="00C626EB" w:rsidRPr="00B23B1F" w:rsidRDefault="00C626EB" w:rsidP="00C626EB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1</w:t>
            </w:r>
          </w:p>
        </w:tc>
        <w:tc>
          <w:tcPr>
            <w:tcW w:w="470" w:type="pct"/>
            <w:vMerge w:val="restart"/>
            <w:vAlign w:val="center"/>
          </w:tcPr>
          <w:p w14:paraId="496BBAD9" w14:textId="23EF1166" w:rsidR="00C626EB" w:rsidRPr="00B23B1F" w:rsidRDefault="00C626EB" w:rsidP="00D42BFF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</w:t>
            </w:r>
            <w:r w:rsidR="00D42BFF" w:rsidRPr="00B23B1F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70" w:type="pct"/>
            <w:vAlign w:val="center"/>
          </w:tcPr>
          <w:p w14:paraId="44EC05CD" w14:textId="7C8CF90A" w:rsidR="00C626EB" w:rsidRPr="00B23B1F" w:rsidRDefault="00C626EB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Align w:val="center"/>
          </w:tcPr>
          <w:p w14:paraId="2DA763B0" w14:textId="305D0B73" w:rsidR="00C626EB" w:rsidRPr="00B23B1F" w:rsidRDefault="00C626EB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Align w:val="center"/>
          </w:tcPr>
          <w:p w14:paraId="09A82517" w14:textId="77777777" w:rsidR="00C626EB" w:rsidRPr="00B23B1F" w:rsidRDefault="00C626EB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12A3A825" w14:textId="77777777" w:rsidR="00C626EB" w:rsidRPr="00B23B1F" w:rsidRDefault="00C626EB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</w:tcPr>
          <w:p w14:paraId="6D86DA7F" w14:textId="77777777" w:rsidR="00C626EB" w:rsidRPr="00B23B1F" w:rsidRDefault="00C626EB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24C50139" w14:textId="697929F7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7215C7DA" w14:textId="77777777" w:rsidR="00C626EB" w:rsidRPr="00B23B1F" w:rsidRDefault="00C626EB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48A0F499" w14:textId="41C09329" w:rsidR="00C626EB" w:rsidRPr="00B23B1F" w:rsidRDefault="00C626EB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6</w:t>
            </w:r>
          </w:p>
        </w:tc>
        <w:tc>
          <w:tcPr>
            <w:tcW w:w="470" w:type="pct"/>
            <w:vMerge/>
            <w:vAlign w:val="center"/>
          </w:tcPr>
          <w:p w14:paraId="61D47BE7" w14:textId="77777777" w:rsidR="00C626EB" w:rsidRPr="00B23B1F" w:rsidRDefault="00C626EB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FA24375" w14:textId="77777777" w:rsidR="00C626EB" w:rsidRPr="00B23B1F" w:rsidRDefault="00C626EB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7F02A09D" w14:textId="77777777" w:rsidR="00C626EB" w:rsidRPr="00B23B1F" w:rsidRDefault="00C626EB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2D8A152" w14:textId="77777777" w:rsidR="00C626EB" w:rsidRPr="00B23B1F" w:rsidRDefault="00C626EB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BB18B0C" w14:textId="77777777" w:rsidR="00C626EB" w:rsidRPr="00B23B1F" w:rsidRDefault="00C626EB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5303769" w14:textId="77777777" w:rsidR="00C626EB" w:rsidRPr="00B23B1F" w:rsidRDefault="00C626EB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Align w:val="center"/>
          </w:tcPr>
          <w:p w14:paraId="75CA67EB" w14:textId="77777777" w:rsidR="00C626EB" w:rsidRPr="00B23B1F" w:rsidRDefault="00C626EB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Align w:val="center"/>
          </w:tcPr>
          <w:p w14:paraId="7101AC16" w14:textId="77777777" w:rsidR="00C626EB" w:rsidRPr="00B23B1F" w:rsidRDefault="00C626EB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6833C2CC" w14:textId="77777777" w:rsidR="00C626EB" w:rsidRPr="00B23B1F" w:rsidRDefault="00C626EB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</w:tcPr>
          <w:p w14:paraId="684BD9A5" w14:textId="77777777" w:rsidR="00C626EB" w:rsidRPr="00B23B1F" w:rsidRDefault="00C626EB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7822D2C6" w14:textId="40E984E1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34CCBDE0" w14:textId="77777777" w:rsidR="00C626EB" w:rsidRPr="00B23B1F" w:rsidRDefault="00C626EB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2D9D0FDF" w14:textId="3A026B8D" w:rsidR="00C626EB" w:rsidRPr="00B23B1F" w:rsidRDefault="00C626EB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7</w:t>
            </w:r>
          </w:p>
        </w:tc>
        <w:tc>
          <w:tcPr>
            <w:tcW w:w="470" w:type="pct"/>
            <w:vMerge/>
            <w:vAlign w:val="center"/>
          </w:tcPr>
          <w:p w14:paraId="7D769B26" w14:textId="77777777" w:rsidR="00C626EB" w:rsidRPr="00B23B1F" w:rsidRDefault="00C626EB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4A2B0966" w14:textId="77777777" w:rsidR="00C626EB" w:rsidRPr="00B23B1F" w:rsidRDefault="00C626EB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70146CFC" w14:textId="77777777" w:rsidR="00C626EB" w:rsidRPr="00B23B1F" w:rsidRDefault="00C626EB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AA60511" w14:textId="77777777" w:rsidR="00C626EB" w:rsidRPr="00B23B1F" w:rsidRDefault="00C626EB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E1D5164" w14:textId="77777777" w:rsidR="00C626EB" w:rsidRPr="00B23B1F" w:rsidRDefault="00C626EB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5C8389A" w14:textId="77777777" w:rsidR="00C626EB" w:rsidRPr="00B23B1F" w:rsidRDefault="00C626EB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Align w:val="center"/>
          </w:tcPr>
          <w:p w14:paraId="5D304C87" w14:textId="77777777" w:rsidR="00C626EB" w:rsidRPr="00B23B1F" w:rsidRDefault="00C626EB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Align w:val="center"/>
          </w:tcPr>
          <w:p w14:paraId="20F4B60E" w14:textId="77777777" w:rsidR="00C626EB" w:rsidRPr="00B23B1F" w:rsidRDefault="00C626EB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66F8F6D9" w14:textId="77777777" w:rsidR="00C626EB" w:rsidRPr="00B23B1F" w:rsidRDefault="00C626EB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</w:tcPr>
          <w:p w14:paraId="599B81D4" w14:textId="77777777" w:rsidR="00C626EB" w:rsidRPr="00B23B1F" w:rsidRDefault="00C626EB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4BFDE09F" w14:textId="3DD096E7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28909606" w14:textId="77777777" w:rsidR="00D42BFF" w:rsidRPr="00B23B1F" w:rsidRDefault="00D42BF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4DD83DF1" w14:textId="09E4CFA6" w:rsidR="00D42BFF" w:rsidRPr="00B23B1F" w:rsidRDefault="00D42BF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8</w:t>
            </w:r>
          </w:p>
        </w:tc>
        <w:tc>
          <w:tcPr>
            <w:tcW w:w="470" w:type="pct"/>
            <w:vMerge/>
            <w:vAlign w:val="center"/>
          </w:tcPr>
          <w:p w14:paraId="7BCD379D" w14:textId="77777777" w:rsidR="00D42BFF" w:rsidRPr="00B23B1F" w:rsidRDefault="00D42BF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ADB85EA" w14:textId="77777777" w:rsidR="00D42BFF" w:rsidRPr="00B23B1F" w:rsidRDefault="00D42BF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2AD097F" w14:textId="77777777" w:rsidR="00D42BFF" w:rsidRPr="00B23B1F" w:rsidRDefault="00D42BF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3521C69" w14:textId="77777777" w:rsidR="00D42BFF" w:rsidRPr="00B23B1F" w:rsidRDefault="00D42BF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018C8BA" w14:textId="77777777" w:rsidR="00D42BFF" w:rsidRPr="00B23B1F" w:rsidRDefault="00D42BF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1D96695" w14:textId="77777777" w:rsidR="00D42BFF" w:rsidRPr="00B23B1F" w:rsidRDefault="00D42BF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27" w:type="pct"/>
            <w:gridSpan w:val="3"/>
            <w:vAlign w:val="center"/>
          </w:tcPr>
          <w:p w14:paraId="5C00E224" w14:textId="77777777" w:rsidR="00D42BFF" w:rsidRPr="00B23B1F" w:rsidRDefault="00D42BFF" w:rsidP="00D42BF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ROGRAMME ELECTIVE-III(P)</w:t>
            </w:r>
          </w:p>
          <w:p w14:paraId="6F1D18DE" w14:textId="28F064C2" w:rsidR="00D42BFF" w:rsidRPr="00B23B1F" w:rsidRDefault="00D42BFF" w:rsidP="0083030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PE3X</w:t>
            </w:r>
          </w:p>
        </w:tc>
        <w:tc>
          <w:tcPr>
            <w:tcW w:w="478" w:type="pct"/>
            <w:vAlign w:val="center"/>
          </w:tcPr>
          <w:p w14:paraId="3CA2C8CB" w14:textId="19E48709" w:rsidR="00D42BFF" w:rsidRPr="00B23B1F" w:rsidRDefault="00D42BFF" w:rsidP="0083030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</w:tcPr>
          <w:p w14:paraId="063A038C" w14:textId="77777777" w:rsidR="00D42BFF" w:rsidRPr="00B23B1F" w:rsidRDefault="00D42BFF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4BA6E864" w14:textId="7AA6CD59" w:rsidTr="0050699F">
        <w:trPr>
          <w:cantSplit/>
          <w:trHeight w:val="369"/>
        </w:trPr>
        <w:tc>
          <w:tcPr>
            <w:tcW w:w="174" w:type="pct"/>
            <w:vMerge w:val="restart"/>
            <w:vAlign w:val="center"/>
          </w:tcPr>
          <w:p w14:paraId="1A683881" w14:textId="48609BD8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SC</w:t>
            </w:r>
          </w:p>
        </w:tc>
        <w:tc>
          <w:tcPr>
            <w:tcW w:w="208" w:type="pct"/>
            <w:vAlign w:val="center"/>
          </w:tcPr>
          <w:p w14:paraId="2B4C7851" w14:textId="29FEDB76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9</w:t>
            </w:r>
          </w:p>
        </w:tc>
        <w:tc>
          <w:tcPr>
            <w:tcW w:w="470" w:type="pct"/>
            <w:vMerge w:val="restart"/>
            <w:vAlign w:val="center"/>
          </w:tcPr>
          <w:p w14:paraId="2FB091E5" w14:textId="750BCFD2" w:rsidR="001051F8" w:rsidRPr="00B23B1F" w:rsidRDefault="001051F8" w:rsidP="00C626EB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4</w:t>
            </w:r>
          </w:p>
        </w:tc>
        <w:tc>
          <w:tcPr>
            <w:tcW w:w="470" w:type="pct"/>
            <w:vMerge w:val="restart"/>
            <w:vAlign w:val="center"/>
          </w:tcPr>
          <w:p w14:paraId="23D9C932" w14:textId="16FD07C5" w:rsidR="001051F8" w:rsidRPr="00B23B1F" w:rsidRDefault="001051F8" w:rsidP="00C626EB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4</w:t>
            </w:r>
          </w:p>
        </w:tc>
        <w:tc>
          <w:tcPr>
            <w:tcW w:w="470" w:type="pct"/>
            <w:vAlign w:val="center"/>
          </w:tcPr>
          <w:p w14:paraId="7508562F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5BDF2CCD" w14:textId="041FBC67" w:rsidR="001051F8" w:rsidRPr="00B23B1F" w:rsidRDefault="001051F8" w:rsidP="00C626EB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4</w:t>
            </w:r>
          </w:p>
        </w:tc>
        <w:tc>
          <w:tcPr>
            <w:tcW w:w="470" w:type="pct"/>
            <w:vMerge w:val="restart"/>
            <w:vAlign w:val="center"/>
          </w:tcPr>
          <w:p w14:paraId="1BC6ABB0" w14:textId="508B78DC" w:rsidR="001051F8" w:rsidRPr="00B23B1F" w:rsidRDefault="001051F8" w:rsidP="00C626EB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4</w:t>
            </w:r>
          </w:p>
        </w:tc>
        <w:tc>
          <w:tcPr>
            <w:tcW w:w="470" w:type="pct"/>
            <w:vAlign w:val="center"/>
          </w:tcPr>
          <w:p w14:paraId="2FB5320A" w14:textId="358DB495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Align w:val="center"/>
          </w:tcPr>
          <w:p w14:paraId="554D7ED3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Align w:val="center"/>
          </w:tcPr>
          <w:p w14:paraId="190752A6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48FA76A8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</w:tcPr>
          <w:p w14:paraId="6C20D813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7C5AEE27" w14:textId="430E3DC6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5BB04B61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1548A288" w14:textId="313614A3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10</w:t>
            </w:r>
          </w:p>
        </w:tc>
        <w:tc>
          <w:tcPr>
            <w:tcW w:w="470" w:type="pct"/>
            <w:vMerge/>
            <w:vAlign w:val="center"/>
          </w:tcPr>
          <w:p w14:paraId="1E8FEA2A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2170DED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97DE736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E1BB93E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89E42F5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4A7B9D20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Align w:val="center"/>
          </w:tcPr>
          <w:p w14:paraId="0347B297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Align w:val="center"/>
          </w:tcPr>
          <w:p w14:paraId="709AF5C9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03D4234D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</w:tcPr>
          <w:p w14:paraId="1464ABED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634A708E" w14:textId="75245226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5A5B28A1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76329E46" w14:textId="02C271BB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11</w:t>
            </w:r>
          </w:p>
        </w:tc>
        <w:tc>
          <w:tcPr>
            <w:tcW w:w="470" w:type="pct"/>
            <w:vMerge/>
            <w:vAlign w:val="center"/>
          </w:tcPr>
          <w:p w14:paraId="0EEED1F4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7AF92E1E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446B22BE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D20B7F3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4B3DD8D1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EB3A737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Align w:val="center"/>
          </w:tcPr>
          <w:p w14:paraId="6D22A1EC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Align w:val="center"/>
          </w:tcPr>
          <w:p w14:paraId="64AADCBC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09E2F7D6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</w:tcPr>
          <w:p w14:paraId="0D707EB5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51F8" w:rsidRPr="00B23B1F" w14:paraId="674A3CC4" w14:textId="2FB9A5D2" w:rsidTr="0050699F">
        <w:trPr>
          <w:cantSplit/>
          <w:trHeight w:val="369"/>
        </w:trPr>
        <w:tc>
          <w:tcPr>
            <w:tcW w:w="174" w:type="pct"/>
            <w:vMerge/>
            <w:vAlign w:val="center"/>
          </w:tcPr>
          <w:p w14:paraId="6190EB11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208" w:type="pct"/>
            <w:vAlign w:val="center"/>
          </w:tcPr>
          <w:p w14:paraId="0F96C88A" w14:textId="7891D5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12</w:t>
            </w:r>
          </w:p>
        </w:tc>
        <w:tc>
          <w:tcPr>
            <w:tcW w:w="470" w:type="pct"/>
            <w:vMerge/>
            <w:vAlign w:val="center"/>
          </w:tcPr>
          <w:p w14:paraId="2698160C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392A1E0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B58EE36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DB74D4F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C1D9250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5582CCE5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Align w:val="center"/>
          </w:tcPr>
          <w:p w14:paraId="15FB521F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4" w:type="pct"/>
            <w:vAlign w:val="center"/>
          </w:tcPr>
          <w:p w14:paraId="658A3C70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033D71FA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393" w:type="pct"/>
          </w:tcPr>
          <w:p w14:paraId="001B2862" w14:textId="77777777" w:rsidR="001051F8" w:rsidRPr="00B23B1F" w:rsidRDefault="001051F8" w:rsidP="00C626E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</w:tbl>
    <w:p w14:paraId="2F41BE49" w14:textId="77777777" w:rsidR="00581E7B" w:rsidRPr="00B23B1F" w:rsidRDefault="00581E7B" w:rsidP="00514EFD">
      <w:pPr>
        <w:jc w:val="center"/>
        <w:rPr>
          <w:rFonts w:ascii="Verdana" w:hAnsi="Verdana" w:cs="Arial"/>
          <w:sz w:val="14"/>
          <w:szCs w:val="14"/>
        </w:rPr>
      </w:pPr>
    </w:p>
    <w:p w14:paraId="7E3FF66B" w14:textId="77777777" w:rsidR="00581E7B" w:rsidRPr="00B23B1F" w:rsidRDefault="00581E7B" w:rsidP="00581E7B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2577C4DB" w14:textId="77777777" w:rsidR="00581E7B" w:rsidRPr="00B23B1F" w:rsidRDefault="00581E7B" w:rsidP="00581E7B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545F22E6" w14:textId="77777777" w:rsidR="00581E7B" w:rsidRPr="00B23B1F" w:rsidRDefault="00581E7B" w:rsidP="00581E7B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5BC78039" w14:textId="77777777" w:rsidR="00581E7B" w:rsidRPr="00B23B1F" w:rsidRDefault="00581E7B" w:rsidP="00581E7B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7866DA94" w14:textId="77777777" w:rsidR="00581E7B" w:rsidRPr="00B23B1F" w:rsidRDefault="00581E7B" w:rsidP="00581E7B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4D9F7BBC" w14:textId="77777777" w:rsidR="00581E7B" w:rsidRPr="00B23B1F" w:rsidRDefault="00581E7B" w:rsidP="00581E7B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084ACA34" w14:textId="77777777" w:rsidR="00581E7B" w:rsidRPr="00B23B1F" w:rsidRDefault="00581E7B" w:rsidP="00581E7B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6EA4EA97" w14:textId="77777777" w:rsidR="00581E7B" w:rsidRPr="00B23B1F" w:rsidRDefault="00581E7B" w:rsidP="00581E7B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757ADB55" w14:textId="1D023A5B" w:rsidR="00581E7B" w:rsidRPr="00B23B1F" w:rsidRDefault="00581E7B" w:rsidP="00581E7B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79856B87" w14:textId="15B0FBD8" w:rsidR="00274E03" w:rsidRPr="00B23B1F" w:rsidRDefault="00274E03" w:rsidP="00581E7B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41BA3927" w14:textId="03A81B0C" w:rsidR="00274E03" w:rsidRPr="00B23B1F" w:rsidRDefault="00274E03" w:rsidP="00581E7B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63224671" w14:textId="42E8144C" w:rsidR="00274E03" w:rsidRPr="00B23B1F" w:rsidRDefault="00274E03" w:rsidP="00581E7B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5C5F7FE0" w14:textId="24CF38CA" w:rsidR="00274E03" w:rsidRPr="00B23B1F" w:rsidRDefault="00274E03" w:rsidP="00581E7B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17C7453A" w14:textId="7ACD6073" w:rsidR="00581E7B" w:rsidRPr="00B23B1F" w:rsidRDefault="00581E7B" w:rsidP="00581E7B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  <w:r w:rsidRPr="00B23B1F">
        <w:rPr>
          <w:rFonts w:ascii="Arial" w:hAnsi="Arial" w:cs="Arial"/>
          <w:b/>
          <w:sz w:val="18"/>
          <w:u w:val="single"/>
        </w:rPr>
        <w:lastRenderedPageBreak/>
        <w:t>ELECTRICAL ENGINEERING</w:t>
      </w:r>
    </w:p>
    <w:p w14:paraId="33FA1576" w14:textId="14AFD180" w:rsidR="001F3B5E" w:rsidRPr="00B23B1F" w:rsidRDefault="001F3B5E" w:rsidP="001F3B5E">
      <w:pPr>
        <w:spacing w:after="0" w:line="240" w:lineRule="auto"/>
        <w:rPr>
          <w:rFonts w:ascii="Arial" w:hAnsi="Arial" w:cs="Arial"/>
          <w:b/>
          <w:sz w:val="18"/>
        </w:rPr>
      </w:pPr>
      <w:r w:rsidRPr="00B23B1F">
        <w:rPr>
          <w:rFonts w:ascii="Arial" w:hAnsi="Arial" w:cs="Arial"/>
          <w:b/>
          <w:sz w:val="18"/>
        </w:rPr>
        <w:t xml:space="preserve">Departmental Coordinators: </w:t>
      </w:r>
      <w:proofErr w:type="spellStart"/>
      <w:r w:rsidRPr="00B23B1F">
        <w:rPr>
          <w:rFonts w:ascii="Arial" w:hAnsi="Arial" w:cs="Arial"/>
          <w:b/>
          <w:sz w:val="18"/>
        </w:rPr>
        <w:t>Dr.</w:t>
      </w:r>
      <w:proofErr w:type="spellEnd"/>
      <w:r w:rsidRPr="00B23B1F">
        <w:rPr>
          <w:rFonts w:ascii="Arial" w:hAnsi="Arial" w:cs="Arial"/>
          <w:b/>
          <w:sz w:val="18"/>
        </w:rPr>
        <w:t xml:space="preserve"> </w:t>
      </w:r>
      <w:proofErr w:type="spellStart"/>
      <w:r w:rsidRPr="00B23B1F">
        <w:rPr>
          <w:rFonts w:ascii="Arial" w:hAnsi="Arial" w:cs="Arial"/>
          <w:b/>
          <w:sz w:val="18"/>
        </w:rPr>
        <w:t>Shivam</w:t>
      </w:r>
      <w:proofErr w:type="spellEnd"/>
      <w:r w:rsidRPr="00B23B1F">
        <w:rPr>
          <w:rFonts w:ascii="Arial" w:hAnsi="Arial" w:cs="Arial"/>
          <w:b/>
          <w:sz w:val="18"/>
        </w:rPr>
        <w:t xml:space="preserve">, </w:t>
      </w:r>
      <w:proofErr w:type="spellStart"/>
      <w:r w:rsidRPr="00B23B1F">
        <w:rPr>
          <w:rFonts w:ascii="Arial" w:hAnsi="Arial" w:cs="Arial"/>
          <w:b/>
          <w:sz w:val="18"/>
        </w:rPr>
        <w:t>Dr.</w:t>
      </w:r>
      <w:proofErr w:type="spellEnd"/>
      <w:r w:rsidRPr="00B23B1F">
        <w:rPr>
          <w:rFonts w:ascii="Arial" w:hAnsi="Arial" w:cs="Arial"/>
          <w:b/>
          <w:sz w:val="18"/>
        </w:rPr>
        <w:t xml:space="preserve"> Rahul Sharma, </w:t>
      </w:r>
      <w:proofErr w:type="spellStart"/>
      <w:r w:rsidRPr="00B23B1F">
        <w:rPr>
          <w:rFonts w:ascii="Arial" w:hAnsi="Arial" w:cs="Arial"/>
          <w:b/>
          <w:sz w:val="18"/>
        </w:rPr>
        <w:t>Dr.</w:t>
      </w:r>
      <w:proofErr w:type="spellEnd"/>
      <w:r w:rsidRPr="00B23B1F">
        <w:rPr>
          <w:rFonts w:ascii="Arial" w:hAnsi="Arial" w:cs="Arial"/>
          <w:b/>
          <w:sz w:val="18"/>
        </w:rPr>
        <w:t xml:space="preserve"> Shashi </w:t>
      </w:r>
      <w:proofErr w:type="spellStart"/>
      <w:r w:rsidRPr="00B23B1F">
        <w:rPr>
          <w:rFonts w:ascii="Arial" w:hAnsi="Arial" w:cs="Arial"/>
          <w:b/>
          <w:sz w:val="18"/>
        </w:rPr>
        <w:t>Bhushan</w:t>
      </w:r>
      <w:proofErr w:type="spellEnd"/>
      <w:r w:rsidRPr="00B23B1F">
        <w:rPr>
          <w:rFonts w:ascii="Arial" w:hAnsi="Arial" w:cs="Arial"/>
          <w:b/>
          <w:sz w:val="18"/>
        </w:rPr>
        <w:t xml:space="preserve"> Singh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95"/>
        <w:gridCol w:w="329"/>
        <w:gridCol w:w="1440"/>
        <w:gridCol w:w="1446"/>
        <w:gridCol w:w="1446"/>
        <w:gridCol w:w="1450"/>
        <w:gridCol w:w="1486"/>
        <w:gridCol w:w="1382"/>
        <w:gridCol w:w="1619"/>
        <w:gridCol w:w="1354"/>
        <w:gridCol w:w="1425"/>
        <w:gridCol w:w="1416"/>
      </w:tblGrid>
      <w:tr w:rsidR="001F3B5E" w:rsidRPr="00B23B1F" w14:paraId="51A2F2C8" w14:textId="64A2072D" w:rsidTr="00B92798">
        <w:trPr>
          <w:tblHeader/>
        </w:trPr>
        <w:tc>
          <w:tcPr>
            <w:tcW w:w="300" w:type="pct"/>
            <w:gridSpan w:val="2"/>
            <w:shd w:val="clear" w:color="auto" w:fill="E7E6E6" w:themeFill="background2"/>
            <w:vAlign w:val="center"/>
          </w:tcPr>
          <w:p w14:paraId="52B77BEA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SECTION</w:t>
            </w:r>
          </w:p>
        </w:tc>
        <w:tc>
          <w:tcPr>
            <w:tcW w:w="468" w:type="pct"/>
            <w:shd w:val="clear" w:color="auto" w:fill="E7E6E6" w:themeFill="background2"/>
            <w:vAlign w:val="center"/>
          </w:tcPr>
          <w:p w14:paraId="6419A289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70" w:type="pct"/>
            <w:shd w:val="clear" w:color="auto" w:fill="E7E6E6" w:themeFill="background2"/>
            <w:vAlign w:val="center"/>
          </w:tcPr>
          <w:p w14:paraId="467D5C81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70" w:type="pct"/>
            <w:shd w:val="clear" w:color="auto" w:fill="E7E6E6" w:themeFill="background2"/>
            <w:vAlign w:val="center"/>
          </w:tcPr>
          <w:p w14:paraId="52528892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71" w:type="pct"/>
            <w:shd w:val="clear" w:color="auto" w:fill="E7E6E6" w:themeFill="background2"/>
            <w:vAlign w:val="center"/>
          </w:tcPr>
          <w:p w14:paraId="434E1C5C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83" w:type="pct"/>
            <w:shd w:val="clear" w:color="auto" w:fill="E7E6E6" w:themeFill="background2"/>
            <w:vAlign w:val="center"/>
          </w:tcPr>
          <w:p w14:paraId="26A2CEAA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49" w:type="pct"/>
            <w:shd w:val="clear" w:color="auto" w:fill="E7E6E6" w:themeFill="background2"/>
            <w:vAlign w:val="center"/>
          </w:tcPr>
          <w:p w14:paraId="4EDF100C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26" w:type="pct"/>
            <w:shd w:val="clear" w:color="auto" w:fill="E7E6E6" w:themeFill="background2"/>
            <w:vAlign w:val="center"/>
          </w:tcPr>
          <w:p w14:paraId="5E77705A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40" w:type="pct"/>
            <w:shd w:val="clear" w:color="auto" w:fill="E7E6E6" w:themeFill="background2"/>
            <w:vAlign w:val="center"/>
          </w:tcPr>
          <w:p w14:paraId="271E1E4A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63" w:type="pct"/>
            <w:shd w:val="clear" w:color="auto" w:fill="E7E6E6" w:themeFill="background2"/>
            <w:vAlign w:val="center"/>
          </w:tcPr>
          <w:p w14:paraId="497CBE72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460" w:type="pct"/>
            <w:shd w:val="clear" w:color="auto" w:fill="E7E6E6" w:themeFill="background2"/>
          </w:tcPr>
          <w:p w14:paraId="36FA39AB" w14:textId="16F80960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10</w:t>
            </w:r>
          </w:p>
        </w:tc>
      </w:tr>
      <w:tr w:rsidR="001F3B5E" w:rsidRPr="00B23B1F" w14:paraId="47437384" w14:textId="38831350" w:rsidTr="00B92798">
        <w:tc>
          <w:tcPr>
            <w:tcW w:w="4540" w:type="pct"/>
            <w:gridSpan w:val="11"/>
            <w:shd w:val="clear" w:color="auto" w:fill="E7E6E6" w:themeFill="background2"/>
            <w:vAlign w:val="center"/>
          </w:tcPr>
          <w:p w14:paraId="7348B48D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ONDAY</w:t>
            </w:r>
          </w:p>
        </w:tc>
        <w:tc>
          <w:tcPr>
            <w:tcW w:w="460" w:type="pct"/>
            <w:shd w:val="clear" w:color="auto" w:fill="E7E6E6" w:themeFill="background2"/>
          </w:tcPr>
          <w:p w14:paraId="1788B4C3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1F3B5E" w:rsidRPr="00B23B1F" w14:paraId="4A079662" w14:textId="728B685D" w:rsidTr="00B92798">
        <w:trPr>
          <w:cantSplit/>
          <w:trHeight w:val="369"/>
        </w:trPr>
        <w:tc>
          <w:tcPr>
            <w:tcW w:w="193" w:type="pct"/>
            <w:vMerge w:val="restart"/>
            <w:vAlign w:val="center"/>
          </w:tcPr>
          <w:p w14:paraId="01B3772F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07" w:type="pct"/>
            <w:vAlign w:val="center"/>
          </w:tcPr>
          <w:p w14:paraId="5CEFEC96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68" w:type="pct"/>
            <w:vMerge w:val="restart"/>
            <w:vAlign w:val="center"/>
          </w:tcPr>
          <w:p w14:paraId="7B541E44" w14:textId="67625B4E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5</w:t>
            </w:r>
          </w:p>
        </w:tc>
        <w:tc>
          <w:tcPr>
            <w:tcW w:w="470" w:type="pct"/>
            <w:vMerge w:val="restart"/>
            <w:vAlign w:val="center"/>
          </w:tcPr>
          <w:p w14:paraId="651A1D7F" w14:textId="6255A73A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5</w:t>
            </w:r>
          </w:p>
        </w:tc>
        <w:tc>
          <w:tcPr>
            <w:tcW w:w="470" w:type="pct"/>
            <w:vMerge w:val="restart"/>
            <w:vAlign w:val="center"/>
          </w:tcPr>
          <w:p w14:paraId="35EA88A6" w14:textId="7712174F" w:rsidR="00C83DDF" w:rsidRPr="00B23B1F" w:rsidRDefault="00C83DDF" w:rsidP="00C3176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5</w:t>
            </w:r>
          </w:p>
        </w:tc>
        <w:tc>
          <w:tcPr>
            <w:tcW w:w="471" w:type="pct"/>
            <w:vMerge w:val="restart"/>
            <w:vAlign w:val="center"/>
          </w:tcPr>
          <w:p w14:paraId="01891749" w14:textId="70EEF683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AB102</w:t>
            </w:r>
          </w:p>
        </w:tc>
        <w:tc>
          <w:tcPr>
            <w:tcW w:w="483" w:type="pct"/>
            <w:vMerge w:val="restart"/>
            <w:vAlign w:val="center"/>
          </w:tcPr>
          <w:p w14:paraId="034EE9DF" w14:textId="6AA8346D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AB102</w:t>
            </w:r>
          </w:p>
        </w:tc>
        <w:tc>
          <w:tcPr>
            <w:tcW w:w="449" w:type="pct"/>
            <w:vAlign w:val="center"/>
          </w:tcPr>
          <w:p w14:paraId="056EB2C9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66" w:type="pct"/>
            <w:gridSpan w:val="2"/>
            <w:vAlign w:val="center"/>
          </w:tcPr>
          <w:p w14:paraId="368E6D83" w14:textId="77777777" w:rsidR="00C83DDF" w:rsidRPr="00B23B1F" w:rsidRDefault="00C83DDF" w:rsidP="0025186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OWER ENGINEREING-III(P)</w:t>
            </w:r>
          </w:p>
          <w:p w14:paraId="1DC53A8F" w14:textId="42DEFDEB" w:rsidR="00C83DDF" w:rsidRPr="00B23B1F" w:rsidRDefault="00C83DDF" w:rsidP="0025186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EELR31</w:t>
            </w:r>
          </w:p>
        </w:tc>
        <w:tc>
          <w:tcPr>
            <w:tcW w:w="463" w:type="pct"/>
            <w:vAlign w:val="center"/>
          </w:tcPr>
          <w:p w14:paraId="326439BB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</w:tcPr>
          <w:p w14:paraId="692FBB95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14D25820" w14:textId="673C3072" w:rsidTr="00B92798">
        <w:trPr>
          <w:cantSplit/>
          <w:trHeight w:val="369"/>
        </w:trPr>
        <w:tc>
          <w:tcPr>
            <w:tcW w:w="193" w:type="pct"/>
            <w:vMerge/>
            <w:textDirection w:val="btLr"/>
            <w:vAlign w:val="center"/>
          </w:tcPr>
          <w:p w14:paraId="20210ED3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7" w:type="pct"/>
            <w:vAlign w:val="center"/>
          </w:tcPr>
          <w:p w14:paraId="2F426EF3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68" w:type="pct"/>
            <w:vMerge/>
            <w:vAlign w:val="center"/>
          </w:tcPr>
          <w:p w14:paraId="22A71FE5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07F4FD7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F268EB3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753D2737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vMerge/>
            <w:vAlign w:val="center"/>
          </w:tcPr>
          <w:p w14:paraId="46166B8B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9" w:type="pct"/>
            <w:vAlign w:val="center"/>
          </w:tcPr>
          <w:p w14:paraId="65288DC8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66" w:type="pct"/>
            <w:gridSpan w:val="2"/>
            <w:vAlign w:val="center"/>
          </w:tcPr>
          <w:p w14:paraId="1CF4161E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PECIAL MACHINES AND DRIVES(P)</w:t>
            </w:r>
          </w:p>
          <w:p w14:paraId="69D47EBD" w14:textId="7F9DD414" w:rsidR="00C83DDF" w:rsidRPr="00B23B1F" w:rsidRDefault="00C83DDF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EELR33</w:t>
            </w:r>
          </w:p>
        </w:tc>
        <w:tc>
          <w:tcPr>
            <w:tcW w:w="463" w:type="pct"/>
            <w:vAlign w:val="center"/>
          </w:tcPr>
          <w:p w14:paraId="180F0F80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</w:tcPr>
          <w:p w14:paraId="0B1B8625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1A7640B0" w14:textId="39F5EF2A" w:rsidTr="00B92798">
        <w:trPr>
          <w:cantSplit/>
          <w:trHeight w:val="369"/>
        </w:trPr>
        <w:tc>
          <w:tcPr>
            <w:tcW w:w="193" w:type="pct"/>
            <w:vMerge/>
            <w:textDirection w:val="btLr"/>
            <w:vAlign w:val="center"/>
          </w:tcPr>
          <w:p w14:paraId="648B870F" w14:textId="77777777" w:rsidR="00C83DDF" w:rsidRPr="00B23B1F" w:rsidRDefault="00C83DDF" w:rsidP="0025186A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7" w:type="pct"/>
            <w:vAlign w:val="center"/>
          </w:tcPr>
          <w:p w14:paraId="57C93692" w14:textId="77777777" w:rsidR="00C83DDF" w:rsidRPr="00B23B1F" w:rsidRDefault="00C83DDF" w:rsidP="0025186A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68" w:type="pct"/>
            <w:vMerge/>
            <w:vAlign w:val="center"/>
          </w:tcPr>
          <w:p w14:paraId="5D3F5CFF" w14:textId="77777777" w:rsidR="00C83DDF" w:rsidRPr="00B23B1F" w:rsidRDefault="00C83DDF" w:rsidP="0025186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2DF9A4C" w14:textId="77777777" w:rsidR="00C83DDF" w:rsidRPr="00B23B1F" w:rsidRDefault="00C83DDF" w:rsidP="0025186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72F3285" w14:textId="77777777" w:rsidR="00C83DDF" w:rsidRPr="00B23B1F" w:rsidRDefault="00C83DDF" w:rsidP="0025186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28B1FB26" w14:textId="77777777" w:rsidR="00C83DDF" w:rsidRPr="00B23B1F" w:rsidRDefault="00C83DDF" w:rsidP="0025186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vMerge/>
            <w:vAlign w:val="center"/>
          </w:tcPr>
          <w:p w14:paraId="4EFCAAAF" w14:textId="77777777" w:rsidR="00C83DDF" w:rsidRPr="00B23B1F" w:rsidRDefault="00C83DDF" w:rsidP="0025186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9" w:type="pct"/>
            <w:vAlign w:val="center"/>
          </w:tcPr>
          <w:p w14:paraId="4E2CD929" w14:textId="77777777" w:rsidR="00C83DDF" w:rsidRPr="00B23B1F" w:rsidRDefault="00C83DDF" w:rsidP="0025186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66" w:type="pct"/>
            <w:gridSpan w:val="2"/>
            <w:vAlign w:val="center"/>
          </w:tcPr>
          <w:p w14:paraId="266E0DA3" w14:textId="5D64B0AF" w:rsidR="00C83DDF" w:rsidRPr="00B23B1F" w:rsidRDefault="00C83DDF" w:rsidP="0025186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MICROPROCESSOR &amp; MICROCONTROLLER (P) EELR33</w:t>
            </w:r>
          </w:p>
        </w:tc>
        <w:tc>
          <w:tcPr>
            <w:tcW w:w="463" w:type="pct"/>
            <w:vAlign w:val="center"/>
          </w:tcPr>
          <w:p w14:paraId="670DE0CF" w14:textId="77777777" w:rsidR="00C83DDF" w:rsidRPr="00B23B1F" w:rsidRDefault="00C83DDF" w:rsidP="0025186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</w:tcPr>
          <w:p w14:paraId="2AE5012A" w14:textId="77777777" w:rsidR="00C83DDF" w:rsidRPr="00B23B1F" w:rsidRDefault="00C83DDF" w:rsidP="0025186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631D150D" w14:textId="2E6A791B" w:rsidTr="00B92798">
        <w:trPr>
          <w:cantSplit/>
          <w:trHeight w:val="369"/>
        </w:trPr>
        <w:tc>
          <w:tcPr>
            <w:tcW w:w="193" w:type="pct"/>
            <w:vMerge/>
            <w:textDirection w:val="btLr"/>
            <w:vAlign w:val="center"/>
          </w:tcPr>
          <w:p w14:paraId="036EE4D4" w14:textId="77777777" w:rsidR="00C83DDF" w:rsidRPr="00B23B1F" w:rsidRDefault="00C83DDF" w:rsidP="0025186A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7" w:type="pct"/>
            <w:vAlign w:val="center"/>
          </w:tcPr>
          <w:p w14:paraId="504D5C86" w14:textId="5C6D1324" w:rsidR="00C83DDF" w:rsidRPr="00B23B1F" w:rsidRDefault="00C83DDF" w:rsidP="0025186A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68" w:type="pct"/>
            <w:vMerge/>
            <w:vAlign w:val="center"/>
          </w:tcPr>
          <w:p w14:paraId="42E373C5" w14:textId="77777777" w:rsidR="00C83DDF" w:rsidRPr="00B23B1F" w:rsidRDefault="00C83DDF" w:rsidP="0025186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ADD2668" w14:textId="77777777" w:rsidR="00C83DDF" w:rsidRPr="00B23B1F" w:rsidRDefault="00C83DDF" w:rsidP="0025186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1173575" w14:textId="77777777" w:rsidR="00C83DDF" w:rsidRPr="00B23B1F" w:rsidRDefault="00C83DDF" w:rsidP="0025186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726A7C87" w14:textId="77777777" w:rsidR="00C83DDF" w:rsidRPr="00B23B1F" w:rsidRDefault="00C83DDF" w:rsidP="0025186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vMerge/>
            <w:vAlign w:val="center"/>
          </w:tcPr>
          <w:p w14:paraId="7A383BA1" w14:textId="77777777" w:rsidR="00C83DDF" w:rsidRPr="00B23B1F" w:rsidRDefault="00C83DDF" w:rsidP="0025186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9" w:type="pct"/>
            <w:vAlign w:val="center"/>
          </w:tcPr>
          <w:p w14:paraId="5A548D24" w14:textId="77777777" w:rsidR="00C83DDF" w:rsidRPr="00B23B1F" w:rsidRDefault="00C83DDF" w:rsidP="0025186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66" w:type="pct"/>
            <w:gridSpan w:val="2"/>
            <w:vAlign w:val="center"/>
          </w:tcPr>
          <w:p w14:paraId="78B78F71" w14:textId="77777777" w:rsidR="00C83DDF" w:rsidRPr="00B23B1F" w:rsidRDefault="00C83DDF" w:rsidP="0025186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Align w:val="center"/>
          </w:tcPr>
          <w:p w14:paraId="3506DB70" w14:textId="77777777" w:rsidR="00C83DDF" w:rsidRPr="00B23B1F" w:rsidRDefault="00C83DDF" w:rsidP="0025186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</w:tcPr>
          <w:p w14:paraId="45B4DA46" w14:textId="77777777" w:rsidR="00C83DDF" w:rsidRPr="00B23B1F" w:rsidRDefault="00C83DDF" w:rsidP="0025186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61E16CD1" w14:textId="462684A0" w:rsidTr="00B92798">
        <w:trPr>
          <w:cantSplit/>
          <w:trHeight w:val="369"/>
        </w:trPr>
        <w:tc>
          <w:tcPr>
            <w:tcW w:w="193" w:type="pct"/>
            <w:vMerge w:val="restart"/>
            <w:vAlign w:val="center"/>
          </w:tcPr>
          <w:p w14:paraId="459C7176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07" w:type="pct"/>
            <w:vAlign w:val="center"/>
          </w:tcPr>
          <w:p w14:paraId="1DB98753" w14:textId="6F10B31D" w:rsidR="00D42BFF" w:rsidRPr="00B23B1F" w:rsidRDefault="00D42BFF" w:rsidP="008256F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68" w:type="pct"/>
            <w:vMerge w:val="restart"/>
            <w:vAlign w:val="center"/>
          </w:tcPr>
          <w:p w14:paraId="71892B41" w14:textId="474BF21F" w:rsidR="00D42BFF" w:rsidRPr="00B23B1F" w:rsidRDefault="00D42BFF" w:rsidP="008256F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3</w:t>
            </w:r>
          </w:p>
        </w:tc>
        <w:tc>
          <w:tcPr>
            <w:tcW w:w="470" w:type="pct"/>
            <w:vMerge w:val="restart"/>
            <w:vAlign w:val="center"/>
          </w:tcPr>
          <w:p w14:paraId="364D4DFB" w14:textId="1B18DB92" w:rsidR="00D42BFF" w:rsidRPr="00B23B1F" w:rsidRDefault="00D42BFF" w:rsidP="008256F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3</w:t>
            </w:r>
          </w:p>
        </w:tc>
        <w:tc>
          <w:tcPr>
            <w:tcW w:w="470" w:type="pct"/>
            <w:vAlign w:val="center"/>
          </w:tcPr>
          <w:p w14:paraId="4EB56947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2094B37E" w14:textId="4D2E22CF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vMerge w:val="restart"/>
            <w:vAlign w:val="center"/>
          </w:tcPr>
          <w:p w14:paraId="318A451F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4</w:t>
            </w:r>
          </w:p>
          <w:p w14:paraId="03B6B56E" w14:textId="0335089C" w:rsidR="00B86EA7" w:rsidRPr="00B23B1F" w:rsidRDefault="00B86EA7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1</w:t>
            </w:r>
          </w:p>
        </w:tc>
        <w:tc>
          <w:tcPr>
            <w:tcW w:w="449" w:type="pct"/>
            <w:vAlign w:val="center"/>
          </w:tcPr>
          <w:p w14:paraId="135AE979" w14:textId="1F2E7C0C" w:rsidR="00D42BFF" w:rsidRPr="00B23B1F" w:rsidRDefault="00D42BFF" w:rsidP="008256F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526" w:type="pct"/>
            <w:vAlign w:val="center"/>
          </w:tcPr>
          <w:p w14:paraId="21BB7664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0" w:type="pct"/>
            <w:vAlign w:val="center"/>
          </w:tcPr>
          <w:p w14:paraId="2FB98CFB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Align w:val="center"/>
          </w:tcPr>
          <w:p w14:paraId="7C624AED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</w:tcPr>
          <w:p w14:paraId="4EBAB5C2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5FE6F8E3" w14:textId="6BDB9FD3" w:rsidTr="00B92798">
        <w:trPr>
          <w:cantSplit/>
          <w:trHeight w:val="369"/>
        </w:trPr>
        <w:tc>
          <w:tcPr>
            <w:tcW w:w="193" w:type="pct"/>
            <w:vMerge/>
            <w:textDirection w:val="btLr"/>
            <w:vAlign w:val="center"/>
          </w:tcPr>
          <w:p w14:paraId="20187E8C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7" w:type="pct"/>
            <w:vAlign w:val="center"/>
          </w:tcPr>
          <w:p w14:paraId="66BB748F" w14:textId="16CCDE60" w:rsidR="00D42BFF" w:rsidRPr="00B23B1F" w:rsidRDefault="00D42BFF" w:rsidP="008256F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68" w:type="pct"/>
            <w:vMerge/>
            <w:vAlign w:val="center"/>
          </w:tcPr>
          <w:p w14:paraId="40737887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8E3A012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F80A1E3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44CF6904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vMerge/>
            <w:vAlign w:val="center"/>
          </w:tcPr>
          <w:p w14:paraId="63FC9957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9" w:type="pct"/>
            <w:vAlign w:val="center"/>
          </w:tcPr>
          <w:p w14:paraId="6C93851B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vAlign w:val="center"/>
          </w:tcPr>
          <w:p w14:paraId="7266493A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0" w:type="pct"/>
            <w:vAlign w:val="center"/>
          </w:tcPr>
          <w:p w14:paraId="59142FFA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Align w:val="center"/>
          </w:tcPr>
          <w:p w14:paraId="76817809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</w:tcPr>
          <w:p w14:paraId="638F6560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34B82043" w14:textId="0F30FA4E" w:rsidTr="00B92798">
        <w:trPr>
          <w:cantSplit/>
          <w:trHeight w:val="369"/>
        </w:trPr>
        <w:tc>
          <w:tcPr>
            <w:tcW w:w="193" w:type="pct"/>
            <w:vMerge/>
            <w:textDirection w:val="btLr"/>
            <w:vAlign w:val="center"/>
          </w:tcPr>
          <w:p w14:paraId="3AE713FA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7" w:type="pct"/>
            <w:vAlign w:val="center"/>
          </w:tcPr>
          <w:p w14:paraId="4DF62CCB" w14:textId="4412020E" w:rsidR="00D42BFF" w:rsidRPr="00B23B1F" w:rsidRDefault="00D42BFF" w:rsidP="008256F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68" w:type="pct"/>
            <w:vMerge/>
            <w:vAlign w:val="center"/>
          </w:tcPr>
          <w:p w14:paraId="782152D1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1730B6C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2589EC80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3742C22B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vMerge/>
            <w:vAlign w:val="center"/>
          </w:tcPr>
          <w:p w14:paraId="171FB308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9" w:type="pct"/>
            <w:vAlign w:val="center"/>
          </w:tcPr>
          <w:p w14:paraId="3623F15B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vAlign w:val="center"/>
          </w:tcPr>
          <w:p w14:paraId="1BEEF36C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0" w:type="pct"/>
            <w:vAlign w:val="center"/>
          </w:tcPr>
          <w:p w14:paraId="38FD3506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Align w:val="center"/>
          </w:tcPr>
          <w:p w14:paraId="64E80942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</w:tcPr>
          <w:p w14:paraId="64FF416C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4CE2E3B5" w14:textId="2F7DCA31" w:rsidTr="00B92798">
        <w:trPr>
          <w:cantSplit/>
          <w:trHeight w:val="369"/>
        </w:trPr>
        <w:tc>
          <w:tcPr>
            <w:tcW w:w="193" w:type="pct"/>
            <w:vMerge/>
            <w:textDirection w:val="btLr"/>
            <w:vAlign w:val="center"/>
          </w:tcPr>
          <w:p w14:paraId="33EE3EE9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7" w:type="pct"/>
            <w:vAlign w:val="center"/>
          </w:tcPr>
          <w:p w14:paraId="55F03E7E" w14:textId="01E5A4FD" w:rsidR="00D42BFF" w:rsidRPr="00B23B1F" w:rsidRDefault="00D42BFF" w:rsidP="008256F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68" w:type="pct"/>
            <w:vMerge/>
            <w:vAlign w:val="center"/>
          </w:tcPr>
          <w:p w14:paraId="54725C69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48FE65BA" w14:textId="24EDDE35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1" w:type="pct"/>
            <w:gridSpan w:val="2"/>
            <w:vAlign w:val="center"/>
          </w:tcPr>
          <w:p w14:paraId="582DF4C0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OWER ENGINEREING-III(P)</w:t>
            </w:r>
          </w:p>
          <w:p w14:paraId="007546C5" w14:textId="7613483B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EELR31</w:t>
            </w:r>
          </w:p>
        </w:tc>
        <w:tc>
          <w:tcPr>
            <w:tcW w:w="483" w:type="pct"/>
            <w:vMerge/>
            <w:vAlign w:val="center"/>
          </w:tcPr>
          <w:p w14:paraId="2E2892AA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9" w:type="pct"/>
            <w:vAlign w:val="center"/>
          </w:tcPr>
          <w:p w14:paraId="658F45D8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vAlign w:val="center"/>
          </w:tcPr>
          <w:p w14:paraId="44775CC0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0" w:type="pct"/>
            <w:vAlign w:val="center"/>
          </w:tcPr>
          <w:p w14:paraId="322E1BDA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Align w:val="center"/>
          </w:tcPr>
          <w:p w14:paraId="2DEF3577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</w:tcPr>
          <w:p w14:paraId="07C27A3E" w14:textId="77777777" w:rsidR="00D42BFF" w:rsidRPr="00B23B1F" w:rsidRDefault="00D42BF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6A625AAE" w14:textId="4AD85817" w:rsidTr="00B92798">
        <w:tc>
          <w:tcPr>
            <w:tcW w:w="4540" w:type="pct"/>
            <w:gridSpan w:val="11"/>
            <w:shd w:val="clear" w:color="auto" w:fill="E7E6E6" w:themeFill="background2"/>
            <w:vAlign w:val="center"/>
          </w:tcPr>
          <w:p w14:paraId="47C84DED" w14:textId="77777777" w:rsidR="00C83DDF" w:rsidRPr="00B23B1F" w:rsidRDefault="00C83DDF" w:rsidP="008256F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UESDAY</w:t>
            </w:r>
          </w:p>
        </w:tc>
        <w:tc>
          <w:tcPr>
            <w:tcW w:w="460" w:type="pct"/>
            <w:shd w:val="clear" w:color="auto" w:fill="E7E6E6" w:themeFill="background2"/>
          </w:tcPr>
          <w:p w14:paraId="68B853B4" w14:textId="77777777" w:rsidR="00C83DDF" w:rsidRPr="00B23B1F" w:rsidRDefault="00C83DDF" w:rsidP="008256F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1F3B5E" w:rsidRPr="00B23B1F" w14:paraId="05FD905C" w14:textId="02700912" w:rsidTr="00B92798">
        <w:trPr>
          <w:cantSplit/>
          <w:trHeight w:val="369"/>
        </w:trPr>
        <w:tc>
          <w:tcPr>
            <w:tcW w:w="193" w:type="pct"/>
            <w:vMerge w:val="restart"/>
            <w:vAlign w:val="center"/>
          </w:tcPr>
          <w:p w14:paraId="5A3DC064" w14:textId="77777777" w:rsidR="00C83DDF" w:rsidRPr="00B23B1F" w:rsidRDefault="00C83DDF" w:rsidP="008256F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07" w:type="pct"/>
            <w:vAlign w:val="center"/>
          </w:tcPr>
          <w:p w14:paraId="0E0AADD9" w14:textId="2ED6F9E7" w:rsidR="00C83DDF" w:rsidRPr="00B23B1F" w:rsidRDefault="00C83DDF" w:rsidP="008256F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938" w:type="pct"/>
            <w:gridSpan w:val="2"/>
            <w:vAlign w:val="center"/>
          </w:tcPr>
          <w:p w14:paraId="2D01E916" w14:textId="40DF3701" w:rsidR="00C83DDF" w:rsidRPr="00B23B1F" w:rsidRDefault="00C83DD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MICROPROCESSOR &amp; MICROCONTROLLER (P) EELR33</w:t>
            </w:r>
          </w:p>
        </w:tc>
        <w:tc>
          <w:tcPr>
            <w:tcW w:w="470" w:type="pct"/>
            <w:vMerge w:val="restart"/>
            <w:vAlign w:val="center"/>
          </w:tcPr>
          <w:p w14:paraId="186440F8" w14:textId="153D8FC0" w:rsidR="00C83DDF" w:rsidRPr="00B23B1F" w:rsidRDefault="00C83DD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6</w:t>
            </w:r>
          </w:p>
        </w:tc>
        <w:tc>
          <w:tcPr>
            <w:tcW w:w="471" w:type="pct"/>
            <w:vMerge w:val="restart"/>
            <w:vAlign w:val="center"/>
          </w:tcPr>
          <w:p w14:paraId="6ACE0D67" w14:textId="0E5E66E7" w:rsidR="00C83DDF" w:rsidRPr="00B23B1F" w:rsidRDefault="00C83DD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6</w:t>
            </w:r>
          </w:p>
        </w:tc>
        <w:tc>
          <w:tcPr>
            <w:tcW w:w="483" w:type="pct"/>
            <w:vMerge w:val="restart"/>
            <w:vAlign w:val="center"/>
          </w:tcPr>
          <w:p w14:paraId="7DE5253F" w14:textId="75F83416" w:rsidR="00C83DDF" w:rsidRPr="00B23B1F" w:rsidRDefault="00C83DD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6</w:t>
            </w:r>
          </w:p>
        </w:tc>
        <w:tc>
          <w:tcPr>
            <w:tcW w:w="449" w:type="pct"/>
            <w:vAlign w:val="center"/>
          </w:tcPr>
          <w:p w14:paraId="5AD2D367" w14:textId="28A32134" w:rsidR="00C83DDF" w:rsidRPr="00B23B1F" w:rsidRDefault="00C83DDF" w:rsidP="008256F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966" w:type="pct"/>
            <w:gridSpan w:val="2"/>
            <w:vAlign w:val="center"/>
          </w:tcPr>
          <w:p w14:paraId="0A95D93D" w14:textId="55A1BEDF" w:rsidR="00C83DDF" w:rsidRPr="00B23B1F" w:rsidRDefault="00C83DDF" w:rsidP="008256F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63" w:type="pct"/>
            <w:vAlign w:val="center"/>
          </w:tcPr>
          <w:p w14:paraId="31BBA033" w14:textId="77777777" w:rsidR="00C83DDF" w:rsidRPr="00B23B1F" w:rsidRDefault="00C83DD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</w:tcPr>
          <w:p w14:paraId="1F18A180" w14:textId="77777777" w:rsidR="00C83DDF" w:rsidRPr="00B23B1F" w:rsidRDefault="00C83DD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2A77BEA2" w14:textId="0EF87A8E" w:rsidTr="00B92798">
        <w:trPr>
          <w:cantSplit/>
          <w:trHeight w:val="369"/>
        </w:trPr>
        <w:tc>
          <w:tcPr>
            <w:tcW w:w="193" w:type="pct"/>
            <w:vMerge/>
            <w:vAlign w:val="center"/>
          </w:tcPr>
          <w:p w14:paraId="6B97C600" w14:textId="77777777" w:rsidR="00C83DDF" w:rsidRPr="00B23B1F" w:rsidRDefault="00C83DDF" w:rsidP="008256F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7" w:type="pct"/>
            <w:vAlign w:val="center"/>
          </w:tcPr>
          <w:p w14:paraId="3893F120" w14:textId="4644131A" w:rsidR="00C83DDF" w:rsidRPr="00B23B1F" w:rsidRDefault="00C83DDF" w:rsidP="008256F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938" w:type="pct"/>
            <w:gridSpan w:val="2"/>
            <w:vAlign w:val="center"/>
          </w:tcPr>
          <w:p w14:paraId="3BEE7950" w14:textId="77777777" w:rsidR="00C83DDF" w:rsidRPr="00B23B1F" w:rsidRDefault="00C83DD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OWER ENGINEREING-III(P)</w:t>
            </w:r>
          </w:p>
          <w:p w14:paraId="0262D92F" w14:textId="46B0BB31" w:rsidR="00C83DDF" w:rsidRPr="00B23B1F" w:rsidRDefault="00C83DD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EELR31</w:t>
            </w:r>
          </w:p>
        </w:tc>
        <w:tc>
          <w:tcPr>
            <w:tcW w:w="470" w:type="pct"/>
            <w:vMerge/>
            <w:vAlign w:val="center"/>
          </w:tcPr>
          <w:p w14:paraId="29D50934" w14:textId="77777777" w:rsidR="00C83DDF" w:rsidRPr="00B23B1F" w:rsidRDefault="00C83DD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1F8A22F4" w14:textId="128C4238" w:rsidR="00C83DDF" w:rsidRPr="00B23B1F" w:rsidRDefault="00C83DD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vMerge/>
            <w:vAlign w:val="center"/>
          </w:tcPr>
          <w:p w14:paraId="116BA23E" w14:textId="328D6F8A" w:rsidR="00C83DDF" w:rsidRPr="00B23B1F" w:rsidRDefault="00C83DD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9" w:type="pct"/>
            <w:vAlign w:val="center"/>
          </w:tcPr>
          <w:p w14:paraId="693BCF75" w14:textId="77777777" w:rsidR="00C83DDF" w:rsidRPr="00B23B1F" w:rsidRDefault="00C83DD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66" w:type="pct"/>
            <w:gridSpan w:val="2"/>
            <w:vAlign w:val="center"/>
          </w:tcPr>
          <w:p w14:paraId="30EDFD57" w14:textId="69F36A6D" w:rsidR="00C83DDF" w:rsidRPr="00B23B1F" w:rsidRDefault="00C83DD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Align w:val="center"/>
          </w:tcPr>
          <w:p w14:paraId="351CBC7C" w14:textId="77777777" w:rsidR="00C83DDF" w:rsidRPr="00B23B1F" w:rsidRDefault="00C83DD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</w:tcPr>
          <w:p w14:paraId="6D8255E7" w14:textId="77777777" w:rsidR="00C83DDF" w:rsidRPr="00B23B1F" w:rsidRDefault="00C83DD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1CAD150E" w14:textId="3C266139" w:rsidTr="00B92798">
        <w:trPr>
          <w:cantSplit/>
          <w:trHeight w:val="369"/>
        </w:trPr>
        <w:tc>
          <w:tcPr>
            <w:tcW w:w="193" w:type="pct"/>
            <w:vMerge/>
            <w:vAlign w:val="center"/>
          </w:tcPr>
          <w:p w14:paraId="4ED921AB" w14:textId="77777777" w:rsidR="00C83DDF" w:rsidRPr="00B23B1F" w:rsidRDefault="00C83DDF" w:rsidP="008256F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7" w:type="pct"/>
            <w:vAlign w:val="center"/>
          </w:tcPr>
          <w:p w14:paraId="7AED8EA2" w14:textId="08CCFB81" w:rsidR="00C83DDF" w:rsidRPr="00B23B1F" w:rsidRDefault="00C83DDF" w:rsidP="008256F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938" w:type="pct"/>
            <w:gridSpan w:val="2"/>
            <w:vAlign w:val="center"/>
          </w:tcPr>
          <w:p w14:paraId="21421CC6" w14:textId="77777777" w:rsidR="00C83DDF" w:rsidRPr="00B23B1F" w:rsidRDefault="00C83DD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PECIAL MACHINES AND DRIVES(P)</w:t>
            </w:r>
          </w:p>
          <w:p w14:paraId="598F479F" w14:textId="00569AC5" w:rsidR="00C83DDF" w:rsidRPr="00B23B1F" w:rsidRDefault="00C83DD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EELR33</w:t>
            </w:r>
          </w:p>
        </w:tc>
        <w:tc>
          <w:tcPr>
            <w:tcW w:w="470" w:type="pct"/>
            <w:vMerge/>
            <w:vAlign w:val="center"/>
          </w:tcPr>
          <w:p w14:paraId="636E1E46" w14:textId="77777777" w:rsidR="00C83DDF" w:rsidRPr="00B23B1F" w:rsidRDefault="00C83DD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7BE613EA" w14:textId="69650498" w:rsidR="00C83DDF" w:rsidRPr="00B23B1F" w:rsidRDefault="00C83DD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vMerge/>
            <w:vAlign w:val="center"/>
          </w:tcPr>
          <w:p w14:paraId="4496F596" w14:textId="76FCCA1C" w:rsidR="00C83DDF" w:rsidRPr="00B23B1F" w:rsidRDefault="00C83DD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9" w:type="pct"/>
            <w:vAlign w:val="center"/>
          </w:tcPr>
          <w:p w14:paraId="6E5865D0" w14:textId="77777777" w:rsidR="00C83DDF" w:rsidRPr="00B23B1F" w:rsidRDefault="00C83DD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66" w:type="pct"/>
            <w:gridSpan w:val="2"/>
            <w:vAlign w:val="center"/>
          </w:tcPr>
          <w:p w14:paraId="481D4DB5" w14:textId="3A46B688" w:rsidR="00C83DDF" w:rsidRPr="00B23B1F" w:rsidRDefault="00C83DD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Align w:val="center"/>
          </w:tcPr>
          <w:p w14:paraId="273AFA9D" w14:textId="77777777" w:rsidR="00C83DDF" w:rsidRPr="00B23B1F" w:rsidRDefault="00C83DD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</w:tcPr>
          <w:p w14:paraId="276CAD89" w14:textId="77777777" w:rsidR="00C83DDF" w:rsidRPr="00B23B1F" w:rsidRDefault="00C83DD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11D28E07" w14:textId="0F4A34D8" w:rsidTr="00B92798">
        <w:trPr>
          <w:cantSplit/>
          <w:trHeight w:val="369"/>
        </w:trPr>
        <w:tc>
          <w:tcPr>
            <w:tcW w:w="193" w:type="pct"/>
            <w:vMerge/>
            <w:vAlign w:val="center"/>
          </w:tcPr>
          <w:p w14:paraId="74307A34" w14:textId="77777777" w:rsidR="00C83DDF" w:rsidRPr="00B23B1F" w:rsidRDefault="00C83DDF" w:rsidP="008256F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7" w:type="pct"/>
            <w:vAlign w:val="center"/>
          </w:tcPr>
          <w:p w14:paraId="02CD129B" w14:textId="3AD92FB2" w:rsidR="00C83DDF" w:rsidRPr="00B23B1F" w:rsidRDefault="00C83DDF" w:rsidP="008256F7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938" w:type="pct"/>
            <w:gridSpan w:val="2"/>
            <w:vAlign w:val="center"/>
          </w:tcPr>
          <w:p w14:paraId="104F8593" w14:textId="77777777" w:rsidR="00C83DDF" w:rsidRPr="00B23B1F" w:rsidRDefault="00C83DD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67CB466" w14:textId="77777777" w:rsidR="00C83DDF" w:rsidRPr="00B23B1F" w:rsidRDefault="00C83DD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55C413E6" w14:textId="560C71F5" w:rsidR="00C83DDF" w:rsidRPr="00B23B1F" w:rsidRDefault="00C83DD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vMerge/>
            <w:vAlign w:val="center"/>
          </w:tcPr>
          <w:p w14:paraId="5E3C3193" w14:textId="77777777" w:rsidR="00C83DDF" w:rsidRPr="00B23B1F" w:rsidRDefault="00C83DD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9" w:type="pct"/>
            <w:vAlign w:val="center"/>
          </w:tcPr>
          <w:p w14:paraId="4646B822" w14:textId="77777777" w:rsidR="00C83DDF" w:rsidRPr="00B23B1F" w:rsidRDefault="00C83DD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vAlign w:val="center"/>
          </w:tcPr>
          <w:p w14:paraId="2212C120" w14:textId="77777777" w:rsidR="00C83DDF" w:rsidRPr="00B23B1F" w:rsidRDefault="00C83DD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0" w:type="pct"/>
            <w:vAlign w:val="center"/>
          </w:tcPr>
          <w:p w14:paraId="4487BB1F" w14:textId="77777777" w:rsidR="00C83DDF" w:rsidRPr="00B23B1F" w:rsidRDefault="00C83DD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Align w:val="center"/>
          </w:tcPr>
          <w:p w14:paraId="26226D94" w14:textId="77777777" w:rsidR="00C83DDF" w:rsidRPr="00B23B1F" w:rsidRDefault="00C83DD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</w:tcPr>
          <w:p w14:paraId="2CD9EE4E" w14:textId="77777777" w:rsidR="00C83DDF" w:rsidRPr="00B23B1F" w:rsidRDefault="00C83DDF" w:rsidP="008256F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0456AC71" w14:textId="3F97E3C7" w:rsidTr="00B92798">
        <w:trPr>
          <w:cantSplit/>
          <w:trHeight w:val="369"/>
        </w:trPr>
        <w:tc>
          <w:tcPr>
            <w:tcW w:w="193" w:type="pct"/>
            <w:vMerge w:val="restart"/>
            <w:vAlign w:val="center"/>
          </w:tcPr>
          <w:p w14:paraId="370D8085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07" w:type="pct"/>
            <w:vAlign w:val="center"/>
          </w:tcPr>
          <w:p w14:paraId="1C083E44" w14:textId="75170A55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68" w:type="pct"/>
            <w:vMerge w:val="restart"/>
            <w:vAlign w:val="center"/>
          </w:tcPr>
          <w:p w14:paraId="03498947" w14:textId="2CA082E2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3</w:t>
            </w:r>
          </w:p>
        </w:tc>
        <w:tc>
          <w:tcPr>
            <w:tcW w:w="470" w:type="pct"/>
            <w:vAlign w:val="center"/>
          </w:tcPr>
          <w:p w14:paraId="372422B7" w14:textId="4F9FAEC3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0054899F" w14:textId="0035DFD8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3</w:t>
            </w:r>
          </w:p>
        </w:tc>
        <w:tc>
          <w:tcPr>
            <w:tcW w:w="471" w:type="pct"/>
            <w:vAlign w:val="center"/>
          </w:tcPr>
          <w:p w14:paraId="72F9731B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vMerge w:val="restart"/>
            <w:vAlign w:val="center"/>
          </w:tcPr>
          <w:p w14:paraId="413869BB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2</w:t>
            </w:r>
          </w:p>
          <w:p w14:paraId="47EC1AAF" w14:textId="1E420C74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1</w:t>
            </w:r>
          </w:p>
        </w:tc>
        <w:tc>
          <w:tcPr>
            <w:tcW w:w="449" w:type="pct"/>
            <w:vAlign w:val="center"/>
          </w:tcPr>
          <w:p w14:paraId="60DDDFCE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66" w:type="pct"/>
            <w:gridSpan w:val="2"/>
            <w:vAlign w:val="center"/>
          </w:tcPr>
          <w:p w14:paraId="11D5198F" w14:textId="39AD5B20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MICROPROCESSOR &amp; MICROCONTROLLER (P) EELR33</w:t>
            </w:r>
          </w:p>
        </w:tc>
        <w:tc>
          <w:tcPr>
            <w:tcW w:w="463" w:type="pct"/>
            <w:vAlign w:val="center"/>
          </w:tcPr>
          <w:p w14:paraId="374244D0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</w:tcPr>
          <w:p w14:paraId="410A2109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2A371E49" w14:textId="3CA224A5" w:rsidTr="00B92798">
        <w:trPr>
          <w:cantSplit/>
          <w:trHeight w:val="369"/>
        </w:trPr>
        <w:tc>
          <w:tcPr>
            <w:tcW w:w="193" w:type="pct"/>
            <w:vMerge/>
            <w:vAlign w:val="center"/>
          </w:tcPr>
          <w:p w14:paraId="0C222C77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7" w:type="pct"/>
            <w:vAlign w:val="center"/>
          </w:tcPr>
          <w:p w14:paraId="16109AAA" w14:textId="2B38AE3D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68" w:type="pct"/>
            <w:vMerge/>
            <w:vAlign w:val="center"/>
          </w:tcPr>
          <w:p w14:paraId="160A1F89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D6891F4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4FB4068C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42512E58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vMerge/>
            <w:vAlign w:val="center"/>
          </w:tcPr>
          <w:p w14:paraId="712C5028" w14:textId="4052C4B5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9" w:type="pct"/>
            <w:vAlign w:val="center"/>
          </w:tcPr>
          <w:p w14:paraId="633B6835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66" w:type="pct"/>
            <w:gridSpan w:val="2"/>
            <w:vAlign w:val="center"/>
          </w:tcPr>
          <w:p w14:paraId="4A8DA4BB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OWER ENGINEREING-III(P)</w:t>
            </w:r>
          </w:p>
          <w:p w14:paraId="2EACB4C3" w14:textId="36F56610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EELR31</w:t>
            </w:r>
          </w:p>
        </w:tc>
        <w:tc>
          <w:tcPr>
            <w:tcW w:w="463" w:type="pct"/>
            <w:vAlign w:val="center"/>
          </w:tcPr>
          <w:p w14:paraId="329F7423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</w:tcPr>
          <w:p w14:paraId="3364A7A2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30FE85CA" w14:textId="377FB596" w:rsidTr="00B92798">
        <w:trPr>
          <w:cantSplit/>
          <w:trHeight w:val="369"/>
        </w:trPr>
        <w:tc>
          <w:tcPr>
            <w:tcW w:w="193" w:type="pct"/>
            <w:vMerge/>
            <w:vAlign w:val="center"/>
          </w:tcPr>
          <w:p w14:paraId="1F919982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7" w:type="pct"/>
            <w:vAlign w:val="center"/>
          </w:tcPr>
          <w:p w14:paraId="2FBAD28A" w14:textId="4E7B63C5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68" w:type="pct"/>
            <w:vMerge/>
            <w:vAlign w:val="center"/>
          </w:tcPr>
          <w:p w14:paraId="2D2BC875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03B5FF8F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7819B643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1777BCB5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vMerge/>
            <w:vAlign w:val="center"/>
          </w:tcPr>
          <w:p w14:paraId="6C6B1231" w14:textId="6A27E48C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9" w:type="pct"/>
            <w:vAlign w:val="center"/>
          </w:tcPr>
          <w:p w14:paraId="064C6C5F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66" w:type="pct"/>
            <w:gridSpan w:val="2"/>
            <w:vAlign w:val="center"/>
          </w:tcPr>
          <w:p w14:paraId="7F593C44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PECIAL MACHINES AND DRIVES(P)</w:t>
            </w:r>
          </w:p>
          <w:p w14:paraId="3859C4CD" w14:textId="1D69EF59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EELR33</w:t>
            </w:r>
          </w:p>
        </w:tc>
        <w:tc>
          <w:tcPr>
            <w:tcW w:w="463" w:type="pct"/>
            <w:vAlign w:val="center"/>
          </w:tcPr>
          <w:p w14:paraId="66DFC111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</w:tcPr>
          <w:p w14:paraId="39661D20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0941B684" w14:textId="1D78221A" w:rsidTr="00B92798">
        <w:trPr>
          <w:cantSplit/>
          <w:trHeight w:val="369"/>
        </w:trPr>
        <w:tc>
          <w:tcPr>
            <w:tcW w:w="193" w:type="pct"/>
            <w:vMerge/>
            <w:vAlign w:val="center"/>
          </w:tcPr>
          <w:p w14:paraId="088FEB72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7" w:type="pct"/>
            <w:vAlign w:val="center"/>
          </w:tcPr>
          <w:p w14:paraId="14482040" w14:textId="6EAF4ACA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68" w:type="pct"/>
            <w:vMerge/>
            <w:vAlign w:val="center"/>
          </w:tcPr>
          <w:p w14:paraId="2E09F4B1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4EFD020B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B442E5F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61B3CC33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vMerge/>
            <w:vAlign w:val="center"/>
          </w:tcPr>
          <w:p w14:paraId="49ADAAA0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9" w:type="pct"/>
            <w:vAlign w:val="center"/>
          </w:tcPr>
          <w:p w14:paraId="27B5BD52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vAlign w:val="center"/>
          </w:tcPr>
          <w:p w14:paraId="26779DC2" w14:textId="212BC874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0" w:type="pct"/>
            <w:vAlign w:val="center"/>
          </w:tcPr>
          <w:p w14:paraId="55EBE8F4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Align w:val="center"/>
          </w:tcPr>
          <w:p w14:paraId="5654AB6F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</w:tcPr>
          <w:p w14:paraId="24C1123E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0A2529C6" w14:textId="1DE5A35A" w:rsidTr="00B92798">
        <w:tc>
          <w:tcPr>
            <w:tcW w:w="4540" w:type="pct"/>
            <w:gridSpan w:val="11"/>
            <w:shd w:val="clear" w:color="auto" w:fill="E7E6E6" w:themeFill="background2"/>
            <w:vAlign w:val="center"/>
          </w:tcPr>
          <w:p w14:paraId="30F38AEB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WEDNESDAY</w:t>
            </w:r>
          </w:p>
        </w:tc>
        <w:tc>
          <w:tcPr>
            <w:tcW w:w="460" w:type="pct"/>
            <w:shd w:val="clear" w:color="auto" w:fill="E7E6E6" w:themeFill="background2"/>
          </w:tcPr>
          <w:p w14:paraId="0DB86A79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1F3B5E" w:rsidRPr="00B23B1F" w14:paraId="749165C0" w14:textId="76D94EF6" w:rsidTr="00B92798">
        <w:trPr>
          <w:cantSplit/>
          <w:trHeight w:val="369"/>
        </w:trPr>
        <w:tc>
          <w:tcPr>
            <w:tcW w:w="193" w:type="pct"/>
            <w:vMerge w:val="restart"/>
            <w:vAlign w:val="center"/>
          </w:tcPr>
          <w:p w14:paraId="4EC04095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07" w:type="pct"/>
            <w:vAlign w:val="center"/>
          </w:tcPr>
          <w:p w14:paraId="407A820D" w14:textId="12CC4B9D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68" w:type="pct"/>
            <w:vMerge w:val="restart"/>
            <w:vAlign w:val="center"/>
          </w:tcPr>
          <w:p w14:paraId="3CFAFAD1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5</w:t>
            </w:r>
          </w:p>
          <w:p w14:paraId="36DBF21B" w14:textId="10491FD0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HC201</w:t>
            </w:r>
          </w:p>
        </w:tc>
        <w:tc>
          <w:tcPr>
            <w:tcW w:w="470" w:type="pct"/>
            <w:vMerge w:val="restart"/>
            <w:vAlign w:val="center"/>
          </w:tcPr>
          <w:p w14:paraId="532AEE6A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5</w:t>
            </w:r>
          </w:p>
          <w:p w14:paraId="2EE3D74B" w14:textId="4BF617BC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HC201</w:t>
            </w:r>
          </w:p>
        </w:tc>
        <w:tc>
          <w:tcPr>
            <w:tcW w:w="470" w:type="pct"/>
            <w:vMerge w:val="restart"/>
            <w:vAlign w:val="center"/>
          </w:tcPr>
          <w:p w14:paraId="75C717C8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5</w:t>
            </w:r>
          </w:p>
        </w:tc>
        <w:tc>
          <w:tcPr>
            <w:tcW w:w="471" w:type="pct"/>
            <w:vAlign w:val="center"/>
          </w:tcPr>
          <w:p w14:paraId="71E8550E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vAlign w:val="center"/>
          </w:tcPr>
          <w:p w14:paraId="7913EE99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9" w:type="pct"/>
            <w:vAlign w:val="center"/>
          </w:tcPr>
          <w:p w14:paraId="0CB54ECF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vAlign w:val="center"/>
          </w:tcPr>
          <w:p w14:paraId="229D0BFB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0" w:type="pct"/>
            <w:shd w:val="clear" w:color="auto" w:fill="E7E6E6" w:themeFill="background2"/>
            <w:vAlign w:val="center"/>
          </w:tcPr>
          <w:p w14:paraId="7DE1592C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 w:val="restart"/>
            <w:vAlign w:val="center"/>
          </w:tcPr>
          <w:p w14:paraId="4926E7A4" w14:textId="04D66C2C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 LHC201</w:t>
            </w:r>
          </w:p>
        </w:tc>
        <w:tc>
          <w:tcPr>
            <w:tcW w:w="460" w:type="pct"/>
            <w:vMerge w:val="restart"/>
            <w:vAlign w:val="center"/>
          </w:tcPr>
          <w:p w14:paraId="09B73D9D" w14:textId="53E52CF5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 LHC201</w:t>
            </w:r>
          </w:p>
        </w:tc>
      </w:tr>
      <w:tr w:rsidR="001F3B5E" w:rsidRPr="00B23B1F" w14:paraId="5715A801" w14:textId="55C36875" w:rsidTr="00B92798">
        <w:trPr>
          <w:cantSplit/>
          <w:trHeight w:val="369"/>
        </w:trPr>
        <w:tc>
          <w:tcPr>
            <w:tcW w:w="193" w:type="pct"/>
            <w:vMerge/>
            <w:vAlign w:val="center"/>
          </w:tcPr>
          <w:p w14:paraId="08F97B87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7" w:type="pct"/>
            <w:vAlign w:val="center"/>
          </w:tcPr>
          <w:p w14:paraId="6604986C" w14:textId="6577280F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68" w:type="pct"/>
            <w:vMerge/>
            <w:vAlign w:val="center"/>
          </w:tcPr>
          <w:p w14:paraId="595851C8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C464ABC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FADE969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6DE03630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vAlign w:val="center"/>
          </w:tcPr>
          <w:p w14:paraId="4D8BAF7F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75" w:type="pct"/>
            <w:gridSpan w:val="2"/>
            <w:vAlign w:val="center"/>
          </w:tcPr>
          <w:p w14:paraId="4448F549" w14:textId="00663F56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MICROPROCESSOR &amp; MICROCONTROLLER (P) EELR33</w:t>
            </w:r>
          </w:p>
        </w:tc>
        <w:tc>
          <w:tcPr>
            <w:tcW w:w="440" w:type="pct"/>
            <w:shd w:val="clear" w:color="auto" w:fill="E7E6E6" w:themeFill="background2"/>
            <w:vAlign w:val="center"/>
          </w:tcPr>
          <w:p w14:paraId="3DF6D69A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/>
            <w:vAlign w:val="center"/>
          </w:tcPr>
          <w:p w14:paraId="41939DB3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</w:tcPr>
          <w:p w14:paraId="448B21BA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0FDE548A" w14:textId="2899B284" w:rsidTr="00B92798">
        <w:trPr>
          <w:cantSplit/>
          <w:trHeight w:val="369"/>
        </w:trPr>
        <w:tc>
          <w:tcPr>
            <w:tcW w:w="193" w:type="pct"/>
            <w:vMerge/>
            <w:vAlign w:val="center"/>
          </w:tcPr>
          <w:p w14:paraId="74DB0F3E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7" w:type="pct"/>
            <w:vAlign w:val="center"/>
          </w:tcPr>
          <w:p w14:paraId="12E4B869" w14:textId="29C1F5A6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68" w:type="pct"/>
            <w:vMerge/>
            <w:vAlign w:val="center"/>
          </w:tcPr>
          <w:p w14:paraId="6B83436C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5BE77AE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70201FD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43130E18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vAlign w:val="center"/>
          </w:tcPr>
          <w:p w14:paraId="4D1077A0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75" w:type="pct"/>
            <w:gridSpan w:val="2"/>
            <w:vAlign w:val="center"/>
          </w:tcPr>
          <w:p w14:paraId="6D9866AF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OWER ENGINEREING-III(P)</w:t>
            </w:r>
          </w:p>
          <w:p w14:paraId="6028DCDC" w14:textId="0AA83A5F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EELR31</w:t>
            </w:r>
          </w:p>
        </w:tc>
        <w:tc>
          <w:tcPr>
            <w:tcW w:w="440" w:type="pct"/>
            <w:shd w:val="clear" w:color="auto" w:fill="E7E6E6" w:themeFill="background2"/>
            <w:vAlign w:val="center"/>
          </w:tcPr>
          <w:p w14:paraId="1AADD092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/>
            <w:vAlign w:val="center"/>
          </w:tcPr>
          <w:p w14:paraId="1927330E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</w:tcPr>
          <w:p w14:paraId="2B62328B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21E9E539" w14:textId="7139C800" w:rsidTr="00B92798">
        <w:trPr>
          <w:cantSplit/>
          <w:trHeight w:val="369"/>
        </w:trPr>
        <w:tc>
          <w:tcPr>
            <w:tcW w:w="193" w:type="pct"/>
            <w:vMerge/>
            <w:vAlign w:val="center"/>
          </w:tcPr>
          <w:p w14:paraId="0A791EA4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7" w:type="pct"/>
            <w:vAlign w:val="center"/>
          </w:tcPr>
          <w:p w14:paraId="639941BB" w14:textId="10F9B288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68" w:type="pct"/>
            <w:vMerge/>
            <w:vAlign w:val="center"/>
          </w:tcPr>
          <w:p w14:paraId="097BA011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6B86CB0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4C2E84D6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2FAAEAF9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vAlign w:val="center"/>
          </w:tcPr>
          <w:p w14:paraId="4B051525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75" w:type="pct"/>
            <w:gridSpan w:val="2"/>
            <w:vAlign w:val="center"/>
          </w:tcPr>
          <w:p w14:paraId="70ED213D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PECIAL MACHINES AND DRIVES(P)</w:t>
            </w:r>
          </w:p>
          <w:p w14:paraId="7C4EA054" w14:textId="54211ED0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EELR33</w:t>
            </w:r>
          </w:p>
        </w:tc>
        <w:tc>
          <w:tcPr>
            <w:tcW w:w="440" w:type="pct"/>
            <w:shd w:val="clear" w:color="auto" w:fill="E7E6E6" w:themeFill="background2"/>
            <w:vAlign w:val="center"/>
          </w:tcPr>
          <w:p w14:paraId="6F69AA6D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/>
            <w:vAlign w:val="center"/>
          </w:tcPr>
          <w:p w14:paraId="43BC17CD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</w:tcPr>
          <w:p w14:paraId="50BA891B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41FCFB16" w14:textId="1F2ABA3C" w:rsidTr="00B92798">
        <w:trPr>
          <w:cantSplit/>
          <w:trHeight w:val="369"/>
        </w:trPr>
        <w:tc>
          <w:tcPr>
            <w:tcW w:w="193" w:type="pct"/>
            <w:vMerge w:val="restart"/>
            <w:vAlign w:val="center"/>
          </w:tcPr>
          <w:p w14:paraId="5F5DEB4D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07" w:type="pct"/>
            <w:vAlign w:val="center"/>
          </w:tcPr>
          <w:p w14:paraId="3118D984" w14:textId="590C3C7F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68" w:type="pct"/>
            <w:vMerge w:val="restart"/>
            <w:vAlign w:val="center"/>
          </w:tcPr>
          <w:p w14:paraId="215D700D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6</w:t>
            </w:r>
          </w:p>
        </w:tc>
        <w:tc>
          <w:tcPr>
            <w:tcW w:w="470" w:type="pct"/>
            <w:vMerge w:val="restart"/>
            <w:vAlign w:val="center"/>
          </w:tcPr>
          <w:p w14:paraId="18A0670F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6</w:t>
            </w:r>
          </w:p>
        </w:tc>
        <w:tc>
          <w:tcPr>
            <w:tcW w:w="470" w:type="pct"/>
            <w:vMerge w:val="restart"/>
            <w:vAlign w:val="center"/>
          </w:tcPr>
          <w:p w14:paraId="5C9E7719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6</w:t>
            </w:r>
          </w:p>
        </w:tc>
        <w:tc>
          <w:tcPr>
            <w:tcW w:w="954" w:type="pct"/>
            <w:gridSpan w:val="2"/>
            <w:vAlign w:val="center"/>
          </w:tcPr>
          <w:p w14:paraId="51B6F598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OWER ENGINEREING-III(P)</w:t>
            </w:r>
          </w:p>
          <w:p w14:paraId="6AC24037" w14:textId="72F8A940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EELR31</w:t>
            </w:r>
          </w:p>
        </w:tc>
        <w:tc>
          <w:tcPr>
            <w:tcW w:w="449" w:type="pct"/>
            <w:vAlign w:val="center"/>
          </w:tcPr>
          <w:p w14:paraId="39267D5C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vAlign w:val="center"/>
          </w:tcPr>
          <w:p w14:paraId="14A4042C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0" w:type="pct"/>
            <w:shd w:val="clear" w:color="auto" w:fill="E7E6E6" w:themeFill="background2"/>
            <w:vAlign w:val="center"/>
          </w:tcPr>
          <w:p w14:paraId="7340C5FA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 w:val="restart"/>
            <w:vAlign w:val="center"/>
          </w:tcPr>
          <w:p w14:paraId="16F7F84A" w14:textId="329145FC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 LHC202</w:t>
            </w:r>
          </w:p>
        </w:tc>
        <w:tc>
          <w:tcPr>
            <w:tcW w:w="460" w:type="pct"/>
            <w:vMerge w:val="restart"/>
            <w:vAlign w:val="center"/>
          </w:tcPr>
          <w:p w14:paraId="45375914" w14:textId="29636806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 LHC202</w:t>
            </w:r>
          </w:p>
        </w:tc>
      </w:tr>
      <w:tr w:rsidR="001F3B5E" w:rsidRPr="00B23B1F" w14:paraId="69DAFE3C" w14:textId="77612077" w:rsidTr="00B92798">
        <w:trPr>
          <w:cantSplit/>
          <w:trHeight w:val="369"/>
        </w:trPr>
        <w:tc>
          <w:tcPr>
            <w:tcW w:w="193" w:type="pct"/>
            <w:vMerge/>
            <w:vAlign w:val="center"/>
          </w:tcPr>
          <w:p w14:paraId="21394A6B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7" w:type="pct"/>
            <w:vAlign w:val="center"/>
          </w:tcPr>
          <w:p w14:paraId="2DE8B307" w14:textId="6B613B78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68" w:type="pct"/>
            <w:vMerge/>
            <w:vAlign w:val="center"/>
          </w:tcPr>
          <w:p w14:paraId="5328EA4F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3B1BF93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50F534E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54" w:type="pct"/>
            <w:gridSpan w:val="2"/>
            <w:vAlign w:val="center"/>
          </w:tcPr>
          <w:p w14:paraId="5F9B7C90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PECIAL MACHINES AND DRIVES(P)</w:t>
            </w:r>
          </w:p>
          <w:p w14:paraId="79BE0B93" w14:textId="6B069C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EELR33</w:t>
            </w:r>
          </w:p>
        </w:tc>
        <w:tc>
          <w:tcPr>
            <w:tcW w:w="449" w:type="pct"/>
            <w:vAlign w:val="center"/>
          </w:tcPr>
          <w:p w14:paraId="0ACEF992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vAlign w:val="center"/>
          </w:tcPr>
          <w:p w14:paraId="4149108F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0" w:type="pct"/>
            <w:shd w:val="clear" w:color="auto" w:fill="E7E6E6" w:themeFill="background2"/>
            <w:vAlign w:val="center"/>
          </w:tcPr>
          <w:p w14:paraId="2B0D1278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/>
            <w:vAlign w:val="center"/>
          </w:tcPr>
          <w:p w14:paraId="2F8A5B3D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</w:tcPr>
          <w:p w14:paraId="64276B04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0F902962" w14:textId="574166F9" w:rsidTr="00B92798">
        <w:trPr>
          <w:cantSplit/>
          <w:trHeight w:val="369"/>
        </w:trPr>
        <w:tc>
          <w:tcPr>
            <w:tcW w:w="193" w:type="pct"/>
            <w:vMerge/>
            <w:vAlign w:val="center"/>
          </w:tcPr>
          <w:p w14:paraId="11584427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7" w:type="pct"/>
            <w:vAlign w:val="center"/>
          </w:tcPr>
          <w:p w14:paraId="023B456B" w14:textId="282B0D2C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68" w:type="pct"/>
            <w:vMerge/>
            <w:vAlign w:val="center"/>
          </w:tcPr>
          <w:p w14:paraId="36E2C4A8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49F3002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A019870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54" w:type="pct"/>
            <w:gridSpan w:val="2"/>
            <w:vAlign w:val="center"/>
          </w:tcPr>
          <w:p w14:paraId="1D4C28FE" w14:textId="08B70E05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MICROPROCESSOR &amp; MICROCONTROLLER (P) EELR33</w:t>
            </w:r>
          </w:p>
        </w:tc>
        <w:tc>
          <w:tcPr>
            <w:tcW w:w="449" w:type="pct"/>
            <w:vAlign w:val="center"/>
          </w:tcPr>
          <w:p w14:paraId="0DCD4981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vAlign w:val="center"/>
          </w:tcPr>
          <w:p w14:paraId="17899A4E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0" w:type="pct"/>
            <w:shd w:val="clear" w:color="auto" w:fill="E7E6E6" w:themeFill="background2"/>
            <w:vAlign w:val="center"/>
          </w:tcPr>
          <w:p w14:paraId="14F15DE8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/>
            <w:vAlign w:val="center"/>
          </w:tcPr>
          <w:p w14:paraId="0AAC5045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</w:tcPr>
          <w:p w14:paraId="0318353A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3F56EBD8" w14:textId="52BEB295" w:rsidTr="00B92798">
        <w:trPr>
          <w:cantSplit/>
          <w:trHeight w:val="369"/>
        </w:trPr>
        <w:tc>
          <w:tcPr>
            <w:tcW w:w="193" w:type="pct"/>
            <w:vMerge/>
            <w:vAlign w:val="center"/>
          </w:tcPr>
          <w:p w14:paraId="69054775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7" w:type="pct"/>
            <w:vAlign w:val="center"/>
          </w:tcPr>
          <w:p w14:paraId="0A935535" w14:textId="16A52428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68" w:type="pct"/>
            <w:vMerge/>
            <w:vAlign w:val="center"/>
          </w:tcPr>
          <w:p w14:paraId="513895D7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2D92CCE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0988A30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54" w:type="pct"/>
            <w:gridSpan w:val="2"/>
            <w:vAlign w:val="center"/>
          </w:tcPr>
          <w:p w14:paraId="56FA4BD9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9" w:type="pct"/>
            <w:vAlign w:val="center"/>
          </w:tcPr>
          <w:p w14:paraId="5B3CB0B4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vAlign w:val="center"/>
          </w:tcPr>
          <w:p w14:paraId="4253C04F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0" w:type="pct"/>
            <w:shd w:val="clear" w:color="auto" w:fill="E7E6E6" w:themeFill="background2"/>
            <w:vAlign w:val="center"/>
          </w:tcPr>
          <w:p w14:paraId="22056527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/>
            <w:vAlign w:val="center"/>
          </w:tcPr>
          <w:p w14:paraId="44064376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</w:tcPr>
          <w:p w14:paraId="78D5E707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49480AA6" w14:textId="410CF3C6" w:rsidTr="00B92798">
        <w:tc>
          <w:tcPr>
            <w:tcW w:w="4540" w:type="pct"/>
            <w:gridSpan w:val="11"/>
            <w:shd w:val="clear" w:color="auto" w:fill="E7E6E6" w:themeFill="background2"/>
            <w:vAlign w:val="center"/>
          </w:tcPr>
          <w:p w14:paraId="12C2767B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lastRenderedPageBreak/>
              <w:t>THURSDAY</w:t>
            </w:r>
          </w:p>
        </w:tc>
        <w:tc>
          <w:tcPr>
            <w:tcW w:w="460" w:type="pct"/>
            <w:shd w:val="clear" w:color="auto" w:fill="E7E6E6" w:themeFill="background2"/>
          </w:tcPr>
          <w:p w14:paraId="28F0D310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1F3B5E" w:rsidRPr="00B23B1F" w14:paraId="2EFA22B2" w14:textId="39DDE860" w:rsidTr="00B92798">
        <w:trPr>
          <w:cantSplit/>
          <w:trHeight w:val="369"/>
        </w:trPr>
        <w:tc>
          <w:tcPr>
            <w:tcW w:w="193" w:type="pct"/>
            <w:vMerge w:val="restart"/>
            <w:vAlign w:val="center"/>
          </w:tcPr>
          <w:p w14:paraId="6BCD6475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07" w:type="pct"/>
            <w:vAlign w:val="center"/>
          </w:tcPr>
          <w:p w14:paraId="4193DAC2" w14:textId="2E27D91B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938" w:type="pct"/>
            <w:gridSpan w:val="2"/>
            <w:vAlign w:val="center"/>
          </w:tcPr>
          <w:p w14:paraId="39245FD5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PECIAL MACHINES AND DRIVES(P)</w:t>
            </w:r>
          </w:p>
          <w:p w14:paraId="7DC596B2" w14:textId="437D3AA8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EELR33</w:t>
            </w:r>
          </w:p>
        </w:tc>
        <w:tc>
          <w:tcPr>
            <w:tcW w:w="470" w:type="pct"/>
            <w:vAlign w:val="center"/>
          </w:tcPr>
          <w:p w14:paraId="203337C2" w14:textId="050EA2B3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67EEC226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vMerge w:val="restart"/>
            <w:vAlign w:val="center"/>
          </w:tcPr>
          <w:p w14:paraId="1CD67601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3</w:t>
            </w:r>
          </w:p>
          <w:p w14:paraId="4D9B203E" w14:textId="364A1B0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2</w:t>
            </w:r>
          </w:p>
        </w:tc>
        <w:tc>
          <w:tcPr>
            <w:tcW w:w="449" w:type="pct"/>
            <w:vAlign w:val="center"/>
          </w:tcPr>
          <w:p w14:paraId="5330CEB4" w14:textId="6FBE60E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526" w:type="pct"/>
            <w:vMerge w:val="restart"/>
            <w:vAlign w:val="center"/>
          </w:tcPr>
          <w:p w14:paraId="1276A39D" w14:textId="583AA12F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5</w:t>
            </w:r>
          </w:p>
        </w:tc>
        <w:tc>
          <w:tcPr>
            <w:tcW w:w="440" w:type="pct"/>
            <w:vMerge w:val="restart"/>
            <w:vAlign w:val="center"/>
          </w:tcPr>
          <w:p w14:paraId="6C6F77CD" w14:textId="3533C5A8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5</w:t>
            </w:r>
          </w:p>
        </w:tc>
        <w:tc>
          <w:tcPr>
            <w:tcW w:w="463" w:type="pct"/>
            <w:vMerge w:val="restart"/>
            <w:vAlign w:val="center"/>
          </w:tcPr>
          <w:p w14:paraId="0B53F567" w14:textId="4B2A573F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 LHC201</w:t>
            </w:r>
          </w:p>
        </w:tc>
        <w:tc>
          <w:tcPr>
            <w:tcW w:w="460" w:type="pct"/>
            <w:vMerge w:val="restart"/>
            <w:vAlign w:val="center"/>
          </w:tcPr>
          <w:p w14:paraId="1128835E" w14:textId="4519F539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 LHC201</w:t>
            </w:r>
          </w:p>
        </w:tc>
      </w:tr>
      <w:tr w:rsidR="001F3B5E" w:rsidRPr="00B23B1F" w14:paraId="379828A5" w14:textId="5A44747B" w:rsidTr="00B92798">
        <w:trPr>
          <w:cantSplit/>
          <w:trHeight w:val="369"/>
        </w:trPr>
        <w:tc>
          <w:tcPr>
            <w:tcW w:w="193" w:type="pct"/>
            <w:vMerge/>
            <w:vAlign w:val="center"/>
          </w:tcPr>
          <w:p w14:paraId="4D11DBEF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7" w:type="pct"/>
            <w:vAlign w:val="center"/>
          </w:tcPr>
          <w:p w14:paraId="412F2E6D" w14:textId="001BD71F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68" w:type="pct"/>
            <w:vAlign w:val="center"/>
          </w:tcPr>
          <w:p w14:paraId="4A14D3D4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C0F49C1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18D2D82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70179723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vMerge/>
            <w:vAlign w:val="center"/>
          </w:tcPr>
          <w:p w14:paraId="540DFB6C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9" w:type="pct"/>
            <w:vAlign w:val="center"/>
          </w:tcPr>
          <w:p w14:paraId="377332AE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vMerge/>
            <w:vAlign w:val="center"/>
          </w:tcPr>
          <w:p w14:paraId="596C0BE2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0" w:type="pct"/>
            <w:vMerge/>
            <w:vAlign w:val="center"/>
          </w:tcPr>
          <w:p w14:paraId="2110D2AB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/>
            <w:vAlign w:val="center"/>
          </w:tcPr>
          <w:p w14:paraId="1D6E9D60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</w:tcPr>
          <w:p w14:paraId="0F356987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29D01B36" w14:textId="0F1E2787" w:rsidTr="00B92798">
        <w:trPr>
          <w:cantSplit/>
          <w:trHeight w:val="369"/>
        </w:trPr>
        <w:tc>
          <w:tcPr>
            <w:tcW w:w="193" w:type="pct"/>
            <w:vMerge/>
            <w:vAlign w:val="center"/>
          </w:tcPr>
          <w:p w14:paraId="635C0154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7" w:type="pct"/>
            <w:vAlign w:val="center"/>
          </w:tcPr>
          <w:p w14:paraId="5BABE6FB" w14:textId="0F7632D6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68" w:type="pct"/>
            <w:vAlign w:val="center"/>
          </w:tcPr>
          <w:p w14:paraId="6CC90180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64B6EED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46EB7BCC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52F92B22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vMerge/>
            <w:vAlign w:val="center"/>
          </w:tcPr>
          <w:p w14:paraId="3BF89204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9" w:type="pct"/>
            <w:vAlign w:val="center"/>
          </w:tcPr>
          <w:p w14:paraId="4A06750D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vMerge/>
            <w:vAlign w:val="center"/>
          </w:tcPr>
          <w:p w14:paraId="74C54624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0" w:type="pct"/>
            <w:vMerge/>
            <w:vAlign w:val="center"/>
          </w:tcPr>
          <w:p w14:paraId="4F20CBC9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/>
            <w:vAlign w:val="center"/>
          </w:tcPr>
          <w:p w14:paraId="3836CFD6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</w:tcPr>
          <w:p w14:paraId="12DF2476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47F99763" w14:textId="1586821C" w:rsidTr="00B92798">
        <w:trPr>
          <w:cantSplit/>
          <w:trHeight w:val="369"/>
        </w:trPr>
        <w:tc>
          <w:tcPr>
            <w:tcW w:w="193" w:type="pct"/>
            <w:vMerge/>
            <w:vAlign w:val="center"/>
          </w:tcPr>
          <w:p w14:paraId="7CBF49F1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7" w:type="pct"/>
            <w:vAlign w:val="center"/>
          </w:tcPr>
          <w:p w14:paraId="5184AEF7" w14:textId="448905FF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938" w:type="pct"/>
            <w:gridSpan w:val="2"/>
            <w:vAlign w:val="center"/>
          </w:tcPr>
          <w:p w14:paraId="6864F08F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OWER ENGINEREING-III(P)</w:t>
            </w:r>
          </w:p>
          <w:p w14:paraId="2CFAFF54" w14:textId="036D8AC0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EELR31</w:t>
            </w:r>
          </w:p>
        </w:tc>
        <w:tc>
          <w:tcPr>
            <w:tcW w:w="470" w:type="pct"/>
            <w:vAlign w:val="center"/>
          </w:tcPr>
          <w:p w14:paraId="34221634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1ABA96D2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vMerge/>
            <w:vAlign w:val="center"/>
          </w:tcPr>
          <w:p w14:paraId="0338A62C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9" w:type="pct"/>
            <w:vAlign w:val="center"/>
          </w:tcPr>
          <w:p w14:paraId="2F4B9C15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vMerge/>
            <w:vAlign w:val="center"/>
          </w:tcPr>
          <w:p w14:paraId="02AFB105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0" w:type="pct"/>
            <w:vMerge/>
            <w:vAlign w:val="center"/>
          </w:tcPr>
          <w:p w14:paraId="2926B9B3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/>
            <w:vAlign w:val="center"/>
          </w:tcPr>
          <w:p w14:paraId="4DAEDA4D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</w:tcPr>
          <w:p w14:paraId="643A2B56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18DC3EDA" w14:textId="269D60CE" w:rsidTr="00B92798">
        <w:trPr>
          <w:cantSplit/>
          <w:trHeight w:val="369"/>
        </w:trPr>
        <w:tc>
          <w:tcPr>
            <w:tcW w:w="193" w:type="pct"/>
            <w:vMerge w:val="restart"/>
            <w:vAlign w:val="center"/>
          </w:tcPr>
          <w:p w14:paraId="2FB0B19F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07" w:type="pct"/>
            <w:vAlign w:val="center"/>
          </w:tcPr>
          <w:p w14:paraId="289AF3C9" w14:textId="445A769B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68" w:type="pct"/>
            <w:vMerge w:val="restart"/>
            <w:vAlign w:val="center"/>
          </w:tcPr>
          <w:p w14:paraId="5B872362" w14:textId="0089D42A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4</w:t>
            </w:r>
          </w:p>
        </w:tc>
        <w:tc>
          <w:tcPr>
            <w:tcW w:w="470" w:type="pct"/>
            <w:vMerge w:val="restart"/>
            <w:vAlign w:val="center"/>
          </w:tcPr>
          <w:p w14:paraId="6A655DBC" w14:textId="69DDB756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4</w:t>
            </w:r>
          </w:p>
        </w:tc>
        <w:tc>
          <w:tcPr>
            <w:tcW w:w="470" w:type="pct"/>
            <w:vAlign w:val="center"/>
          </w:tcPr>
          <w:p w14:paraId="1BAAE1F2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56C24DD8" w14:textId="4E8D3EB1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vMerge w:val="restart"/>
            <w:vAlign w:val="center"/>
          </w:tcPr>
          <w:p w14:paraId="77314516" w14:textId="02BB241A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4</w:t>
            </w:r>
          </w:p>
        </w:tc>
        <w:tc>
          <w:tcPr>
            <w:tcW w:w="449" w:type="pct"/>
            <w:vAlign w:val="center"/>
          </w:tcPr>
          <w:p w14:paraId="3834533B" w14:textId="45E0B974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526" w:type="pct"/>
            <w:vMerge w:val="restart"/>
            <w:vAlign w:val="center"/>
          </w:tcPr>
          <w:p w14:paraId="4A69CA30" w14:textId="0316EE3C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6</w:t>
            </w:r>
          </w:p>
        </w:tc>
        <w:tc>
          <w:tcPr>
            <w:tcW w:w="440" w:type="pct"/>
            <w:vMerge w:val="restart"/>
            <w:vAlign w:val="center"/>
          </w:tcPr>
          <w:p w14:paraId="577E5F6A" w14:textId="3CED2D9D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6</w:t>
            </w:r>
          </w:p>
        </w:tc>
        <w:tc>
          <w:tcPr>
            <w:tcW w:w="463" w:type="pct"/>
            <w:vMerge w:val="restart"/>
            <w:vAlign w:val="center"/>
          </w:tcPr>
          <w:p w14:paraId="261F4664" w14:textId="26598D5A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6</w:t>
            </w:r>
          </w:p>
        </w:tc>
        <w:tc>
          <w:tcPr>
            <w:tcW w:w="460" w:type="pct"/>
            <w:vMerge w:val="restart"/>
            <w:vAlign w:val="center"/>
          </w:tcPr>
          <w:p w14:paraId="7E977B26" w14:textId="4F653DEC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 LHC106</w:t>
            </w:r>
          </w:p>
        </w:tc>
      </w:tr>
      <w:tr w:rsidR="001F3B5E" w:rsidRPr="00B23B1F" w14:paraId="14B91A85" w14:textId="145C697A" w:rsidTr="00B92798">
        <w:trPr>
          <w:cantSplit/>
          <w:trHeight w:val="369"/>
        </w:trPr>
        <w:tc>
          <w:tcPr>
            <w:tcW w:w="193" w:type="pct"/>
            <w:vMerge/>
            <w:vAlign w:val="center"/>
          </w:tcPr>
          <w:p w14:paraId="5463E079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7" w:type="pct"/>
            <w:vAlign w:val="center"/>
          </w:tcPr>
          <w:p w14:paraId="16A77367" w14:textId="4E5EE39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68" w:type="pct"/>
            <w:vMerge/>
            <w:vAlign w:val="center"/>
          </w:tcPr>
          <w:p w14:paraId="3102EA0B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7D9879A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5FC1CBA0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1C4E557B" w14:textId="34454055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vMerge/>
            <w:vAlign w:val="center"/>
          </w:tcPr>
          <w:p w14:paraId="04321466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9" w:type="pct"/>
            <w:vAlign w:val="center"/>
          </w:tcPr>
          <w:p w14:paraId="10452FD3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vMerge/>
            <w:vAlign w:val="center"/>
          </w:tcPr>
          <w:p w14:paraId="49486FEB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0" w:type="pct"/>
            <w:vMerge/>
            <w:vAlign w:val="center"/>
          </w:tcPr>
          <w:p w14:paraId="7AFA6209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/>
            <w:vAlign w:val="center"/>
          </w:tcPr>
          <w:p w14:paraId="728FE109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</w:tcPr>
          <w:p w14:paraId="38472CC9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71DE9B24" w14:textId="1D8DEF17" w:rsidTr="00B92798">
        <w:trPr>
          <w:cantSplit/>
          <w:trHeight w:val="369"/>
        </w:trPr>
        <w:tc>
          <w:tcPr>
            <w:tcW w:w="193" w:type="pct"/>
            <w:vMerge/>
            <w:vAlign w:val="center"/>
          </w:tcPr>
          <w:p w14:paraId="1C3B2AB9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7" w:type="pct"/>
            <w:vAlign w:val="center"/>
          </w:tcPr>
          <w:p w14:paraId="24E2BCD9" w14:textId="304C13AC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68" w:type="pct"/>
            <w:vMerge/>
            <w:vAlign w:val="center"/>
          </w:tcPr>
          <w:p w14:paraId="297388CE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054149C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66CF282D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6BCC554F" w14:textId="604F8C88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vMerge/>
            <w:vAlign w:val="center"/>
          </w:tcPr>
          <w:p w14:paraId="18F19656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9" w:type="pct"/>
            <w:vAlign w:val="center"/>
          </w:tcPr>
          <w:p w14:paraId="0721249B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vMerge/>
            <w:vAlign w:val="center"/>
          </w:tcPr>
          <w:p w14:paraId="1D860D1A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0" w:type="pct"/>
            <w:vMerge/>
            <w:vAlign w:val="center"/>
          </w:tcPr>
          <w:p w14:paraId="3AB15A2A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/>
            <w:vAlign w:val="center"/>
          </w:tcPr>
          <w:p w14:paraId="40DCCE2E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</w:tcPr>
          <w:p w14:paraId="691A178D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144C2FF7" w14:textId="29066007" w:rsidTr="00B92798">
        <w:trPr>
          <w:cantSplit/>
          <w:trHeight w:val="369"/>
        </w:trPr>
        <w:tc>
          <w:tcPr>
            <w:tcW w:w="193" w:type="pct"/>
            <w:vMerge/>
            <w:vAlign w:val="center"/>
          </w:tcPr>
          <w:p w14:paraId="472B8300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7" w:type="pct"/>
            <w:vAlign w:val="center"/>
          </w:tcPr>
          <w:p w14:paraId="6B4D6632" w14:textId="719B6D9F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68" w:type="pct"/>
            <w:vMerge/>
            <w:vAlign w:val="center"/>
          </w:tcPr>
          <w:p w14:paraId="13568C25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7A4B2434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518B191F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2FB8EB02" w14:textId="330B3F60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vMerge/>
            <w:vAlign w:val="center"/>
          </w:tcPr>
          <w:p w14:paraId="641C78FA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9" w:type="pct"/>
            <w:vAlign w:val="center"/>
          </w:tcPr>
          <w:p w14:paraId="3359F313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vMerge/>
            <w:vAlign w:val="center"/>
          </w:tcPr>
          <w:p w14:paraId="1CCEFB18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0" w:type="pct"/>
            <w:vMerge/>
            <w:vAlign w:val="center"/>
          </w:tcPr>
          <w:p w14:paraId="4B837D5E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/>
            <w:vAlign w:val="center"/>
          </w:tcPr>
          <w:p w14:paraId="0E6D5B17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</w:tcPr>
          <w:p w14:paraId="749EC448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7D950626" w14:textId="09DCF2E6" w:rsidTr="00B92798">
        <w:tc>
          <w:tcPr>
            <w:tcW w:w="4540" w:type="pct"/>
            <w:gridSpan w:val="11"/>
            <w:shd w:val="clear" w:color="auto" w:fill="E7E6E6" w:themeFill="background2"/>
            <w:vAlign w:val="center"/>
          </w:tcPr>
          <w:p w14:paraId="100DD445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FRIDAY</w:t>
            </w:r>
          </w:p>
        </w:tc>
        <w:tc>
          <w:tcPr>
            <w:tcW w:w="460" w:type="pct"/>
            <w:shd w:val="clear" w:color="auto" w:fill="E7E6E6" w:themeFill="background2"/>
          </w:tcPr>
          <w:p w14:paraId="7C5F1507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1F3B5E" w:rsidRPr="00B23B1F" w14:paraId="26F8243B" w14:textId="66B6A593" w:rsidTr="00F0132E">
        <w:trPr>
          <w:cantSplit/>
          <w:trHeight w:val="369"/>
        </w:trPr>
        <w:tc>
          <w:tcPr>
            <w:tcW w:w="193" w:type="pct"/>
            <w:vMerge w:val="restart"/>
            <w:vAlign w:val="center"/>
          </w:tcPr>
          <w:p w14:paraId="5919CAA7" w14:textId="77777777" w:rsidR="00F0132E" w:rsidRPr="00B23B1F" w:rsidRDefault="00F0132E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07" w:type="pct"/>
            <w:vAlign w:val="center"/>
          </w:tcPr>
          <w:p w14:paraId="4D804368" w14:textId="353561F2" w:rsidR="00F0132E" w:rsidRPr="00B23B1F" w:rsidRDefault="00F0132E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68" w:type="pct"/>
            <w:vMerge w:val="restart"/>
            <w:vAlign w:val="center"/>
          </w:tcPr>
          <w:p w14:paraId="4CA6C559" w14:textId="2D75DE02" w:rsidR="00F0132E" w:rsidRPr="00B23B1F" w:rsidRDefault="00F0132E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5</w:t>
            </w:r>
          </w:p>
        </w:tc>
        <w:tc>
          <w:tcPr>
            <w:tcW w:w="470" w:type="pct"/>
            <w:vMerge w:val="restart"/>
            <w:vAlign w:val="center"/>
          </w:tcPr>
          <w:p w14:paraId="34EDB5A2" w14:textId="6865EAF0" w:rsidR="00F0132E" w:rsidRPr="00B23B1F" w:rsidRDefault="00F0132E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5</w:t>
            </w:r>
          </w:p>
        </w:tc>
        <w:tc>
          <w:tcPr>
            <w:tcW w:w="470" w:type="pct"/>
            <w:vMerge w:val="restart"/>
            <w:vAlign w:val="center"/>
          </w:tcPr>
          <w:p w14:paraId="1E5DDA93" w14:textId="78EE936A" w:rsidR="00F0132E" w:rsidRPr="00B23B1F" w:rsidRDefault="00F0132E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5</w:t>
            </w:r>
          </w:p>
        </w:tc>
        <w:tc>
          <w:tcPr>
            <w:tcW w:w="471" w:type="pct"/>
            <w:vMerge w:val="restart"/>
            <w:vAlign w:val="center"/>
          </w:tcPr>
          <w:p w14:paraId="11970143" w14:textId="2D19E55E" w:rsidR="00F0132E" w:rsidRPr="00B23B1F" w:rsidRDefault="00F0132E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5</w:t>
            </w:r>
          </w:p>
        </w:tc>
        <w:tc>
          <w:tcPr>
            <w:tcW w:w="483" w:type="pct"/>
            <w:vAlign w:val="center"/>
          </w:tcPr>
          <w:p w14:paraId="6918223B" w14:textId="77777777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9" w:type="pct"/>
            <w:vAlign w:val="center"/>
          </w:tcPr>
          <w:p w14:paraId="5DE628CB" w14:textId="30DCCA63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vAlign w:val="center"/>
          </w:tcPr>
          <w:p w14:paraId="61B7DB25" w14:textId="63403276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0" w:type="pct"/>
            <w:vAlign w:val="center"/>
          </w:tcPr>
          <w:p w14:paraId="655F0DC1" w14:textId="3E050FE9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Align w:val="center"/>
          </w:tcPr>
          <w:p w14:paraId="0A9F93DC" w14:textId="5EECD06F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 w:val="restart"/>
            <w:vAlign w:val="center"/>
          </w:tcPr>
          <w:p w14:paraId="6B046B13" w14:textId="77777777" w:rsidR="00F0132E" w:rsidRPr="00B23B1F" w:rsidRDefault="00F0132E" w:rsidP="00F013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07FAF84F" w14:textId="47A9ECAF" w:rsidR="00F0132E" w:rsidRPr="00B23B1F" w:rsidRDefault="00F0132E" w:rsidP="00F0132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LHC105</w:t>
            </w:r>
          </w:p>
        </w:tc>
      </w:tr>
      <w:tr w:rsidR="001F3B5E" w:rsidRPr="00B23B1F" w14:paraId="1AC39487" w14:textId="4214A47F" w:rsidTr="00B92798">
        <w:trPr>
          <w:cantSplit/>
          <w:trHeight w:val="369"/>
        </w:trPr>
        <w:tc>
          <w:tcPr>
            <w:tcW w:w="193" w:type="pct"/>
            <w:vMerge/>
            <w:vAlign w:val="center"/>
          </w:tcPr>
          <w:p w14:paraId="1892C5F3" w14:textId="77777777" w:rsidR="00F0132E" w:rsidRPr="00B23B1F" w:rsidRDefault="00F0132E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7" w:type="pct"/>
            <w:vAlign w:val="center"/>
          </w:tcPr>
          <w:p w14:paraId="51C0BEF0" w14:textId="52E70607" w:rsidR="00F0132E" w:rsidRPr="00B23B1F" w:rsidRDefault="00F0132E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68" w:type="pct"/>
            <w:vMerge/>
            <w:vAlign w:val="center"/>
          </w:tcPr>
          <w:p w14:paraId="6A69D7D9" w14:textId="77777777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798A97CA" w14:textId="77777777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4EE192B" w14:textId="77777777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4D4858F8" w14:textId="77777777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vAlign w:val="center"/>
          </w:tcPr>
          <w:p w14:paraId="6B89ED78" w14:textId="77777777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9" w:type="pct"/>
            <w:vAlign w:val="center"/>
          </w:tcPr>
          <w:p w14:paraId="25680A75" w14:textId="77777777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vAlign w:val="center"/>
          </w:tcPr>
          <w:p w14:paraId="2365F9B5" w14:textId="77777777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0" w:type="pct"/>
            <w:vAlign w:val="center"/>
          </w:tcPr>
          <w:p w14:paraId="1A294802" w14:textId="77777777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Align w:val="center"/>
          </w:tcPr>
          <w:p w14:paraId="3CBC317E" w14:textId="77777777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</w:tcPr>
          <w:p w14:paraId="2CF78603" w14:textId="77777777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7717F27B" w14:textId="2EDCEDD1" w:rsidTr="00B92798">
        <w:trPr>
          <w:cantSplit/>
          <w:trHeight w:val="369"/>
        </w:trPr>
        <w:tc>
          <w:tcPr>
            <w:tcW w:w="193" w:type="pct"/>
            <w:vMerge/>
            <w:vAlign w:val="center"/>
          </w:tcPr>
          <w:p w14:paraId="5C25CC25" w14:textId="77777777" w:rsidR="00F0132E" w:rsidRPr="00B23B1F" w:rsidRDefault="00F0132E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7" w:type="pct"/>
            <w:vAlign w:val="center"/>
          </w:tcPr>
          <w:p w14:paraId="31157DC3" w14:textId="22C9E67F" w:rsidR="00F0132E" w:rsidRPr="00B23B1F" w:rsidRDefault="00F0132E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68" w:type="pct"/>
            <w:vMerge/>
            <w:vAlign w:val="center"/>
          </w:tcPr>
          <w:p w14:paraId="20865EE9" w14:textId="77777777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DF3C58B" w14:textId="77777777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BEE4879" w14:textId="77777777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2F5F4823" w14:textId="77777777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vAlign w:val="center"/>
          </w:tcPr>
          <w:p w14:paraId="755F3C0E" w14:textId="77777777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9" w:type="pct"/>
            <w:vAlign w:val="center"/>
          </w:tcPr>
          <w:p w14:paraId="618FE104" w14:textId="77777777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vAlign w:val="center"/>
          </w:tcPr>
          <w:p w14:paraId="67B84113" w14:textId="77777777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0" w:type="pct"/>
            <w:vAlign w:val="center"/>
          </w:tcPr>
          <w:p w14:paraId="22A561F3" w14:textId="77777777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Align w:val="center"/>
          </w:tcPr>
          <w:p w14:paraId="3DAB7E45" w14:textId="77777777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</w:tcPr>
          <w:p w14:paraId="6C9C44C3" w14:textId="77777777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6FA89AAD" w14:textId="4206E4E0" w:rsidTr="00B92798">
        <w:trPr>
          <w:cantSplit/>
          <w:trHeight w:val="369"/>
        </w:trPr>
        <w:tc>
          <w:tcPr>
            <w:tcW w:w="193" w:type="pct"/>
            <w:vMerge/>
            <w:vAlign w:val="center"/>
          </w:tcPr>
          <w:p w14:paraId="5B1C47B5" w14:textId="77777777" w:rsidR="00F0132E" w:rsidRPr="00B23B1F" w:rsidRDefault="00F0132E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7" w:type="pct"/>
            <w:vAlign w:val="center"/>
          </w:tcPr>
          <w:p w14:paraId="66F7CA5C" w14:textId="369C59CC" w:rsidR="00F0132E" w:rsidRPr="00B23B1F" w:rsidRDefault="00F0132E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68" w:type="pct"/>
            <w:vMerge/>
            <w:vAlign w:val="center"/>
          </w:tcPr>
          <w:p w14:paraId="4B1B22EF" w14:textId="77777777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B17F9CC" w14:textId="77777777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1D6F22F" w14:textId="77777777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7E15BE47" w14:textId="77777777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vAlign w:val="center"/>
          </w:tcPr>
          <w:p w14:paraId="23319564" w14:textId="77777777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75" w:type="pct"/>
            <w:gridSpan w:val="2"/>
            <w:vAlign w:val="center"/>
          </w:tcPr>
          <w:p w14:paraId="7CF18927" w14:textId="3088F94D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MICROPROCESSOR &amp; MICROCONTROLLER (P) EELR33</w:t>
            </w:r>
          </w:p>
        </w:tc>
        <w:tc>
          <w:tcPr>
            <w:tcW w:w="440" w:type="pct"/>
            <w:vAlign w:val="center"/>
          </w:tcPr>
          <w:p w14:paraId="59279DD2" w14:textId="77777777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Align w:val="center"/>
          </w:tcPr>
          <w:p w14:paraId="5FDE567B" w14:textId="77777777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</w:tcPr>
          <w:p w14:paraId="1D873EEB" w14:textId="77777777" w:rsidR="00F0132E" w:rsidRPr="00B23B1F" w:rsidRDefault="00F0132E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11A65902" w14:textId="6885732B" w:rsidTr="00B92798">
        <w:trPr>
          <w:cantSplit/>
          <w:trHeight w:val="369"/>
        </w:trPr>
        <w:tc>
          <w:tcPr>
            <w:tcW w:w="193" w:type="pct"/>
            <w:vMerge w:val="restart"/>
            <w:vAlign w:val="center"/>
          </w:tcPr>
          <w:p w14:paraId="6CBE5B95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07" w:type="pct"/>
            <w:vAlign w:val="center"/>
          </w:tcPr>
          <w:p w14:paraId="5DCC498E" w14:textId="216F9A8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68" w:type="pct"/>
            <w:vAlign w:val="center"/>
          </w:tcPr>
          <w:p w14:paraId="012EB21E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773E117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1" w:type="pct"/>
            <w:gridSpan w:val="2"/>
            <w:vAlign w:val="center"/>
          </w:tcPr>
          <w:p w14:paraId="2F048040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PECIAL MACHINES AND DRIVES(P)</w:t>
            </w:r>
          </w:p>
          <w:p w14:paraId="18738EFA" w14:textId="5AB8E1E1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EELR33</w:t>
            </w:r>
          </w:p>
        </w:tc>
        <w:tc>
          <w:tcPr>
            <w:tcW w:w="483" w:type="pct"/>
            <w:vAlign w:val="center"/>
          </w:tcPr>
          <w:p w14:paraId="2440D235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9" w:type="pct"/>
            <w:vMerge w:val="restart"/>
            <w:vAlign w:val="center"/>
          </w:tcPr>
          <w:p w14:paraId="65CCF65F" w14:textId="00DDB858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3</w:t>
            </w:r>
          </w:p>
        </w:tc>
        <w:tc>
          <w:tcPr>
            <w:tcW w:w="526" w:type="pct"/>
            <w:vMerge w:val="restart"/>
            <w:vAlign w:val="center"/>
          </w:tcPr>
          <w:p w14:paraId="0314806B" w14:textId="49C40EC8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3</w:t>
            </w:r>
          </w:p>
        </w:tc>
        <w:tc>
          <w:tcPr>
            <w:tcW w:w="440" w:type="pct"/>
            <w:vMerge w:val="restart"/>
            <w:vAlign w:val="center"/>
          </w:tcPr>
          <w:p w14:paraId="448F3D8C" w14:textId="2CEE2F1B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3</w:t>
            </w:r>
          </w:p>
        </w:tc>
        <w:tc>
          <w:tcPr>
            <w:tcW w:w="463" w:type="pct"/>
            <w:vMerge w:val="restart"/>
            <w:vAlign w:val="center"/>
          </w:tcPr>
          <w:p w14:paraId="4638F1F0" w14:textId="713DA684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3</w:t>
            </w:r>
          </w:p>
        </w:tc>
        <w:tc>
          <w:tcPr>
            <w:tcW w:w="460" w:type="pct"/>
            <w:vMerge w:val="restart"/>
            <w:vAlign w:val="center"/>
          </w:tcPr>
          <w:p w14:paraId="62A0227E" w14:textId="15EBE714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 LHC203</w:t>
            </w:r>
          </w:p>
        </w:tc>
      </w:tr>
      <w:tr w:rsidR="001F3B5E" w:rsidRPr="00B23B1F" w14:paraId="062005ED" w14:textId="34582EDD" w:rsidTr="00B92798">
        <w:trPr>
          <w:cantSplit/>
          <w:trHeight w:val="369"/>
        </w:trPr>
        <w:tc>
          <w:tcPr>
            <w:tcW w:w="193" w:type="pct"/>
            <w:vMerge/>
            <w:vAlign w:val="center"/>
          </w:tcPr>
          <w:p w14:paraId="35B16CE1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7" w:type="pct"/>
            <w:vAlign w:val="center"/>
          </w:tcPr>
          <w:p w14:paraId="72AAD4B1" w14:textId="69604A93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938" w:type="pct"/>
            <w:gridSpan w:val="2"/>
            <w:vAlign w:val="center"/>
          </w:tcPr>
          <w:p w14:paraId="294385C4" w14:textId="4021584D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MICROPROCESSOR &amp; MICROCONTROLLER (P) EELR33</w:t>
            </w:r>
          </w:p>
        </w:tc>
        <w:tc>
          <w:tcPr>
            <w:tcW w:w="470" w:type="pct"/>
            <w:vAlign w:val="center"/>
          </w:tcPr>
          <w:p w14:paraId="1E6F82A0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36F30679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vAlign w:val="center"/>
          </w:tcPr>
          <w:p w14:paraId="244C1B56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9" w:type="pct"/>
            <w:vMerge/>
            <w:vAlign w:val="center"/>
          </w:tcPr>
          <w:p w14:paraId="16C181BE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vMerge/>
            <w:vAlign w:val="center"/>
          </w:tcPr>
          <w:p w14:paraId="189B2527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0" w:type="pct"/>
            <w:vMerge/>
            <w:vAlign w:val="center"/>
          </w:tcPr>
          <w:p w14:paraId="12ECF574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/>
            <w:vAlign w:val="center"/>
          </w:tcPr>
          <w:p w14:paraId="27912408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</w:tcPr>
          <w:p w14:paraId="360AAE20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4468A650" w14:textId="52C6D34C" w:rsidTr="00B92798">
        <w:trPr>
          <w:cantSplit/>
          <w:trHeight w:val="369"/>
        </w:trPr>
        <w:tc>
          <w:tcPr>
            <w:tcW w:w="193" w:type="pct"/>
            <w:vMerge/>
            <w:vAlign w:val="center"/>
          </w:tcPr>
          <w:p w14:paraId="158FFF5C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7" w:type="pct"/>
            <w:vAlign w:val="center"/>
          </w:tcPr>
          <w:p w14:paraId="504430FB" w14:textId="30F8E9F1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68" w:type="pct"/>
            <w:vAlign w:val="center"/>
          </w:tcPr>
          <w:p w14:paraId="6317EEBD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282EB588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1" w:type="pct"/>
            <w:gridSpan w:val="2"/>
            <w:vAlign w:val="center"/>
          </w:tcPr>
          <w:p w14:paraId="15B25468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OWER ENGINEREING-III(P)</w:t>
            </w:r>
          </w:p>
          <w:p w14:paraId="77C7B399" w14:textId="755CC5B0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EELR31</w:t>
            </w:r>
          </w:p>
        </w:tc>
        <w:tc>
          <w:tcPr>
            <w:tcW w:w="483" w:type="pct"/>
            <w:vAlign w:val="center"/>
          </w:tcPr>
          <w:p w14:paraId="4341FB9A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9" w:type="pct"/>
            <w:vMerge/>
            <w:vAlign w:val="center"/>
          </w:tcPr>
          <w:p w14:paraId="555E2912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vMerge/>
            <w:vAlign w:val="center"/>
          </w:tcPr>
          <w:p w14:paraId="185A877C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0" w:type="pct"/>
            <w:vMerge/>
            <w:vAlign w:val="center"/>
          </w:tcPr>
          <w:p w14:paraId="640C61C2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/>
            <w:vAlign w:val="center"/>
          </w:tcPr>
          <w:p w14:paraId="4A0F34C8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</w:tcPr>
          <w:p w14:paraId="30A4E400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B92798" w:rsidRPr="00B23B1F" w14:paraId="59540D7B" w14:textId="40CBA23A" w:rsidTr="00B92798">
        <w:trPr>
          <w:cantSplit/>
          <w:trHeight w:val="369"/>
        </w:trPr>
        <w:tc>
          <w:tcPr>
            <w:tcW w:w="193" w:type="pct"/>
            <w:vMerge/>
            <w:vAlign w:val="center"/>
          </w:tcPr>
          <w:p w14:paraId="2C356321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07" w:type="pct"/>
            <w:vAlign w:val="center"/>
          </w:tcPr>
          <w:p w14:paraId="1728B438" w14:textId="583391AD" w:rsidR="00B92798" w:rsidRPr="00B23B1F" w:rsidRDefault="00B92798" w:rsidP="00B92798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938" w:type="pct"/>
            <w:gridSpan w:val="2"/>
            <w:vAlign w:val="center"/>
          </w:tcPr>
          <w:p w14:paraId="47CA18A7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PECIAL MACHINES AND DRIVES(P)</w:t>
            </w:r>
          </w:p>
          <w:p w14:paraId="1D3560A6" w14:textId="2F2097FC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EELR33</w:t>
            </w:r>
          </w:p>
        </w:tc>
        <w:tc>
          <w:tcPr>
            <w:tcW w:w="941" w:type="pct"/>
            <w:gridSpan w:val="2"/>
            <w:vAlign w:val="center"/>
          </w:tcPr>
          <w:p w14:paraId="06FA9CD3" w14:textId="37C5941B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MICROPROCESSOR &amp; MICROCONTROLLER (P) EELR33</w:t>
            </w:r>
          </w:p>
        </w:tc>
        <w:tc>
          <w:tcPr>
            <w:tcW w:w="483" w:type="pct"/>
            <w:vAlign w:val="center"/>
          </w:tcPr>
          <w:p w14:paraId="575F0C83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9" w:type="pct"/>
            <w:vMerge/>
            <w:vAlign w:val="center"/>
          </w:tcPr>
          <w:p w14:paraId="746FF0D4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vMerge/>
            <w:vAlign w:val="center"/>
          </w:tcPr>
          <w:p w14:paraId="0576DCCC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0" w:type="pct"/>
            <w:vMerge/>
            <w:vAlign w:val="center"/>
          </w:tcPr>
          <w:p w14:paraId="3C012140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3" w:type="pct"/>
            <w:vMerge/>
            <w:vAlign w:val="center"/>
          </w:tcPr>
          <w:p w14:paraId="1265755C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0" w:type="pct"/>
            <w:vMerge/>
          </w:tcPr>
          <w:p w14:paraId="5F1B56D2" w14:textId="77777777" w:rsidR="00B92798" w:rsidRPr="00B23B1F" w:rsidRDefault="00B92798" w:rsidP="00B9279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</w:tbl>
    <w:p w14:paraId="0302DC2B" w14:textId="77777777" w:rsidR="00581E7B" w:rsidRPr="00B23B1F" w:rsidRDefault="00581E7B" w:rsidP="00581E7B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1FC50423" w14:textId="77777777" w:rsidR="00581E7B" w:rsidRPr="00B23B1F" w:rsidRDefault="00581E7B" w:rsidP="00581E7B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78545131" w14:textId="77777777" w:rsidR="00581E7B" w:rsidRPr="00B23B1F" w:rsidRDefault="00581E7B" w:rsidP="009B6516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202E015A" w14:textId="77777777" w:rsidR="00581E7B" w:rsidRPr="00B23B1F" w:rsidRDefault="00581E7B" w:rsidP="009B6516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54BD12AD" w14:textId="15E0C1E0" w:rsidR="00581E7B" w:rsidRPr="00B23B1F" w:rsidRDefault="00581E7B" w:rsidP="009B6516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6A7A71BC" w14:textId="766A1E72" w:rsidR="003D1ABA" w:rsidRPr="00B23B1F" w:rsidRDefault="003D1ABA" w:rsidP="009B6516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601F03DB" w14:textId="20E3DFEC" w:rsidR="003D1ABA" w:rsidRPr="00B23B1F" w:rsidRDefault="003D1ABA" w:rsidP="009B6516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611221C5" w14:textId="0FA675E2" w:rsidR="003D1ABA" w:rsidRPr="00B23B1F" w:rsidRDefault="003D1ABA" w:rsidP="009B6516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0005277D" w14:textId="60C8855B" w:rsidR="003D1ABA" w:rsidRPr="00B23B1F" w:rsidRDefault="003D1ABA" w:rsidP="009B6516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07B0CE94" w14:textId="24F1AEED" w:rsidR="003D1ABA" w:rsidRPr="00B23B1F" w:rsidRDefault="003D1ABA" w:rsidP="009B6516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7CA5CFF0" w14:textId="55D1858B" w:rsidR="00581E7B" w:rsidRPr="00B23B1F" w:rsidRDefault="00581E7B" w:rsidP="00581E7B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  <w:r w:rsidRPr="00B23B1F">
        <w:rPr>
          <w:rFonts w:ascii="Arial" w:hAnsi="Arial" w:cs="Arial"/>
          <w:b/>
          <w:sz w:val="18"/>
          <w:u w:val="single"/>
        </w:rPr>
        <w:lastRenderedPageBreak/>
        <w:t>ELECTRONICS AND COMMUNICATION ENGINEERING</w:t>
      </w:r>
    </w:p>
    <w:p w14:paraId="61FD1A62" w14:textId="355C7BD2" w:rsidR="001F3B5E" w:rsidRPr="00B23B1F" w:rsidRDefault="001F3B5E" w:rsidP="001F3B5E">
      <w:pPr>
        <w:spacing w:after="0" w:line="240" w:lineRule="auto"/>
        <w:rPr>
          <w:rFonts w:ascii="Arial" w:hAnsi="Arial" w:cs="Arial"/>
          <w:b/>
          <w:sz w:val="18"/>
          <w:u w:val="single"/>
        </w:rPr>
      </w:pPr>
      <w:r w:rsidRPr="00B23B1F">
        <w:rPr>
          <w:rFonts w:ascii="Arial" w:hAnsi="Arial" w:cs="Arial"/>
          <w:b/>
          <w:sz w:val="18"/>
        </w:rPr>
        <w:t xml:space="preserve">Departmental Coordinators: </w:t>
      </w:r>
      <w:proofErr w:type="spellStart"/>
      <w:r w:rsidRPr="00B23B1F">
        <w:rPr>
          <w:rFonts w:ascii="Arial" w:hAnsi="Arial" w:cs="Arial"/>
          <w:b/>
          <w:sz w:val="18"/>
        </w:rPr>
        <w:t>Dr.</w:t>
      </w:r>
      <w:proofErr w:type="spellEnd"/>
      <w:r w:rsidRPr="00B23B1F">
        <w:rPr>
          <w:rFonts w:ascii="Arial" w:hAnsi="Arial" w:cs="Arial"/>
          <w:b/>
          <w:sz w:val="18"/>
        </w:rPr>
        <w:t xml:space="preserve"> Gaurav Saini, </w:t>
      </w:r>
      <w:proofErr w:type="spellStart"/>
      <w:r w:rsidRPr="00B23B1F">
        <w:rPr>
          <w:rFonts w:ascii="Arial" w:hAnsi="Arial" w:cs="Arial"/>
          <w:b/>
          <w:sz w:val="18"/>
        </w:rPr>
        <w:t>Dr.</w:t>
      </w:r>
      <w:proofErr w:type="spellEnd"/>
      <w:r w:rsidRPr="00B23B1F">
        <w:rPr>
          <w:rFonts w:ascii="Arial" w:hAnsi="Arial" w:cs="Arial"/>
          <w:b/>
          <w:sz w:val="18"/>
        </w:rPr>
        <w:t xml:space="preserve"> </w:t>
      </w:r>
      <w:proofErr w:type="spellStart"/>
      <w:r w:rsidRPr="00B23B1F">
        <w:rPr>
          <w:rFonts w:ascii="Arial" w:hAnsi="Arial" w:cs="Arial"/>
          <w:b/>
          <w:sz w:val="18"/>
        </w:rPr>
        <w:t>Chhagan</w:t>
      </w:r>
      <w:proofErr w:type="spellEnd"/>
      <w:r w:rsidRPr="00B23B1F">
        <w:rPr>
          <w:rFonts w:ascii="Arial" w:hAnsi="Arial" w:cs="Arial"/>
          <w:b/>
          <w:sz w:val="18"/>
        </w:rPr>
        <w:t xml:space="preserve"> </w:t>
      </w:r>
      <w:proofErr w:type="spellStart"/>
      <w:r w:rsidRPr="00B23B1F">
        <w:rPr>
          <w:rFonts w:ascii="Arial" w:hAnsi="Arial" w:cs="Arial"/>
          <w:b/>
          <w:sz w:val="18"/>
        </w:rPr>
        <w:t>Charan</w:t>
      </w:r>
      <w:proofErr w:type="spellEnd"/>
      <w:r w:rsidRPr="00B23B1F">
        <w:rPr>
          <w:rFonts w:ascii="Arial" w:hAnsi="Arial" w:cs="Arial"/>
          <w:b/>
          <w:sz w:val="18"/>
        </w:rPr>
        <w:t xml:space="preserve">, </w:t>
      </w:r>
      <w:proofErr w:type="spellStart"/>
      <w:r w:rsidRPr="00B23B1F">
        <w:rPr>
          <w:rFonts w:ascii="Arial" w:hAnsi="Arial" w:cs="Arial"/>
          <w:b/>
          <w:sz w:val="18"/>
        </w:rPr>
        <w:t>Dr.</w:t>
      </w:r>
      <w:proofErr w:type="spellEnd"/>
      <w:r w:rsidRPr="00B23B1F">
        <w:rPr>
          <w:rFonts w:ascii="Arial" w:hAnsi="Arial" w:cs="Arial"/>
          <w:b/>
          <w:sz w:val="18"/>
        </w:rPr>
        <w:t xml:space="preserve"> Hemant </w:t>
      </w:r>
      <w:proofErr w:type="gramStart"/>
      <w:r w:rsidRPr="00B23B1F">
        <w:rPr>
          <w:rFonts w:ascii="Arial" w:hAnsi="Arial" w:cs="Arial"/>
          <w:b/>
          <w:sz w:val="18"/>
        </w:rPr>
        <w:t xml:space="preserve">Sharma, </w:t>
      </w:r>
      <w:r w:rsidRPr="00B23B1F">
        <w:t xml:space="preserve"> </w:t>
      </w:r>
      <w:proofErr w:type="spellStart"/>
      <w:r w:rsidRPr="00B23B1F">
        <w:rPr>
          <w:rFonts w:ascii="Arial" w:hAnsi="Arial" w:cs="Arial"/>
          <w:b/>
          <w:sz w:val="18"/>
        </w:rPr>
        <w:t>Dr.</w:t>
      </w:r>
      <w:proofErr w:type="spellEnd"/>
      <w:proofErr w:type="gramEnd"/>
      <w:r w:rsidRPr="00B23B1F">
        <w:rPr>
          <w:rFonts w:ascii="Arial" w:hAnsi="Arial" w:cs="Arial"/>
          <w:b/>
          <w:sz w:val="18"/>
        </w:rPr>
        <w:t xml:space="preserve"> </w:t>
      </w:r>
      <w:proofErr w:type="spellStart"/>
      <w:r w:rsidRPr="00B23B1F">
        <w:rPr>
          <w:rFonts w:ascii="Arial" w:hAnsi="Arial" w:cs="Arial"/>
          <w:b/>
          <w:sz w:val="18"/>
        </w:rPr>
        <w:t>Dharmendra</w:t>
      </w:r>
      <w:proofErr w:type="spellEnd"/>
      <w:r w:rsidRPr="00B23B1F">
        <w:rPr>
          <w:rFonts w:ascii="Arial" w:hAnsi="Arial" w:cs="Arial"/>
          <w:b/>
          <w:sz w:val="18"/>
        </w:rPr>
        <w:t xml:space="preserve"> Singh Yadav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668"/>
        <w:gridCol w:w="545"/>
        <w:gridCol w:w="1400"/>
        <w:gridCol w:w="1336"/>
        <w:gridCol w:w="1400"/>
        <w:gridCol w:w="1400"/>
        <w:gridCol w:w="1277"/>
        <w:gridCol w:w="1628"/>
        <w:gridCol w:w="1465"/>
        <w:gridCol w:w="1530"/>
        <w:gridCol w:w="1363"/>
        <w:gridCol w:w="1376"/>
      </w:tblGrid>
      <w:tr w:rsidR="001F3B5E" w:rsidRPr="00B23B1F" w14:paraId="6953B897" w14:textId="77777777" w:rsidTr="001F3B5E">
        <w:trPr>
          <w:trHeight w:val="285"/>
        </w:trPr>
        <w:tc>
          <w:tcPr>
            <w:tcW w:w="393" w:type="pct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7E6E6" w:fill="E7E6E6"/>
            <w:vAlign w:val="center"/>
            <w:hideMark/>
          </w:tcPr>
          <w:p w14:paraId="2689212D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SECTION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E7E6E6" w:fill="E7E6E6"/>
            <w:vAlign w:val="center"/>
            <w:hideMark/>
          </w:tcPr>
          <w:p w14:paraId="75CA7E8E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1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E7E6E6" w:fill="E7E6E6"/>
            <w:vAlign w:val="center"/>
            <w:hideMark/>
          </w:tcPr>
          <w:p w14:paraId="74660B2A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2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E7E6E6" w:fill="E7E6E6"/>
            <w:vAlign w:val="center"/>
            <w:hideMark/>
          </w:tcPr>
          <w:p w14:paraId="09C73496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3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E7E6E6" w:fill="E7E6E6"/>
            <w:vAlign w:val="center"/>
            <w:hideMark/>
          </w:tcPr>
          <w:p w14:paraId="3A390861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4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E7E6E6" w:fill="E7E6E6"/>
            <w:vAlign w:val="center"/>
            <w:hideMark/>
          </w:tcPr>
          <w:p w14:paraId="39033952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5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E7E6E6" w:fill="E7E6E6"/>
            <w:vAlign w:val="center"/>
            <w:hideMark/>
          </w:tcPr>
          <w:p w14:paraId="4BBACE96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6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E7E6E6" w:fill="E7E6E6"/>
            <w:vAlign w:val="center"/>
            <w:hideMark/>
          </w:tcPr>
          <w:p w14:paraId="58943B7D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7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E7E6E6" w:fill="E7E6E6"/>
            <w:vAlign w:val="center"/>
            <w:hideMark/>
          </w:tcPr>
          <w:p w14:paraId="49BB12EF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8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E7E6E6" w:fill="E7E6E6"/>
            <w:vAlign w:val="center"/>
            <w:hideMark/>
          </w:tcPr>
          <w:p w14:paraId="28D24393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9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E7E6E6" w:fill="E7E6E6"/>
            <w:vAlign w:val="center"/>
            <w:hideMark/>
          </w:tcPr>
          <w:p w14:paraId="257735B2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10</w:t>
            </w:r>
          </w:p>
        </w:tc>
      </w:tr>
      <w:tr w:rsidR="001F3B5E" w:rsidRPr="00B23B1F" w14:paraId="43AD90C5" w14:textId="77777777" w:rsidTr="001F3B5E">
        <w:trPr>
          <w:trHeight w:val="285"/>
        </w:trPr>
        <w:tc>
          <w:tcPr>
            <w:tcW w:w="4551" w:type="pct"/>
            <w:gridSpan w:val="11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7E6E6" w:fill="E7E6E6"/>
            <w:vAlign w:val="center"/>
            <w:hideMark/>
          </w:tcPr>
          <w:p w14:paraId="4BDD6B45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MONDAY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E7E6E6" w:fill="E7E6E6"/>
            <w:vAlign w:val="center"/>
            <w:hideMark/>
          </w:tcPr>
          <w:p w14:paraId="08691DEC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1F3B5E" w:rsidRPr="00B23B1F" w14:paraId="3C518BA4" w14:textId="77777777" w:rsidTr="001F3B5E">
        <w:trPr>
          <w:trHeight w:val="255"/>
        </w:trPr>
        <w:tc>
          <w:tcPr>
            <w:tcW w:w="217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7AB95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ECA</w:t>
            </w: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9E610C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1</w:t>
            </w:r>
          </w:p>
        </w:tc>
        <w:tc>
          <w:tcPr>
            <w:tcW w:w="455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DF52E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Data Structure (ECPE50) (L),  L2 Prof  Sunil Sharma</w:t>
            </w:r>
          </w:p>
        </w:tc>
        <w:tc>
          <w:tcPr>
            <w:tcW w:w="434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3CE3C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Computer Networks (ECPE51) (L),  L2 Prof Poonam Jindal</w:t>
            </w:r>
          </w:p>
        </w:tc>
        <w:tc>
          <w:tcPr>
            <w:tcW w:w="455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BBC8C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Digital Signal Processing (ECPC52) (L),  L2 Prof O P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Sahu</w:t>
            </w:r>
            <w:proofErr w:type="spellEnd"/>
          </w:p>
        </w:tc>
        <w:tc>
          <w:tcPr>
            <w:tcW w:w="455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D1E26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Microprocessor &amp; Microcontroller (ECPC55) (L),  L2 Prof  Shweta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Meena</w:t>
            </w:r>
            <w:proofErr w:type="spellEnd"/>
          </w:p>
        </w:tc>
        <w:tc>
          <w:tcPr>
            <w:tcW w:w="415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FA8918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Antenna &amp; Wave Propagation (ECPC51) (L),  L2 Prof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Rajender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Kumar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A5022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&quot;Times New Roman&quot;" w:eastAsia="Times New Roman" w:hAnsi="&quot;Times New Roman&quot;" w:cs="Arial"/>
                <w:sz w:val="14"/>
                <w:szCs w:val="14"/>
                <w:lang w:eastAsia="en-IN"/>
              </w:rPr>
            </w:pPr>
            <w:r w:rsidRPr="00B23B1F">
              <w:rPr>
                <w:rFonts w:ascii="&quot;Times New Roman&quot;" w:eastAsia="Times New Roman" w:hAnsi="&quot;Times New Roman&quot;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1415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11034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TRANSMISSION LINES &amp; ANTENNA LAB (ECLR-52) Prof O P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Sahu</w:t>
            </w:r>
            <w:proofErr w:type="spellEnd"/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76B71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1F3B5E" w:rsidRPr="00B23B1F" w14:paraId="19DE905A" w14:textId="77777777" w:rsidTr="001F3B5E">
        <w:trPr>
          <w:trHeight w:val="255"/>
        </w:trPr>
        <w:tc>
          <w:tcPr>
            <w:tcW w:w="217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66F842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EC21C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2</w:t>
            </w: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79869D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2DF1BA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9F4B5C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1AB349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1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5CA719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52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35108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973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88FED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DSP LAB (ECLR-51)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N P Singh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63FC8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99679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1F3B5E" w:rsidRPr="00B23B1F" w14:paraId="3E0BD496" w14:textId="77777777" w:rsidTr="001F3B5E">
        <w:trPr>
          <w:trHeight w:val="255"/>
        </w:trPr>
        <w:tc>
          <w:tcPr>
            <w:tcW w:w="217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5491DC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C4B22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3</w:t>
            </w: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8B499D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940C50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A931B3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E49BAA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1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3470FE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52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DFAEDF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973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445863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EMBEDDED SYSTEMS LAB (ECLR-53)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Rajender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Kumar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F8A5B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BAE56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1F3B5E" w:rsidRPr="00B23B1F" w14:paraId="2EAAF9AC" w14:textId="77777777" w:rsidTr="001F3B5E">
        <w:trPr>
          <w:trHeight w:val="255"/>
        </w:trPr>
        <w:tc>
          <w:tcPr>
            <w:tcW w:w="217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E752EF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59B53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4</w:t>
            </w: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04ACB2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6217EE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3CFBA1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8DEDC2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1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E71400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52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73B22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&quot;Times New Roman&quot;" w:eastAsia="Times New Roman" w:hAnsi="&quot;Times New Roman&quot;" w:cs="Arial"/>
                <w:sz w:val="14"/>
                <w:szCs w:val="14"/>
                <w:lang w:eastAsia="en-IN"/>
              </w:rPr>
            </w:pPr>
            <w:r w:rsidRPr="00B23B1F">
              <w:rPr>
                <w:rFonts w:ascii="&quot;Times New Roman&quot;" w:eastAsia="Times New Roman" w:hAnsi="&quot;Times New Roman&quot;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A48036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77102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727F4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48764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1F3B5E" w:rsidRPr="00B23B1F" w14:paraId="0FBB7E51" w14:textId="77777777" w:rsidTr="001F3B5E">
        <w:trPr>
          <w:trHeight w:val="255"/>
        </w:trPr>
        <w:tc>
          <w:tcPr>
            <w:tcW w:w="217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8F600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ECB</w:t>
            </w: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258E2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5</w:t>
            </w:r>
          </w:p>
        </w:tc>
        <w:tc>
          <w:tcPr>
            <w:tcW w:w="1344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8ABBF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TRANSMISSION LINES &amp; ANTENNA LAB (ECLR-52) Prof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Ghanapriya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Singh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18977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37437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529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E67F5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Information Theory and Coding (ECPC50) (L),  L6 Prof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Ghanapriya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Singh</w:t>
            </w:r>
          </w:p>
        </w:tc>
        <w:tc>
          <w:tcPr>
            <w:tcW w:w="476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6CCCA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Antenna &amp; Wave Propagation (ECPC51) (L),  L6 Prof Arvind Kumar</w:t>
            </w:r>
          </w:p>
        </w:tc>
        <w:tc>
          <w:tcPr>
            <w:tcW w:w="497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1B305C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Computer Networks (ECPE51) (L),  L6 Prof 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Vrinda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Gupta</w:t>
            </w:r>
          </w:p>
        </w:tc>
        <w:tc>
          <w:tcPr>
            <w:tcW w:w="443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AFE21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Digital Signal Processing (ECPC52) (T),  L4 Prof  Sandeep Santosh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94277C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1F3B5E" w:rsidRPr="00B23B1F" w14:paraId="44A96C89" w14:textId="77777777" w:rsidTr="001F3B5E">
        <w:trPr>
          <w:trHeight w:val="255"/>
        </w:trPr>
        <w:tc>
          <w:tcPr>
            <w:tcW w:w="217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E99ABB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E1BF57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6</w:t>
            </w:r>
          </w:p>
        </w:tc>
        <w:tc>
          <w:tcPr>
            <w:tcW w:w="889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64A6A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EMBEDDED SYSTEMS LAB (ECLR-53)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D K Sharma 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1AE3B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5F2A9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B2673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52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0EB037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6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8B0ECA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97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C328EF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43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063296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CF958F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1F3B5E" w:rsidRPr="00B23B1F" w14:paraId="1DF10B8C" w14:textId="77777777" w:rsidTr="001F3B5E">
        <w:trPr>
          <w:trHeight w:val="255"/>
        </w:trPr>
        <w:tc>
          <w:tcPr>
            <w:tcW w:w="217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B59897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BA401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7</w:t>
            </w:r>
          </w:p>
        </w:tc>
        <w:tc>
          <w:tcPr>
            <w:tcW w:w="889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BFC1B0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DSP LAB (ECLR-51)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Sandeep Santosh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63237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12113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ED67A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52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46FAD6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6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11A886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97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7B1324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43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9A2CAA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B02E67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1F3B5E" w:rsidRPr="00B23B1F" w14:paraId="64129B4A" w14:textId="77777777" w:rsidTr="001F3B5E">
        <w:trPr>
          <w:trHeight w:val="255"/>
        </w:trPr>
        <w:tc>
          <w:tcPr>
            <w:tcW w:w="217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54C370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A87C4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8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72924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23A1A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910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B99C3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DSP LAB (ECLR-51)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Sunil Sharma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6AF05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52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854EB5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6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296FF6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97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B91419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43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44D3EE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832AEE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1F3B5E" w:rsidRPr="00B23B1F" w14:paraId="1DD26EB8" w14:textId="77777777" w:rsidTr="001F3B5E">
        <w:trPr>
          <w:trHeight w:val="255"/>
        </w:trPr>
        <w:tc>
          <w:tcPr>
            <w:tcW w:w="4551" w:type="pct"/>
            <w:gridSpan w:val="11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7E6E6" w:fill="E7E6E6"/>
            <w:vAlign w:val="center"/>
            <w:hideMark/>
          </w:tcPr>
          <w:p w14:paraId="38DC53E1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TUESDAY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E7E6E6" w:fill="E7E6E6"/>
            <w:vAlign w:val="center"/>
            <w:hideMark/>
          </w:tcPr>
          <w:p w14:paraId="778AAB16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1F3B5E" w:rsidRPr="00B23B1F" w14:paraId="5709DE81" w14:textId="77777777" w:rsidTr="001F3B5E">
        <w:trPr>
          <w:trHeight w:val="255"/>
        </w:trPr>
        <w:tc>
          <w:tcPr>
            <w:tcW w:w="217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E48E9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ECA</w:t>
            </w: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6FD1BC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1</w:t>
            </w:r>
          </w:p>
        </w:tc>
        <w:tc>
          <w:tcPr>
            <w:tcW w:w="889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CDF0E3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DSP LAB (ECLR-51)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Sunil Sharma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F1B45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5E1A2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15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DED33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Information Theory and Coding (ECPC50) (L),  L3 Prof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Rajoo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Pandey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1A635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1E937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CB208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3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6A896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Antenna &amp; Wave Propagation (ECPC51) (L),  L2 Prof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Rajender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Kumar</w:t>
            </w:r>
          </w:p>
        </w:tc>
        <w:tc>
          <w:tcPr>
            <w:tcW w:w="449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E4781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Digital Signal Processing (ECPC52) (T), L2 Prof O P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Sahu</w:t>
            </w:r>
            <w:proofErr w:type="spellEnd"/>
          </w:p>
        </w:tc>
      </w:tr>
      <w:tr w:rsidR="001F3B5E" w:rsidRPr="00B23B1F" w14:paraId="29426F0E" w14:textId="77777777" w:rsidTr="001F3B5E">
        <w:trPr>
          <w:trHeight w:val="255"/>
        </w:trPr>
        <w:tc>
          <w:tcPr>
            <w:tcW w:w="217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A9CF02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758E3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2</w:t>
            </w:r>
          </w:p>
        </w:tc>
        <w:tc>
          <w:tcPr>
            <w:tcW w:w="889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A0282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TRANSMISSION LINES &amp; ANTENNA LAB (ECLR-52) Prof O P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Sahu</w:t>
            </w:r>
            <w:proofErr w:type="spellEnd"/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F33C8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2517B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1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0C9CA5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E25249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BAD63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773E7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3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E61C97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4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E3A51F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</w:tr>
      <w:tr w:rsidR="001F3B5E" w:rsidRPr="00B23B1F" w14:paraId="18BD5280" w14:textId="77777777" w:rsidTr="001F3B5E">
        <w:trPr>
          <w:trHeight w:val="255"/>
        </w:trPr>
        <w:tc>
          <w:tcPr>
            <w:tcW w:w="217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AB28ED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4DF8D1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3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F5957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362A1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B966D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6A890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1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4D9BC4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D86FF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0A17B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FB20B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3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2E18FB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4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810583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</w:tr>
      <w:tr w:rsidR="001F3B5E" w:rsidRPr="00B23B1F" w14:paraId="1C633774" w14:textId="77777777" w:rsidTr="001F3B5E">
        <w:trPr>
          <w:trHeight w:val="255"/>
        </w:trPr>
        <w:tc>
          <w:tcPr>
            <w:tcW w:w="217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12BF29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C4663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4</w:t>
            </w:r>
          </w:p>
        </w:tc>
        <w:tc>
          <w:tcPr>
            <w:tcW w:w="889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50A2C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EMBEDDED SYSTEMS LAB (ECLR-53)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Rajender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Kumar</w:t>
            </w:r>
          </w:p>
        </w:tc>
        <w:tc>
          <w:tcPr>
            <w:tcW w:w="910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41B65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DSP LAB (ECLR-51)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N P Singh</w:t>
            </w:r>
          </w:p>
        </w:tc>
        <w:tc>
          <w:tcPr>
            <w:tcW w:w="41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DBAA44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1FAB80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973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031B33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3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375B3A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4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B3A8E6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</w:tr>
      <w:tr w:rsidR="001F3B5E" w:rsidRPr="00B23B1F" w14:paraId="34B81440" w14:textId="77777777" w:rsidTr="001F3B5E">
        <w:trPr>
          <w:trHeight w:val="255"/>
        </w:trPr>
        <w:tc>
          <w:tcPr>
            <w:tcW w:w="217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5323F3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ECB</w:t>
            </w: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6EDB5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5</w:t>
            </w:r>
          </w:p>
        </w:tc>
        <w:tc>
          <w:tcPr>
            <w:tcW w:w="455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9F6B9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Information Theory and Coding (ECPC50) (L),  AB-102 Prof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Ghanapriya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Singh</w:t>
            </w:r>
          </w:p>
        </w:tc>
        <w:tc>
          <w:tcPr>
            <w:tcW w:w="434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AD300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Digital Signal Processing (ECPC52) (L),  AB-102 Prof  Sandeep Santosh</w:t>
            </w:r>
          </w:p>
        </w:tc>
        <w:tc>
          <w:tcPr>
            <w:tcW w:w="455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D8A64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Data Structure (ECPE50) (L),  AB-102 Prof  Sunil Sharma</w:t>
            </w:r>
          </w:p>
        </w:tc>
        <w:tc>
          <w:tcPr>
            <w:tcW w:w="870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30953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EMBEDDED SYSTEMS LAB (ECLR-53)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Shweta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Meena</w:t>
            </w:r>
            <w:proofErr w:type="spellEnd"/>
          </w:p>
        </w:tc>
        <w:tc>
          <w:tcPr>
            <w:tcW w:w="52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99DAE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2DE99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26AE1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AF54F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19AAF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1F3B5E" w:rsidRPr="00B23B1F" w14:paraId="2F5B5814" w14:textId="77777777" w:rsidTr="001F3B5E">
        <w:trPr>
          <w:trHeight w:val="255"/>
        </w:trPr>
        <w:tc>
          <w:tcPr>
            <w:tcW w:w="217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EDAB93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BF573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6</w:t>
            </w: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642ED2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64F373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DC4F5A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870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D21F6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52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6CB448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973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D06CB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DSP LAB (ECLR-51)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Poonam Jindal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0A9560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178FC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1F3B5E" w:rsidRPr="00B23B1F" w14:paraId="63A0937D" w14:textId="77777777" w:rsidTr="001F3B5E">
        <w:trPr>
          <w:trHeight w:val="255"/>
        </w:trPr>
        <w:tc>
          <w:tcPr>
            <w:tcW w:w="217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4ECCE8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7D1BA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7</w:t>
            </w: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D58031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A3DDC6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A7FC614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EBC3E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E85B3C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52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0D5ED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973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BC9BA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EMBEDDED SYSTEMS LAB (ECLR-53)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D K Sharma 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16BC3E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03791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1F3B5E" w:rsidRPr="00B23B1F" w14:paraId="6AE9A430" w14:textId="77777777" w:rsidTr="001F3B5E">
        <w:trPr>
          <w:trHeight w:val="255"/>
        </w:trPr>
        <w:tc>
          <w:tcPr>
            <w:tcW w:w="217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46FCC7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C1405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8</w:t>
            </w: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78C05C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785A44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2BE289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E50BF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CAB53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1501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543E7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TRANSMISSION LINES &amp; ANTENNA LAB (ECLR-52) Prof Arvind Kumar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AC9F7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2C26D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1F3B5E" w:rsidRPr="00B23B1F" w14:paraId="798F1C97" w14:textId="77777777" w:rsidTr="001F3B5E">
        <w:trPr>
          <w:trHeight w:val="255"/>
        </w:trPr>
        <w:tc>
          <w:tcPr>
            <w:tcW w:w="4551" w:type="pct"/>
            <w:gridSpan w:val="11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7E6E6" w:fill="E7E6E6"/>
            <w:vAlign w:val="center"/>
            <w:hideMark/>
          </w:tcPr>
          <w:p w14:paraId="204CC86A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WEDNESDAY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E7E6E6" w:fill="E7E6E6"/>
            <w:vAlign w:val="center"/>
            <w:hideMark/>
          </w:tcPr>
          <w:p w14:paraId="3CB15177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1F3B5E" w:rsidRPr="00B23B1F" w14:paraId="7D6797F9" w14:textId="77777777" w:rsidTr="001F3B5E">
        <w:trPr>
          <w:trHeight w:val="255"/>
        </w:trPr>
        <w:tc>
          <w:tcPr>
            <w:tcW w:w="217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8CF4F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ECA</w:t>
            </w: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5C651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1</w:t>
            </w:r>
          </w:p>
        </w:tc>
        <w:tc>
          <w:tcPr>
            <w:tcW w:w="889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5E93F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EMBEDDED SYSTEMS LAB (ECLR-53)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Shweta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Meena</w:t>
            </w:r>
            <w:proofErr w:type="spellEnd"/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1DBDF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55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CC684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Computer Networks (ECPE51) (L),  L2 Prof  Poonam Jindal</w:t>
            </w:r>
          </w:p>
        </w:tc>
        <w:tc>
          <w:tcPr>
            <w:tcW w:w="415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87AE3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Information Theory and Coding (ECPC50) (L),  L2 Prof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Rajoo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Pandey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F3480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6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7DEAC4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Digital Signal Processing (ECPC52) (L),  L2 Prof O P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Sahu</w:t>
            </w:r>
            <w:proofErr w:type="spellEnd"/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EA439FE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3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51A87A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Information Theory and Coding (ECPC50) (T),  L4 Prof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Rajoo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Pandey</w:t>
            </w:r>
          </w:p>
        </w:tc>
        <w:tc>
          <w:tcPr>
            <w:tcW w:w="449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93D0B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Antenna &amp; Wave Propagation (ECPC51) (T),  L4 Prof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Rajender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Kumar</w:t>
            </w:r>
          </w:p>
        </w:tc>
      </w:tr>
      <w:tr w:rsidR="001F3B5E" w:rsidRPr="00B23B1F" w14:paraId="636BC8AB" w14:textId="77777777" w:rsidTr="001F3B5E">
        <w:trPr>
          <w:trHeight w:val="255"/>
        </w:trPr>
        <w:tc>
          <w:tcPr>
            <w:tcW w:w="217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3E2884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50994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2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D1A08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C5F46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2FED61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B259C3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1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2A582C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54AA7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6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8DCB20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EB6582E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3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61901E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4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E2733D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</w:tr>
      <w:tr w:rsidR="001F3B5E" w:rsidRPr="00B23B1F" w14:paraId="61C61CE5" w14:textId="77777777" w:rsidTr="001F3B5E">
        <w:trPr>
          <w:trHeight w:val="255"/>
        </w:trPr>
        <w:tc>
          <w:tcPr>
            <w:tcW w:w="217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FE3C56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D7E85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3</w:t>
            </w:r>
          </w:p>
        </w:tc>
        <w:tc>
          <w:tcPr>
            <w:tcW w:w="1344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B6E88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TRANSMISSION LINES &amp; ANTENNA LAB (ECLR-52) Prof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Vrinda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Gupta</w:t>
            </w: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5C5CC8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1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60246B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20CD0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6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926FA4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9D1A586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3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C7A8F8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4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AA2123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</w:tr>
      <w:tr w:rsidR="001F3B5E" w:rsidRPr="00B23B1F" w14:paraId="10EA3C0B" w14:textId="77777777" w:rsidTr="001F3B5E">
        <w:trPr>
          <w:trHeight w:val="255"/>
        </w:trPr>
        <w:tc>
          <w:tcPr>
            <w:tcW w:w="217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4F6D96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BD8A6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4</w:t>
            </w:r>
          </w:p>
        </w:tc>
        <w:tc>
          <w:tcPr>
            <w:tcW w:w="1344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234B3F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0A7BC9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1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3BCE4C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661240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6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D6F685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1BC1AEB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3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617199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4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4FFEAE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</w:tr>
      <w:tr w:rsidR="001F3B5E" w:rsidRPr="00B23B1F" w14:paraId="1FA92452" w14:textId="77777777" w:rsidTr="001F3B5E">
        <w:trPr>
          <w:trHeight w:val="255"/>
        </w:trPr>
        <w:tc>
          <w:tcPr>
            <w:tcW w:w="217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E3BE1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ECB</w:t>
            </w: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1BDDF7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5</w:t>
            </w:r>
          </w:p>
        </w:tc>
        <w:tc>
          <w:tcPr>
            <w:tcW w:w="455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EFB2F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Antenna &amp; Wave Propagation (ECPC51) (L),  L2 Prof Arvind Kumar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72B97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55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020CF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Data Structure (ECPE50) (L),  L2 Prof  Sunil Sharma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7A70D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06F52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529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B6F35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Digital Signal Processing (ECPC52) (L),  L2 Prof  Sandeep Santosh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63CF7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97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D9B1C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Microprocessor &amp; Microcontroller (ECPC55) (L),  L5  Prof  Shweta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Meena</w:t>
            </w:r>
            <w:proofErr w:type="spellEnd"/>
          </w:p>
        </w:tc>
        <w:tc>
          <w:tcPr>
            <w:tcW w:w="4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450AB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7A59B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1F3B5E" w:rsidRPr="00B23B1F" w14:paraId="79E7E40D" w14:textId="77777777" w:rsidTr="001F3B5E">
        <w:trPr>
          <w:trHeight w:val="255"/>
        </w:trPr>
        <w:tc>
          <w:tcPr>
            <w:tcW w:w="217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E31EAE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1CB83A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6</w:t>
            </w: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D459B1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1C63A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9E5A44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9A937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D5389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52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DA7D38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02AE00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97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DA1C21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5E792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418DBF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1F3B5E" w:rsidRPr="00B23B1F" w14:paraId="1467C57C" w14:textId="77777777" w:rsidTr="001F3B5E">
        <w:trPr>
          <w:trHeight w:val="255"/>
        </w:trPr>
        <w:tc>
          <w:tcPr>
            <w:tcW w:w="217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24B6BD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835FC8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7</w:t>
            </w: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FE3D71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880452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1AA9AF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C8DFE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026F0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52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B27A9C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6A010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97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078D83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C8C45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DF6F5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1F3B5E" w:rsidRPr="00B23B1F" w14:paraId="08556377" w14:textId="77777777" w:rsidTr="001F3B5E">
        <w:trPr>
          <w:trHeight w:val="420"/>
        </w:trPr>
        <w:tc>
          <w:tcPr>
            <w:tcW w:w="217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0FED87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838D2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8</w:t>
            </w: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48B5F7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9B13A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90D883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ED647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F66F1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52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1CFCD9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CEDBF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97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D974DA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64BF71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114BC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1F3B5E" w:rsidRPr="00B23B1F" w14:paraId="29A454B6" w14:textId="77777777" w:rsidTr="001F3B5E">
        <w:trPr>
          <w:trHeight w:val="255"/>
        </w:trPr>
        <w:tc>
          <w:tcPr>
            <w:tcW w:w="4551" w:type="pct"/>
            <w:gridSpan w:val="11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7E6E6" w:fill="E7E6E6"/>
            <w:vAlign w:val="center"/>
            <w:hideMark/>
          </w:tcPr>
          <w:p w14:paraId="4ED586C0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THURSDAY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E7E6E6" w:fill="E7E6E6"/>
            <w:vAlign w:val="center"/>
            <w:hideMark/>
          </w:tcPr>
          <w:p w14:paraId="709F4844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1F3B5E" w:rsidRPr="00B23B1F" w14:paraId="69D63631" w14:textId="77777777" w:rsidTr="001F3B5E">
        <w:trPr>
          <w:trHeight w:val="255"/>
        </w:trPr>
        <w:tc>
          <w:tcPr>
            <w:tcW w:w="217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529546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ECA</w:t>
            </w: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55907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1</w:t>
            </w:r>
          </w:p>
        </w:tc>
        <w:tc>
          <w:tcPr>
            <w:tcW w:w="455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516AA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Data Structure (ECPE50) (L),  L2 Prof  Sunil Sharma</w:t>
            </w:r>
          </w:p>
        </w:tc>
        <w:tc>
          <w:tcPr>
            <w:tcW w:w="434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636FA5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Information Theory and Coding (ECPC50) (L),  L2 Prof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Rajoo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Pandey</w:t>
            </w:r>
          </w:p>
        </w:tc>
        <w:tc>
          <w:tcPr>
            <w:tcW w:w="455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ED865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Microprocessor &amp; Microcontroller (ECPC55) (L),  L2 Prof  Shweta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Meena</w:t>
            </w:r>
            <w:proofErr w:type="spellEnd"/>
          </w:p>
        </w:tc>
        <w:tc>
          <w:tcPr>
            <w:tcW w:w="455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07129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Computer Networks (ECPE51) (L), L2 Prof Poonam Jindal</w:t>
            </w:r>
          </w:p>
        </w:tc>
        <w:tc>
          <w:tcPr>
            <w:tcW w:w="415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1FCE6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Antenna &amp; Wave Propagation (ECPC51) (L),  L2 Prof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Rajender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Kumar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CFD693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7A923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04E20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1F420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F30F7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1F3B5E" w:rsidRPr="00B23B1F" w14:paraId="0F1460E8" w14:textId="77777777" w:rsidTr="001F3B5E">
        <w:trPr>
          <w:trHeight w:val="255"/>
        </w:trPr>
        <w:tc>
          <w:tcPr>
            <w:tcW w:w="217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E9D40F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9309E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2</w:t>
            </w: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4B1031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B8E5C4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53725C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570B50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1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59D85F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CEAC52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B5B0A2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4637CD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7A477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CD3FC5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1F3B5E" w:rsidRPr="00B23B1F" w14:paraId="2B371359" w14:textId="77777777" w:rsidTr="001F3B5E">
        <w:trPr>
          <w:trHeight w:val="255"/>
        </w:trPr>
        <w:tc>
          <w:tcPr>
            <w:tcW w:w="217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D64CD2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4DD209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3</w:t>
            </w: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7F4A28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4CC4C9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262E35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C78345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1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03A3A5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99F8B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A96F2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DC111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48C62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A51F5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1F3B5E" w:rsidRPr="00B23B1F" w14:paraId="090B71C7" w14:textId="77777777" w:rsidTr="001F3B5E">
        <w:trPr>
          <w:trHeight w:val="255"/>
        </w:trPr>
        <w:tc>
          <w:tcPr>
            <w:tcW w:w="217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EE1405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30A17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4</w:t>
            </w: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26DB04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ACE6F1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24981F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ECBEAC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1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5B850F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C493F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2C397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63931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CF5A1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67D962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1F3B5E" w:rsidRPr="00B23B1F" w14:paraId="18AB4E5A" w14:textId="77777777" w:rsidTr="001F3B5E">
        <w:trPr>
          <w:trHeight w:val="255"/>
        </w:trPr>
        <w:tc>
          <w:tcPr>
            <w:tcW w:w="217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8856F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ECB</w:t>
            </w: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C3B843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5</w:t>
            </w:r>
          </w:p>
        </w:tc>
        <w:tc>
          <w:tcPr>
            <w:tcW w:w="455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09A03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Microprocessor &amp; Microcontroller (ECPC55) (L), L6  Prof  Shweta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Meena</w:t>
            </w:r>
            <w:proofErr w:type="spellEnd"/>
          </w:p>
        </w:tc>
        <w:tc>
          <w:tcPr>
            <w:tcW w:w="434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13D5A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Computer Networks (ECPE51) (L), L6 Prof 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Vrinda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Gupta</w:t>
            </w:r>
          </w:p>
        </w:tc>
        <w:tc>
          <w:tcPr>
            <w:tcW w:w="455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BBA4D8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Information Theory and Coding (ECPC50) (L), L6  Prof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Ghanapriya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Singh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FFC0A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15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4D1FE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Antenna &amp; Wave Propagation (ECPC51) (L),  L6 Prof Arvind Kumar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D8C642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973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3A824F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DSP LAB (ECLR-51)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O P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Sahu</w:t>
            </w:r>
            <w:proofErr w:type="spellEnd"/>
          </w:p>
        </w:tc>
        <w:tc>
          <w:tcPr>
            <w:tcW w:w="4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5CA3E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4C998B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1F3B5E" w:rsidRPr="00B23B1F" w14:paraId="7E58529E" w14:textId="77777777" w:rsidTr="001F3B5E">
        <w:trPr>
          <w:trHeight w:val="255"/>
        </w:trPr>
        <w:tc>
          <w:tcPr>
            <w:tcW w:w="217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E998E6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BB753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6</w:t>
            </w: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D4CA17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598D27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88DEDF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AD259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1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C48928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CEA1DE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1415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48F6D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TRANSMISSION LINES &amp; ANTENNA LAB (ECLR-52) Prof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Rajoo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Pandey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F10E7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1F3B5E" w:rsidRPr="00B23B1F" w14:paraId="00F49739" w14:textId="77777777" w:rsidTr="001F3B5E">
        <w:trPr>
          <w:trHeight w:val="255"/>
        </w:trPr>
        <w:tc>
          <w:tcPr>
            <w:tcW w:w="217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667C66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F1869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7</w:t>
            </w: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187FA9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E658A1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E2D0FC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782BBD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1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32C37C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22D03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59214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C1AF68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2EDB7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66385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1F3B5E" w:rsidRPr="00B23B1F" w14:paraId="3BB94671" w14:textId="77777777" w:rsidTr="001F3B5E">
        <w:trPr>
          <w:trHeight w:val="255"/>
        </w:trPr>
        <w:tc>
          <w:tcPr>
            <w:tcW w:w="217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5A1822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5CB390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8</w:t>
            </w: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6146C6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E4DAE4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AE492D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A0FDA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1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7EE322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C4706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973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D8972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EMBEDDED SYSTEMS LAB (ECLR-53)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Rajender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Kumar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EB334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1DB519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1F3B5E" w:rsidRPr="00B23B1F" w14:paraId="230EE87E" w14:textId="77777777" w:rsidTr="001F3B5E">
        <w:trPr>
          <w:trHeight w:val="255"/>
        </w:trPr>
        <w:tc>
          <w:tcPr>
            <w:tcW w:w="4551" w:type="pct"/>
            <w:gridSpan w:val="11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7E6E6" w:fill="E7E6E6"/>
            <w:vAlign w:val="center"/>
            <w:hideMark/>
          </w:tcPr>
          <w:p w14:paraId="4DD02608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FRIDAY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E7E6E6" w:fill="E7E6E6"/>
            <w:vAlign w:val="center"/>
            <w:hideMark/>
          </w:tcPr>
          <w:p w14:paraId="454FD799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1F3B5E" w:rsidRPr="00B23B1F" w14:paraId="6B21BFE5" w14:textId="77777777" w:rsidTr="001F3B5E">
        <w:trPr>
          <w:trHeight w:val="255"/>
        </w:trPr>
        <w:tc>
          <w:tcPr>
            <w:tcW w:w="217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9F06F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ECA</w:t>
            </w: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990D0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1</w:t>
            </w:r>
          </w:p>
        </w:tc>
        <w:tc>
          <w:tcPr>
            <w:tcW w:w="455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56822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Microprocessor &amp; Microcontroller (ECPC55) (L),  AB-102 Prof  Shweta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Meena</w:t>
            </w:r>
            <w:proofErr w:type="spellEnd"/>
          </w:p>
        </w:tc>
        <w:tc>
          <w:tcPr>
            <w:tcW w:w="434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F8C1C1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Digital Signal Processing (ECPC52) (L),  AB-102 Prof O P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Sahu</w:t>
            </w:r>
            <w:proofErr w:type="spellEnd"/>
          </w:p>
        </w:tc>
        <w:tc>
          <w:tcPr>
            <w:tcW w:w="455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2E0E68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Data Structure (ECPE50) (L),  L4 Prof  Sunil Sharma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EBB161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0AAFC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AC49BA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57004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6FE46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5C5CE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24BC6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1F3B5E" w:rsidRPr="00B23B1F" w14:paraId="5ACEC0C8" w14:textId="77777777" w:rsidTr="001F3B5E">
        <w:trPr>
          <w:trHeight w:val="255"/>
        </w:trPr>
        <w:tc>
          <w:tcPr>
            <w:tcW w:w="217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CBB3A6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B799BC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2</w:t>
            </w: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917E23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A0F16F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5B1EAB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B45CD1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97779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9239D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973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822E4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EMBEDDED SYSTEMS LAB (ECLR-53)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D K Sharma 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F4B0A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3E79AD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1F3B5E" w:rsidRPr="00B23B1F" w14:paraId="306272C8" w14:textId="77777777" w:rsidTr="001F3B5E">
        <w:trPr>
          <w:trHeight w:val="255"/>
        </w:trPr>
        <w:tc>
          <w:tcPr>
            <w:tcW w:w="217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C697D1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AFAA1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3</w:t>
            </w: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2DB3D3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588E7B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5EBCA8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7846CE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146F7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5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C74EF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973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EAA66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DSP LAB (ECLR-51)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Prof.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Rajoo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Pandey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4BE007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E1F45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1F3B5E" w:rsidRPr="00B23B1F" w14:paraId="3B65C820" w14:textId="77777777" w:rsidTr="001F3B5E">
        <w:trPr>
          <w:trHeight w:val="255"/>
        </w:trPr>
        <w:tc>
          <w:tcPr>
            <w:tcW w:w="217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DA3EE5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ABA1AC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4</w:t>
            </w: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660C16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34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EAA893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51B730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D9796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D2597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1501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7F25C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TRANSMISSION LINES &amp; ANTENNA LAB (ECLR-52) Prof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Vrinda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Gupta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9B1D4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C7D5E8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</w:tr>
      <w:tr w:rsidR="001F3B5E" w:rsidRPr="00B23B1F" w14:paraId="2D678B32" w14:textId="77777777" w:rsidTr="001F3B5E">
        <w:trPr>
          <w:trHeight w:val="255"/>
        </w:trPr>
        <w:tc>
          <w:tcPr>
            <w:tcW w:w="217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B38DC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ECB</w:t>
            </w: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812378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5</w:t>
            </w:r>
          </w:p>
        </w:tc>
        <w:tc>
          <w:tcPr>
            <w:tcW w:w="455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3A7A5F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Computer Networks (ECPE51) (L),  L6 Prof 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Vrinda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Gupta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58F2B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021373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B110C7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D5F5B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529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027AE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Digital Signal Processing (ECPC52) (L),  L5 Prof  Sandeep Santosh</w:t>
            </w:r>
          </w:p>
        </w:tc>
        <w:tc>
          <w:tcPr>
            <w:tcW w:w="476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1F47B4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Microprocessor &amp; Microcontroller (ECPC55) (L),  L5  Prof  Shweta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Meena</w:t>
            </w:r>
            <w:proofErr w:type="spellEnd"/>
          </w:p>
        </w:tc>
        <w:tc>
          <w:tcPr>
            <w:tcW w:w="497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EAA39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Data Structure (ECPE50) (L),  L5 Prof  Sunil Sharma</w:t>
            </w:r>
          </w:p>
        </w:tc>
        <w:tc>
          <w:tcPr>
            <w:tcW w:w="443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4FA6B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Information Theory and Coding (ECPC50) (T),  L5  Prof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Ghanapriya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Singh</w:t>
            </w:r>
          </w:p>
        </w:tc>
        <w:tc>
          <w:tcPr>
            <w:tcW w:w="449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786B4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Antenna &amp; Wave Propagation (ECPC51) (T),  L5 Prof Arvind Kumar</w:t>
            </w:r>
          </w:p>
        </w:tc>
      </w:tr>
      <w:tr w:rsidR="001F3B5E" w:rsidRPr="00B23B1F" w14:paraId="6A5AEF99" w14:textId="77777777" w:rsidTr="001F3B5E">
        <w:trPr>
          <w:trHeight w:val="255"/>
        </w:trPr>
        <w:tc>
          <w:tcPr>
            <w:tcW w:w="217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53D4E7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B96A8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6</w:t>
            </w: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6F84E0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4930B0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D82F7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60BF4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3581C2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52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BFBB75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6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873207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97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96E4B4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43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D07CAD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4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4BB490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</w:tr>
      <w:tr w:rsidR="001F3B5E" w:rsidRPr="00B23B1F" w14:paraId="2853BDAD" w14:textId="77777777" w:rsidTr="001F3B5E">
        <w:trPr>
          <w:trHeight w:val="255"/>
        </w:trPr>
        <w:tc>
          <w:tcPr>
            <w:tcW w:w="217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A6A104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BE787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7</w:t>
            </w: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6DEE0C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1344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2318E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TRANSMISSION LINES &amp; ANTENNA LAB (ECLR-52) Prof </w:t>
            </w:r>
            <w:proofErr w:type="spellStart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>Ghanapriya</w:t>
            </w:r>
            <w:proofErr w:type="spellEnd"/>
            <w:r w:rsidRPr="00B23B1F"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  <w:t xml:space="preserve"> Singh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3DD57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52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8F3AC2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6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CDEA63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97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A59D80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43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98008E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4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5A2540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</w:tr>
      <w:tr w:rsidR="001F3B5E" w:rsidRPr="00B23B1F" w14:paraId="2A17C5AF" w14:textId="77777777" w:rsidTr="001F3B5E">
        <w:trPr>
          <w:trHeight w:val="525"/>
        </w:trPr>
        <w:tc>
          <w:tcPr>
            <w:tcW w:w="217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A05CE2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</w:p>
        </w:tc>
        <w:tc>
          <w:tcPr>
            <w:tcW w:w="1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80512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</w:pPr>
            <w:r w:rsidRPr="00B23B1F">
              <w:rPr>
                <w:rFonts w:ascii="Verdana" w:eastAsia="Times New Roman" w:hAnsi="Verdana" w:cs="Arial"/>
                <w:b/>
                <w:bCs/>
                <w:sz w:val="14"/>
                <w:szCs w:val="14"/>
                <w:lang w:eastAsia="en-IN"/>
              </w:rPr>
              <w:t>8</w:t>
            </w:r>
          </w:p>
        </w:tc>
        <w:tc>
          <w:tcPr>
            <w:tcW w:w="455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875B81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E4725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C23C4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5016C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5489AA" w14:textId="77777777" w:rsidR="001F3B5E" w:rsidRPr="00B23B1F" w:rsidRDefault="001F3B5E" w:rsidP="001F3B5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eastAsia="en-IN"/>
              </w:rPr>
            </w:pPr>
            <w:r w:rsidRPr="00B23B1F">
              <w:rPr>
                <w:rFonts w:ascii="Arial" w:eastAsia="Times New Roman" w:hAnsi="Arial" w:cs="Arial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52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321B25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76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4832DC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97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D3E249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43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9CE57B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  <w:tc>
          <w:tcPr>
            <w:tcW w:w="44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1C989D" w14:textId="77777777" w:rsidR="001F3B5E" w:rsidRPr="00B23B1F" w:rsidRDefault="001F3B5E" w:rsidP="001F3B5E">
            <w:pPr>
              <w:spacing w:after="0" w:line="240" w:lineRule="auto"/>
              <w:rPr>
                <w:rFonts w:ascii="Verdana" w:eastAsia="Times New Roman" w:hAnsi="Verdana" w:cs="Arial"/>
                <w:sz w:val="14"/>
                <w:szCs w:val="14"/>
                <w:lang w:eastAsia="en-IN"/>
              </w:rPr>
            </w:pPr>
          </w:p>
        </w:tc>
      </w:tr>
    </w:tbl>
    <w:p w14:paraId="47038736" w14:textId="7E915349" w:rsidR="001F3B5E" w:rsidRPr="00B23B1F" w:rsidRDefault="001F3B5E" w:rsidP="00581E7B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2835054B" w14:textId="6C95E515" w:rsidR="001F3B5E" w:rsidRPr="00B23B1F" w:rsidRDefault="001F3B5E" w:rsidP="00581E7B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4D82375C" w14:textId="7416803F" w:rsidR="001F3B5E" w:rsidRPr="00B23B1F" w:rsidRDefault="001F3B5E" w:rsidP="00581E7B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1E42DC43" w14:textId="77777777" w:rsidR="001F3B5E" w:rsidRPr="00B23B1F" w:rsidRDefault="001F3B5E" w:rsidP="00581E7B">
      <w:pPr>
        <w:spacing w:after="120" w:line="240" w:lineRule="auto"/>
        <w:jc w:val="center"/>
        <w:rPr>
          <w:rFonts w:ascii="Verdana" w:hAnsi="Verdana" w:cs="Arial"/>
          <w:sz w:val="14"/>
          <w:szCs w:val="14"/>
        </w:rPr>
      </w:pPr>
    </w:p>
    <w:p w14:paraId="55AFE6C5" w14:textId="59D9A969" w:rsidR="00581E7B" w:rsidRPr="00B23B1F" w:rsidRDefault="00581E7B" w:rsidP="00581E7B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0E45075A" w14:textId="77777777" w:rsidR="001F3B5E" w:rsidRPr="00B23B1F" w:rsidRDefault="001F3B5E" w:rsidP="00581E7B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1CC56C2F" w14:textId="133394F4" w:rsidR="00581E7B" w:rsidRPr="00B23B1F" w:rsidRDefault="00581E7B" w:rsidP="009B6516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3CE61860" w14:textId="6241FC81" w:rsidR="00581E7B" w:rsidRPr="00B23B1F" w:rsidRDefault="00581E7B" w:rsidP="009B6516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1880D4B5" w14:textId="216CD030" w:rsidR="00581E7B" w:rsidRPr="00B23B1F" w:rsidRDefault="00581E7B" w:rsidP="009B6516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667B9043" w14:textId="68A048B0" w:rsidR="00581E7B" w:rsidRPr="00B23B1F" w:rsidRDefault="00581E7B" w:rsidP="009B6516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6811794D" w14:textId="0167785C" w:rsidR="003D1ABA" w:rsidRPr="00B23B1F" w:rsidRDefault="003D1ABA" w:rsidP="009B6516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79811EC9" w14:textId="6986FC28" w:rsidR="003D1ABA" w:rsidRPr="00B23B1F" w:rsidRDefault="003D1ABA" w:rsidP="009B6516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7A846890" w14:textId="44AC5AF1" w:rsidR="003D1ABA" w:rsidRPr="00B23B1F" w:rsidRDefault="003D1ABA" w:rsidP="009B6516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2329A87E" w14:textId="1031B48E" w:rsidR="003D1ABA" w:rsidRPr="00B23B1F" w:rsidRDefault="003D1ABA" w:rsidP="009B6516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5DE869B3" w14:textId="382BE81F" w:rsidR="003D1ABA" w:rsidRPr="00B23B1F" w:rsidRDefault="003D1ABA" w:rsidP="009B6516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52CAD7BD" w14:textId="3564CC46" w:rsidR="00581E7B" w:rsidRPr="00B23B1F" w:rsidRDefault="00581E7B" w:rsidP="00581E7B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 w:rsidRPr="00B23B1F">
        <w:rPr>
          <w:rFonts w:ascii="Arial" w:hAnsi="Arial" w:cs="Arial"/>
          <w:b/>
          <w:sz w:val="18"/>
          <w:u w:val="single"/>
        </w:rPr>
        <w:lastRenderedPageBreak/>
        <w:t>INFORMATION TECHNOLOGY</w:t>
      </w:r>
    </w:p>
    <w:p w14:paraId="7D8BE0C1" w14:textId="77777777" w:rsidR="00B73023" w:rsidRPr="00B23B1F" w:rsidRDefault="00B73023" w:rsidP="00B73023">
      <w:pPr>
        <w:spacing w:after="0" w:line="240" w:lineRule="auto"/>
        <w:rPr>
          <w:rFonts w:ascii="Arial" w:hAnsi="Arial" w:cs="Arial"/>
          <w:b/>
          <w:sz w:val="18"/>
          <w:u w:val="single"/>
        </w:rPr>
      </w:pPr>
      <w:r w:rsidRPr="00B23B1F">
        <w:rPr>
          <w:rFonts w:ascii="Arial" w:hAnsi="Arial" w:cs="Arial"/>
          <w:b/>
          <w:sz w:val="18"/>
        </w:rPr>
        <w:t xml:space="preserve">Departmental Coordinators: </w:t>
      </w:r>
      <w:proofErr w:type="spellStart"/>
      <w:r w:rsidRPr="00B23B1F">
        <w:rPr>
          <w:rFonts w:ascii="Arial" w:hAnsi="Arial" w:cs="Arial"/>
          <w:b/>
          <w:sz w:val="18"/>
        </w:rPr>
        <w:t>Dr.</w:t>
      </w:r>
      <w:proofErr w:type="spellEnd"/>
      <w:r w:rsidRPr="00B23B1F">
        <w:rPr>
          <w:rFonts w:ascii="Arial" w:hAnsi="Arial" w:cs="Arial"/>
          <w:b/>
          <w:sz w:val="18"/>
        </w:rPr>
        <w:t xml:space="preserve"> Bharti Sinha</w:t>
      </w:r>
    </w:p>
    <w:p w14:paraId="76FD7357" w14:textId="77777777" w:rsidR="00B73023" w:rsidRPr="00B23B1F" w:rsidRDefault="00B73023" w:rsidP="00581E7B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03"/>
        <w:gridCol w:w="431"/>
        <w:gridCol w:w="1446"/>
        <w:gridCol w:w="1450"/>
        <w:gridCol w:w="1446"/>
        <w:gridCol w:w="1450"/>
        <w:gridCol w:w="1446"/>
        <w:gridCol w:w="1446"/>
        <w:gridCol w:w="1446"/>
        <w:gridCol w:w="1397"/>
        <w:gridCol w:w="37"/>
        <w:gridCol w:w="1456"/>
        <w:gridCol w:w="1434"/>
      </w:tblGrid>
      <w:tr w:rsidR="001F3B5E" w:rsidRPr="00B23B1F" w14:paraId="78740FE1" w14:textId="0D8F6094" w:rsidTr="00830304">
        <w:trPr>
          <w:tblHeader/>
        </w:trPr>
        <w:tc>
          <w:tcPr>
            <w:tcW w:w="303" w:type="pct"/>
            <w:gridSpan w:val="2"/>
            <w:shd w:val="clear" w:color="auto" w:fill="E7E6E6" w:themeFill="background2"/>
            <w:vAlign w:val="center"/>
          </w:tcPr>
          <w:p w14:paraId="4AC34E2B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SECTION</w:t>
            </w:r>
          </w:p>
        </w:tc>
        <w:tc>
          <w:tcPr>
            <w:tcW w:w="470" w:type="pct"/>
            <w:shd w:val="clear" w:color="auto" w:fill="E7E6E6" w:themeFill="background2"/>
            <w:vAlign w:val="center"/>
          </w:tcPr>
          <w:p w14:paraId="419A9FA9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71" w:type="pct"/>
            <w:shd w:val="clear" w:color="auto" w:fill="E7E6E6" w:themeFill="background2"/>
            <w:vAlign w:val="center"/>
          </w:tcPr>
          <w:p w14:paraId="63EC00A4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70" w:type="pct"/>
            <w:shd w:val="clear" w:color="auto" w:fill="E7E6E6" w:themeFill="background2"/>
            <w:vAlign w:val="center"/>
          </w:tcPr>
          <w:p w14:paraId="6FE18325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71" w:type="pct"/>
            <w:shd w:val="clear" w:color="auto" w:fill="E7E6E6" w:themeFill="background2"/>
            <w:vAlign w:val="center"/>
          </w:tcPr>
          <w:p w14:paraId="39710E0A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70" w:type="pct"/>
            <w:shd w:val="clear" w:color="auto" w:fill="E7E6E6" w:themeFill="background2"/>
            <w:vAlign w:val="center"/>
          </w:tcPr>
          <w:p w14:paraId="4134692E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70" w:type="pct"/>
            <w:shd w:val="clear" w:color="auto" w:fill="E7E6E6" w:themeFill="background2"/>
            <w:vAlign w:val="center"/>
          </w:tcPr>
          <w:p w14:paraId="12B3D17F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70" w:type="pct"/>
            <w:shd w:val="clear" w:color="auto" w:fill="E7E6E6" w:themeFill="background2"/>
            <w:vAlign w:val="center"/>
          </w:tcPr>
          <w:p w14:paraId="1778A911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66" w:type="pct"/>
            <w:gridSpan w:val="2"/>
            <w:shd w:val="clear" w:color="auto" w:fill="E7E6E6" w:themeFill="background2"/>
            <w:vAlign w:val="center"/>
          </w:tcPr>
          <w:p w14:paraId="0AFA9FEF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73" w:type="pct"/>
            <w:shd w:val="clear" w:color="auto" w:fill="E7E6E6" w:themeFill="background2"/>
            <w:vAlign w:val="center"/>
          </w:tcPr>
          <w:p w14:paraId="4BD6547D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466" w:type="pct"/>
            <w:shd w:val="clear" w:color="auto" w:fill="E7E6E6" w:themeFill="background2"/>
          </w:tcPr>
          <w:p w14:paraId="5078D000" w14:textId="2D1432F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10</w:t>
            </w:r>
          </w:p>
        </w:tc>
      </w:tr>
      <w:tr w:rsidR="001F3B5E" w:rsidRPr="00B23B1F" w14:paraId="5DFEEBDD" w14:textId="45D07FB8" w:rsidTr="00830304">
        <w:tc>
          <w:tcPr>
            <w:tcW w:w="4534" w:type="pct"/>
            <w:gridSpan w:val="12"/>
            <w:shd w:val="clear" w:color="auto" w:fill="E7E6E6" w:themeFill="background2"/>
            <w:vAlign w:val="center"/>
          </w:tcPr>
          <w:p w14:paraId="17922E17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ONDAY</w:t>
            </w:r>
          </w:p>
        </w:tc>
        <w:tc>
          <w:tcPr>
            <w:tcW w:w="466" w:type="pct"/>
            <w:shd w:val="clear" w:color="auto" w:fill="E7E6E6" w:themeFill="background2"/>
          </w:tcPr>
          <w:p w14:paraId="6AC08903" w14:textId="77777777" w:rsidR="00C83DDF" w:rsidRPr="00B23B1F" w:rsidRDefault="00C83DDF" w:rsidP="00AC4A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1F3B5E" w:rsidRPr="00B23B1F" w14:paraId="047C671A" w14:textId="775529C1" w:rsidTr="00830304">
        <w:trPr>
          <w:cantSplit/>
          <w:trHeight w:val="369"/>
        </w:trPr>
        <w:tc>
          <w:tcPr>
            <w:tcW w:w="163" w:type="pct"/>
            <w:vMerge w:val="restart"/>
            <w:vAlign w:val="center"/>
          </w:tcPr>
          <w:p w14:paraId="17AB7061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TA</w:t>
            </w:r>
          </w:p>
        </w:tc>
        <w:tc>
          <w:tcPr>
            <w:tcW w:w="140" w:type="pct"/>
            <w:vAlign w:val="center"/>
          </w:tcPr>
          <w:p w14:paraId="2702ECB7" w14:textId="635FC511" w:rsidR="00884E94" w:rsidRPr="00B23B1F" w:rsidRDefault="00884E94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70" w:type="pct"/>
            <w:vMerge w:val="restart"/>
            <w:vAlign w:val="center"/>
          </w:tcPr>
          <w:p w14:paraId="363FFA27" w14:textId="46ECF512" w:rsidR="00884E94" w:rsidRPr="00B23B1F" w:rsidRDefault="00884E94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3</w:t>
            </w:r>
          </w:p>
        </w:tc>
        <w:tc>
          <w:tcPr>
            <w:tcW w:w="471" w:type="pct"/>
            <w:vMerge w:val="restart"/>
            <w:vAlign w:val="center"/>
          </w:tcPr>
          <w:p w14:paraId="4F6C838F" w14:textId="2B65292D" w:rsidR="00884E94" w:rsidRPr="00B23B1F" w:rsidRDefault="00884E94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3</w:t>
            </w:r>
          </w:p>
        </w:tc>
        <w:tc>
          <w:tcPr>
            <w:tcW w:w="470" w:type="pct"/>
            <w:vAlign w:val="center"/>
          </w:tcPr>
          <w:p w14:paraId="10FFD32D" w14:textId="0E79AA19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4155311A" w14:textId="409AD211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C497E6B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2A83D61E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EBA117F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4" w:type="pct"/>
            <w:vAlign w:val="center"/>
          </w:tcPr>
          <w:p w14:paraId="633DEB62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Align w:val="center"/>
          </w:tcPr>
          <w:p w14:paraId="597BFBEC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</w:tcPr>
          <w:p w14:paraId="192FC003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44BF578D" w14:textId="57E5DFF9" w:rsidTr="00884E94">
        <w:trPr>
          <w:cantSplit/>
          <w:trHeight w:val="369"/>
        </w:trPr>
        <w:tc>
          <w:tcPr>
            <w:tcW w:w="163" w:type="pct"/>
            <w:vMerge/>
            <w:vAlign w:val="center"/>
          </w:tcPr>
          <w:p w14:paraId="338C062C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0" w:type="pct"/>
            <w:vAlign w:val="center"/>
          </w:tcPr>
          <w:p w14:paraId="1DD58287" w14:textId="70F2E906" w:rsidR="00884E94" w:rsidRPr="00B23B1F" w:rsidRDefault="00884E94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70" w:type="pct"/>
            <w:vMerge/>
            <w:vAlign w:val="center"/>
          </w:tcPr>
          <w:p w14:paraId="17ACD7B6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696F154A" w14:textId="51A3E59F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1" w:type="pct"/>
            <w:gridSpan w:val="2"/>
            <w:vAlign w:val="center"/>
          </w:tcPr>
          <w:p w14:paraId="3F7DCE3A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ROGRAMME ELECTIVE-III</w:t>
            </w:r>
          </w:p>
          <w:p w14:paraId="7B40BDAE" w14:textId="585D6E9F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ITPE3X</w:t>
            </w:r>
          </w:p>
        </w:tc>
        <w:tc>
          <w:tcPr>
            <w:tcW w:w="470" w:type="pct"/>
            <w:vAlign w:val="center"/>
          </w:tcPr>
          <w:p w14:paraId="7DB9AEEC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57789788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485A29BA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4" w:type="pct"/>
            <w:vAlign w:val="center"/>
          </w:tcPr>
          <w:p w14:paraId="45FF9EEF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Align w:val="center"/>
          </w:tcPr>
          <w:p w14:paraId="7A8112E8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</w:tcPr>
          <w:p w14:paraId="28CE25BB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6C1A986E" w14:textId="078A3B59" w:rsidTr="00830304">
        <w:trPr>
          <w:cantSplit/>
          <w:trHeight w:val="369"/>
        </w:trPr>
        <w:tc>
          <w:tcPr>
            <w:tcW w:w="163" w:type="pct"/>
            <w:vMerge/>
            <w:vAlign w:val="center"/>
          </w:tcPr>
          <w:p w14:paraId="7B8E8D11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0" w:type="pct"/>
            <w:vAlign w:val="center"/>
          </w:tcPr>
          <w:p w14:paraId="26C6C501" w14:textId="5A018C3F" w:rsidR="00884E94" w:rsidRPr="00B23B1F" w:rsidRDefault="00884E94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70" w:type="pct"/>
            <w:vMerge/>
            <w:vAlign w:val="center"/>
          </w:tcPr>
          <w:p w14:paraId="32808CB5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08A2D153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69452143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1C19E574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28844C03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664E3C1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24" w:type="pct"/>
            <w:gridSpan w:val="2"/>
            <w:vAlign w:val="center"/>
          </w:tcPr>
          <w:p w14:paraId="2E7E12D4" w14:textId="3782879E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ROGRAMME ELECTIVE-III (P)</w:t>
            </w:r>
          </w:p>
          <w:p w14:paraId="019E9B5D" w14:textId="35A511ED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ITPE3X</w:t>
            </w:r>
          </w:p>
        </w:tc>
        <w:tc>
          <w:tcPr>
            <w:tcW w:w="485" w:type="pct"/>
            <w:gridSpan w:val="2"/>
            <w:vAlign w:val="center"/>
          </w:tcPr>
          <w:p w14:paraId="3CBAFA21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</w:tcPr>
          <w:p w14:paraId="5D137296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2A00ABB0" w14:textId="4E1FD99B" w:rsidTr="00830304">
        <w:trPr>
          <w:cantSplit/>
          <w:trHeight w:val="369"/>
        </w:trPr>
        <w:tc>
          <w:tcPr>
            <w:tcW w:w="163" w:type="pct"/>
            <w:vMerge/>
            <w:vAlign w:val="center"/>
          </w:tcPr>
          <w:p w14:paraId="6D587C25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0" w:type="pct"/>
            <w:vAlign w:val="center"/>
          </w:tcPr>
          <w:p w14:paraId="769F76F9" w14:textId="086E28C1" w:rsidR="00884E94" w:rsidRPr="00B23B1F" w:rsidRDefault="00884E94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70" w:type="pct"/>
            <w:vMerge/>
            <w:vAlign w:val="center"/>
          </w:tcPr>
          <w:p w14:paraId="5EA41F13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5948F60A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5F13CB2D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15666C9E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561B920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6107BE4A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24" w:type="pct"/>
            <w:gridSpan w:val="2"/>
            <w:vAlign w:val="center"/>
          </w:tcPr>
          <w:p w14:paraId="011C0988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Align w:val="center"/>
          </w:tcPr>
          <w:p w14:paraId="2BA6686B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</w:tcPr>
          <w:p w14:paraId="36EBE57A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383EA86F" w14:textId="12CF4ED1" w:rsidTr="00102A82">
        <w:trPr>
          <w:cantSplit/>
          <w:trHeight w:val="369"/>
        </w:trPr>
        <w:tc>
          <w:tcPr>
            <w:tcW w:w="163" w:type="pct"/>
            <w:vMerge w:val="restart"/>
            <w:vAlign w:val="center"/>
          </w:tcPr>
          <w:p w14:paraId="5356B476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TB</w:t>
            </w:r>
          </w:p>
        </w:tc>
        <w:tc>
          <w:tcPr>
            <w:tcW w:w="140" w:type="pct"/>
            <w:vAlign w:val="center"/>
          </w:tcPr>
          <w:p w14:paraId="4056007D" w14:textId="6F1B71F5" w:rsidR="00102A82" w:rsidRPr="00B23B1F" w:rsidRDefault="00102A82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70" w:type="pct"/>
            <w:vAlign w:val="center"/>
          </w:tcPr>
          <w:p w14:paraId="3E5D8B49" w14:textId="75D6CB4B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25B53B20" w14:textId="1AA98EC5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34A9F8AB" w14:textId="32DEC753" w:rsidR="00102A82" w:rsidRPr="00B23B1F" w:rsidRDefault="00102A82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3</w:t>
            </w:r>
          </w:p>
        </w:tc>
        <w:tc>
          <w:tcPr>
            <w:tcW w:w="471" w:type="pct"/>
            <w:vMerge w:val="restart"/>
            <w:vAlign w:val="center"/>
          </w:tcPr>
          <w:p w14:paraId="77B57AE1" w14:textId="79F10A8B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1</w:t>
            </w:r>
          </w:p>
        </w:tc>
        <w:tc>
          <w:tcPr>
            <w:tcW w:w="470" w:type="pct"/>
            <w:vAlign w:val="center"/>
          </w:tcPr>
          <w:p w14:paraId="083803E0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67F95ED9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5</w:t>
            </w:r>
          </w:p>
        </w:tc>
        <w:tc>
          <w:tcPr>
            <w:tcW w:w="470" w:type="pct"/>
            <w:vMerge w:val="restart"/>
            <w:vAlign w:val="center"/>
          </w:tcPr>
          <w:p w14:paraId="64B886B1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5</w:t>
            </w:r>
          </w:p>
        </w:tc>
        <w:tc>
          <w:tcPr>
            <w:tcW w:w="454" w:type="pct"/>
            <w:vMerge w:val="restart"/>
            <w:vAlign w:val="center"/>
          </w:tcPr>
          <w:p w14:paraId="161428AB" w14:textId="449E9374" w:rsidR="00102A82" w:rsidRPr="00B23B1F" w:rsidRDefault="00102A82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2</w:t>
            </w:r>
          </w:p>
        </w:tc>
        <w:tc>
          <w:tcPr>
            <w:tcW w:w="485" w:type="pct"/>
            <w:gridSpan w:val="2"/>
            <w:vMerge w:val="restart"/>
            <w:vAlign w:val="center"/>
          </w:tcPr>
          <w:p w14:paraId="1E68DEF9" w14:textId="65CB78B0" w:rsidR="00102A82" w:rsidRPr="00B23B1F" w:rsidRDefault="00102A82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2</w:t>
            </w:r>
          </w:p>
        </w:tc>
        <w:tc>
          <w:tcPr>
            <w:tcW w:w="466" w:type="pct"/>
            <w:vMerge w:val="restart"/>
            <w:vAlign w:val="center"/>
          </w:tcPr>
          <w:p w14:paraId="360F6511" w14:textId="6C9BF47C" w:rsidR="00102A82" w:rsidRPr="00B23B1F" w:rsidRDefault="00102A82" w:rsidP="00102A8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 LHC202</w:t>
            </w:r>
          </w:p>
        </w:tc>
      </w:tr>
      <w:tr w:rsidR="001F3B5E" w:rsidRPr="00B23B1F" w14:paraId="0F2A4623" w14:textId="07A51F69" w:rsidTr="00884E94">
        <w:trPr>
          <w:cantSplit/>
          <w:trHeight w:val="369"/>
        </w:trPr>
        <w:tc>
          <w:tcPr>
            <w:tcW w:w="163" w:type="pct"/>
            <w:vMerge/>
            <w:vAlign w:val="center"/>
          </w:tcPr>
          <w:p w14:paraId="56D08A15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0" w:type="pct"/>
            <w:vAlign w:val="center"/>
          </w:tcPr>
          <w:p w14:paraId="194E26B7" w14:textId="2B0D7997" w:rsidR="00102A82" w:rsidRPr="00B23B1F" w:rsidRDefault="00102A82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941" w:type="pct"/>
            <w:gridSpan w:val="2"/>
            <w:vAlign w:val="center"/>
          </w:tcPr>
          <w:p w14:paraId="5AAB6070" w14:textId="7556B2BF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7B9F9122" w14:textId="51689933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338FCD7F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2ECB5CA0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4AAD37A6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723CA6C1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4" w:type="pct"/>
            <w:vMerge/>
            <w:vAlign w:val="center"/>
          </w:tcPr>
          <w:p w14:paraId="1BD636F2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/>
            <w:vAlign w:val="center"/>
          </w:tcPr>
          <w:p w14:paraId="0406AD12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</w:tcPr>
          <w:p w14:paraId="64B2B7A3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1BEB8B63" w14:textId="373BE6C5" w:rsidTr="00884E94">
        <w:trPr>
          <w:cantSplit/>
          <w:trHeight w:val="369"/>
        </w:trPr>
        <w:tc>
          <w:tcPr>
            <w:tcW w:w="163" w:type="pct"/>
            <w:vMerge/>
            <w:vAlign w:val="center"/>
          </w:tcPr>
          <w:p w14:paraId="63D161D6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0" w:type="pct"/>
            <w:vAlign w:val="center"/>
          </w:tcPr>
          <w:p w14:paraId="72A346A0" w14:textId="3E249E79" w:rsidR="00102A82" w:rsidRPr="00B23B1F" w:rsidRDefault="00102A82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941" w:type="pct"/>
            <w:gridSpan w:val="2"/>
            <w:vAlign w:val="center"/>
          </w:tcPr>
          <w:p w14:paraId="1A1434C3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ROGRAMME ELECTIVE-III (P)</w:t>
            </w:r>
          </w:p>
          <w:p w14:paraId="395C4918" w14:textId="1438DB8F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ITPE3X</w:t>
            </w:r>
          </w:p>
        </w:tc>
        <w:tc>
          <w:tcPr>
            <w:tcW w:w="470" w:type="pct"/>
            <w:vMerge/>
            <w:vAlign w:val="center"/>
          </w:tcPr>
          <w:p w14:paraId="5BC20DC2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02370813" w14:textId="1020F775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43D7A86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5923450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4ED8C13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4" w:type="pct"/>
            <w:vMerge/>
            <w:vAlign w:val="center"/>
          </w:tcPr>
          <w:p w14:paraId="4823726B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/>
            <w:vAlign w:val="center"/>
          </w:tcPr>
          <w:p w14:paraId="12E95195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</w:tcPr>
          <w:p w14:paraId="1010E564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678EE0CC" w14:textId="733CEE4A" w:rsidTr="00884E94">
        <w:trPr>
          <w:cantSplit/>
          <w:trHeight w:val="369"/>
        </w:trPr>
        <w:tc>
          <w:tcPr>
            <w:tcW w:w="163" w:type="pct"/>
            <w:vMerge/>
            <w:vAlign w:val="center"/>
          </w:tcPr>
          <w:p w14:paraId="0858FA8E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0" w:type="pct"/>
            <w:vAlign w:val="center"/>
          </w:tcPr>
          <w:p w14:paraId="5890C604" w14:textId="1DE04DCB" w:rsidR="00102A82" w:rsidRPr="00B23B1F" w:rsidRDefault="00102A82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70" w:type="pct"/>
            <w:vAlign w:val="center"/>
          </w:tcPr>
          <w:p w14:paraId="45097CA4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17FF7CB7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77B45B7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3F6049DA" w14:textId="545762EF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6BFE1413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D54FB9D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045804B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4" w:type="pct"/>
            <w:vMerge/>
            <w:vAlign w:val="center"/>
          </w:tcPr>
          <w:p w14:paraId="555770F2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/>
            <w:vAlign w:val="center"/>
          </w:tcPr>
          <w:p w14:paraId="1694DA7E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</w:tcPr>
          <w:p w14:paraId="038E793C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110C4856" w14:textId="0BCD9917" w:rsidTr="00830304">
        <w:tc>
          <w:tcPr>
            <w:tcW w:w="4534" w:type="pct"/>
            <w:gridSpan w:val="12"/>
            <w:shd w:val="clear" w:color="auto" w:fill="E7E6E6" w:themeFill="background2"/>
            <w:vAlign w:val="center"/>
          </w:tcPr>
          <w:p w14:paraId="364F08AB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UESDAY</w:t>
            </w:r>
          </w:p>
        </w:tc>
        <w:tc>
          <w:tcPr>
            <w:tcW w:w="466" w:type="pct"/>
            <w:shd w:val="clear" w:color="auto" w:fill="E7E6E6" w:themeFill="background2"/>
          </w:tcPr>
          <w:p w14:paraId="6976B3DC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1F3B5E" w:rsidRPr="00B23B1F" w14:paraId="08E648E9" w14:textId="09DEFB15" w:rsidTr="00102A82">
        <w:trPr>
          <w:cantSplit/>
          <w:trHeight w:val="369"/>
        </w:trPr>
        <w:tc>
          <w:tcPr>
            <w:tcW w:w="163" w:type="pct"/>
            <w:vMerge w:val="restart"/>
            <w:vAlign w:val="center"/>
          </w:tcPr>
          <w:p w14:paraId="1F3FD845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TA</w:t>
            </w:r>
          </w:p>
        </w:tc>
        <w:tc>
          <w:tcPr>
            <w:tcW w:w="140" w:type="pct"/>
            <w:vAlign w:val="center"/>
          </w:tcPr>
          <w:p w14:paraId="6F589E6A" w14:textId="6689EBED" w:rsidR="00102A82" w:rsidRPr="00B23B1F" w:rsidRDefault="00102A82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941" w:type="pct"/>
            <w:gridSpan w:val="2"/>
            <w:vAlign w:val="center"/>
          </w:tcPr>
          <w:p w14:paraId="5BFDDF75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OFTWARE DEVELOPMENT (P)</w:t>
            </w:r>
          </w:p>
          <w:p w14:paraId="75BA8A7C" w14:textId="357266FE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ITPC35</w:t>
            </w:r>
          </w:p>
        </w:tc>
        <w:tc>
          <w:tcPr>
            <w:tcW w:w="470" w:type="pct"/>
            <w:vMerge w:val="restart"/>
            <w:vAlign w:val="center"/>
          </w:tcPr>
          <w:p w14:paraId="105FAB7D" w14:textId="7F5D67EA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1</w:t>
            </w:r>
          </w:p>
        </w:tc>
        <w:tc>
          <w:tcPr>
            <w:tcW w:w="471" w:type="pct"/>
            <w:vAlign w:val="center"/>
          </w:tcPr>
          <w:p w14:paraId="41429860" w14:textId="255FC9B5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32DC7D08" w14:textId="6A780C1F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1</w:t>
            </w:r>
          </w:p>
        </w:tc>
        <w:tc>
          <w:tcPr>
            <w:tcW w:w="470" w:type="pct"/>
            <w:vAlign w:val="center"/>
          </w:tcPr>
          <w:p w14:paraId="4FB573CC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24" w:type="pct"/>
            <w:gridSpan w:val="2"/>
            <w:vAlign w:val="center"/>
          </w:tcPr>
          <w:p w14:paraId="3D25008F" w14:textId="4D91F5E1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MOBILE APPLICATION DEVELOPMENT (P)</w:t>
            </w:r>
          </w:p>
          <w:p w14:paraId="449641AE" w14:textId="74A70B61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ITPC31</w:t>
            </w:r>
          </w:p>
        </w:tc>
        <w:tc>
          <w:tcPr>
            <w:tcW w:w="485" w:type="pct"/>
            <w:gridSpan w:val="2"/>
            <w:vMerge w:val="restart"/>
            <w:vAlign w:val="center"/>
          </w:tcPr>
          <w:p w14:paraId="53629B22" w14:textId="0DD4570B" w:rsidR="00102A82" w:rsidRPr="00B23B1F" w:rsidRDefault="00102A82" w:rsidP="00102A8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 L4</w:t>
            </w:r>
          </w:p>
        </w:tc>
        <w:tc>
          <w:tcPr>
            <w:tcW w:w="466" w:type="pct"/>
            <w:vMerge w:val="restart"/>
            <w:vAlign w:val="center"/>
          </w:tcPr>
          <w:p w14:paraId="4A530748" w14:textId="4DCC0A7E" w:rsidR="00102A82" w:rsidRPr="00B23B1F" w:rsidRDefault="00102A82" w:rsidP="00102A8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 L4</w:t>
            </w:r>
          </w:p>
        </w:tc>
      </w:tr>
      <w:tr w:rsidR="001F3B5E" w:rsidRPr="00B23B1F" w14:paraId="22D1016B" w14:textId="6E4B26E7" w:rsidTr="00830304">
        <w:trPr>
          <w:cantSplit/>
          <w:trHeight w:val="369"/>
        </w:trPr>
        <w:tc>
          <w:tcPr>
            <w:tcW w:w="163" w:type="pct"/>
            <w:vMerge/>
            <w:vAlign w:val="center"/>
          </w:tcPr>
          <w:p w14:paraId="0587D928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0" w:type="pct"/>
            <w:vAlign w:val="center"/>
          </w:tcPr>
          <w:p w14:paraId="47A28416" w14:textId="55B4B9B3" w:rsidR="00102A82" w:rsidRPr="00B23B1F" w:rsidRDefault="00102A82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941" w:type="pct"/>
            <w:gridSpan w:val="2"/>
            <w:vAlign w:val="center"/>
          </w:tcPr>
          <w:p w14:paraId="0BDE4BB2" w14:textId="0C4D4536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MOBILE APPLICATION DEVELOPMENT (P)</w:t>
            </w:r>
          </w:p>
          <w:p w14:paraId="09E0E5B6" w14:textId="6A0AB2EB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ITPC31</w:t>
            </w:r>
          </w:p>
        </w:tc>
        <w:tc>
          <w:tcPr>
            <w:tcW w:w="470" w:type="pct"/>
            <w:vMerge/>
            <w:vAlign w:val="center"/>
          </w:tcPr>
          <w:p w14:paraId="13D936BC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0F1585F1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47C03881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444916B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24" w:type="pct"/>
            <w:gridSpan w:val="2"/>
            <w:vAlign w:val="center"/>
          </w:tcPr>
          <w:p w14:paraId="1CA2A686" w14:textId="378D3431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WEB TECHNOLOGIES (P)</w:t>
            </w:r>
          </w:p>
          <w:p w14:paraId="14B65A92" w14:textId="7783F6DE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ITPC33</w:t>
            </w:r>
          </w:p>
        </w:tc>
        <w:tc>
          <w:tcPr>
            <w:tcW w:w="485" w:type="pct"/>
            <w:gridSpan w:val="2"/>
            <w:vMerge/>
            <w:vAlign w:val="center"/>
          </w:tcPr>
          <w:p w14:paraId="32BD4A1D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</w:tcPr>
          <w:p w14:paraId="54204C46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7850595E" w14:textId="761B0A0B" w:rsidTr="00830304">
        <w:trPr>
          <w:cantSplit/>
          <w:trHeight w:val="369"/>
        </w:trPr>
        <w:tc>
          <w:tcPr>
            <w:tcW w:w="163" w:type="pct"/>
            <w:vMerge/>
            <w:vAlign w:val="center"/>
          </w:tcPr>
          <w:p w14:paraId="47303944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0" w:type="pct"/>
            <w:vAlign w:val="center"/>
          </w:tcPr>
          <w:p w14:paraId="2011C5EA" w14:textId="1D1236DF" w:rsidR="00102A82" w:rsidRPr="00B23B1F" w:rsidRDefault="00102A82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941" w:type="pct"/>
            <w:gridSpan w:val="2"/>
            <w:vAlign w:val="center"/>
          </w:tcPr>
          <w:p w14:paraId="35439F3E" w14:textId="0B64DD5F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WEB TECHNOLOGIES (P)</w:t>
            </w:r>
          </w:p>
          <w:p w14:paraId="5B43B8B7" w14:textId="7E40D72D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ITPC33</w:t>
            </w:r>
          </w:p>
        </w:tc>
        <w:tc>
          <w:tcPr>
            <w:tcW w:w="470" w:type="pct"/>
            <w:vMerge/>
            <w:vAlign w:val="center"/>
          </w:tcPr>
          <w:p w14:paraId="5012328D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652A1E8A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BE293BD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5E4A79F2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24" w:type="pct"/>
            <w:gridSpan w:val="2"/>
            <w:vAlign w:val="center"/>
          </w:tcPr>
          <w:p w14:paraId="344DD3DE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OFTWARE DEVELOPMENT (P)</w:t>
            </w:r>
          </w:p>
          <w:p w14:paraId="15FCCFA9" w14:textId="43ED5623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ITPC35</w:t>
            </w:r>
          </w:p>
        </w:tc>
        <w:tc>
          <w:tcPr>
            <w:tcW w:w="485" w:type="pct"/>
            <w:gridSpan w:val="2"/>
            <w:vMerge/>
            <w:vAlign w:val="center"/>
          </w:tcPr>
          <w:p w14:paraId="1EB747F6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</w:tcPr>
          <w:p w14:paraId="065D486D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0974AF90" w14:textId="43B03DF6" w:rsidTr="00830304">
        <w:trPr>
          <w:cantSplit/>
          <w:trHeight w:val="369"/>
        </w:trPr>
        <w:tc>
          <w:tcPr>
            <w:tcW w:w="163" w:type="pct"/>
            <w:vMerge/>
            <w:vAlign w:val="center"/>
          </w:tcPr>
          <w:p w14:paraId="3F7A848C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0" w:type="pct"/>
            <w:vAlign w:val="center"/>
          </w:tcPr>
          <w:p w14:paraId="5A3BBF09" w14:textId="5ECFCA1F" w:rsidR="00102A82" w:rsidRPr="00B23B1F" w:rsidRDefault="00102A82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941" w:type="pct"/>
            <w:gridSpan w:val="2"/>
            <w:vAlign w:val="center"/>
          </w:tcPr>
          <w:p w14:paraId="411C9463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07564D3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32A99160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E3AD57C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221CD193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24" w:type="pct"/>
            <w:gridSpan w:val="2"/>
            <w:vAlign w:val="center"/>
          </w:tcPr>
          <w:p w14:paraId="46A0B63A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/>
            <w:vAlign w:val="center"/>
          </w:tcPr>
          <w:p w14:paraId="1E7BABA6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</w:tcPr>
          <w:p w14:paraId="5B45E154" w14:textId="77777777" w:rsidR="00102A82" w:rsidRPr="00B23B1F" w:rsidRDefault="00102A82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1B7A92BD" w14:textId="22E240FD" w:rsidTr="00830304">
        <w:trPr>
          <w:cantSplit/>
          <w:trHeight w:val="369"/>
        </w:trPr>
        <w:tc>
          <w:tcPr>
            <w:tcW w:w="163" w:type="pct"/>
            <w:vMerge w:val="restart"/>
            <w:vAlign w:val="center"/>
          </w:tcPr>
          <w:p w14:paraId="3D816369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TB</w:t>
            </w:r>
          </w:p>
        </w:tc>
        <w:tc>
          <w:tcPr>
            <w:tcW w:w="140" w:type="pct"/>
            <w:vAlign w:val="center"/>
          </w:tcPr>
          <w:p w14:paraId="27CF7B27" w14:textId="1D6A1C1F" w:rsidR="00884E94" w:rsidRPr="00B23B1F" w:rsidRDefault="00884E94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70" w:type="pct"/>
            <w:vAlign w:val="center"/>
          </w:tcPr>
          <w:p w14:paraId="5DB44FFF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696DD8C1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1" w:type="pct"/>
            <w:gridSpan w:val="2"/>
            <w:vAlign w:val="center"/>
          </w:tcPr>
          <w:p w14:paraId="102D3091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OFTWARE DEVELOPMENT (P)</w:t>
            </w:r>
          </w:p>
          <w:p w14:paraId="3677929D" w14:textId="30ACDAC8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ITPC35</w:t>
            </w:r>
          </w:p>
        </w:tc>
        <w:tc>
          <w:tcPr>
            <w:tcW w:w="470" w:type="pct"/>
            <w:vAlign w:val="center"/>
          </w:tcPr>
          <w:p w14:paraId="24405692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5345E818" w14:textId="744C8A49" w:rsidR="00884E94" w:rsidRPr="00B23B1F" w:rsidRDefault="00884E94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</w:t>
            </w:r>
            <w:r w:rsidR="003F2B32" w:rsidRPr="00B23B1F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70" w:type="pct"/>
            <w:vMerge w:val="restart"/>
            <w:vAlign w:val="center"/>
          </w:tcPr>
          <w:p w14:paraId="3BE5BE61" w14:textId="471C2479" w:rsidR="00884E94" w:rsidRPr="00B23B1F" w:rsidRDefault="00884E94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</w:t>
            </w:r>
            <w:r w:rsidR="003F2B32" w:rsidRPr="00B23B1F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54" w:type="pct"/>
            <w:vMerge w:val="restart"/>
            <w:vAlign w:val="center"/>
          </w:tcPr>
          <w:p w14:paraId="77C56B06" w14:textId="06B3F2C7" w:rsidR="00884E94" w:rsidRPr="00B23B1F" w:rsidRDefault="00884E94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</w:t>
            </w:r>
            <w:r w:rsidR="003F2B32" w:rsidRPr="00B23B1F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85" w:type="pct"/>
            <w:gridSpan w:val="2"/>
            <w:vAlign w:val="center"/>
          </w:tcPr>
          <w:p w14:paraId="6BA7B293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</w:tcPr>
          <w:p w14:paraId="5CE3EBD8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56570C55" w14:textId="2EDBB7AE" w:rsidTr="00830304">
        <w:trPr>
          <w:cantSplit/>
          <w:trHeight w:val="369"/>
        </w:trPr>
        <w:tc>
          <w:tcPr>
            <w:tcW w:w="163" w:type="pct"/>
            <w:vMerge/>
            <w:vAlign w:val="center"/>
          </w:tcPr>
          <w:p w14:paraId="485C0E56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0" w:type="pct"/>
            <w:vAlign w:val="center"/>
          </w:tcPr>
          <w:p w14:paraId="0E9EE37E" w14:textId="593C98E8" w:rsidR="00884E94" w:rsidRPr="00B23B1F" w:rsidRDefault="00884E94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70" w:type="pct"/>
            <w:vAlign w:val="center"/>
          </w:tcPr>
          <w:p w14:paraId="008A21FC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4E465F6B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1" w:type="pct"/>
            <w:gridSpan w:val="2"/>
            <w:vAlign w:val="center"/>
          </w:tcPr>
          <w:p w14:paraId="7F346A84" w14:textId="3F181BDC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MOBILE APPLICATION DEVELOPMENT (P)</w:t>
            </w:r>
          </w:p>
          <w:p w14:paraId="07A45F1F" w14:textId="18E74A62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ITPC31</w:t>
            </w:r>
          </w:p>
        </w:tc>
        <w:tc>
          <w:tcPr>
            <w:tcW w:w="470" w:type="pct"/>
            <w:vAlign w:val="center"/>
          </w:tcPr>
          <w:p w14:paraId="47E1D43F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D984044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4E64034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4" w:type="pct"/>
            <w:vMerge/>
            <w:vAlign w:val="center"/>
          </w:tcPr>
          <w:p w14:paraId="6039DA03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Align w:val="center"/>
          </w:tcPr>
          <w:p w14:paraId="266D9E1A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</w:tcPr>
          <w:p w14:paraId="3E224B81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211B5A77" w14:textId="44B75DAB" w:rsidTr="00830304">
        <w:trPr>
          <w:cantSplit/>
          <w:trHeight w:val="369"/>
        </w:trPr>
        <w:tc>
          <w:tcPr>
            <w:tcW w:w="163" w:type="pct"/>
            <w:vMerge/>
            <w:vAlign w:val="center"/>
          </w:tcPr>
          <w:p w14:paraId="6480FE41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0" w:type="pct"/>
            <w:vAlign w:val="center"/>
          </w:tcPr>
          <w:p w14:paraId="43A6FA99" w14:textId="40F39C90" w:rsidR="00884E94" w:rsidRPr="00B23B1F" w:rsidRDefault="00884E94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70" w:type="pct"/>
            <w:vAlign w:val="center"/>
          </w:tcPr>
          <w:p w14:paraId="77E8AA80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33E1F86C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1" w:type="pct"/>
            <w:gridSpan w:val="2"/>
            <w:vAlign w:val="center"/>
          </w:tcPr>
          <w:p w14:paraId="459385A9" w14:textId="1AF19B85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WEB TECHNOLOGIES (P)</w:t>
            </w:r>
          </w:p>
          <w:p w14:paraId="5995C8AE" w14:textId="477B7C5C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ITPC33</w:t>
            </w:r>
          </w:p>
        </w:tc>
        <w:tc>
          <w:tcPr>
            <w:tcW w:w="470" w:type="pct"/>
            <w:vAlign w:val="center"/>
          </w:tcPr>
          <w:p w14:paraId="6240A7EE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57744CD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B976988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4" w:type="pct"/>
            <w:vMerge/>
            <w:vAlign w:val="center"/>
          </w:tcPr>
          <w:p w14:paraId="6AB83FF3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Align w:val="center"/>
          </w:tcPr>
          <w:p w14:paraId="397A3A4C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</w:tcPr>
          <w:p w14:paraId="49913FBD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50D143AD" w14:textId="64470E99" w:rsidTr="00830304">
        <w:trPr>
          <w:cantSplit/>
          <w:trHeight w:val="369"/>
        </w:trPr>
        <w:tc>
          <w:tcPr>
            <w:tcW w:w="163" w:type="pct"/>
            <w:vMerge/>
            <w:vAlign w:val="center"/>
          </w:tcPr>
          <w:p w14:paraId="201E0273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0" w:type="pct"/>
            <w:vAlign w:val="center"/>
          </w:tcPr>
          <w:p w14:paraId="3A50AE20" w14:textId="5CCA26AA" w:rsidR="00884E94" w:rsidRPr="00B23B1F" w:rsidRDefault="00884E94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70" w:type="pct"/>
            <w:vAlign w:val="center"/>
          </w:tcPr>
          <w:p w14:paraId="4434D761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3A378CFD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1" w:type="pct"/>
            <w:gridSpan w:val="2"/>
            <w:vAlign w:val="center"/>
          </w:tcPr>
          <w:p w14:paraId="00289D35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1239ED2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E90AA58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4EE3C1D7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4" w:type="pct"/>
            <w:vMerge/>
            <w:vAlign w:val="center"/>
          </w:tcPr>
          <w:p w14:paraId="12904713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Align w:val="center"/>
          </w:tcPr>
          <w:p w14:paraId="440361F1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</w:tcPr>
          <w:p w14:paraId="1507F4BA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5629A318" w14:textId="6D4441AF" w:rsidTr="00830304">
        <w:tc>
          <w:tcPr>
            <w:tcW w:w="4534" w:type="pct"/>
            <w:gridSpan w:val="12"/>
            <w:shd w:val="clear" w:color="auto" w:fill="E7E6E6" w:themeFill="background2"/>
            <w:vAlign w:val="center"/>
          </w:tcPr>
          <w:p w14:paraId="316A4D71" w14:textId="6ABA405A" w:rsidR="00884E94" w:rsidRPr="00B23B1F" w:rsidRDefault="00884E94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WEDNESDAY</w:t>
            </w:r>
          </w:p>
        </w:tc>
        <w:tc>
          <w:tcPr>
            <w:tcW w:w="466" w:type="pct"/>
            <w:shd w:val="clear" w:color="auto" w:fill="E7E6E6" w:themeFill="background2"/>
          </w:tcPr>
          <w:p w14:paraId="6E98C6AA" w14:textId="77777777" w:rsidR="00884E94" w:rsidRPr="00B23B1F" w:rsidRDefault="00884E94" w:rsidP="00884E94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1F3B5E" w:rsidRPr="00B23B1F" w14:paraId="6E085B56" w14:textId="760A5DC4" w:rsidTr="00830304">
        <w:trPr>
          <w:cantSplit/>
          <w:trHeight w:val="369"/>
        </w:trPr>
        <w:tc>
          <w:tcPr>
            <w:tcW w:w="163" w:type="pct"/>
            <w:vMerge w:val="restart"/>
            <w:vAlign w:val="center"/>
          </w:tcPr>
          <w:p w14:paraId="1662AEA8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TA</w:t>
            </w:r>
          </w:p>
        </w:tc>
        <w:tc>
          <w:tcPr>
            <w:tcW w:w="140" w:type="pct"/>
            <w:vAlign w:val="center"/>
          </w:tcPr>
          <w:p w14:paraId="62D31BD3" w14:textId="659B9FD9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70" w:type="pct"/>
            <w:vMerge w:val="restart"/>
            <w:vAlign w:val="center"/>
          </w:tcPr>
          <w:p w14:paraId="57DF61B7" w14:textId="1532936C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1</w:t>
            </w:r>
          </w:p>
        </w:tc>
        <w:tc>
          <w:tcPr>
            <w:tcW w:w="471" w:type="pct"/>
            <w:vMerge w:val="restart"/>
            <w:vAlign w:val="center"/>
          </w:tcPr>
          <w:p w14:paraId="2FB4912F" w14:textId="79DE8C0D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1</w:t>
            </w:r>
          </w:p>
        </w:tc>
        <w:tc>
          <w:tcPr>
            <w:tcW w:w="470" w:type="pct"/>
            <w:vMerge w:val="restart"/>
            <w:vAlign w:val="center"/>
          </w:tcPr>
          <w:p w14:paraId="3D327A89" w14:textId="09EB9401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1</w:t>
            </w:r>
          </w:p>
        </w:tc>
        <w:tc>
          <w:tcPr>
            <w:tcW w:w="471" w:type="pct"/>
            <w:vMerge w:val="restart"/>
            <w:vAlign w:val="center"/>
          </w:tcPr>
          <w:p w14:paraId="5493B807" w14:textId="15DEADED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1</w:t>
            </w:r>
          </w:p>
        </w:tc>
        <w:tc>
          <w:tcPr>
            <w:tcW w:w="470" w:type="pct"/>
            <w:vMerge w:val="restart"/>
            <w:vAlign w:val="center"/>
          </w:tcPr>
          <w:p w14:paraId="4207D1B7" w14:textId="4BEDBB57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1</w:t>
            </w:r>
          </w:p>
        </w:tc>
        <w:tc>
          <w:tcPr>
            <w:tcW w:w="470" w:type="pct"/>
            <w:vAlign w:val="center"/>
          </w:tcPr>
          <w:p w14:paraId="410525E8" w14:textId="5B64AB5F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D8C199B" w14:textId="7B252761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4" w:type="pct"/>
            <w:shd w:val="clear" w:color="auto" w:fill="E7E6E6" w:themeFill="background2"/>
            <w:vAlign w:val="center"/>
          </w:tcPr>
          <w:p w14:paraId="02BF57D5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Align w:val="center"/>
          </w:tcPr>
          <w:p w14:paraId="0199380F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</w:tcPr>
          <w:p w14:paraId="06BC2BB5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4D686B0A" w14:textId="7BE569D6" w:rsidTr="00830304">
        <w:trPr>
          <w:cantSplit/>
          <w:trHeight w:val="369"/>
        </w:trPr>
        <w:tc>
          <w:tcPr>
            <w:tcW w:w="163" w:type="pct"/>
            <w:vMerge/>
            <w:vAlign w:val="center"/>
          </w:tcPr>
          <w:p w14:paraId="51A4D272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0" w:type="pct"/>
            <w:vAlign w:val="center"/>
          </w:tcPr>
          <w:p w14:paraId="3B2A2EEA" w14:textId="045F0731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70" w:type="pct"/>
            <w:vMerge/>
            <w:vAlign w:val="center"/>
          </w:tcPr>
          <w:p w14:paraId="5C569621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00CA6900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702AE5E3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38C21AD8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98CACB6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4CA663B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3C0D468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4" w:type="pct"/>
            <w:shd w:val="clear" w:color="auto" w:fill="E7E6E6" w:themeFill="background2"/>
            <w:vAlign w:val="center"/>
          </w:tcPr>
          <w:p w14:paraId="67A14DB4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Align w:val="center"/>
          </w:tcPr>
          <w:p w14:paraId="322EEDE0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</w:tcPr>
          <w:p w14:paraId="2B1A2197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1282F37E" w14:textId="24877898" w:rsidTr="00830304">
        <w:trPr>
          <w:cantSplit/>
          <w:trHeight w:val="369"/>
        </w:trPr>
        <w:tc>
          <w:tcPr>
            <w:tcW w:w="163" w:type="pct"/>
            <w:vMerge/>
            <w:vAlign w:val="center"/>
          </w:tcPr>
          <w:p w14:paraId="39DF2F1B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0" w:type="pct"/>
            <w:vAlign w:val="center"/>
          </w:tcPr>
          <w:p w14:paraId="421EFBCB" w14:textId="3D0219DC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70" w:type="pct"/>
            <w:vMerge/>
            <w:vAlign w:val="center"/>
          </w:tcPr>
          <w:p w14:paraId="39AE848C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771FB49D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660EF5D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1FCB6DDF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A42C87F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4F128AB9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560CC34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4" w:type="pct"/>
            <w:shd w:val="clear" w:color="auto" w:fill="E7E6E6" w:themeFill="background2"/>
            <w:vAlign w:val="center"/>
          </w:tcPr>
          <w:p w14:paraId="3D869712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Align w:val="center"/>
          </w:tcPr>
          <w:p w14:paraId="6F5E5F82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</w:tcPr>
          <w:p w14:paraId="7C2A37C8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7AC69D59" w14:textId="7AAAE851" w:rsidTr="00830304">
        <w:trPr>
          <w:cantSplit/>
          <w:trHeight w:val="369"/>
        </w:trPr>
        <w:tc>
          <w:tcPr>
            <w:tcW w:w="163" w:type="pct"/>
            <w:vMerge/>
            <w:vAlign w:val="center"/>
          </w:tcPr>
          <w:p w14:paraId="295BF0D7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0" w:type="pct"/>
            <w:vAlign w:val="center"/>
          </w:tcPr>
          <w:p w14:paraId="4733258C" w14:textId="14A6DBF9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70" w:type="pct"/>
            <w:vMerge/>
            <w:vAlign w:val="center"/>
          </w:tcPr>
          <w:p w14:paraId="1034439B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40123952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62DD87B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77D6AA6A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154AC82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286A9E6A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D4C2247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4" w:type="pct"/>
            <w:shd w:val="clear" w:color="auto" w:fill="E7E6E6" w:themeFill="background2"/>
            <w:vAlign w:val="center"/>
          </w:tcPr>
          <w:p w14:paraId="0CCBADA3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Align w:val="center"/>
          </w:tcPr>
          <w:p w14:paraId="7CD10C02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</w:tcPr>
          <w:p w14:paraId="099F6497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58105482" w14:textId="42E29D64" w:rsidTr="00102A82">
        <w:trPr>
          <w:cantSplit/>
          <w:trHeight w:val="369"/>
        </w:trPr>
        <w:tc>
          <w:tcPr>
            <w:tcW w:w="163" w:type="pct"/>
            <w:vMerge w:val="restart"/>
            <w:vAlign w:val="center"/>
          </w:tcPr>
          <w:p w14:paraId="44C3E697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TB</w:t>
            </w:r>
          </w:p>
        </w:tc>
        <w:tc>
          <w:tcPr>
            <w:tcW w:w="140" w:type="pct"/>
            <w:vAlign w:val="center"/>
          </w:tcPr>
          <w:p w14:paraId="2A720314" w14:textId="381F22BA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941" w:type="pct"/>
            <w:gridSpan w:val="2"/>
            <w:vAlign w:val="center"/>
          </w:tcPr>
          <w:p w14:paraId="25D95A0A" w14:textId="6058C93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ROGRAMME ELECTIVE-III (P)</w:t>
            </w:r>
          </w:p>
          <w:p w14:paraId="01F5C4D6" w14:textId="7060B602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ITPE3X</w:t>
            </w:r>
          </w:p>
        </w:tc>
        <w:tc>
          <w:tcPr>
            <w:tcW w:w="941" w:type="pct"/>
            <w:gridSpan w:val="2"/>
            <w:vAlign w:val="center"/>
          </w:tcPr>
          <w:p w14:paraId="18224747" w14:textId="41E7F391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MOBILE APPLICATION DEVELOPMENT (P)</w:t>
            </w:r>
          </w:p>
          <w:p w14:paraId="5713AD16" w14:textId="76152CD5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ITPC31</w:t>
            </w:r>
          </w:p>
        </w:tc>
        <w:tc>
          <w:tcPr>
            <w:tcW w:w="470" w:type="pct"/>
            <w:vAlign w:val="center"/>
          </w:tcPr>
          <w:p w14:paraId="28E40A99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4F774EBF" w14:textId="27C4A45F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6</w:t>
            </w:r>
          </w:p>
        </w:tc>
        <w:tc>
          <w:tcPr>
            <w:tcW w:w="470" w:type="pct"/>
            <w:vMerge w:val="restart"/>
            <w:vAlign w:val="center"/>
          </w:tcPr>
          <w:p w14:paraId="2F14D3F3" w14:textId="3B691379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6</w:t>
            </w:r>
          </w:p>
        </w:tc>
        <w:tc>
          <w:tcPr>
            <w:tcW w:w="454" w:type="pct"/>
            <w:vMerge w:val="restart"/>
            <w:shd w:val="clear" w:color="auto" w:fill="auto"/>
            <w:vAlign w:val="center"/>
          </w:tcPr>
          <w:p w14:paraId="4D13CD98" w14:textId="22176752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6</w:t>
            </w:r>
          </w:p>
        </w:tc>
        <w:tc>
          <w:tcPr>
            <w:tcW w:w="485" w:type="pct"/>
            <w:gridSpan w:val="2"/>
            <w:vMerge w:val="restart"/>
            <w:vAlign w:val="center"/>
          </w:tcPr>
          <w:p w14:paraId="0BC32287" w14:textId="20E1725D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6</w:t>
            </w:r>
          </w:p>
        </w:tc>
        <w:tc>
          <w:tcPr>
            <w:tcW w:w="466" w:type="pct"/>
            <w:vMerge w:val="restart"/>
            <w:vAlign w:val="center"/>
          </w:tcPr>
          <w:p w14:paraId="0ABCE970" w14:textId="0D715226" w:rsidR="00102A82" w:rsidRPr="00B23B1F" w:rsidRDefault="00102A82" w:rsidP="00102A8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 L6</w:t>
            </w:r>
          </w:p>
        </w:tc>
      </w:tr>
      <w:tr w:rsidR="001F3B5E" w:rsidRPr="00B23B1F" w14:paraId="7852ECA7" w14:textId="0C541494" w:rsidTr="00884E94">
        <w:trPr>
          <w:cantSplit/>
          <w:trHeight w:val="369"/>
        </w:trPr>
        <w:tc>
          <w:tcPr>
            <w:tcW w:w="163" w:type="pct"/>
            <w:vMerge/>
            <w:vAlign w:val="center"/>
          </w:tcPr>
          <w:p w14:paraId="0586D34D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0" w:type="pct"/>
            <w:vAlign w:val="center"/>
          </w:tcPr>
          <w:p w14:paraId="2064DCCF" w14:textId="6AD603C2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70" w:type="pct"/>
            <w:vAlign w:val="center"/>
          </w:tcPr>
          <w:p w14:paraId="5877AEA4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0273A153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1" w:type="pct"/>
            <w:gridSpan w:val="2"/>
            <w:vAlign w:val="center"/>
          </w:tcPr>
          <w:p w14:paraId="37E09EB8" w14:textId="7A77C8A1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WEB TECHNOLOGIES (P)</w:t>
            </w:r>
          </w:p>
          <w:p w14:paraId="166745F4" w14:textId="3F35BDB4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ITPC33</w:t>
            </w:r>
          </w:p>
        </w:tc>
        <w:tc>
          <w:tcPr>
            <w:tcW w:w="470" w:type="pct"/>
            <w:vAlign w:val="center"/>
          </w:tcPr>
          <w:p w14:paraId="12F35605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C37B005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F687E1E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4" w:type="pct"/>
            <w:vMerge/>
            <w:shd w:val="clear" w:color="auto" w:fill="auto"/>
            <w:vAlign w:val="center"/>
          </w:tcPr>
          <w:p w14:paraId="06BB17A0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/>
            <w:vAlign w:val="center"/>
          </w:tcPr>
          <w:p w14:paraId="5285F69E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</w:tcPr>
          <w:p w14:paraId="10A62FA9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2DBFB950" w14:textId="527F1B38" w:rsidTr="00884E94">
        <w:trPr>
          <w:cantSplit/>
          <w:trHeight w:val="369"/>
        </w:trPr>
        <w:tc>
          <w:tcPr>
            <w:tcW w:w="163" w:type="pct"/>
            <w:vMerge/>
            <w:vAlign w:val="center"/>
          </w:tcPr>
          <w:p w14:paraId="204DBA08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0" w:type="pct"/>
            <w:vAlign w:val="center"/>
          </w:tcPr>
          <w:p w14:paraId="60E68604" w14:textId="5740EB32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70" w:type="pct"/>
            <w:vAlign w:val="center"/>
          </w:tcPr>
          <w:p w14:paraId="06B041BD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32D6B3EC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1" w:type="pct"/>
            <w:gridSpan w:val="2"/>
            <w:vAlign w:val="center"/>
          </w:tcPr>
          <w:p w14:paraId="4F036390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OFTWARE DEVELOPMENT (P)</w:t>
            </w:r>
          </w:p>
          <w:p w14:paraId="1A8521DE" w14:textId="500F6F7E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ITPC35</w:t>
            </w:r>
          </w:p>
        </w:tc>
        <w:tc>
          <w:tcPr>
            <w:tcW w:w="470" w:type="pct"/>
            <w:vAlign w:val="center"/>
          </w:tcPr>
          <w:p w14:paraId="0070F0C8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7D1E5CD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A69A558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4" w:type="pct"/>
            <w:vMerge/>
            <w:shd w:val="clear" w:color="auto" w:fill="auto"/>
            <w:vAlign w:val="center"/>
          </w:tcPr>
          <w:p w14:paraId="61F8E4F7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/>
            <w:vAlign w:val="center"/>
          </w:tcPr>
          <w:p w14:paraId="2474BE92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</w:tcPr>
          <w:p w14:paraId="71440F5A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371154DF" w14:textId="5B0DF1FF" w:rsidTr="00884E94">
        <w:trPr>
          <w:cantSplit/>
          <w:trHeight w:val="369"/>
        </w:trPr>
        <w:tc>
          <w:tcPr>
            <w:tcW w:w="163" w:type="pct"/>
            <w:vMerge/>
            <w:vAlign w:val="center"/>
          </w:tcPr>
          <w:p w14:paraId="6E98A637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0" w:type="pct"/>
            <w:vAlign w:val="center"/>
          </w:tcPr>
          <w:p w14:paraId="712D6EF5" w14:textId="708BC337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70" w:type="pct"/>
            <w:vAlign w:val="center"/>
          </w:tcPr>
          <w:p w14:paraId="7706AB41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55E4DF5D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1" w:type="pct"/>
            <w:gridSpan w:val="2"/>
            <w:vAlign w:val="center"/>
          </w:tcPr>
          <w:p w14:paraId="4859CB46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7D82A20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7AD4E477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44D9713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4" w:type="pct"/>
            <w:vMerge/>
            <w:shd w:val="clear" w:color="auto" w:fill="auto"/>
            <w:vAlign w:val="center"/>
          </w:tcPr>
          <w:p w14:paraId="3FA998D5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/>
            <w:vAlign w:val="center"/>
          </w:tcPr>
          <w:p w14:paraId="6858F08E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</w:tcPr>
          <w:p w14:paraId="410998AE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1DE05394" w14:textId="28332B45" w:rsidTr="00830304">
        <w:tc>
          <w:tcPr>
            <w:tcW w:w="4534" w:type="pct"/>
            <w:gridSpan w:val="12"/>
            <w:shd w:val="clear" w:color="auto" w:fill="E7E6E6" w:themeFill="background2"/>
            <w:vAlign w:val="center"/>
          </w:tcPr>
          <w:p w14:paraId="2F34F679" w14:textId="6F9B9642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HURSDAY</w:t>
            </w:r>
          </w:p>
        </w:tc>
        <w:tc>
          <w:tcPr>
            <w:tcW w:w="466" w:type="pct"/>
            <w:shd w:val="clear" w:color="auto" w:fill="E7E6E6" w:themeFill="background2"/>
          </w:tcPr>
          <w:p w14:paraId="4E0FCAA9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1F3B5E" w:rsidRPr="00B23B1F" w14:paraId="5AE01D8A" w14:textId="4EDE9201" w:rsidTr="00102A82">
        <w:trPr>
          <w:cantSplit/>
          <w:trHeight w:val="369"/>
        </w:trPr>
        <w:tc>
          <w:tcPr>
            <w:tcW w:w="163" w:type="pct"/>
            <w:vMerge w:val="restart"/>
            <w:vAlign w:val="center"/>
          </w:tcPr>
          <w:p w14:paraId="41F32384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TA</w:t>
            </w:r>
          </w:p>
        </w:tc>
        <w:tc>
          <w:tcPr>
            <w:tcW w:w="140" w:type="pct"/>
            <w:vAlign w:val="center"/>
          </w:tcPr>
          <w:p w14:paraId="27A6551F" w14:textId="7284E7E3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70" w:type="pct"/>
            <w:vAlign w:val="center"/>
          </w:tcPr>
          <w:p w14:paraId="331C5BC2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61F8DE9E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1" w:type="pct"/>
            <w:gridSpan w:val="2"/>
            <w:vAlign w:val="center"/>
          </w:tcPr>
          <w:p w14:paraId="5B015736" w14:textId="75E1386C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WEB TECHNOLOGIES (P)</w:t>
            </w:r>
          </w:p>
          <w:p w14:paraId="2EF34059" w14:textId="5D7BA016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ITPC33</w:t>
            </w:r>
          </w:p>
        </w:tc>
        <w:tc>
          <w:tcPr>
            <w:tcW w:w="470" w:type="pct"/>
            <w:vAlign w:val="center"/>
          </w:tcPr>
          <w:p w14:paraId="44F86E86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09B4DC81" w14:textId="3B642F82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1</w:t>
            </w:r>
          </w:p>
        </w:tc>
        <w:tc>
          <w:tcPr>
            <w:tcW w:w="470" w:type="pct"/>
            <w:vMerge w:val="restart"/>
            <w:vAlign w:val="center"/>
          </w:tcPr>
          <w:p w14:paraId="7A7C01D3" w14:textId="6AD6B0B5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1</w:t>
            </w:r>
          </w:p>
        </w:tc>
        <w:tc>
          <w:tcPr>
            <w:tcW w:w="454" w:type="pct"/>
            <w:vMerge w:val="restart"/>
            <w:vAlign w:val="center"/>
          </w:tcPr>
          <w:p w14:paraId="025EE801" w14:textId="1FF03AFA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1</w:t>
            </w:r>
          </w:p>
        </w:tc>
        <w:tc>
          <w:tcPr>
            <w:tcW w:w="485" w:type="pct"/>
            <w:gridSpan w:val="2"/>
            <w:vMerge w:val="restart"/>
            <w:vAlign w:val="center"/>
          </w:tcPr>
          <w:p w14:paraId="0DF714A8" w14:textId="26023E7F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1</w:t>
            </w:r>
          </w:p>
        </w:tc>
        <w:tc>
          <w:tcPr>
            <w:tcW w:w="466" w:type="pct"/>
            <w:vMerge w:val="restart"/>
            <w:vAlign w:val="center"/>
          </w:tcPr>
          <w:p w14:paraId="4B941DAF" w14:textId="2CB0016E" w:rsidR="00102A82" w:rsidRPr="00B23B1F" w:rsidRDefault="00102A82" w:rsidP="00102A8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 L1</w:t>
            </w:r>
          </w:p>
        </w:tc>
      </w:tr>
      <w:tr w:rsidR="001F3B5E" w:rsidRPr="00B23B1F" w14:paraId="6C5C7C87" w14:textId="0C439CF1" w:rsidTr="00830304">
        <w:trPr>
          <w:cantSplit/>
          <w:trHeight w:val="369"/>
        </w:trPr>
        <w:tc>
          <w:tcPr>
            <w:tcW w:w="163" w:type="pct"/>
            <w:vMerge/>
            <w:textDirection w:val="btLr"/>
            <w:vAlign w:val="center"/>
          </w:tcPr>
          <w:p w14:paraId="62DA23ED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0" w:type="pct"/>
            <w:vAlign w:val="center"/>
          </w:tcPr>
          <w:p w14:paraId="65A13168" w14:textId="54E5C541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70" w:type="pct"/>
            <w:vAlign w:val="center"/>
          </w:tcPr>
          <w:p w14:paraId="73F15BB6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0D585BC4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1" w:type="pct"/>
            <w:gridSpan w:val="2"/>
            <w:vAlign w:val="center"/>
          </w:tcPr>
          <w:p w14:paraId="66CDB916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OFTWARE DEVELOPMENT (P)</w:t>
            </w:r>
          </w:p>
          <w:p w14:paraId="550586B9" w14:textId="7D427E92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ITPC35</w:t>
            </w:r>
          </w:p>
        </w:tc>
        <w:tc>
          <w:tcPr>
            <w:tcW w:w="470" w:type="pct"/>
            <w:vAlign w:val="center"/>
          </w:tcPr>
          <w:p w14:paraId="500E5188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05A9E94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F827B3E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4" w:type="pct"/>
            <w:vMerge/>
            <w:vAlign w:val="center"/>
          </w:tcPr>
          <w:p w14:paraId="0BBECD72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/>
            <w:vAlign w:val="center"/>
          </w:tcPr>
          <w:p w14:paraId="31DC52AD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</w:tcPr>
          <w:p w14:paraId="18E87F47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4C62A368" w14:textId="2A678356" w:rsidTr="00830304">
        <w:trPr>
          <w:cantSplit/>
          <w:trHeight w:val="369"/>
        </w:trPr>
        <w:tc>
          <w:tcPr>
            <w:tcW w:w="163" w:type="pct"/>
            <w:vMerge/>
            <w:textDirection w:val="btLr"/>
            <w:vAlign w:val="center"/>
          </w:tcPr>
          <w:p w14:paraId="33224466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0" w:type="pct"/>
            <w:vAlign w:val="center"/>
          </w:tcPr>
          <w:p w14:paraId="44A6D28C" w14:textId="1250BEEB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70" w:type="pct"/>
            <w:vAlign w:val="center"/>
          </w:tcPr>
          <w:p w14:paraId="4EE8285D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3B615A04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1" w:type="pct"/>
            <w:gridSpan w:val="2"/>
            <w:vAlign w:val="center"/>
          </w:tcPr>
          <w:p w14:paraId="4DFCB8B5" w14:textId="3E397442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MOBILE APPLICATION DEVELOPMENT (P)</w:t>
            </w:r>
          </w:p>
          <w:p w14:paraId="13AF1742" w14:textId="7346DB68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ITPC31</w:t>
            </w:r>
          </w:p>
        </w:tc>
        <w:tc>
          <w:tcPr>
            <w:tcW w:w="470" w:type="pct"/>
            <w:vAlign w:val="center"/>
          </w:tcPr>
          <w:p w14:paraId="3F1BEA6F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CFD8BA7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5E34BA7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4" w:type="pct"/>
            <w:vMerge/>
            <w:vAlign w:val="center"/>
          </w:tcPr>
          <w:p w14:paraId="4BDA122B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/>
            <w:vAlign w:val="center"/>
          </w:tcPr>
          <w:p w14:paraId="07F7E6EC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</w:tcPr>
          <w:p w14:paraId="60264B17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6778E629" w14:textId="381B8AD2" w:rsidTr="00830304">
        <w:trPr>
          <w:cantSplit/>
          <w:trHeight w:val="369"/>
        </w:trPr>
        <w:tc>
          <w:tcPr>
            <w:tcW w:w="163" w:type="pct"/>
            <w:vMerge/>
            <w:textDirection w:val="btLr"/>
            <w:vAlign w:val="center"/>
          </w:tcPr>
          <w:p w14:paraId="6489FBB2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0" w:type="pct"/>
            <w:vAlign w:val="center"/>
          </w:tcPr>
          <w:p w14:paraId="1C89D906" w14:textId="3EB90694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70" w:type="pct"/>
            <w:vAlign w:val="center"/>
          </w:tcPr>
          <w:p w14:paraId="6F576A3B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07935C56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1" w:type="pct"/>
            <w:gridSpan w:val="2"/>
            <w:vAlign w:val="center"/>
          </w:tcPr>
          <w:p w14:paraId="3B4A0F4E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233A08CA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47004FA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87BAB42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4" w:type="pct"/>
            <w:vMerge/>
            <w:vAlign w:val="center"/>
          </w:tcPr>
          <w:p w14:paraId="1B65E4E9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/>
            <w:vAlign w:val="center"/>
          </w:tcPr>
          <w:p w14:paraId="2F0B81A2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</w:tcPr>
          <w:p w14:paraId="13A96F7C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0B737D84" w14:textId="6626AFAD" w:rsidTr="00830304">
        <w:trPr>
          <w:cantSplit/>
          <w:trHeight w:val="369"/>
        </w:trPr>
        <w:tc>
          <w:tcPr>
            <w:tcW w:w="163" w:type="pct"/>
            <w:vMerge w:val="restart"/>
            <w:vAlign w:val="center"/>
          </w:tcPr>
          <w:p w14:paraId="7F23A50B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TB</w:t>
            </w:r>
          </w:p>
        </w:tc>
        <w:tc>
          <w:tcPr>
            <w:tcW w:w="140" w:type="pct"/>
            <w:vAlign w:val="center"/>
          </w:tcPr>
          <w:p w14:paraId="157F9627" w14:textId="7984D08B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70" w:type="pct"/>
            <w:vMerge w:val="restart"/>
            <w:vAlign w:val="center"/>
          </w:tcPr>
          <w:p w14:paraId="5AB01315" w14:textId="23B43FED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2</w:t>
            </w:r>
          </w:p>
        </w:tc>
        <w:tc>
          <w:tcPr>
            <w:tcW w:w="471" w:type="pct"/>
            <w:vMerge w:val="restart"/>
            <w:vAlign w:val="center"/>
          </w:tcPr>
          <w:p w14:paraId="2FD90052" w14:textId="5269FAC4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2</w:t>
            </w:r>
          </w:p>
        </w:tc>
        <w:tc>
          <w:tcPr>
            <w:tcW w:w="470" w:type="pct"/>
            <w:vMerge w:val="restart"/>
            <w:vAlign w:val="center"/>
          </w:tcPr>
          <w:p w14:paraId="32EE0EA6" w14:textId="0008B880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2</w:t>
            </w:r>
          </w:p>
        </w:tc>
        <w:tc>
          <w:tcPr>
            <w:tcW w:w="471" w:type="pct"/>
            <w:vAlign w:val="center"/>
          </w:tcPr>
          <w:p w14:paraId="71B4CD5E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403791E6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2EE4FD0C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24" w:type="pct"/>
            <w:gridSpan w:val="2"/>
            <w:vAlign w:val="center"/>
          </w:tcPr>
          <w:p w14:paraId="322F59E4" w14:textId="492C1F38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WEB TECHNOLOGIES (P)</w:t>
            </w:r>
          </w:p>
          <w:p w14:paraId="3CD86925" w14:textId="5D98583E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ITPC33</w:t>
            </w:r>
          </w:p>
        </w:tc>
        <w:tc>
          <w:tcPr>
            <w:tcW w:w="485" w:type="pct"/>
            <w:gridSpan w:val="2"/>
            <w:vAlign w:val="center"/>
          </w:tcPr>
          <w:p w14:paraId="554677EC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</w:tcPr>
          <w:p w14:paraId="752E728F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790E148D" w14:textId="11EDDBAD" w:rsidTr="00830304">
        <w:trPr>
          <w:cantSplit/>
          <w:trHeight w:val="369"/>
        </w:trPr>
        <w:tc>
          <w:tcPr>
            <w:tcW w:w="163" w:type="pct"/>
            <w:vMerge/>
            <w:vAlign w:val="center"/>
          </w:tcPr>
          <w:p w14:paraId="68A2F031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0" w:type="pct"/>
            <w:vAlign w:val="center"/>
          </w:tcPr>
          <w:p w14:paraId="4DE56D54" w14:textId="200C3805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70" w:type="pct"/>
            <w:vMerge/>
            <w:vAlign w:val="center"/>
          </w:tcPr>
          <w:p w14:paraId="75A00E12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1848D196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3C9D2383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73681F05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7C7AF920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4B439A3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24" w:type="pct"/>
            <w:gridSpan w:val="2"/>
            <w:vAlign w:val="center"/>
          </w:tcPr>
          <w:p w14:paraId="3CA6D868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SOFTWARE DEVELOPMENT (P)</w:t>
            </w:r>
          </w:p>
          <w:p w14:paraId="52FF21B1" w14:textId="67C8E96B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ITPC35</w:t>
            </w:r>
          </w:p>
        </w:tc>
        <w:tc>
          <w:tcPr>
            <w:tcW w:w="485" w:type="pct"/>
            <w:gridSpan w:val="2"/>
            <w:vAlign w:val="center"/>
          </w:tcPr>
          <w:p w14:paraId="20BC762B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</w:tcPr>
          <w:p w14:paraId="6D113BE9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0263949F" w14:textId="49343F19" w:rsidTr="00830304">
        <w:trPr>
          <w:cantSplit/>
          <w:trHeight w:val="369"/>
        </w:trPr>
        <w:tc>
          <w:tcPr>
            <w:tcW w:w="163" w:type="pct"/>
            <w:vMerge/>
            <w:vAlign w:val="center"/>
          </w:tcPr>
          <w:p w14:paraId="2C37699F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0" w:type="pct"/>
            <w:vAlign w:val="center"/>
          </w:tcPr>
          <w:p w14:paraId="64DBD11A" w14:textId="66613DE1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70" w:type="pct"/>
            <w:vMerge/>
            <w:vAlign w:val="center"/>
          </w:tcPr>
          <w:p w14:paraId="5FF1B234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564E53F9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15F8648E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7536610B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4235CB72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24CAB659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24" w:type="pct"/>
            <w:gridSpan w:val="2"/>
            <w:vAlign w:val="center"/>
          </w:tcPr>
          <w:p w14:paraId="679C84F8" w14:textId="3CB671D3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MOBILE APPLICATION DEVELOPMENT (P)</w:t>
            </w:r>
          </w:p>
          <w:p w14:paraId="28D1071A" w14:textId="7AA5FE00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ITPC31</w:t>
            </w:r>
          </w:p>
        </w:tc>
        <w:tc>
          <w:tcPr>
            <w:tcW w:w="485" w:type="pct"/>
            <w:gridSpan w:val="2"/>
            <w:vAlign w:val="center"/>
          </w:tcPr>
          <w:p w14:paraId="760A40C4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</w:tcPr>
          <w:p w14:paraId="746579D2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72152A72" w14:textId="73FF6206" w:rsidTr="00830304">
        <w:trPr>
          <w:cantSplit/>
          <w:trHeight w:val="369"/>
        </w:trPr>
        <w:tc>
          <w:tcPr>
            <w:tcW w:w="163" w:type="pct"/>
            <w:vMerge/>
            <w:vAlign w:val="center"/>
          </w:tcPr>
          <w:p w14:paraId="68D6F3B7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0" w:type="pct"/>
            <w:vAlign w:val="center"/>
          </w:tcPr>
          <w:p w14:paraId="19509869" w14:textId="3B8FD434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70" w:type="pct"/>
            <w:vMerge/>
            <w:vAlign w:val="center"/>
          </w:tcPr>
          <w:p w14:paraId="43F3C152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794C4412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7DDC6C35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0C302F42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2F91B026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031F6BFD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24" w:type="pct"/>
            <w:gridSpan w:val="2"/>
            <w:vAlign w:val="center"/>
          </w:tcPr>
          <w:p w14:paraId="677E75A4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Align w:val="center"/>
          </w:tcPr>
          <w:p w14:paraId="7973FF46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</w:tcPr>
          <w:p w14:paraId="27608062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31BBCD26" w14:textId="3C2A0159" w:rsidTr="00830304">
        <w:tc>
          <w:tcPr>
            <w:tcW w:w="4534" w:type="pct"/>
            <w:gridSpan w:val="12"/>
            <w:shd w:val="clear" w:color="auto" w:fill="E7E6E6" w:themeFill="background2"/>
            <w:vAlign w:val="center"/>
          </w:tcPr>
          <w:p w14:paraId="41493D27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FRIDAY</w:t>
            </w:r>
          </w:p>
        </w:tc>
        <w:tc>
          <w:tcPr>
            <w:tcW w:w="466" w:type="pct"/>
            <w:shd w:val="clear" w:color="auto" w:fill="E7E6E6" w:themeFill="background2"/>
          </w:tcPr>
          <w:p w14:paraId="328293B1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1F3B5E" w:rsidRPr="00B23B1F" w14:paraId="3B3E3306" w14:textId="5668B767" w:rsidTr="00830304">
        <w:trPr>
          <w:cantSplit/>
          <w:trHeight w:val="369"/>
        </w:trPr>
        <w:tc>
          <w:tcPr>
            <w:tcW w:w="163" w:type="pct"/>
            <w:vMerge w:val="restart"/>
            <w:vAlign w:val="center"/>
          </w:tcPr>
          <w:p w14:paraId="0CB9FC55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TA</w:t>
            </w:r>
          </w:p>
        </w:tc>
        <w:tc>
          <w:tcPr>
            <w:tcW w:w="140" w:type="pct"/>
            <w:vAlign w:val="center"/>
          </w:tcPr>
          <w:p w14:paraId="5611EDF8" w14:textId="11113587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70" w:type="pct"/>
            <w:vMerge w:val="restart"/>
            <w:vAlign w:val="center"/>
          </w:tcPr>
          <w:p w14:paraId="08E31991" w14:textId="11DB1D3B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2</w:t>
            </w:r>
          </w:p>
        </w:tc>
        <w:tc>
          <w:tcPr>
            <w:tcW w:w="471" w:type="pct"/>
            <w:vMerge w:val="restart"/>
            <w:vAlign w:val="center"/>
          </w:tcPr>
          <w:p w14:paraId="0B587452" w14:textId="1AC80055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2</w:t>
            </w:r>
          </w:p>
        </w:tc>
        <w:tc>
          <w:tcPr>
            <w:tcW w:w="470" w:type="pct"/>
            <w:vMerge w:val="restart"/>
            <w:vAlign w:val="center"/>
          </w:tcPr>
          <w:p w14:paraId="5B731A72" w14:textId="6D4A3353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2</w:t>
            </w:r>
          </w:p>
        </w:tc>
        <w:tc>
          <w:tcPr>
            <w:tcW w:w="471" w:type="pct"/>
            <w:vMerge w:val="restart"/>
            <w:vAlign w:val="center"/>
          </w:tcPr>
          <w:p w14:paraId="69CA6B24" w14:textId="5D9C32E8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2</w:t>
            </w:r>
          </w:p>
        </w:tc>
        <w:tc>
          <w:tcPr>
            <w:tcW w:w="470" w:type="pct"/>
            <w:vMerge w:val="restart"/>
            <w:vAlign w:val="center"/>
          </w:tcPr>
          <w:p w14:paraId="157D3B38" w14:textId="2FAC0D67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2</w:t>
            </w:r>
          </w:p>
        </w:tc>
        <w:tc>
          <w:tcPr>
            <w:tcW w:w="470" w:type="pct"/>
            <w:vAlign w:val="center"/>
          </w:tcPr>
          <w:p w14:paraId="00557F7B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24" w:type="pct"/>
            <w:gridSpan w:val="2"/>
            <w:vAlign w:val="center"/>
          </w:tcPr>
          <w:p w14:paraId="1F7A9006" w14:textId="244B3FF4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ROGRAMME ELECTIVE-III (P)</w:t>
            </w:r>
          </w:p>
          <w:p w14:paraId="373DE879" w14:textId="3BF3E636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ITPE3X</w:t>
            </w:r>
          </w:p>
        </w:tc>
        <w:tc>
          <w:tcPr>
            <w:tcW w:w="485" w:type="pct"/>
            <w:gridSpan w:val="2"/>
            <w:vAlign w:val="center"/>
          </w:tcPr>
          <w:p w14:paraId="5D0C484A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</w:tcPr>
          <w:p w14:paraId="0A50DCE9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1534AFEE" w14:textId="5B379F19" w:rsidTr="00830304">
        <w:trPr>
          <w:cantSplit/>
          <w:trHeight w:val="369"/>
        </w:trPr>
        <w:tc>
          <w:tcPr>
            <w:tcW w:w="163" w:type="pct"/>
            <w:vMerge/>
            <w:textDirection w:val="btLr"/>
            <w:vAlign w:val="center"/>
          </w:tcPr>
          <w:p w14:paraId="5C38357C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0" w:type="pct"/>
            <w:vAlign w:val="center"/>
          </w:tcPr>
          <w:p w14:paraId="7368BABF" w14:textId="7E6AFA5B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70" w:type="pct"/>
            <w:vMerge/>
            <w:vAlign w:val="center"/>
          </w:tcPr>
          <w:p w14:paraId="13D13663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5C203753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AF7504E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5CD0A26A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4AF3B3CB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0245532F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894DCC9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4" w:type="pct"/>
            <w:vAlign w:val="center"/>
          </w:tcPr>
          <w:p w14:paraId="41E6D307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Align w:val="center"/>
          </w:tcPr>
          <w:p w14:paraId="4F3A9360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</w:tcPr>
          <w:p w14:paraId="7FDF74B8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4E31FFC9" w14:textId="3A8DB39A" w:rsidTr="00830304">
        <w:trPr>
          <w:cantSplit/>
          <w:trHeight w:val="369"/>
        </w:trPr>
        <w:tc>
          <w:tcPr>
            <w:tcW w:w="163" w:type="pct"/>
            <w:vMerge/>
            <w:textDirection w:val="btLr"/>
            <w:vAlign w:val="center"/>
          </w:tcPr>
          <w:p w14:paraId="214E0013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0" w:type="pct"/>
            <w:vAlign w:val="center"/>
          </w:tcPr>
          <w:p w14:paraId="48659EBC" w14:textId="2B2A35A4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70" w:type="pct"/>
            <w:vMerge/>
            <w:vAlign w:val="center"/>
          </w:tcPr>
          <w:p w14:paraId="7D877739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50F5B93F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7DD08352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434ACE09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27CF02D1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4BABD3B5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9E5A10C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4" w:type="pct"/>
            <w:vAlign w:val="center"/>
          </w:tcPr>
          <w:p w14:paraId="195FF81E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Align w:val="center"/>
          </w:tcPr>
          <w:p w14:paraId="11BE5791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</w:tcPr>
          <w:p w14:paraId="692FDF0E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483BB44A" w14:textId="6C8CFA32" w:rsidTr="00830304">
        <w:trPr>
          <w:cantSplit/>
          <w:trHeight w:val="369"/>
        </w:trPr>
        <w:tc>
          <w:tcPr>
            <w:tcW w:w="163" w:type="pct"/>
            <w:vMerge/>
            <w:textDirection w:val="btLr"/>
            <w:vAlign w:val="center"/>
          </w:tcPr>
          <w:p w14:paraId="54543ECD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0" w:type="pct"/>
            <w:vAlign w:val="center"/>
          </w:tcPr>
          <w:p w14:paraId="3EFA2DAB" w14:textId="0D58A940" w:rsidR="003F2B32" w:rsidRPr="00B23B1F" w:rsidRDefault="003F2B3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70" w:type="pct"/>
            <w:vMerge/>
            <w:vAlign w:val="center"/>
          </w:tcPr>
          <w:p w14:paraId="1EB6C1E1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64389686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9F37EF3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3D5A1C2D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44F7B367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6DAA5413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A685F0E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4" w:type="pct"/>
            <w:vAlign w:val="center"/>
          </w:tcPr>
          <w:p w14:paraId="51136331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Align w:val="center"/>
          </w:tcPr>
          <w:p w14:paraId="6FD13719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</w:tcPr>
          <w:p w14:paraId="77672F65" w14:textId="77777777" w:rsidR="003F2B32" w:rsidRPr="00B23B1F" w:rsidRDefault="003F2B3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605CD0F9" w14:textId="4C9230CC" w:rsidTr="00830304">
        <w:trPr>
          <w:cantSplit/>
          <w:trHeight w:val="369"/>
        </w:trPr>
        <w:tc>
          <w:tcPr>
            <w:tcW w:w="163" w:type="pct"/>
            <w:vMerge w:val="restart"/>
            <w:vAlign w:val="center"/>
          </w:tcPr>
          <w:p w14:paraId="6F2E9F01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TB</w:t>
            </w:r>
          </w:p>
        </w:tc>
        <w:tc>
          <w:tcPr>
            <w:tcW w:w="140" w:type="pct"/>
            <w:vAlign w:val="center"/>
          </w:tcPr>
          <w:p w14:paraId="6A96D329" w14:textId="4914F36E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70" w:type="pct"/>
            <w:vAlign w:val="center"/>
          </w:tcPr>
          <w:p w14:paraId="372FB804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3CB34F6A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45FA66CE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3246C9C0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60B68737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556E3939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4</w:t>
            </w:r>
          </w:p>
        </w:tc>
        <w:tc>
          <w:tcPr>
            <w:tcW w:w="470" w:type="pct"/>
            <w:vMerge w:val="restart"/>
            <w:vAlign w:val="center"/>
          </w:tcPr>
          <w:p w14:paraId="00961D4C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4</w:t>
            </w:r>
          </w:p>
        </w:tc>
        <w:tc>
          <w:tcPr>
            <w:tcW w:w="454" w:type="pct"/>
            <w:vMerge w:val="restart"/>
            <w:vAlign w:val="center"/>
          </w:tcPr>
          <w:p w14:paraId="19EE9B11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4</w:t>
            </w:r>
          </w:p>
        </w:tc>
        <w:tc>
          <w:tcPr>
            <w:tcW w:w="485" w:type="pct"/>
            <w:gridSpan w:val="2"/>
            <w:vMerge w:val="restart"/>
            <w:vAlign w:val="center"/>
          </w:tcPr>
          <w:p w14:paraId="71BFA654" w14:textId="475497DF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 L4</w:t>
            </w:r>
          </w:p>
        </w:tc>
        <w:tc>
          <w:tcPr>
            <w:tcW w:w="466" w:type="pct"/>
          </w:tcPr>
          <w:p w14:paraId="1F66ECBC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7E580F7F" w14:textId="4A94ADFB" w:rsidTr="00830304">
        <w:trPr>
          <w:cantSplit/>
          <w:trHeight w:val="369"/>
        </w:trPr>
        <w:tc>
          <w:tcPr>
            <w:tcW w:w="163" w:type="pct"/>
            <w:vMerge/>
            <w:vAlign w:val="center"/>
          </w:tcPr>
          <w:p w14:paraId="63C9CAA1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0" w:type="pct"/>
            <w:vAlign w:val="center"/>
          </w:tcPr>
          <w:p w14:paraId="4F6F6B16" w14:textId="756DB497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70" w:type="pct"/>
            <w:vAlign w:val="center"/>
          </w:tcPr>
          <w:p w14:paraId="006C1AB7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4E498B49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1" w:type="pct"/>
            <w:gridSpan w:val="2"/>
            <w:vAlign w:val="center"/>
          </w:tcPr>
          <w:p w14:paraId="26E1A262" w14:textId="3D2DE231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ROGRAMME ELECTIVE-III (P)</w:t>
            </w:r>
          </w:p>
          <w:p w14:paraId="76AA426E" w14:textId="391F465F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ITPE3X</w:t>
            </w:r>
          </w:p>
        </w:tc>
        <w:tc>
          <w:tcPr>
            <w:tcW w:w="470" w:type="pct"/>
            <w:vAlign w:val="center"/>
          </w:tcPr>
          <w:p w14:paraId="7CC367A0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F6B5417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0385F703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4" w:type="pct"/>
            <w:vMerge/>
            <w:vAlign w:val="center"/>
          </w:tcPr>
          <w:p w14:paraId="4561DCEC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/>
            <w:vAlign w:val="center"/>
          </w:tcPr>
          <w:p w14:paraId="5665115D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</w:tcPr>
          <w:p w14:paraId="44E34D2D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F3B5E" w:rsidRPr="00B23B1F" w14:paraId="19240BDA" w14:textId="5F148CC4" w:rsidTr="00830304">
        <w:trPr>
          <w:cantSplit/>
          <w:trHeight w:val="369"/>
        </w:trPr>
        <w:tc>
          <w:tcPr>
            <w:tcW w:w="163" w:type="pct"/>
            <w:vMerge/>
            <w:vAlign w:val="center"/>
          </w:tcPr>
          <w:p w14:paraId="13577EDD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0" w:type="pct"/>
            <w:vAlign w:val="center"/>
          </w:tcPr>
          <w:p w14:paraId="1EAAA45A" w14:textId="3C32361D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70" w:type="pct"/>
            <w:vAlign w:val="center"/>
          </w:tcPr>
          <w:p w14:paraId="136FCFCA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4383299C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19E02C7A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4816FFE3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356390D1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47B7643D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18D487B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4" w:type="pct"/>
            <w:vMerge/>
            <w:vAlign w:val="center"/>
          </w:tcPr>
          <w:p w14:paraId="04228C1A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/>
            <w:vAlign w:val="center"/>
          </w:tcPr>
          <w:p w14:paraId="3C6566C3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</w:tcPr>
          <w:p w14:paraId="326917BE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02A82" w:rsidRPr="00B23B1F" w14:paraId="40423D62" w14:textId="04C09404" w:rsidTr="00830304">
        <w:trPr>
          <w:cantSplit/>
          <w:trHeight w:val="369"/>
        </w:trPr>
        <w:tc>
          <w:tcPr>
            <w:tcW w:w="163" w:type="pct"/>
            <w:vMerge/>
            <w:vAlign w:val="center"/>
          </w:tcPr>
          <w:p w14:paraId="3CE62AF8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0" w:type="pct"/>
            <w:vAlign w:val="center"/>
          </w:tcPr>
          <w:p w14:paraId="650B4256" w14:textId="6D52C55B" w:rsidR="00102A82" w:rsidRPr="00B23B1F" w:rsidRDefault="00102A82" w:rsidP="003F2B3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70" w:type="pct"/>
            <w:vAlign w:val="center"/>
          </w:tcPr>
          <w:p w14:paraId="7BFCB9B3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296D0DC7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57B6479C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06E60DFB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14:paraId="42B315A6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6B52555F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14:paraId="50A21612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4" w:type="pct"/>
            <w:vMerge/>
            <w:vAlign w:val="center"/>
          </w:tcPr>
          <w:p w14:paraId="7535946A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5" w:type="pct"/>
            <w:gridSpan w:val="2"/>
            <w:vMerge/>
            <w:vAlign w:val="center"/>
          </w:tcPr>
          <w:p w14:paraId="238BAB95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</w:tcPr>
          <w:p w14:paraId="6AFB1592" w14:textId="77777777" w:rsidR="00102A82" w:rsidRPr="00B23B1F" w:rsidRDefault="00102A82" w:rsidP="003F2B3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</w:tbl>
    <w:p w14:paraId="16E768D7" w14:textId="77777777" w:rsidR="00581E7B" w:rsidRPr="00B23B1F" w:rsidRDefault="00581E7B" w:rsidP="00581E7B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46ADADE3" w14:textId="77777777" w:rsidR="00581E7B" w:rsidRPr="00B23B1F" w:rsidRDefault="00581E7B" w:rsidP="00581E7B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0FF4B6A2" w14:textId="77777777" w:rsidR="00581E7B" w:rsidRPr="00B23B1F" w:rsidRDefault="00581E7B" w:rsidP="00581E7B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3A0F1E2C" w14:textId="77777777" w:rsidR="00581E7B" w:rsidRPr="00B23B1F" w:rsidRDefault="00581E7B" w:rsidP="00581E7B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71055619" w14:textId="77777777" w:rsidR="00581E7B" w:rsidRPr="00B23B1F" w:rsidRDefault="00581E7B" w:rsidP="00581E7B">
      <w:pPr>
        <w:jc w:val="center"/>
        <w:rPr>
          <w:rFonts w:ascii="Verdana" w:hAnsi="Verdana" w:cs="Arial"/>
          <w:sz w:val="14"/>
          <w:szCs w:val="14"/>
        </w:rPr>
      </w:pPr>
    </w:p>
    <w:p w14:paraId="74C4EE4C" w14:textId="77777777" w:rsidR="00581E7B" w:rsidRPr="00B23B1F" w:rsidRDefault="00581E7B" w:rsidP="00581E7B">
      <w:pPr>
        <w:jc w:val="center"/>
        <w:rPr>
          <w:rFonts w:ascii="Verdana" w:hAnsi="Verdana" w:cs="Arial"/>
          <w:sz w:val="14"/>
          <w:szCs w:val="14"/>
        </w:rPr>
      </w:pPr>
    </w:p>
    <w:p w14:paraId="41F6C522" w14:textId="5FC40492" w:rsidR="00581E7B" w:rsidRPr="00B23B1F" w:rsidRDefault="00581E7B" w:rsidP="00581E7B">
      <w:pPr>
        <w:jc w:val="center"/>
        <w:rPr>
          <w:rFonts w:ascii="Verdana" w:hAnsi="Verdana" w:cs="Arial"/>
          <w:sz w:val="14"/>
          <w:szCs w:val="14"/>
        </w:rPr>
      </w:pPr>
    </w:p>
    <w:p w14:paraId="7DF0413B" w14:textId="23A7F710" w:rsidR="007C74CA" w:rsidRPr="00B23B1F" w:rsidRDefault="007C74CA" w:rsidP="00581E7B">
      <w:pPr>
        <w:jc w:val="center"/>
        <w:rPr>
          <w:rFonts w:ascii="Verdana" w:hAnsi="Verdana" w:cs="Arial"/>
          <w:sz w:val="14"/>
          <w:szCs w:val="14"/>
        </w:rPr>
      </w:pPr>
    </w:p>
    <w:p w14:paraId="7DBDE19F" w14:textId="07CB9156" w:rsidR="007C74CA" w:rsidRPr="00B23B1F" w:rsidRDefault="007C74CA" w:rsidP="00581E7B">
      <w:pPr>
        <w:jc w:val="center"/>
        <w:rPr>
          <w:rFonts w:ascii="Verdana" w:hAnsi="Verdana" w:cs="Arial"/>
          <w:sz w:val="14"/>
          <w:szCs w:val="14"/>
        </w:rPr>
      </w:pPr>
    </w:p>
    <w:p w14:paraId="287E6AF3" w14:textId="6F44543E" w:rsidR="009B6516" w:rsidRPr="00B23B1F" w:rsidRDefault="009B6516" w:rsidP="009B6516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  <w:r w:rsidRPr="00B23B1F">
        <w:rPr>
          <w:rFonts w:ascii="Arial" w:hAnsi="Arial" w:cs="Arial"/>
          <w:b/>
          <w:sz w:val="18"/>
          <w:u w:val="single"/>
        </w:rPr>
        <w:t>MECHANICAL ENGINEERING</w:t>
      </w:r>
    </w:p>
    <w:p w14:paraId="2B60B075" w14:textId="6117DE93" w:rsidR="001F3B5E" w:rsidRPr="00B23B1F" w:rsidRDefault="001F3B5E" w:rsidP="001F3B5E">
      <w:pPr>
        <w:spacing w:after="0" w:line="240" w:lineRule="auto"/>
        <w:rPr>
          <w:rFonts w:ascii="Arial" w:hAnsi="Arial" w:cs="Arial"/>
          <w:b/>
          <w:sz w:val="18"/>
        </w:rPr>
      </w:pPr>
      <w:r w:rsidRPr="00B23B1F">
        <w:rPr>
          <w:rFonts w:ascii="Arial" w:hAnsi="Arial" w:cs="Arial"/>
          <w:b/>
          <w:sz w:val="18"/>
        </w:rPr>
        <w:t xml:space="preserve">Departmental Coordinators: </w:t>
      </w:r>
      <w:proofErr w:type="spellStart"/>
      <w:r w:rsidRPr="00B23B1F">
        <w:rPr>
          <w:rFonts w:ascii="Arial" w:hAnsi="Arial" w:cs="Arial"/>
          <w:b/>
          <w:sz w:val="18"/>
        </w:rPr>
        <w:t>Dr.</w:t>
      </w:r>
      <w:proofErr w:type="spellEnd"/>
      <w:r w:rsidRPr="00B23B1F">
        <w:rPr>
          <w:rFonts w:ascii="Arial" w:hAnsi="Arial" w:cs="Arial"/>
          <w:b/>
          <w:sz w:val="18"/>
        </w:rPr>
        <w:t xml:space="preserve"> </w:t>
      </w:r>
      <w:proofErr w:type="spellStart"/>
      <w:r w:rsidRPr="00B23B1F">
        <w:rPr>
          <w:rFonts w:ascii="Arial" w:hAnsi="Arial" w:cs="Arial"/>
          <w:b/>
          <w:sz w:val="18"/>
        </w:rPr>
        <w:t>Satnam</w:t>
      </w:r>
      <w:proofErr w:type="spellEnd"/>
      <w:r w:rsidRPr="00B23B1F">
        <w:rPr>
          <w:rFonts w:ascii="Arial" w:hAnsi="Arial" w:cs="Arial"/>
          <w:b/>
          <w:sz w:val="18"/>
        </w:rPr>
        <w:t xml:space="preserve"> Singh, </w:t>
      </w:r>
      <w:proofErr w:type="spellStart"/>
      <w:r w:rsidRPr="00B23B1F">
        <w:rPr>
          <w:rFonts w:ascii="Arial" w:hAnsi="Arial" w:cs="Arial"/>
          <w:b/>
          <w:sz w:val="18"/>
        </w:rPr>
        <w:t>Dr.</w:t>
      </w:r>
      <w:proofErr w:type="spellEnd"/>
      <w:r w:rsidRPr="00B23B1F">
        <w:rPr>
          <w:rFonts w:ascii="Arial" w:hAnsi="Arial" w:cs="Arial"/>
          <w:b/>
          <w:sz w:val="18"/>
        </w:rPr>
        <w:t xml:space="preserve"> </w:t>
      </w:r>
      <w:proofErr w:type="spellStart"/>
      <w:r w:rsidRPr="00B23B1F">
        <w:rPr>
          <w:rFonts w:ascii="Arial" w:hAnsi="Arial" w:cs="Arial"/>
          <w:b/>
          <w:sz w:val="18"/>
        </w:rPr>
        <w:t>Vikash</w:t>
      </w:r>
      <w:proofErr w:type="spellEnd"/>
      <w:r w:rsidRPr="00B23B1F">
        <w:rPr>
          <w:rFonts w:ascii="Arial" w:hAnsi="Arial" w:cs="Arial"/>
          <w:b/>
          <w:sz w:val="18"/>
        </w:rPr>
        <w:t xml:space="preserve"> </w:t>
      </w:r>
      <w:proofErr w:type="spellStart"/>
      <w:r w:rsidRPr="00B23B1F">
        <w:rPr>
          <w:rFonts w:ascii="Arial" w:hAnsi="Arial" w:cs="Arial"/>
          <w:b/>
          <w:sz w:val="18"/>
        </w:rPr>
        <w:t>Kharab</w:t>
      </w:r>
      <w:proofErr w:type="spell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5"/>
        <w:gridCol w:w="418"/>
        <w:gridCol w:w="1430"/>
        <w:gridCol w:w="1433"/>
        <w:gridCol w:w="6"/>
        <w:gridCol w:w="1434"/>
        <w:gridCol w:w="7"/>
        <w:gridCol w:w="1459"/>
        <w:gridCol w:w="1471"/>
        <w:gridCol w:w="1450"/>
        <w:gridCol w:w="1453"/>
        <w:gridCol w:w="6"/>
        <w:gridCol w:w="1471"/>
        <w:gridCol w:w="1410"/>
        <w:gridCol w:w="1385"/>
      </w:tblGrid>
      <w:tr w:rsidR="00F37F88" w:rsidRPr="00B23B1F" w14:paraId="14DF4CBE" w14:textId="77777777" w:rsidTr="00331443">
        <w:trPr>
          <w:tblHeader/>
        </w:trPr>
        <w:tc>
          <w:tcPr>
            <w:tcW w:w="316" w:type="pct"/>
            <w:gridSpan w:val="2"/>
            <w:shd w:val="clear" w:color="auto" w:fill="E7E6E6" w:themeFill="background2"/>
            <w:vAlign w:val="center"/>
          </w:tcPr>
          <w:p w14:paraId="54AECD6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SECTION</w:t>
            </w:r>
          </w:p>
        </w:tc>
        <w:tc>
          <w:tcPr>
            <w:tcW w:w="465" w:type="pct"/>
            <w:shd w:val="clear" w:color="auto" w:fill="E7E6E6" w:themeFill="background2"/>
            <w:vAlign w:val="center"/>
          </w:tcPr>
          <w:p w14:paraId="510B32F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68" w:type="pct"/>
            <w:gridSpan w:val="2"/>
            <w:shd w:val="clear" w:color="auto" w:fill="E7E6E6" w:themeFill="background2"/>
            <w:vAlign w:val="center"/>
          </w:tcPr>
          <w:p w14:paraId="35AE6D2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68" w:type="pct"/>
            <w:gridSpan w:val="2"/>
            <w:shd w:val="clear" w:color="auto" w:fill="E7E6E6" w:themeFill="background2"/>
            <w:vAlign w:val="center"/>
          </w:tcPr>
          <w:p w14:paraId="7F9DE83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74" w:type="pct"/>
            <w:shd w:val="clear" w:color="auto" w:fill="E7E6E6" w:themeFill="background2"/>
            <w:vAlign w:val="center"/>
          </w:tcPr>
          <w:p w14:paraId="67E3C7D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78" w:type="pct"/>
            <w:shd w:val="clear" w:color="auto" w:fill="E7E6E6" w:themeFill="background2"/>
            <w:vAlign w:val="center"/>
          </w:tcPr>
          <w:p w14:paraId="2876BF8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71" w:type="pct"/>
            <w:shd w:val="clear" w:color="auto" w:fill="E7E6E6" w:themeFill="background2"/>
            <w:vAlign w:val="center"/>
          </w:tcPr>
          <w:p w14:paraId="6E9F576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74" w:type="pct"/>
            <w:gridSpan w:val="2"/>
            <w:shd w:val="clear" w:color="auto" w:fill="E7E6E6" w:themeFill="background2"/>
            <w:vAlign w:val="center"/>
          </w:tcPr>
          <w:p w14:paraId="71E888F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78" w:type="pct"/>
            <w:shd w:val="clear" w:color="auto" w:fill="E7E6E6" w:themeFill="background2"/>
            <w:vAlign w:val="center"/>
          </w:tcPr>
          <w:p w14:paraId="00DC673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58" w:type="pct"/>
            <w:shd w:val="clear" w:color="auto" w:fill="E7E6E6" w:themeFill="background2"/>
            <w:vAlign w:val="center"/>
          </w:tcPr>
          <w:p w14:paraId="22718FD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450" w:type="pct"/>
            <w:shd w:val="clear" w:color="auto" w:fill="E7E6E6" w:themeFill="background2"/>
          </w:tcPr>
          <w:p w14:paraId="79A6F3A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10</w:t>
            </w:r>
          </w:p>
        </w:tc>
      </w:tr>
      <w:tr w:rsidR="00F37F88" w:rsidRPr="00B23B1F" w14:paraId="460D4180" w14:textId="77777777" w:rsidTr="00331443">
        <w:tc>
          <w:tcPr>
            <w:tcW w:w="4550" w:type="pct"/>
            <w:gridSpan w:val="14"/>
            <w:shd w:val="clear" w:color="auto" w:fill="E7E6E6" w:themeFill="background2"/>
            <w:vAlign w:val="center"/>
          </w:tcPr>
          <w:p w14:paraId="558FCDE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ONDAY</w:t>
            </w:r>
          </w:p>
        </w:tc>
        <w:tc>
          <w:tcPr>
            <w:tcW w:w="450" w:type="pct"/>
            <w:shd w:val="clear" w:color="auto" w:fill="E7E6E6" w:themeFill="background2"/>
          </w:tcPr>
          <w:p w14:paraId="08DA9ED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F37F88" w:rsidRPr="00B23B1F" w14:paraId="5DA5DABE" w14:textId="77777777" w:rsidTr="00331443">
        <w:trPr>
          <w:cantSplit/>
          <w:trHeight w:val="369"/>
        </w:trPr>
        <w:tc>
          <w:tcPr>
            <w:tcW w:w="180" w:type="pct"/>
            <w:vMerge w:val="restart"/>
            <w:vAlign w:val="center"/>
          </w:tcPr>
          <w:p w14:paraId="0596B4B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EA</w:t>
            </w:r>
          </w:p>
        </w:tc>
        <w:tc>
          <w:tcPr>
            <w:tcW w:w="136" w:type="pct"/>
            <w:vAlign w:val="center"/>
          </w:tcPr>
          <w:p w14:paraId="019F11C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930" w:type="pct"/>
            <w:gridSpan w:val="2"/>
            <w:vAlign w:val="center"/>
          </w:tcPr>
          <w:p w14:paraId="4E7964C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INDUSTRIAL ENGINEERING (P)</w:t>
            </w:r>
          </w:p>
          <w:p w14:paraId="221BA7D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E A (P) DR</w:t>
            </w:r>
          </w:p>
          <w:p w14:paraId="1A03CDD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MELR18</w:t>
            </w:r>
          </w:p>
        </w:tc>
        <w:tc>
          <w:tcPr>
            <w:tcW w:w="468" w:type="pct"/>
            <w:gridSpan w:val="2"/>
            <w:vAlign w:val="center"/>
          </w:tcPr>
          <w:p w14:paraId="1EFC4A9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76" w:type="pct"/>
            <w:gridSpan w:val="2"/>
            <w:vMerge w:val="restart"/>
            <w:vAlign w:val="center"/>
          </w:tcPr>
          <w:p w14:paraId="4FC606A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3</w:t>
            </w:r>
          </w:p>
          <w:p w14:paraId="7AFAFEC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D A (L) SA</w:t>
            </w:r>
          </w:p>
          <w:p w14:paraId="0A0DE42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78" w:type="pct"/>
            <w:vMerge w:val="restart"/>
            <w:vAlign w:val="center"/>
          </w:tcPr>
          <w:p w14:paraId="51F6726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5</w:t>
            </w:r>
          </w:p>
          <w:p w14:paraId="768EAE4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PT-II A (L) AJ</w:t>
            </w:r>
          </w:p>
          <w:p w14:paraId="5AC0DF17" w14:textId="77777777" w:rsidR="00F37F88" w:rsidRPr="00B23B1F" w:rsidRDefault="00F37F88" w:rsidP="00331443">
            <w:pPr>
              <w:rPr>
                <w:rFonts w:ascii="Verdana" w:hAnsi="Verdana" w:cs="Arial"/>
                <w:b/>
                <w:sz w:val="14"/>
                <w:szCs w:val="14"/>
              </w:rPr>
            </w:pPr>
            <w:bookmarkStart w:id="0" w:name="_GoBack"/>
            <w:bookmarkEnd w:id="0"/>
          </w:p>
        </w:tc>
        <w:tc>
          <w:tcPr>
            <w:tcW w:w="471" w:type="pct"/>
            <w:vAlign w:val="center"/>
          </w:tcPr>
          <w:p w14:paraId="343B549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72" w:type="pct"/>
            <w:vMerge w:val="restart"/>
            <w:vAlign w:val="center"/>
          </w:tcPr>
          <w:p w14:paraId="6328F98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3</w:t>
            </w:r>
          </w:p>
          <w:p w14:paraId="35F96D4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E A (L) DKH</w:t>
            </w:r>
          </w:p>
          <w:p w14:paraId="3CE1662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80" w:type="pct"/>
            <w:gridSpan w:val="2"/>
            <w:vMerge w:val="restart"/>
            <w:vAlign w:val="center"/>
          </w:tcPr>
          <w:p w14:paraId="2E19A71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5</w:t>
            </w:r>
          </w:p>
          <w:p w14:paraId="292BCF8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RES A (L) MKG</w:t>
            </w:r>
          </w:p>
          <w:p w14:paraId="10C66F4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58" w:type="pct"/>
            <w:vMerge w:val="restart"/>
            <w:vAlign w:val="center"/>
          </w:tcPr>
          <w:p w14:paraId="27A6BCF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 LHC105</w:t>
            </w:r>
          </w:p>
          <w:p w14:paraId="42AC645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CGT A (T) NKS</w:t>
            </w:r>
          </w:p>
        </w:tc>
        <w:tc>
          <w:tcPr>
            <w:tcW w:w="450" w:type="pct"/>
            <w:vMerge w:val="restart"/>
            <w:vAlign w:val="center"/>
          </w:tcPr>
          <w:p w14:paraId="6A91325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 LHC105</w:t>
            </w:r>
          </w:p>
          <w:p w14:paraId="5F4444C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 xml:space="preserve">PT-II A (T) </w:t>
            </w:r>
          </w:p>
          <w:p w14:paraId="590FBA6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A J</w:t>
            </w:r>
          </w:p>
          <w:p w14:paraId="4B6F8E2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 xml:space="preserve">D </w:t>
            </w:r>
            <w:proofErr w:type="spellStart"/>
            <w:r w:rsidRPr="00B23B1F">
              <w:rPr>
                <w:rFonts w:ascii="Verdana" w:hAnsi="Verdana" w:cs="Arial"/>
                <w:b/>
                <w:sz w:val="14"/>
                <w:szCs w:val="14"/>
              </w:rPr>
              <w:t>Kh</w:t>
            </w:r>
            <w:proofErr w:type="spellEnd"/>
          </w:p>
          <w:p w14:paraId="11AE8FD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  <w:p w14:paraId="70D03098" w14:textId="77777777" w:rsidR="00F37F88" w:rsidRPr="00B23B1F" w:rsidRDefault="00F37F88" w:rsidP="00331443">
            <w:pPr>
              <w:rPr>
                <w:rFonts w:ascii="Verdana" w:hAnsi="Verdana" w:cs="Arial"/>
                <w:sz w:val="14"/>
                <w:szCs w:val="14"/>
              </w:rPr>
            </w:pPr>
          </w:p>
          <w:p w14:paraId="7DE53818" w14:textId="77777777" w:rsidR="00F37F88" w:rsidRPr="00B23B1F" w:rsidRDefault="00F37F88" w:rsidP="00331443">
            <w:pPr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71F2A978" w14:textId="77777777" w:rsidTr="00331443">
        <w:trPr>
          <w:cantSplit/>
          <w:trHeight w:val="369"/>
        </w:trPr>
        <w:tc>
          <w:tcPr>
            <w:tcW w:w="180" w:type="pct"/>
            <w:vMerge/>
            <w:vAlign w:val="center"/>
          </w:tcPr>
          <w:p w14:paraId="3EC585C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Align w:val="center"/>
          </w:tcPr>
          <w:p w14:paraId="3AA9626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930" w:type="pct"/>
            <w:gridSpan w:val="2"/>
            <w:vAlign w:val="center"/>
          </w:tcPr>
          <w:p w14:paraId="0F30FE1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RODUCTION TECHNOLOGY-II (P)</w:t>
            </w:r>
          </w:p>
          <w:p w14:paraId="65903E5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PT-II A (P) JK</w:t>
            </w:r>
          </w:p>
          <w:p w14:paraId="69B4CA8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MELR19</w:t>
            </w:r>
          </w:p>
        </w:tc>
        <w:tc>
          <w:tcPr>
            <w:tcW w:w="468" w:type="pct"/>
            <w:gridSpan w:val="2"/>
            <w:vAlign w:val="center"/>
          </w:tcPr>
          <w:p w14:paraId="57CB647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6" w:type="pct"/>
            <w:gridSpan w:val="2"/>
            <w:vMerge/>
            <w:vAlign w:val="center"/>
          </w:tcPr>
          <w:p w14:paraId="30DA93A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Merge/>
            <w:vAlign w:val="center"/>
          </w:tcPr>
          <w:p w14:paraId="4C60619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288D90F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5A00024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0" w:type="pct"/>
            <w:gridSpan w:val="2"/>
            <w:vMerge/>
            <w:vAlign w:val="center"/>
          </w:tcPr>
          <w:p w14:paraId="4D64BC8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8" w:type="pct"/>
            <w:vMerge/>
            <w:vAlign w:val="center"/>
          </w:tcPr>
          <w:p w14:paraId="2CA26E1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  <w:vMerge/>
          </w:tcPr>
          <w:p w14:paraId="6E669F1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6467A6CB" w14:textId="77777777" w:rsidTr="00331443">
        <w:trPr>
          <w:cantSplit/>
          <w:trHeight w:val="369"/>
        </w:trPr>
        <w:tc>
          <w:tcPr>
            <w:tcW w:w="180" w:type="pct"/>
            <w:vMerge/>
            <w:vAlign w:val="center"/>
          </w:tcPr>
          <w:p w14:paraId="055C58B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Align w:val="center"/>
          </w:tcPr>
          <w:p w14:paraId="42C3D1D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930" w:type="pct"/>
            <w:gridSpan w:val="2"/>
            <w:vAlign w:val="center"/>
          </w:tcPr>
          <w:p w14:paraId="6D555CB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 xml:space="preserve">INTERNAL COMBUSTION ENGINES AND GAS TURBINES </w:t>
            </w:r>
          </w:p>
          <w:p w14:paraId="7ED3139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CGT A (P) NRJ</w:t>
            </w:r>
            <w:r w:rsidRPr="00B23B1F">
              <w:rPr>
                <w:rFonts w:ascii="Verdana" w:hAnsi="Verdana" w:cs="Arial"/>
                <w:sz w:val="14"/>
                <w:szCs w:val="14"/>
              </w:rPr>
              <w:t xml:space="preserve"> (P) MELR20</w:t>
            </w:r>
          </w:p>
        </w:tc>
        <w:tc>
          <w:tcPr>
            <w:tcW w:w="468" w:type="pct"/>
            <w:gridSpan w:val="2"/>
            <w:vAlign w:val="center"/>
          </w:tcPr>
          <w:p w14:paraId="02A2DDA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6" w:type="pct"/>
            <w:gridSpan w:val="2"/>
            <w:vMerge/>
            <w:vAlign w:val="center"/>
          </w:tcPr>
          <w:p w14:paraId="3D1EDF4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Merge/>
            <w:vAlign w:val="center"/>
          </w:tcPr>
          <w:p w14:paraId="6468B82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206DAFB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2AFA1F5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0" w:type="pct"/>
            <w:gridSpan w:val="2"/>
            <w:vMerge/>
            <w:vAlign w:val="center"/>
          </w:tcPr>
          <w:p w14:paraId="5891717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8" w:type="pct"/>
            <w:vMerge/>
            <w:vAlign w:val="center"/>
          </w:tcPr>
          <w:p w14:paraId="5EBA13A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  <w:vMerge/>
          </w:tcPr>
          <w:p w14:paraId="238FF2F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6341FC63" w14:textId="77777777" w:rsidTr="00331443">
        <w:trPr>
          <w:cantSplit/>
          <w:trHeight w:val="369"/>
        </w:trPr>
        <w:tc>
          <w:tcPr>
            <w:tcW w:w="180" w:type="pct"/>
            <w:vMerge/>
            <w:vAlign w:val="center"/>
          </w:tcPr>
          <w:p w14:paraId="7776B02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Align w:val="center"/>
          </w:tcPr>
          <w:p w14:paraId="1F4FE1E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930" w:type="pct"/>
            <w:gridSpan w:val="2"/>
            <w:vAlign w:val="center"/>
          </w:tcPr>
          <w:p w14:paraId="5699C41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gridSpan w:val="2"/>
            <w:vAlign w:val="center"/>
          </w:tcPr>
          <w:p w14:paraId="64038AA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6" w:type="pct"/>
            <w:gridSpan w:val="2"/>
            <w:vMerge/>
            <w:vAlign w:val="center"/>
          </w:tcPr>
          <w:p w14:paraId="76EB17A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Merge/>
            <w:vAlign w:val="center"/>
          </w:tcPr>
          <w:p w14:paraId="33F6A26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17C2241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0DF0315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0" w:type="pct"/>
            <w:gridSpan w:val="2"/>
            <w:vMerge/>
            <w:vAlign w:val="center"/>
          </w:tcPr>
          <w:p w14:paraId="52A0E6E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8" w:type="pct"/>
            <w:vMerge/>
            <w:vAlign w:val="center"/>
          </w:tcPr>
          <w:p w14:paraId="01C672F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  <w:vMerge/>
          </w:tcPr>
          <w:p w14:paraId="3535928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6F04FF1E" w14:textId="77777777" w:rsidTr="00331443">
        <w:trPr>
          <w:cantSplit/>
          <w:trHeight w:val="369"/>
        </w:trPr>
        <w:tc>
          <w:tcPr>
            <w:tcW w:w="180" w:type="pct"/>
            <w:vMerge w:val="restart"/>
            <w:vAlign w:val="center"/>
          </w:tcPr>
          <w:p w14:paraId="757C422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EB</w:t>
            </w:r>
          </w:p>
        </w:tc>
        <w:tc>
          <w:tcPr>
            <w:tcW w:w="136" w:type="pct"/>
            <w:vAlign w:val="center"/>
          </w:tcPr>
          <w:p w14:paraId="3B03748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65" w:type="pct"/>
            <w:vMerge w:val="restart"/>
            <w:vAlign w:val="center"/>
          </w:tcPr>
          <w:p w14:paraId="0E99C06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2</w:t>
            </w:r>
          </w:p>
          <w:p w14:paraId="3B76D7B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RES B (L) CHR</w:t>
            </w:r>
          </w:p>
          <w:p w14:paraId="593EF02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66" w:type="pct"/>
            <w:vMerge w:val="restart"/>
            <w:vAlign w:val="center"/>
          </w:tcPr>
          <w:p w14:paraId="5E8F21F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3</w:t>
            </w:r>
          </w:p>
          <w:p w14:paraId="3416E3D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D B (L) VIKS</w:t>
            </w:r>
          </w:p>
          <w:p w14:paraId="6D3054A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  <w:p w14:paraId="722D3DF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944" w:type="pct"/>
            <w:gridSpan w:val="4"/>
            <w:vAlign w:val="center"/>
          </w:tcPr>
          <w:p w14:paraId="4CAE69A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RODUCTION TECHNOLOGY-II (P)</w:t>
            </w:r>
          </w:p>
          <w:p w14:paraId="5A18AF9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PT-II B (P) MS</w:t>
            </w:r>
          </w:p>
          <w:p w14:paraId="0015385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MELR19</w:t>
            </w:r>
          </w:p>
        </w:tc>
        <w:tc>
          <w:tcPr>
            <w:tcW w:w="478" w:type="pct"/>
            <w:vAlign w:val="center"/>
          </w:tcPr>
          <w:p w14:paraId="491ECDC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 w:val="restart"/>
            <w:vAlign w:val="center"/>
          </w:tcPr>
          <w:p w14:paraId="3DC8136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2</w:t>
            </w:r>
          </w:p>
          <w:p w14:paraId="3F9DE11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Sc B (L) DR</w:t>
            </w:r>
          </w:p>
          <w:p w14:paraId="26D0F47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72" w:type="pct"/>
            <w:vMerge w:val="restart"/>
            <w:vAlign w:val="center"/>
          </w:tcPr>
          <w:p w14:paraId="393E58A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3</w:t>
            </w:r>
          </w:p>
          <w:p w14:paraId="27DC1B6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E B (L) RR</w:t>
            </w:r>
          </w:p>
          <w:p w14:paraId="4214B16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80" w:type="pct"/>
            <w:gridSpan w:val="2"/>
            <w:vMerge w:val="restart"/>
            <w:vAlign w:val="center"/>
          </w:tcPr>
          <w:p w14:paraId="2EE6E54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3</w:t>
            </w:r>
          </w:p>
          <w:p w14:paraId="6AF7CB3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PT-II B (L) MS</w:t>
            </w:r>
          </w:p>
          <w:p w14:paraId="3F3BA35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  <w:p w14:paraId="6DF640C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  <w:p w14:paraId="1B2116E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58" w:type="pct"/>
            <w:vMerge w:val="restart"/>
            <w:vAlign w:val="center"/>
          </w:tcPr>
          <w:p w14:paraId="5F77428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 LHC102</w:t>
            </w:r>
          </w:p>
          <w:p w14:paraId="7D40F76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 xml:space="preserve">PT-II B (T) </w:t>
            </w:r>
          </w:p>
          <w:p w14:paraId="405F547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  <w:p w14:paraId="2438992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HS</w:t>
            </w:r>
          </w:p>
          <w:p w14:paraId="2A571B1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A Kamboj</w:t>
            </w:r>
          </w:p>
        </w:tc>
        <w:tc>
          <w:tcPr>
            <w:tcW w:w="450" w:type="pct"/>
          </w:tcPr>
          <w:p w14:paraId="6AB64F1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7B32AF87" w14:textId="77777777" w:rsidTr="00331443">
        <w:trPr>
          <w:cantSplit/>
          <w:trHeight w:val="369"/>
        </w:trPr>
        <w:tc>
          <w:tcPr>
            <w:tcW w:w="180" w:type="pct"/>
            <w:vMerge/>
            <w:vAlign w:val="center"/>
          </w:tcPr>
          <w:p w14:paraId="2DBC12F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Align w:val="center"/>
          </w:tcPr>
          <w:p w14:paraId="23306B5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65" w:type="pct"/>
            <w:vMerge/>
            <w:vAlign w:val="center"/>
          </w:tcPr>
          <w:p w14:paraId="1391D73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  <w:vAlign w:val="center"/>
          </w:tcPr>
          <w:p w14:paraId="5CFB570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4" w:type="pct"/>
            <w:gridSpan w:val="4"/>
            <w:vAlign w:val="center"/>
          </w:tcPr>
          <w:p w14:paraId="3146FB9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INDUSTRIAL ENGINEERING (P)</w:t>
            </w:r>
          </w:p>
          <w:p w14:paraId="0B2EAB5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MELR18</w:t>
            </w:r>
          </w:p>
        </w:tc>
        <w:tc>
          <w:tcPr>
            <w:tcW w:w="478" w:type="pct"/>
            <w:vAlign w:val="center"/>
          </w:tcPr>
          <w:p w14:paraId="1870207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209B4D3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00EE808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0" w:type="pct"/>
            <w:gridSpan w:val="2"/>
            <w:vMerge/>
            <w:vAlign w:val="center"/>
          </w:tcPr>
          <w:p w14:paraId="58C5F92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8" w:type="pct"/>
            <w:vMerge/>
            <w:vAlign w:val="center"/>
          </w:tcPr>
          <w:p w14:paraId="3DF386B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</w:tcPr>
          <w:p w14:paraId="4284C97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3AB3B545" w14:textId="77777777" w:rsidTr="00331443">
        <w:trPr>
          <w:cantSplit/>
          <w:trHeight w:val="369"/>
        </w:trPr>
        <w:tc>
          <w:tcPr>
            <w:tcW w:w="180" w:type="pct"/>
            <w:vMerge/>
            <w:vAlign w:val="center"/>
          </w:tcPr>
          <w:p w14:paraId="6284B63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Align w:val="center"/>
          </w:tcPr>
          <w:p w14:paraId="184E623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65" w:type="pct"/>
            <w:vMerge/>
            <w:vAlign w:val="center"/>
          </w:tcPr>
          <w:p w14:paraId="121AF82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  <w:vAlign w:val="center"/>
          </w:tcPr>
          <w:p w14:paraId="2FAFBD8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4" w:type="pct"/>
            <w:gridSpan w:val="4"/>
            <w:vAlign w:val="center"/>
          </w:tcPr>
          <w:p w14:paraId="04069C1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 xml:space="preserve">INTERNAL COMBUSTION ENGINES AND GAS TURBINES </w:t>
            </w:r>
          </w:p>
          <w:p w14:paraId="0C9EF31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CGT B (P) NKS</w:t>
            </w:r>
          </w:p>
          <w:p w14:paraId="48E0F0A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 xml:space="preserve"> (P) MELR20</w:t>
            </w:r>
          </w:p>
        </w:tc>
        <w:tc>
          <w:tcPr>
            <w:tcW w:w="478" w:type="pct"/>
            <w:vAlign w:val="center"/>
          </w:tcPr>
          <w:p w14:paraId="787C359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501FD6C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707FD86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0" w:type="pct"/>
            <w:gridSpan w:val="2"/>
            <w:vMerge/>
            <w:vAlign w:val="center"/>
          </w:tcPr>
          <w:p w14:paraId="739EADA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8" w:type="pct"/>
            <w:vMerge/>
            <w:vAlign w:val="center"/>
          </w:tcPr>
          <w:p w14:paraId="2978DAC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</w:tcPr>
          <w:p w14:paraId="1C6DC88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0A49904F" w14:textId="77777777" w:rsidTr="00331443">
        <w:trPr>
          <w:cantSplit/>
          <w:trHeight w:val="369"/>
        </w:trPr>
        <w:tc>
          <w:tcPr>
            <w:tcW w:w="180" w:type="pct"/>
            <w:vMerge/>
            <w:vAlign w:val="center"/>
          </w:tcPr>
          <w:p w14:paraId="1B3DEF1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Align w:val="center"/>
          </w:tcPr>
          <w:p w14:paraId="3208E7D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65" w:type="pct"/>
            <w:vMerge/>
            <w:vAlign w:val="center"/>
          </w:tcPr>
          <w:p w14:paraId="1AB40C3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  <w:vAlign w:val="center"/>
          </w:tcPr>
          <w:p w14:paraId="08444D6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4" w:type="pct"/>
            <w:gridSpan w:val="4"/>
            <w:vAlign w:val="center"/>
          </w:tcPr>
          <w:p w14:paraId="3F5B2D1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27DD5A5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71DFA20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2B57F25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0" w:type="pct"/>
            <w:gridSpan w:val="2"/>
            <w:vMerge/>
            <w:vAlign w:val="center"/>
          </w:tcPr>
          <w:p w14:paraId="67F98B2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8" w:type="pct"/>
            <w:vMerge/>
            <w:vAlign w:val="center"/>
          </w:tcPr>
          <w:p w14:paraId="6B5C98A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</w:tcPr>
          <w:p w14:paraId="5A58588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6ACE8FAA" w14:textId="77777777" w:rsidTr="00331443">
        <w:tc>
          <w:tcPr>
            <w:tcW w:w="4550" w:type="pct"/>
            <w:gridSpan w:val="14"/>
            <w:shd w:val="clear" w:color="auto" w:fill="E7E6E6" w:themeFill="background2"/>
            <w:vAlign w:val="center"/>
          </w:tcPr>
          <w:p w14:paraId="4331E8F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UESDAY</w:t>
            </w:r>
          </w:p>
        </w:tc>
        <w:tc>
          <w:tcPr>
            <w:tcW w:w="450" w:type="pct"/>
            <w:shd w:val="clear" w:color="auto" w:fill="E7E6E6" w:themeFill="background2"/>
          </w:tcPr>
          <w:p w14:paraId="6CC2088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F37F88" w:rsidRPr="00B23B1F" w14:paraId="719DC884" w14:textId="77777777" w:rsidTr="00331443">
        <w:trPr>
          <w:cantSplit/>
          <w:trHeight w:val="369"/>
        </w:trPr>
        <w:tc>
          <w:tcPr>
            <w:tcW w:w="180" w:type="pct"/>
            <w:vMerge w:val="restart"/>
            <w:vAlign w:val="center"/>
          </w:tcPr>
          <w:p w14:paraId="116A5E9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EA</w:t>
            </w:r>
          </w:p>
        </w:tc>
        <w:tc>
          <w:tcPr>
            <w:tcW w:w="136" w:type="pct"/>
            <w:vAlign w:val="center"/>
          </w:tcPr>
          <w:p w14:paraId="38BB03F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65" w:type="pct"/>
            <w:vMerge w:val="restart"/>
            <w:vAlign w:val="center"/>
          </w:tcPr>
          <w:p w14:paraId="79932CE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4</w:t>
            </w:r>
          </w:p>
          <w:p w14:paraId="1E2DCF5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Sc A (L) DR</w:t>
            </w:r>
          </w:p>
          <w:p w14:paraId="5E7906F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  <w:p w14:paraId="640D05F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66" w:type="pct"/>
            <w:vMerge w:val="restart"/>
            <w:vAlign w:val="center"/>
          </w:tcPr>
          <w:p w14:paraId="62AA1B6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4</w:t>
            </w:r>
          </w:p>
          <w:p w14:paraId="32EA66B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CGT A (L) NRJ</w:t>
            </w:r>
          </w:p>
        </w:tc>
        <w:tc>
          <w:tcPr>
            <w:tcW w:w="468" w:type="pct"/>
            <w:gridSpan w:val="2"/>
            <w:vMerge w:val="restart"/>
            <w:vAlign w:val="center"/>
          </w:tcPr>
          <w:p w14:paraId="6573063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3</w:t>
            </w:r>
          </w:p>
          <w:p w14:paraId="08C3663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E A (L) DKH</w:t>
            </w:r>
          </w:p>
          <w:p w14:paraId="4B35492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76" w:type="pct"/>
            <w:gridSpan w:val="2"/>
            <w:vMerge w:val="restart"/>
            <w:vAlign w:val="center"/>
          </w:tcPr>
          <w:p w14:paraId="56457DE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5</w:t>
            </w:r>
          </w:p>
          <w:p w14:paraId="42FC852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RES A (L) MKG</w:t>
            </w:r>
          </w:p>
          <w:p w14:paraId="6C8CE86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78" w:type="pct"/>
            <w:vMerge w:val="restart"/>
            <w:vAlign w:val="center"/>
          </w:tcPr>
          <w:p w14:paraId="74BCC34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5</w:t>
            </w:r>
          </w:p>
          <w:p w14:paraId="089D8C5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PT-II A (L) AJ</w:t>
            </w:r>
          </w:p>
        </w:tc>
        <w:tc>
          <w:tcPr>
            <w:tcW w:w="471" w:type="pct"/>
            <w:vAlign w:val="center"/>
          </w:tcPr>
          <w:p w14:paraId="1F1D829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52" w:type="pct"/>
            <w:gridSpan w:val="3"/>
            <w:vAlign w:val="center"/>
          </w:tcPr>
          <w:p w14:paraId="4A28331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 xml:space="preserve">INTERNAL COMBUSTION ENGINES AND GAS TURBINES </w:t>
            </w:r>
          </w:p>
          <w:p w14:paraId="033D282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CGT A (P)</w:t>
            </w:r>
            <w:r w:rsidRPr="00B23B1F">
              <w:rPr>
                <w:rFonts w:ascii="Verdana" w:hAnsi="Verdana" w:cs="Arial"/>
                <w:sz w:val="14"/>
                <w:szCs w:val="14"/>
              </w:rPr>
              <w:t xml:space="preserve"> MELR20</w:t>
            </w:r>
          </w:p>
        </w:tc>
        <w:tc>
          <w:tcPr>
            <w:tcW w:w="458" w:type="pct"/>
            <w:vAlign w:val="center"/>
          </w:tcPr>
          <w:p w14:paraId="5C3AA42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</w:tcPr>
          <w:p w14:paraId="50B9592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0C087FDB" w14:textId="77777777" w:rsidTr="00331443">
        <w:trPr>
          <w:cantSplit/>
          <w:trHeight w:val="369"/>
        </w:trPr>
        <w:tc>
          <w:tcPr>
            <w:tcW w:w="180" w:type="pct"/>
            <w:vMerge/>
            <w:vAlign w:val="center"/>
          </w:tcPr>
          <w:p w14:paraId="4D22554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Align w:val="center"/>
          </w:tcPr>
          <w:p w14:paraId="392D8EA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65" w:type="pct"/>
            <w:vMerge/>
            <w:vAlign w:val="center"/>
          </w:tcPr>
          <w:p w14:paraId="23C5A58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  <w:vAlign w:val="center"/>
          </w:tcPr>
          <w:p w14:paraId="706C339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0203F1E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6" w:type="pct"/>
            <w:gridSpan w:val="2"/>
            <w:vMerge/>
            <w:vAlign w:val="center"/>
          </w:tcPr>
          <w:p w14:paraId="6C63569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Merge/>
            <w:vAlign w:val="center"/>
          </w:tcPr>
          <w:p w14:paraId="39FF04B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0764506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52" w:type="pct"/>
            <w:gridSpan w:val="3"/>
            <w:vAlign w:val="center"/>
          </w:tcPr>
          <w:p w14:paraId="2E6C245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INDUSTRIAL ENGINEERING (P)</w:t>
            </w:r>
          </w:p>
          <w:p w14:paraId="05BA7FD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 xml:space="preserve">IE A (P) </w:t>
            </w:r>
          </w:p>
          <w:p w14:paraId="5EC7F07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MELR18</w:t>
            </w:r>
          </w:p>
        </w:tc>
        <w:tc>
          <w:tcPr>
            <w:tcW w:w="458" w:type="pct"/>
            <w:vAlign w:val="center"/>
          </w:tcPr>
          <w:p w14:paraId="3761D5E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</w:tcPr>
          <w:p w14:paraId="3F571D3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39591904" w14:textId="77777777" w:rsidTr="00331443">
        <w:trPr>
          <w:cantSplit/>
          <w:trHeight w:val="369"/>
        </w:trPr>
        <w:tc>
          <w:tcPr>
            <w:tcW w:w="180" w:type="pct"/>
            <w:vMerge/>
            <w:vAlign w:val="center"/>
          </w:tcPr>
          <w:p w14:paraId="3D1DA2D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Align w:val="center"/>
          </w:tcPr>
          <w:p w14:paraId="34FDDBD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65" w:type="pct"/>
            <w:vMerge/>
            <w:vAlign w:val="center"/>
          </w:tcPr>
          <w:p w14:paraId="09E8967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  <w:vAlign w:val="center"/>
          </w:tcPr>
          <w:p w14:paraId="3AE1EDC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086C109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6" w:type="pct"/>
            <w:gridSpan w:val="2"/>
            <w:vMerge/>
            <w:vAlign w:val="center"/>
          </w:tcPr>
          <w:p w14:paraId="34C518C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Merge/>
            <w:vAlign w:val="center"/>
          </w:tcPr>
          <w:p w14:paraId="0854F67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3E80217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52" w:type="pct"/>
            <w:gridSpan w:val="3"/>
            <w:vAlign w:val="center"/>
          </w:tcPr>
          <w:p w14:paraId="54901A0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RODUCTION TECHNOLOGY-II (P)</w:t>
            </w:r>
          </w:p>
          <w:p w14:paraId="37439C4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PT-II A (P) MUK</w:t>
            </w:r>
          </w:p>
          <w:p w14:paraId="37CEC41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MELR19</w:t>
            </w:r>
          </w:p>
        </w:tc>
        <w:tc>
          <w:tcPr>
            <w:tcW w:w="458" w:type="pct"/>
            <w:vAlign w:val="center"/>
          </w:tcPr>
          <w:p w14:paraId="12460CC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</w:tcPr>
          <w:p w14:paraId="24645D3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2224B01F" w14:textId="77777777" w:rsidTr="00331443">
        <w:trPr>
          <w:cantSplit/>
          <w:trHeight w:val="369"/>
        </w:trPr>
        <w:tc>
          <w:tcPr>
            <w:tcW w:w="180" w:type="pct"/>
            <w:vMerge/>
            <w:vAlign w:val="center"/>
          </w:tcPr>
          <w:p w14:paraId="2A2188F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Align w:val="center"/>
          </w:tcPr>
          <w:p w14:paraId="639055C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65" w:type="pct"/>
            <w:vMerge/>
            <w:vAlign w:val="center"/>
          </w:tcPr>
          <w:p w14:paraId="3336A7C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  <w:vAlign w:val="center"/>
          </w:tcPr>
          <w:p w14:paraId="52CF4EE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7612533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6" w:type="pct"/>
            <w:gridSpan w:val="2"/>
            <w:vMerge/>
            <w:vAlign w:val="center"/>
          </w:tcPr>
          <w:p w14:paraId="3810909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Merge/>
            <w:vAlign w:val="center"/>
          </w:tcPr>
          <w:p w14:paraId="6E88090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73CF74B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52" w:type="pct"/>
            <w:gridSpan w:val="3"/>
            <w:vAlign w:val="center"/>
          </w:tcPr>
          <w:p w14:paraId="78BE41C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8" w:type="pct"/>
            <w:vAlign w:val="center"/>
          </w:tcPr>
          <w:p w14:paraId="35EFA99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</w:tcPr>
          <w:p w14:paraId="464A0EC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66A740D1" w14:textId="77777777" w:rsidTr="00331443">
        <w:trPr>
          <w:cantSplit/>
          <w:trHeight w:val="369"/>
        </w:trPr>
        <w:tc>
          <w:tcPr>
            <w:tcW w:w="180" w:type="pct"/>
            <w:vMerge w:val="restart"/>
            <w:vAlign w:val="center"/>
          </w:tcPr>
          <w:p w14:paraId="74855CF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EB</w:t>
            </w:r>
          </w:p>
        </w:tc>
        <w:tc>
          <w:tcPr>
            <w:tcW w:w="136" w:type="pct"/>
            <w:vAlign w:val="center"/>
          </w:tcPr>
          <w:p w14:paraId="3B4C696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65" w:type="pct"/>
            <w:vAlign w:val="center"/>
          </w:tcPr>
          <w:p w14:paraId="7D74E0B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gridSpan w:val="2"/>
            <w:vAlign w:val="center"/>
          </w:tcPr>
          <w:p w14:paraId="07DEE60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2" w:type="pct"/>
            <w:gridSpan w:val="3"/>
            <w:vAlign w:val="center"/>
          </w:tcPr>
          <w:p w14:paraId="0D2BE1C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INDUSTRIAL ENGINEERING (P)</w:t>
            </w:r>
          </w:p>
          <w:p w14:paraId="6781687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E B (P) MS</w:t>
            </w:r>
          </w:p>
          <w:p w14:paraId="6A91302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MELR18</w:t>
            </w:r>
          </w:p>
        </w:tc>
        <w:tc>
          <w:tcPr>
            <w:tcW w:w="478" w:type="pct"/>
            <w:vAlign w:val="center"/>
          </w:tcPr>
          <w:p w14:paraId="5EF2798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23" w:type="pct"/>
            <w:gridSpan w:val="4"/>
            <w:vMerge w:val="restart"/>
            <w:vAlign w:val="center"/>
          </w:tcPr>
          <w:p w14:paraId="172E077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HC203</w:t>
            </w:r>
          </w:p>
          <w:p w14:paraId="5BE03F2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 xml:space="preserve">MD B (P) VK &amp; </w:t>
            </w:r>
            <w:proofErr w:type="spellStart"/>
            <w:r w:rsidRPr="00B23B1F">
              <w:rPr>
                <w:rFonts w:ascii="Verdana" w:hAnsi="Verdana" w:cs="Arial"/>
                <w:b/>
                <w:sz w:val="14"/>
                <w:szCs w:val="14"/>
              </w:rPr>
              <w:t>Vikas</w:t>
            </w:r>
            <w:proofErr w:type="spellEnd"/>
            <w:r w:rsidRPr="00B23B1F">
              <w:rPr>
                <w:rFonts w:ascii="Verdana" w:hAnsi="Verdana" w:cs="Arial"/>
                <w:b/>
                <w:sz w:val="14"/>
                <w:szCs w:val="14"/>
              </w:rPr>
              <w:t xml:space="preserve"> (ME) </w:t>
            </w:r>
          </w:p>
          <w:p w14:paraId="44E2E75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58" w:type="pct"/>
            <w:vMerge w:val="restart"/>
            <w:vAlign w:val="center"/>
          </w:tcPr>
          <w:p w14:paraId="4FD12B2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3</w:t>
            </w:r>
          </w:p>
          <w:p w14:paraId="267236E4" w14:textId="77777777" w:rsidR="00F37F88" w:rsidRPr="00B23B1F" w:rsidRDefault="00F37F88" w:rsidP="00331443">
            <w:pPr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RES B (L) CHR</w:t>
            </w:r>
          </w:p>
          <w:p w14:paraId="06B07EA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50" w:type="pct"/>
            <w:vMerge w:val="restart"/>
            <w:vAlign w:val="center"/>
          </w:tcPr>
          <w:p w14:paraId="3BF6AA0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 LHC203</w:t>
            </w:r>
          </w:p>
          <w:p w14:paraId="00E48EB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 xml:space="preserve">ICGT B (T) </w:t>
            </w:r>
          </w:p>
          <w:p w14:paraId="5B444F6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Rajesh</w:t>
            </w:r>
          </w:p>
        </w:tc>
      </w:tr>
      <w:tr w:rsidR="00F37F88" w:rsidRPr="00B23B1F" w14:paraId="2AC0C063" w14:textId="77777777" w:rsidTr="00331443">
        <w:trPr>
          <w:cantSplit/>
          <w:trHeight w:val="369"/>
        </w:trPr>
        <w:tc>
          <w:tcPr>
            <w:tcW w:w="180" w:type="pct"/>
            <w:vMerge/>
            <w:vAlign w:val="center"/>
          </w:tcPr>
          <w:p w14:paraId="396E76C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Align w:val="center"/>
          </w:tcPr>
          <w:p w14:paraId="5DCF9CD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65" w:type="pct"/>
            <w:vAlign w:val="center"/>
          </w:tcPr>
          <w:p w14:paraId="00C1ABB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gridSpan w:val="2"/>
            <w:vAlign w:val="center"/>
          </w:tcPr>
          <w:p w14:paraId="20E4843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2" w:type="pct"/>
            <w:gridSpan w:val="3"/>
            <w:vAlign w:val="center"/>
          </w:tcPr>
          <w:p w14:paraId="79B1D0F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 xml:space="preserve">INTERNAL COMBUSTION ENGINES AND GAS TURBINES </w:t>
            </w:r>
          </w:p>
          <w:p w14:paraId="35AA203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CGT B (P) NKS</w:t>
            </w:r>
          </w:p>
          <w:p w14:paraId="5AA2615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(P) MELR20</w:t>
            </w:r>
          </w:p>
        </w:tc>
        <w:tc>
          <w:tcPr>
            <w:tcW w:w="478" w:type="pct"/>
            <w:vAlign w:val="center"/>
          </w:tcPr>
          <w:p w14:paraId="227D9A3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23" w:type="pct"/>
            <w:gridSpan w:val="4"/>
            <w:vMerge/>
            <w:vAlign w:val="center"/>
          </w:tcPr>
          <w:p w14:paraId="479194E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8" w:type="pct"/>
            <w:vMerge/>
            <w:vAlign w:val="center"/>
          </w:tcPr>
          <w:p w14:paraId="370B58B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  <w:vMerge/>
          </w:tcPr>
          <w:p w14:paraId="4957075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69BF577F" w14:textId="77777777" w:rsidTr="00331443">
        <w:trPr>
          <w:cantSplit/>
          <w:trHeight w:val="369"/>
        </w:trPr>
        <w:tc>
          <w:tcPr>
            <w:tcW w:w="180" w:type="pct"/>
            <w:vMerge/>
            <w:vAlign w:val="center"/>
          </w:tcPr>
          <w:p w14:paraId="3FA1698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Align w:val="center"/>
          </w:tcPr>
          <w:p w14:paraId="2E598E5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65" w:type="pct"/>
            <w:vAlign w:val="center"/>
          </w:tcPr>
          <w:p w14:paraId="3CB7ACC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gridSpan w:val="2"/>
            <w:vAlign w:val="center"/>
          </w:tcPr>
          <w:p w14:paraId="6D6D099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2" w:type="pct"/>
            <w:gridSpan w:val="3"/>
            <w:vAlign w:val="center"/>
          </w:tcPr>
          <w:p w14:paraId="0B15CCE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RODUCTION TECHNOLOGY-II (P)</w:t>
            </w:r>
          </w:p>
          <w:p w14:paraId="5E61CAA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PT-II B (P) AJ</w:t>
            </w:r>
          </w:p>
          <w:p w14:paraId="68A8264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MELR19</w:t>
            </w:r>
          </w:p>
        </w:tc>
        <w:tc>
          <w:tcPr>
            <w:tcW w:w="478" w:type="pct"/>
            <w:vAlign w:val="center"/>
          </w:tcPr>
          <w:p w14:paraId="15D097A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23" w:type="pct"/>
            <w:gridSpan w:val="4"/>
            <w:vMerge/>
            <w:vAlign w:val="center"/>
          </w:tcPr>
          <w:p w14:paraId="7E56CE2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8" w:type="pct"/>
            <w:vMerge/>
            <w:vAlign w:val="center"/>
          </w:tcPr>
          <w:p w14:paraId="632FFBB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  <w:vMerge/>
          </w:tcPr>
          <w:p w14:paraId="42D7BEC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62799742" w14:textId="77777777" w:rsidTr="00331443">
        <w:trPr>
          <w:cantSplit/>
          <w:trHeight w:val="369"/>
        </w:trPr>
        <w:tc>
          <w:tcPr>
            <w:tcW w:w="180" w:type="pct"/>
            <w:vMerge/>
            <w:vAlign w:val="center"/>
          </w:tcPr>
          <w:p w14:paraId="6C8C969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Align w:val="center"/>
          </w:tcPr>
          <w:p w14:paraId="687A684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930" w:type="pct"/>
            <w:gridSpan w:val="2"/>
            <w:vAlign w:val="center"/>
          </w:tcPr>
          <w:p w14:paraId="3AFEB5C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 xml:space="preserve">INTERNAL COMBUSTION ENGINES AND GAS TURBINES (P) </w:t>
            </w:r>
          </w:p>
          <w:p w14:paraId="589021D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CGT B (P) RAJ</w:t>
            </w:r>
            <w:r w:rsidRPr="00B23B1F">
              <w:rPr>
                <w:rFonts w:ascii="Verdana" w:hAnsi="Verdana" w:cs="Arial"/>
                <w:sz w:val="14"/>
                <w:szCs w:val="14"/>
              </w:rPr>
              <w:t xml:space="preserve"> MELR20</w:t>
            </w:r>
          </w:p>
        </w:tc>
        <w:tc>
          <w:tcPr>
            <w:tcW w:w="468" w:type="pct"/>
            <w:gridSpan w:val="2"/>
            <w:vAlign w:val="center"/>
          </w:tcPr>
          <w:p w14:paraId="2C6EA4F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6" w:type="pct"/>
            <w:gridSpan w:val="2"/>
            <w:vAlign w:val="center"/>
          </w:tcPr>
          <w:p w14:paraId="2BBCA27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7EB1117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23" w:type="pct"/>
            <w:gridSpan w:val="4"/>
            <w:vMerge/>
            <w:vAlign w:val="center"/>
          </w:tcPr>
          <w:p w14:paraId="69F8979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8" w:type="pct"/>
            <w:vMerge/>
            <w:vAlign w:val="center"/>
          </w:tcPr>
          <w:p w14:paraId="00DD4CA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  <w:vMerge/>
          </w:tcPr>
          <w:p w14:paraId="44D2B51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75F4B7B1" w14:textId="77777777" w:rsidTr="00331443">
        <w:tc>
          <w:tcPr>
            <w:tcW w:w="4550" w:type="pct"/>
            <w:gridSpan w:val="14"/>
            <w:shd w:val="clear" w:color="auto" w:fill="E7E6E6" w:themeFill="background2"/>
            <w:vAlign w:val="center"/>
          </w:tcPr>
          <w:p w14:paraId="6DAC9FD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WEDNESDAY</w:t>
            </w:r>
          </w:p>
        </w:tc>
        <w:tc>
          <w:tcPr>
            <w:tcW w:w="450" w:type="pct"/>
            <w:shd w:val="clear" w:color="auto" w:fill="E7E6E6" w:themeFill="background2"/>
          </w:tcPr>
          <w:p w14:paraId="127D8F7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F37F88" w:rsidRPr="00B23B1F" w14:paraId="09B4365A" w14:textId="77777777" w:rsidTr="00331443">
        <w:trPr>
          <w:cantSplit/>
          <w:trHeight w:val="369"/>
        </w:trPr>
        <w:tc>
          <w:tcPr>
            <w:tcW w:w="180" w:type="pct"/>
            <w:vMerge w:val="restart"/>
            <w:vAlign w:val="center"/>
          </w:tcPr>
          <w:p w14:paraId="4837F2B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lastRenderedPageBreak/>
              <w:t>MEA</w:t>
            </w:r>
          </w:p>
        </w:tc>
        <w:tc>
          <w:tcPr>
            <w:tcW w:w="136" w:type="pct"/>
            <w:vAlign w:val="center"/>
          </w:tcPr>
          <w:p w14:paraId="25683D2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930" w:type="pct"/>
            <w:gridSpan w:val="2"/>
            <w:vAlign w:val="center"/>
          </w:tcPr>
          <w:p w14:paraId="2AFF3B7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RODUCTION TECHNOLOGY-II (P)</w:t>
            </w:r>
          </w:p>
          <w:p w14:paraId="1C9826F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PT-II A (P) PS</w:t>
            </w:r>
          </w:p>
          <w:p w14:paraId="141B54B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MELR19</w:t>
            </w:r>
          </w:p>
        </w:tc>
        <w:tc>
          <w:tcPr>
            <w:tcW w:w="468" w:type="pct"/>
            <w:gridSpan w:val="2"/>
            <w:vMerge w:val="restart"/>
            <w:vAlign w:val="center"/>
          </w:tcPr>
          <w:p w14:paraId="778E479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AB102</w:t>
            </w:r>
          </w:p>
          <w:p w14:paraId="285DA53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E A (L) DKH</w:t>
            </w:r>
          </w:p>
        </w:tc>
        <w:tc>
          <w:tcPr>
            <w:tcW w:w="476" w:type="pct"/>
            <w:gridSpan w:val="2"/>
            <w:vMerge w:val="restart"/>
            <w:vAlign w:val="center"/>
          </w:tcPr>
          <w:p w14:paraId="2B988A9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AB102</w:t>
            </w:r>
          </w:p>
          <w:p w14:paraId="1609D1F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Sc A (L) DR</w:t>
            </w:r>
          </w:p>
        </w:tc>
        <w:tc>
          <w:tcPr>
            <w:tcW w:w="478" w:type="pct"/>
            <w:vMerge w:val="restart"/>
            <w:vAlign w:val="center"/>
          </w:tcPr>
          <w:p w14:paraId="11C8EE6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AB102</w:t>
            </w:r>
          </w:p>
          <w:p w14:paraId="646E16E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D A (L) SS</w:t>
            </w:r>
          </w:p>
          <w:p w14:paraId="6E711B3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042F016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1A54906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0" w:type="pct"/>
            <w:gridSpan w:val="2"/>
            <w:vMerge w:val="restart"/>
            <w:shd w:val="clear" w:color="auto" w:fill="auto"/>
            <w:vAlign w:val="center"/>
          </w:tcPr>
          <w:p w14:paraId="3935633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4</w:t>
            </w:r>
          </w:p>
          <w:p w14:paraId="502B0E1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PT-II (A) AJ</w:t>
            </w:r>
          </w:p>
        </w:tc>
        <w:tc>
          <w:tcPr>
            <w:tcW w:w="458" w:type="pct"/>
            <w:vMerge w:val="restart"/>
            <w:vAlign w:val="center"/>
          </w:tcPr>
          <w:p w14:paraId="1EC95B0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HC104</w:t>
            </w:r>
          </w:p>
          <w:p w14:paraId="2DB61C5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RES A (L) MKG</w:t>
            </w:r>
          </w:p>
        </w:tc>
        <w:tc>
          <w:tcPr>
            <w:tcW w:w="450" w:type="pct"/>
            <w:vMerge w:val="restart"/>
            <w:vAlign w:val="center"/>
          </w:tcPr>
          <w:p w14:paraId="3E6A3F0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 LHC104</w:t>
            </w:r>
          </w:p>
          <w:p w14:paraId="0D00A7F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 xml:space="preserve">MSc A (T) </w:t>
            </w:r>
          </w:p>
          <w:p w14:paraId="6D387FF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DR</w:t>
            </w:r>
          </w:p>
          <w:p w14:paraId="2B91899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ahesh Gupta</w:t>
            </w:r>
          </w:p>
          <w:p w14:paraId="0958002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  <w:p w14:paraId="100ACF0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F37F88" w:rsidRPr="00B23B1F" w14:paraId="6002150D" w14:textId="77777777" w:rsidTr="00331443">
        <w:trPr>
          <w:cantSplit/>
          <w:trHeight w:val="369"/>
        </w:trPr>
        <w:tc>
          <w:tcPr>
            <w:tcW w:w="180" w:type="pct"/>
            <w:vMerge/>
            <w:vAlign w:val="center"/>
          </w:tcPr>
          <w:p w14:paraId="6195DE2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Align w:val="center"/>
          </w:tcPr>
          <w:p w14:paraId="4D77841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930" w:type="pct"/>
            <w:gridSpan w:val="2"/>
            <w:vAlign w:val="center"/>
          </w:tcPr>
          <w:p w14:paraId="7D14042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 xml:space="preserve">INTERNAL COMBUSTION ENGINES AND GAS TURBINES </w:t>
            </w:r>
          </w:p>
          <w:p w14:paraId="03EF5DA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CGT A (P) NRJ</w:t>
            </w:r>
            <w:r w:rsidRPr="00B23B1F">
              <w:rPr>
                <w:rFonts w:ascii="Verdana" w:hAnsi="Verdana" w:cs="Arial"/>
                <w:sz w:val="14"/>
                <w:szCs w:val="14"/>
              </w:rPr>
              <w:t xml:space="preserve"> MELR20</w:t>
            </w:r>
          </w:p>
        </w:tc>
        <w:tc>
          <w:tcPr>
            <w:tcW w:w="468" w:type="pct"/>
            <w:gridSpan w:val="2"/>
            <w:vMerge/>
            <w:vAlign w:val="center"/>
          </w:tcPr>
          <w:p w14:paraId="10E8864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6" w:type="pct"/>
            <w:gridSpan w:val="2"/>
            <w:vMerge/>
            <w:vAlign w:val="center"/>
          </w:tcPr>
          <w:p w14:paraId="4374AEA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Merge/>
            <w:vAlign w:val="center"/>
          </w:tcPr>
          <w:p w14:paraId="6E5E355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2F30DBD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006E988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0" w:type="pct"/>
            <w:gridSpan w:val="2"/>
            <w:vMerge/>
            <w:shd w:val="clear" w:color="auto" w:fill="auto"/>
            <w:vAlign w:val="center"/>
          </w:tcPr>
          <w:p w14:paraId="2DDF441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8" w:type="pct"/>
            <w:vMerge/>
            <w:vAlign w:val="center"/>
          </w:tcPr>
          <w:p w14:paraId="6943412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  <w:vMerge/>
          </w:tcPr>
          <w:p w14:paraId="5426651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66F3E681" w14:textId="77777777" w:rsidTr="00331443">
        <w:trPr>
          <w:cantSplit/>
          <w:trHeight w:val="369"/>
        </w:trPr>
        <w:tc>
          <w:tcPr>
            <w:tcW w:w="180" w:type="pct"/>
            <w:vMerge/>
            <w:vAlign w:val="center"/>
          </w:tcPr>
          <w:p w14:paraId="4AEE75C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Align w:val="center"/>
          </w:tcPr>
          <w:p w14:paraId="392A30C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930" w:type="pct"/>
            <w:gridSpan w:val="2"/>
            <w:vAlign w:val="center"/>
          </w:tcPr>
          <w:p w14:paraId="229D62E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INDUSTRIAL ENGINEERING (P)</w:t>
            </w:r>
          </w:p>
          <w:p w14:paraId="0AE855B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MELR18</w:t>
            </w:r>
          </w:p>
        </w:tc>
        <w:tc>
          <w:tcPr>
            <w:tcW w:w="468" w:type="pct"/>
            <w:gridSpan w:val="2"/>
            <w:vMerge/>
            <w:vAlign w:val="center"/>
          </w:tcPr>
          <w:p w14:paraId="0E2D3BD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6" w:type="pct"/>
            <w:gridSpan w:val="2"/>
            <w:vMerge/>
            <w:vAlign w:val="center"/>
          </w:tcPr>
          <w:p w14:paraId="785DE30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Merge/>
            <w:vAlign w:val="center"/>
          </w:tcPr>
          <w:p w14:paraId="44DB4C4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2C0AE7D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396CC99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0" w:type="pct"/>
            <w:gridSpan w:val="2"/>
            <w:vMerge/>
            <w:shd w:val="clear" w:color="auto" w:fill="auto"/>
            <w:vAlign w:val="center"/>
          </w:tcPr>
          <w:p w14:paraId="1D7F9A2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8" w:type="pct"/>
            <w:vMerge/>
            <w:vAlign w:val="center"/>
          </w:tcPr>
          <w:p w14:paraId="434A79C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  <w:vMerge/>
          </w:tcPr>
          <w:p w14:paraId="1B2EA16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11928E1C" w14:textId="77777777" w:rsidTr="00331443">
        <w:trPr>
          <w:cantSplit/>
          <w:trHeight w:val="369"/>
        </w:trPr>
        <w:tc>
          <w:tcPr>
            <w:tcW w:w="180" w:type="pct"/>
            <w:vMerge/>
            <w:vAlign w:val="center"/>
          </w:tcPr>
          <w:p w14:paraId="35DED22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Align w:val="center"/>
          </w:tcPr>
          <w:p w14:paraId="4030321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930" w:type="pct"/>
            <w:gridSpan w:val="2"/>
            <w:vAlign w:val="center"/>
          </w:tcPr>
          <w:p w14:paraId="13FDE6E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0E91251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6" w:type="pct"/>
            <w:gridSpan w:val="2"/>
            <w:vMerge/>
            <w:vAlign w:val="center"/>
          </w:tcPr>
          <w:p w14:paraId="7149652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Merge/>
            <w:vAlign w:val="center"/>
          </w:tcPr>
          <w:p w14:paraId="27BB96E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629861F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0AF4642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0" w:type="pct"/>
            <w:gridSpan w:val="2"/>
            <w:vMerge/>
            <w:shd w:val="clear" w:color="auto" w:fill="auto"/>
            <w:vAlign w:val="center"/>
          </w:tcPr>
          <w:p w14:paraId="5CB40BC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8" w:type="pct"/>
            <w:vMerge/>
            <w:vAlign w:val="center"/>
          </w:tcPr>
          <w:p w14:paraId="0235C88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  <w:vMerge/>
          </w:tcPr>
          <w:p w14:paraId="645AFC6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3FC4F613" w14:textId="77777777" w:rsidTr="00331443">
        <w:trPr>
          <w:cantSplit/>
          <w:trHeight w:val="369"/>
        </w:trPr>
        <w:tc>
          <w:tcPr>
            <w:tcW w:w="180" w:type="pct"/>
            <w:vMerge w:val="restart"/>
            <w:vAlign w:val="center"/>
          </w:tcPr>
          <w:p w14:paraId="3E628E9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EB</w:t>
            </w:r>
          </w:p>
        </w:tc>
        <w:tc>
          <w:tcPr>
            <w:tcW w:w="136" w:type="pct"/>
            <w:vAlign w:val="center"/>
          </w:tcPr>
          <w:p w14:paraId="6605A04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65" w:type="pct"/>
            <w:vMerge w:val="restart"/>
            <w:vAlign w:val="center"/>
          </w:tcPr>
          <w:p w14:paraId="00E1D68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2</w:t>
            </w:r>
          </w:p>
          <w:p w14:paraId="72F0992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E B (L) RR</w:t>
            </w:r>
          </w:p>
          <w:p w14:paraId="132FE39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  <w:p w14:paraId="2F3A808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66" w:type="pct"/>
            <w:vMerge w:val="restart"/>
            <w:vAlign w:val="center"/>
          </w:tcPr>
          <w:p w14:paraId="72628E9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2</w:t>
            </w:r>
          </w:p>
          <w:p w14:paraId="4A0624B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D B (L) VK</w:t>
            </w:r>
          </w:p>
        </w:tc>
        <w:tc>
          <w:tcPr>
            <w:tcW w:w="468" w:type="pct"/>
            <w:gridSpan w:val="2"/>
            <w:vMerge w:val="restart"/>
            <w:vAlign w:val="center"/>
          </w:tcPr>
          <w:p w14:paraId="68BBF1F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2</w:t>
            </w:r>
          </w:p>
          <w:p w14:paraId="0D3EC7B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PT-II B (L) MS</w:t>
            </w:r>
          </w:p>
          <w:p w14:paraId="3C8033F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76" w:type="pct"/>
            <w:gridSpan w:val="2"/>
            <w:vMerge w:val="restart"/>
            <w:vAlign w:val="center"/>
          </w:tcPr>
          <w:p w14:paraId="1D56299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2</w:t>
            </w:r>
          </w:p>
          <w:p w14:paraId="0D86CC7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CGT B (L) NRJ</w:t>
            </w:r>
          </w:p>
          <w:p w14:paraId="075FC58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002AB2E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 w:val="restart"/>
            <w:vAlign w:val="center"/>
          </w:tcPr>
          <w:p w14:paraId="011D107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6</w:t>
            </w:r>
          </w:p>
          <w:p w14:paraId="530E98C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Sc B (L) DR</w:t>
            </w:r>
          </w:p>
          <w:p w14:paraId="7208CF5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  <w:p w14:paraId="5706499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72" w:type="pct"/>
            <w:vMerge w:val="restart"/>
            <w:vAlign w:val="center"/>
          </w:tcPr>
          <w:p w14:paraId="274206B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6</w:t>
            </w:r>
          </w:p>
          <w:p w14:paraId="2B09552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CGT B (L) CHR</w:t>
            </w:r>
          </w:p>
        </w:tc>
        <w:tc>
          <w:tcPr>
            <w:tcW w:w="480" w:type="pct"/>
            <w:gridSpan w:val="2"/>
            <w:shd w:val="clear" w:color="auto" w:fill="E7E6E6" w:themeFill="background2"/>
            <w:vAlign w:val="center"/>
          </w:tcPr>
          <w:p w14:paraId="20159B5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8" w:type="pct"/>
            <w:vAlign w:val="center"/>
          </w:tcPr>
          <w:p w14:paraId="77F5BD2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</w:tcPr>
          <w:p w14:paraId="2965C1B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6E079109" w14:textId="77777777" w:rsidTr="00331443">
        <w:trPr>
          <w:cantSplit/>
          <w:trHeight w:val="369"/>
        </w:trPr>
        <w:tc>
          <w:tcPr>
            <w:tcW w:w="180" w:type="pct"/>
            <w:vMerge/>
            <w:textDirection w:val="btLr"/>
            <w:vAlign w:val="center"/>
          </w:tcPr>
          <w:p w14:paraId="02210F0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Align w:val="center"/>
          </w:tcPr>
          <w:p w14:paraId="4949FDA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65" w:type="pct"/>
            <w:vMerge/>
            <w:vAlign w:val="center"/>
          </w:tcPr>
          <w:p w14:paraId="3695749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  <w:vAlign w:val="center"/>
          </w:tcPr>
          <w:p w14:paraId="1EA5E1A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5CCE8AA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6" w:type="pct"/>
            <w:gridSpan w:val="2"/>
            <w:vMerge/>
            <w:vAlign w:val="center"/>
          </w:tcPr>
          <w:p w14:paraId="7AA8F67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3F04F57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3C4AEC1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215112B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0" w:type="pct"/>
            <w:gridSpan w:val="2"/>
            <w:shd w:val="clear" w:color="auto" w:fill="E7E6E6" w:themeFill="background2"/>
            <w:vAlign w:val="center"/>
          </w:tcPr>
          <w:p w14:paraId="3E47CBD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8" w:type="pct"/>
            <w:vAlign w:val="center"/>
          </w:tcPr>
          <w:p w14:paraId="6363333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</w:tcPr>
          <w:p w14:paraId="6FB0D5D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018E022A" w14:textId="77777777" w:rsidTr="00331443">
        <w:trPr>
          <w:cantSplit/>
          <w:trHeight w:val="369"/>
        </w:trPr>
        <w:tc>
          <w:tcPr>
            <w:tcW w:w="180" w:type="pct"/>
            <w:vMerge/>
            <w:textDirection w:val="btLr"/>
            <w:vAlign w:val="center"/>
          </w:tcPr>
          <w:p w14:paraId="3353E58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Align w:val="center"/>
          </w:tcPr>
          <w:p w14:paraId="34985A9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65" w:type="pct"/>
            <w:vMerge/>
            <w:vAlign w:val="center"/>
          </w:tcPr>
          <w:p w14:paraId="53D8D6D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  <w:vAlign w:val="center"/>
          </w:tcPr>
          <w:p w14:paraId="40B774A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59026C5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6" w:type="pct"/>
            <w:gridSpan w:val="2"/>
            <w:vMerge/>
            <w:vAlign w:val="center"/>
          </w:tcPr>
          <w:p w14:paraId="4D02A78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79E2F90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1377965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6DCEA47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0" w:type="pct"/>
            <w:gridSpan w:val="2"/>
            <w:shd w:val="clear" w:color="auto" w:fill="E7E6E6" w:themeFill="background2"/>
            <w:vAlign w:val="center"/>
          </w:tcPr>
          <w:p w14:paraId="2B88AA3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8" w:type="pct"/>
            <w:vAlign w:val="center"/>
          </w:tcPr>
          <w:p w14:paraId="34F8092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</w:tcPr>
          <w:p w14:paraId="2A83137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559B1A69" w14:textId="77777777" w:rsidTr="00331443">
        <w:trPr>
          <w:cantSplit/>
          <w:trHeight w:val="369"/>
        </w:trPr>
        <w:tc>
          <w:tcPr>
            <w:tcW w:w="180" w:type="pct"/>
            <w:vMerge/>
            <w:textDirection w:val="btLr"/>
            <w:vAlign w:val="center"/>
          </w:tcPr>
          <w:p w14:paraId="3FF5C18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Align w:val="center"/>
          </w:tcPr>
          <w:p w14:paraId="520D26D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65" w:type="pct"/>
            <w:vMerge/>
            <w:vAlign w:val="center"/>
          </w:tcPr>
          <w:p w14:paraId="5D97D52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  <w:vAlign w:val="center"/>
          </w:tcPr>
          <w:p w14:paraId="24D92B3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3A5B7BA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6" w:type="pct"/>
            <w:gridSpan w:val="2"/>
            <w:vMerge/>
            <w:vAlign w:val="center"/>
          </w:tcPr>
          <w:p w14:paraId="62A28E2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11335C2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Merge/>
            <w:vAlign w:val="center"/>
          </w:tcPr>
          <w:p w14:paraId="7A625D8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Merge/>
            <w:vAlign w:val="center"/>
          </w:tcPr>
          <w:p w14:paraId="2AAA70A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0" w:type="pct"/>
            <w:gridSpan w:val="2"/>
            <w:shd w:val="clear" w:color="auto" w:fill="E7E6E6" w:themeFill="background2"/>
            <w:vAlign w:val="center"/>
          </w:tcPr>
          <w:p w14:paraId="67AFF56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8" w:type="pct"/>
            <w:vAlign w:val="center"/>
          </w:tcPr>
          <w:p w14:paraId="6466689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</w:tcPr>
          <w:p w14:paraId="47C7C34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333B0537" w14:textId="77777777" w:rsidTr="00331443">
        <w:tc>
          <w:tcPr>
            <w:tcW w:w="4550" w:type="pct"/>
            <w:gridSpan w:val="14"/>
            <w:shd w:val="clear" w:color="auto" w:fill="E7E6E6" w:themeFill="background2"/>
            <w:vAlign w:val="center"/>
          </w:tcPr>
          <w:p w14:paraId="3A51210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HURSDAY</w:t>
            </w:r>
          </w:p>
        </w:tc>
        <w:tc>
          <w:tcPr>
            <w:tcW w:w="450" w:type="pct"/>
            <w:shd w:val="clear" w:color="auto" w:fill="E7E6E6" w:themeFill="background2"/>
          </w:tcPr>
          <w:p w14:paraId="556C350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F37F88" w:rsidRPr="00B23B1F" w14:paraId="43DFBDE1" w14:textId="77777777" w:rsidTr="00331443">
        <w:trPr>
          <w:cantSplit/>
          <w:trHeight w:val="369"/>
        </w:trPr>
        <w:tc>
          <w:tcPr>
            <w:tcW w:w="180" w:type="pct"/>
            <w:vMerge w:val="restart"/>
            <w:vAlign w:val="center"/>
          </w:tcPr>
          <w:p w14:paraId="7A43E73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EA</w:t>
            </w:r>
          </w:p>
        </w:tc>
        <w:tc>
          <w:tcPr>
            <w:tcW w:w="136" w:type="pct"/>
            <w:vAlign w:val="center"/>
          </w:tcPr>
          <w:p w14:paraId="1A0B34A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65" w:type="pct"/>
            <w:vAlign w:val="center"/>
          </w:tcPr>
          <w:p w14:paraId="3AF0B42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Align w:val="center"/>
          </w:tcPr>
          <w:p w14:paraId="3F3B235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gridSpan w:val="2"/>
            <w:vAlign w:val="center"/>
          </w:tcPr>
          <w:p w14:paraId="5AC69F4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6" w:type="pct"/>
            <w:gridSpan w:val="2"/>
            <w:vAlign w:val="center"/>
          </w:tcPr>
          <w:p w14:paraId="10D98A9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04A678E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23" w:type="pct"/>
            <w:gridSpan w:val="4"/>
            <w:vMerge w:val="restart"/>
            <w:vAlign w:val="center"/>
          </w:tcPr>
          <w:p w14:paraId="0178282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HC103</w:t>
            </w:r>
          </w:p>
          <w:p w14:paraId="79A946E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D A (P) SA &amp;  SS</w:t>
            </w:r>
          </w:p>
        </w:tc>
        <w:tc>
          <w:tcPr>
            <w:tcW w:w="458" w:type="pct"/>
            <w:vMerge w:val="restart"/>
            <w:vAlign w:val="center"/>
          </w:tcPr>
          <w:p w14:paraId="6E119A2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3</w:t>
            </w:r>
          </w:p>
          <w:p w14:paraId="3453C32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PT-II A (L) AJ</w:t>
            </w:r>
          </w:p>
        </w:tc>
        <w:tc>
          <w:tcPr>
            <w:tcW w:w="450" w:type="pct"/>
            <w:vMerge w:val="restart"/>
            <w:vAlign w:val="center"/>
          </w:tcPr>
          <w:p w14:paraId="0C737CA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3</w:t>
            </w:r>
          </w:p>
          <w:p w14:paraId="4582BED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CGT A (L) NRJ</w:t>
            </w:r>
          </w:p>
        </w:tc>
      </w:tr>
      <w:tr w:rsidR="00F37F88" w:rsidRPr="00B23B1F" w14:paraId="1172B5C6" w14:textId="77777777" w:rsidTr="00331443">
        <w:trPr>
          <w:cantSplit/>
          <w:trHeight w:val="369"/>
        </w:trPr>
        <w:tc>
          <w:tcPr>
            <w:tcW w:w="180" w:type="pct"/>
            <w:vMerge/>
            <w:vAlign w:val="center"/>
          </w:tcPr>
          <w:p w14:paraId="79844C0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Align w:val="center"/>
          </w:tcPr>
          <w:p w14:paraId="6365D34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65" w:type="pct"/>
            <w:vAlign w:val="center"/>
          </w:tcPr>
          <w:p w14:paraId="54682FA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Align w:val="center"/>
          </w:tcPr>
          <w:p w14:paraId="3BF9DF9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gridSpan w:val="2"/>
            <w:vAlign w:val="center"/>
          </w:tcPr>
          <w:p w14:paraId="7C041C6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6" w:type="pct"/>
            <w:gridSpan w:val="2"/>
            <w:vAlign w:val="center"/>
          </w:tcPr>
          <w:p w14:paraId="44C2156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64BCBC0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23" w:type="pct"/>
            <w:gridSpan w:val="4"/>
            <w:vMerge/>
            <w:vAlign w:val="center"/>
          </w:tcPr>
          <w:p w14:paraId="37874D8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8" w:type="pct"/>
            <w:vMerge/>
            <w:vAlign w:val="center"/>
          </w:tcPr>
          <w:p w14:paraId="5CB6628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  <w:vMerge/>
          </w:tcPr>
          <w:p w14:paraId="5BEF96A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0CE99174" w14:textId="77777777" w:rsidTr="00331443">
        <w:trPr>
          <w:cantSplit/>
          <w:trHeight w:val="369"/>
        </w:trPr>
        <w:tc>
          <w:tcPr>
            <w:tcW w:w="180" w:type="pct"/>
            <w:vMerge/>
            <w:vAlign w:val="center"/>
          </w:tcPr>
          <w:p w14:paraId="78B4162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Align w:val="center"/>
          </w:tcPr>
          <w:p w14:paraId="2FC2392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65" w:type="pct"/>
            <w:vAlign w:val="center"/>
          </w:tcPr>
          <w:p w14:paraId="49181B9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Align w:val="center"/>
          </w:tcPr>
          <w:p w14:paraId="3CE711B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gridSpan w:val="2"/>
            <w:vAlign w:val="center"/>
          </w:tcPr>
          <w:p w14:paraId="079FC3F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6" w:type="pct"/>
            <w:gridSpan w:val="2"/>
            <w:vAlign w:val="center"/>
          </w:tcPr>
          <w:p w14:paraId="172CD74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2E4CB49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23" w:type="pct"/>
            <w:gridSpan w:val="4"/>
            <w:vMerge/>
            <w:vAlign w:val="center"/>
          </w:tcPr>
          <w:p w14:paraId="4FB9A66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8" w:type="pct"/>
            <w:vMerge/>
            <w:vAlign w:val="center"/>
          </w:tcPr>
          <w:p w14:paraId="2030ABA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  <w:vMerge/>
          </w:tcPr>
          <w:p w14:paraId="0637274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28E60CC5" w14:textId="77777777" w:rsidTr="00331443">
        <w:trPr>
          <w:cantSplit/>
          <w:trHeight w:val="368"/>
        </w:trPr>
        <w:tc>
          <w:tcPr>
            <w:tcW w:w="180" w:type="pct"/>
            <w:vMerge/>
            <w:vAlign w:val="center"/>
          </w:tcPr>
          <w:p w14:paraId="777DC26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Align w:val="center"/>
          </w:tcPr>
          <w:p w14:paraId="2E97597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930" w:type="pct"/>
            <w:gridSpan w:val="2"/>
            <w:vAlign w:val="center"/>
          </w:tcPr>
          <w:p w14:paraId="7F4FC35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INDUSTRIAL ENGINEERING (P)</w:t>
            </w:r>
          </w:p>
          <w:p w14:paraId="320567F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MELR18</w:t>
            </w:r>
          </w:p>
        </w:tc>
        <w:tc>
          <w:tcPr>
            <w:tcW w:w="944" w:type="pct"/>
            <w:gridSpan w:val="4"/>
            <w:vAlign w:val="center"/>
          </w:tcPr>
          <w:p w14:paraId="1471A7A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RODUCTION TECHNOLOGY-II (P)</w:t>
            </w:r>
          </w:p>
          <w:p w14:paraId="6738708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PT-II A (P) MUK</w:t>
            </w:r>
          </w:p>
          <w:p w14:paraId="7B40D45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MELR19</w:t>
            </w:r>
          </w:p>
        </w:tc>
        <w:tc>
          <w:tcPr>
            <w:tcW w:w="478" w:type="pct"/>
            <w:vAlign w:val="center"/>
          </w:tcPr>
          <w:p w14:paraId="011FC2E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23" w:type="pct"/>
            <w:gridSpan w:val="4"/>
            <w:vMerge/>
            <w:vAlign w:val="center"/>
          </w:tcPr>
          <w:p w14:paraId="3A85374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8" w:type="pct"/>
            <w:vMerge/>
            <w:vAlign w:val="center"/>
          </w:tcPr>
          <w:p w14:paraId="23A6F92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  <w:vMerge/>
          </w:tcPr>
          <w:p w14:paraId="57B07E3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1C9CAB3B" w14:textId="77777777" w:rsidTr="00331443">
        <w:trPr>
          <w:cantSplit/>
          <w:trHeight w:val="369"/>
        </w:trPr>
        <w:tc>
          <w:tcPr>
            <w:tcW w:w="180" w:type="pct"/>
            <w:vMerge w:val="restart"/>
            <w:vAlign w:val="center"/>
          </w:tcPr>
          <w:p w14:paraId="1C84BBC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EB</w:t>
            </w:r>
          </w:p>
        </w:tc>
        <w:tc>
          <w:tcPr>
            <w:tcW w:w="136" w:type="pct"/>
            <w:vAlign w:val="center"/>
          </w:tcPr>
          <w:p w14:paraId="2B24B5C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65" w:type="pct"/>
            <w:vMerge w:val="restart"/>
            <w:vAlign w:val="center"/>
          </w:tcPr>
          <w:p w14:paraId="3A5F8AF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3</w:t>
            </w:r>
          </w:p>
          <w:p w14:paraId="7E63B5A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PT-II B (L) MS</w:t>
            </w:r>
          </w:p>
        </w:tc>
        <w:tc>
          <w:tcPr>
            <w:tcW w:w="466" w:type="pct"/>
            <w:vMerge w:val="restart"/>
            <w:vAlign w:val="center"/>
          </w:tcPr>
          <w:p w14:paraId="523C5B7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3</w:t>
            </w:r>
          </w:p>
          <w:p w14:paraId="708D22D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RES B (L) CHR</w:t>
            </w:r>
          </w:p>
        </w:tc>
        <w:tc>
          <w:tcPr>
            <w:tcW w:w="468" w:type="pct"/>
            <w:gridSpan w:val="2"/>
            <w:vMerge w:val="restart"/>
            <w:vAlign w:val="center"/>
          </w:tcPr>
          <w:p w14:paraId="717D962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3</w:t>
            </w:r>
          </w:p>
          <w:p w14:paraId="79F705B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CGT B (L) RAJ</w:t>
            </w:r>
          </w:p>
        </w:tc>
        <w:tc>
          <w:tcPr>
            <w:tcW w:w="476" w:type="pct"/>
            <w:gridSpan w:val="2"/>
            <w:vMerge w:val="restart"/>
            <w:vAlign w:val="center"/>
          </w:tcPr>
          <w:p w14:paraId="14A29DA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3</w:t>
            </w:r>
          </w:p>
          <w:p w14:paraId="3D86489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Sc B (L) DR</w:t>
            </w:r>
          </w:p>
          <w:p w14:paraId="639A87B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78" w:type="pct"/>
            <w:vMerge w:val="restart"/>
            <w:vAlign w:val="center"/>
          </w:tcPr>
          <w:p w14:paraId="3A5460C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203</w:t>
            </w:r>
          </w:p>
          <w:p w14:paraId="5212679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E B (L) RR</w:t>
            </w:r>
          </w:p>
          <w:p w14:paraId="271D2B3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2510375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52" w:type="pct"/>
            <w:gridSpan w:val="3"/>
            <w:vAlign w:val="center"/>
          </w:tcPr>
          <w:p w14:paraId="7A272A2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 xml:space="preserve">INTERNAL COMBUSTION ENGINES AND GAS TURBINES (P) </w:t>
            </w:r>
          </w:p>
          <w:p w14:paraId="4B89843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CGT B (P) RAJ</w:t>
            </w:r>
            <w:r w:rsidRPr="00B23B1F">
              <w:rPr>
                <w:rFonts w:ascii="Verdana" w:hAnsi="Verdana" w:cs="Arial"/>
                <w:sz w:val="14"/>
                <w:szCs w:val="14"/>
              </w:rPr>
              <w:t xml:space="preserve"> MELR20</w:t>
            </w:r>
          </w:p>
        </w:tc>
        <w:tc>
          <w:tcPr>
            <w:tcW w:w="458" w:type="pct"/>
            <w:vMerge w:val="restart"/>
            <w:vAlign w:val="center"/>
          </w:tcPr>
          <w:p w14:paraId="75A3297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 LHC202</w:t>
            </w:r>
          </w:p>
          <w:p w14:paraId="0F79DBF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Sc B (T)</w:t>
            </w:r>
          </w:p>
          <w:p w14:paraId="50F8A61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 xml:space="preserve">P </w:t>
            </w:r>
            <w:proofErr w:type="spellStart"/>
            <w:r w:rsidRPr="00B23B1F">
              <w:rPr>
                <w:rFonts w:ascii="Verdana" w:hAnsi="Verdana" w:cs="Arial"/>
                <w:b/>
                <w:sz w:val="14"/>
                <w:szCs w:val="14"/>
              </w:rPr>
              <w:t>Sahlot</w:t>
            </w:r>
            <w:proofErr w:type="spellEnd"/>
          </w:p>
          <w:p w14:paraId="6E098B6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------</w:t>
            </w:r>
          </w:p>
        </w:tc>
        <w:tc>
          <w:tcPr>
            <w:tcW w:w="450" w:type="pct"/>
            <w:vMerge w:val="restart"/>
            <w:vAlign w:val="center"/>
          </w:tcPr>
          <w:p w14:paraId="7F35418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 LHC202</w:t>
            </w:r>
          </w:p>
          <w:p w14:paraId="3920064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F37F88" w:rsidRPr="00B23B1F" w14:paraId="1628204C" w14:textId="77777777" w:rsidTr="00331443">
        <w:trPr>
          <w:cantSplit/>
          <w:trHeight w:val="369"/>
        </w:trPr>
        <w:tc>
          <w:tcPr>
            <w:tcW w:w="180" w:type="pct"/>
            <w:vMerge/>
            <w:vAlign w:val="center"/>
          </w:tcPr>
          <w:p w14:paraId="4161B21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Align w:val="center"/>
          </w:tcPr>
          <w:p w14:paraId="5BF9733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65" w:type="pct"/>
            <w:vMerge/>
            <w:vAlign w:val="center"/>
          </w:tcPr>
          <w:p w14:paraId="0BC60FE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  <w:vAlign w:val="center"/>
          </w:tcPr>
          <w:p w14:paraId="485CBB4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2888782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6" w:type="pct"/>
            <w:gridSpan w:val="2"/>
            <w:vMerge/>
            <w:vAlign w:val="center"/>
          </w:tcPr>
          <w:p w14:paraId="1675DA8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Merge/>
            <w:vAlign w:val="center"/>
          </w:tcPr>
          <w:p w14:paraId="424CC0D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158EA52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52" w:type="pct"/>
            <w:gridSpan w:val="3"/>
            <w:vAlign w:val="center"/>
          </w:tcPr>
          <w:p w14:paraId="1C620FE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RODUCTION TECHNOLOGY-II (P)</w:t>
            </w:r>
          </w:p>
          <w:p w14:paraId="7909B34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PT-II B (P) MUK</w:t>
            </w:r>
          </w:p>
          <w:p w14:paraId="042F0C1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MELR19</w:t>
            </w:r>
          </w:p>
        </w:tc>
        <w:tc>
          <w:tcPr>
            <w:tcW w:w="458" w:type="pct"/>
            <w:vMerge/>
            <w:vAlign w:val="center"/>
          </w:tcPr>
          <w:p w14:paraId="1BEEFCC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  <w:vMerge/>
          </w:tcPr>
          <w:p w14:paraId="3A637FB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17858349" w14:textId="77777777" w:rsidTr="00331443">
        <w:trPr>
          <w:cantSplit/>
          <w:trHeight w:val="369"/>
        </w:trPr>
        <w:tc>
          <w:tcPr>
            <w:tcW w:w="180" w:type="pct"/>
            <w:vMerge/>
            <w:vAlign w:val="center"/>
          </w:tcPr>
          <w:p w14:paraId="1C6BC4A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Align w:val="center"/>
          </w:tcPr>
          <w:p w14:paraId="6D63E14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65" w:type="pct"/>
            <w:vMerge/>
            <w:vAlign w:val="center"/>
          </w:tcPr>
          <w:p w14:paraId="2BC5695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  <w:vAlign w:val="center"/>
          </w:tcPr>
          <w:p w14:paraId="4F67B3E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586CA73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6" w:type="pct"/>
            <w:gridSpan w:val="2"/>
            <w:vMerge/>
            <w:vAlign w:val="center"/>
          </w:tcPr>
          <w:p w14:paraId="5B56BE3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Merge/>
            <w:vAlign w:val="center"/>
          </w:tcPr>
          <w:p w14:paraId="29CC45C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1C9CEE0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52" w:type="pct"/>
            <w:gridSpan w:val="3"/>
            <w:vAlign w:val="center"/>
          </w:tcPr>
          <w:p w14:paraId="4B64787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INDUSTRIAL ENGINEERING (P)</w:t>
            </w:r>
          </w:p>
          <w:p w14:paraId="686EDCC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 xml:space="preserve">IE B (P) </w:t>
            </w:r>
          </w:p>
          <w:p w14:paraId="00188CD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MELR18</w:t>
            </w:r>
          </w:p>
        </w:tc>
        <w:tc>
          <w:tcPr>
            <w:tcW w:w="458" w:type="pct"/>
            <w:vMerge/>
            <w:vAlign w:val="center"/>
          </w:tcPr>
          <w:p w14:paraId="48DF158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  <w:vMerge/>
          </w:tcPr>
          <w:p w14:paraId="314AA41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52C6CB3D" w14:textId="77777777" w:rsidTr="00331443">
        <w:trPr>
          <w:cantSplit/>
          <w:trHeight w:val="369"/>
        </w:trPr>
        <w:tc>
          <w:tcPr>
            <w:tcW w:w="180" w:type="pct"/>
            <w:vMerge/>
            <w:vAlign w:val="center"/>
          </w:tcPr>
          <w:p w14:paraId="780A503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Align w:val="center"/>
          </w:tcPr>
          <w:p w14:paraId="3EB395B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65" w:type="pct"/>
            <w:vMerge/>
            <w:vAlign w:val="center"/>
          </w:tcPr>
          <w:p w14:paraId="0A83313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  <w:vAlign w:val="center"/>
          </w:tcPr>
          <w:p w14:paraId="660423D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47DF913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6" w:type="pct"/>
            <w:gridSpan w:val="2"/>
            <w:vMerge/>
            <w:vAlign w:val="center"/>
          </w:tcPr>
          <w:p w14:paraId="66D21DC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Merge/>
            <w:vAlign w:val="center"/>
          </w:tcPr>
          <w:p w14:paraId="25CE3E3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1" w:type="pct"/>
            <w:vAlign w:val="center"/>
          </w:tcPr>
          <w:p w14:paraId="7436217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2" w:type="pct"/>
            <w:vAlign w:val="center"/>
          </w:tcPr>
          <w:p w14:paraId="5BAECFB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0" w:type="pct"/>
            <w:gridSpan w:val="2"/>
            <w:vAlign w:val="center"/>
          </w:tcPr>
          <w:p w14:paraId="5C6442B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8" w:type="pct"/>
            <w:vMerge/>
            <w:vAlign w:val="center"/>
          </w:tcPr>
          <w:p w14:paraId="0D60B4D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  <w:vMerge/>
          </w:tcPr>
          <w:p w14:paraId="5206325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3D98206F" w14:textId="77777777" w:rsidTr="00331443">
        <w:tc>
          <w:tcPr>
            <w:tcW w:w="4550" w:type="pct"/>
            <w:gridSpan w:val="14"/>
            <w:shd w:val="clear" w:color="auto" w:fill="E7E6E6" w:themeFill="background2"/>
            <w:vAlign w:val="center"/>
          </w:tcPr>
          <w:p w14:paraId="2F6FB88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FRIDAY</w:t>
            </w:r>
          </w:p>
        </w:tc>
        <w:tc>
          <w:tcPr>
            <w:tcW w:w="450" w:type="pct"/>
            <w:shd w:val="clear" w:color="auto" w:fill="E7E6E6" w:themeFill="background2"/>
          </w:tcPr>
          <w:p w14:paraId="6C06026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F37F88" w:rsidRPr="00B23B1F" w14:paraId="4C386D98" w14:textId="77777777" w:rsidTr="00331443">
        <w:trPr>
          <w:cantSplit/>
          <w:trHeight w:val="369"/>
        </w:trPr>
        <w:tc>
          <w:tcPr>
            <w:tcW w:w="180" w:type="pct"/>
            <w:vMerge w:val="restart"/>
            <w:vAlign w:val="center"/>
          </w:tcPr>
          <w:p w14:paraId="1021208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EA</w:t>
            </w:r>
          </w:p>
        </w:tc>
        <w:tc>
          <w:tcPr>
            <w:tcW w:w="136" w:type="pct"/>
            <w:vAlign w:val="center"/>
          </w:tcPr>
          <w:p w14:paraId="61E9016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65" w:type="pct"/>
            <w:vMerge w:val="restart"/>
            <w:vAlign w:val="center"/>
          </w:tcPr>
          <w:p w14:paraId="42E8A98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3</w:t>
            </w:r>
          </w:p>
          <w:p w14:paraId="72BBC42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CGT A (L) NRJ</w:t>
            </w:r>
          </w:p>
          <w:p w14:paraId="2861FE6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66" w:type="pct"/>
            <w:vMerge w:val="restart"/>
            <w:vAlign w:val="center"/>
          </w:tcPr>
          <w:p w14:paraId="5269088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3</w:t>
            </w:r>
          </w:p>
          <w:p w14:paraId="2279512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Sc A (L) DR</w:t>
            </w:r>
          </w:p>
          <w:p w14:paraId="232C0A4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68" w:type="pct"/>
            <w:gridSpan w:val="2"/>
            <w:vAlign w:val="center"/>
          </w:tcPr>
          <w:p w14:paraId="6B934B5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6" w:type="pct"/>
            <w:gridSpan w:val="2"/>
            <w:vAlign w:val="center"/>
          </w:tcPr>
          <w:p w14:paraId="0CBD302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50EC236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23" w:type="pct"/>
            <w:gridSpan w:val="4"/>
            <w:vMerge w:val="restart"/>
            <w:vAlign w:val="center"/>
          </w:tcPr>
          <w:p w14:paraId="0E16EFD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HC105</w:t>
            </w:r>
          </w:p>
          <w:p w14:paraId="20FC31F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D A (P) SA &amp; SS</w:t>
            </w:r>
          </w:p>
          <w:p w14:paraId="0615E4A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58" w:type="pct"/>
            <w:vAlign w:val="center"/>
          </w:tcPr>
          <w:p w14:paraId="10F1307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</w:tcPr>
          <w:p w14:paraId="0FDDD4C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544B9FAA" w14:textId="77777777" w:rsidTr="00331443">
        <w:trPr>
          <w:cantSplit/>
          <w:trHeight w:val="369"/>
        </w:trPr>
        <w:tc>
          <w:tcPr>
            <w:tcW w:w="180" w:type="pct"/>
            <w:vMerge/>
            <w:vAlign w:val="center"/>
          </w:tcPr>
          <w:p w14:paraId="2BD14CD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Align w:val="center"/>
          </w:tcPr>
          <w:p w14:paraId="177EA2A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65" w:type="pct"/>
            <w:vMerge/>
            <w:vAlign w:val="center"/>
          </w:tcPr>
          <w:p w14:paraId="7033083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  <w:vAlign w:val="center"/>
          </w:tcPr>
          <w:p w14:paraId="70CEB8C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gridSpan w:val="2"/>
            <w:vAlign w:val="center"/>
          </w:tcPr>
          <w:p w14:paraId="4593E7A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6" w:type="pct"/>
            <w:gridSpan w:val="2"/>
            <w:vAlign w:val="center"/>
          </w:tcPr>
          <w:p w14:paraId="562A325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2BDA943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23" w:type="pct"/>
            <w:gridSpan w:val="4"/>
            <w:vMerge/>
            <w:vAlign w:val="center"/>
          </w:tcPr>
          <w:p w14:paraId="7B75D76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8" w:type="pct"/>
            <w:vAlign w:val="center"/>
          </w:tcPr>
          <w:p w14:paraId="72D666A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</w:tcPr>
          <w:p w14:paraId="262E2B9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0D467928" w14:textId="77777777" w:rsidTr="00331443">
        <w:trPr>
          <w:cantSplit/>
          <w:trHeight w:val="369"/>
        </w:trPr>
        <w:tc>
          <w:tcPr>
            <w:tcW w:w="180" w:type="pct"/>
            <w:vMerge/>
            <w:vAlign w:val="center"/>
          </w:tcPr>
          <w:p w14:paraId="74392C1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Align w:val="center"/>
          </w:tcPr>
          <w:p w14:paraId="505DB82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65" w:type="pct"/>
            <w:vMerge/>
            <w:vAlign w:val="center"/>
          </w:tcPr>
          <w:p w14:paraId="366DF6B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  <w:vAlign w:val="center"/>
          </w:tcPr>
          <w:p w14:paraId="339DFEA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gridSpan w:val="2"/>
            <w:vAlign w:val="center"/>
          </w:tcPr>
          <w:p w14:paraId="4F3F2D6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6" w:type="pct"/>
            <w:gridSpan w:val="2"/>
            <w:vAlign w:val="center"/>
          </w:tcPr>
          <w:p w14:paraId="45BD8F0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1423D0E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23" w:type="pct"/>
            <w:gridSpan w:val="4"/>
            <w:vMerge/>
            <w:vAlign w:val="center"/>
          </w:tcPr>
          <w:p w14:paraId="3D115EC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8" w:type="pct"/>
            <w:vAlign w:val="center"/>
          </w:tcPr>
          <w:p w14:paraId="5E6E72C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</w:tcPr>
          <w:p w14:paraId="4E361EC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29AE065B" w14:textId="77777777" w:rsidTr="00331443">
        <w:trPr>
          <w:cantSplit/>
          <w:trHeight w:val="369"/>
        </w:trPr>
        <w:tc>
          <w:tcPr>
            <w:tcW w:w="180" w:type="pct"/>
            <w:vMerge/>
            <w:vAlign w:val="center"/>
          </w:tcPr>
          <w:p w14:paraId="63A298F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Align w:val="center"/>
          </w:tcPr>
          <w:p w14:paraId="6FD4419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65" w:type="pct"/>
            <w:vMerge/>
            <w:vAlign w:val="center"/>
          </w:tcPr>
          <w:p w14:paraId="3CE4CDE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  <w:vAlign w:val="center"/>
          </w:tcPr>
          <w:p w14:paraId="30BB78D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44" w:type="pct"/>
            <w:gridSpan w:val="4"/>
          </w:tcPr>
          <w:p w14:paraId="2318E31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 xml:space="preserve">INTERNAL COMBUSTION ENGINES AND GAS TURBINES (P) </w:t>
            </w:r>
          </w:p>
          <w:p w14:paraId="0CCBFE2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CGT A (P)</w:t>
            </w:r>
            <w:r w:rsidRPr="00B23B1F">
              <w:rPr>
                <w:rFonts w:ascii="Verdana" w:hAnsi="Verdana" w:cs="Arial"/>
                <w:sz w:val="14"/>
                <w:szCs w:val="14"/>
              </w:rPr>
              <w:t xml:space="preserve">  MELR20</w:t>
            </w:r>
          </w:p>
        </w:tc>
        <w:tc>
          <w:tcPr>
            <w:tcW w:w="478" w:type="pct"/>
            <w:vAlign w:val="center"/>
          </w:tcPr>
          <w:p w14:paraId="08E13AF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23" w:type="pct"/>
            <w:gridSpan w:val="4"/>
            <w:vMerge/>
            <w:vAlign w:val="center"/>
          </w:tcPr>
          <w:p w14:paraId="439FDCB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8" w:type="pct"/>
            <w:vAlign w:val="center"/>
          </w:tcPr>
          <w:p w14:paraId="66E2264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</w:tcPr>
          <w:p w14:paraId="0CE4341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5AC25530" w14:textId="77777777" w:rsidTr="00331443">
        <w:trPr>
          <w:cantSplit/>
          <w:trHeight w:val="369"/>
        </w:trPr>
        <w:tc>
          <w:tcPr>
            <w:tcW w:w="180" w:type="pct"/>
            <w:vMerge w:val="restart"/>
            <w:vAlign w:val="center"/>
          </w:tcPr>
          <w:p w14:paraId="1436A1E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EB</w:t>
            </w:r>
          </w:p>
        </w:tc>
        <w:tc>
          <w:tcPr>
            <w:tcW w:w="136" w:type="pct"/>
            <w:vAlign w:val="center"/>
          </w:tcPr>
          <w:p w14:paraId="0EEE1AC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65" w:type="pct"/>
            <w:vAlign w:val="center"/>
          </w:tcPr>
          <w:p w14:paraId="5F84E69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Align w:val="center"/>
          </w:tcPr>
          <w:p w14:paraId="088EA9C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68" w:type="pct"/>
            <w:gridSpan w:val="2"/>
            <w:vAlign w:val="center"/>
          </w:tcPr>
          <w:p w14:paraId="64136A3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6" w:type="pct"/>
            <w:gridSpan w:val="2"/>
            <w:vAlign w:val="center"/>
          </w:tcPr>
          <w:p w14:paraId="57DDB72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6FC8862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23" w:type="pct"/>
            <w:gridSpan w:val="4"/>
            <w:vMerge w:val="restart"/>
            <w:vAlign w:val="center"/>
          </w:tcPr>
          <w:p w14:paraId="7AD01D7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HC204</w:t>
            </w:r>
          </w:p>
          <w:p w14:paraId="1D08975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 xml:space="preserve">MD B (P) VK &amp; </w:t>
            </w:r>
            <w:proofErr w:type="spellStart"/>
            <w:r w:rsidRPr="00B23B1F">
              <w:rPr>
                <w:rFonts w:ascii="Verdana" w:hAnsi="Verdana" w:cs="Arial"/>
                <w:b/>
                <w:sz w:val="14"/>
                <w:szCs w:val="14"/>
              </w:rPr>
              <w:t>Vikas</w:t>
            </w:r>
            <w:proofErr w:type="spellEnd"/>
            <w:r w:rsidRPr="00B23B1F">
              <w:rPr>
                <w:rFonts w:ascii="Verdana" w:hAnsi="Verdana" w:cs="Arial"/>
                <w:b/>
                <w:sz w:val="14"/>
                <w:szCs w:val="14"/>
              </w:rPr>
              <w:t xml:space="preserve"> (ME)</w:t>
            </w:r>
          </w:p>
          <w:p w14:paraId="6DA27E01" w14:textId="77777777" w:rsidR="00F37F88" w:rsidRPr="00B23B1F" w:rsidRDefault="00F37F88" w:rsidP="00331443">
            <w:pPr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58" w:type="pct"/>
            <w:vAlign w:val="center"/>
          </w:tcPr>
          <w:p w14:paraId="0DC8DC4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</w:tcPr>
          <w:p w14:paraId="6DB8848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33A8C45B" w14:textId="77777777" w:rsidTr="00331443">
        <w:trPr>
          <w:cantSplit/>
          <w:trHeight w:val="369"/>
        </w:trPr>
        <w:tc>
          <w:tcPr>
            <w:tcW w:w="180" w:type="pct"/>
            <w:vMerge/>
            <w:vAlign w:val="center"/>
          </w:tcPr>
          <w:p w14:paraId="6C4AFA5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Align w:val="center"/>
          </w:tcPr>
          <w:p w14:paraId="1373992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65" w:type="pct"/>
            <w:vAlign w:val="center"/>
          </w:tcPr>
          <w:p w14:paraId="54C73F3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Align w:val="center"/>
          </w:tcPr>
          <w:p w14:paraId="7AD0F6D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gridSpan w:val="2"/>
            <w:vAlign w:val="center"/>
          </w:tcPr>
          <w:p w14:paraId="3D9AC2D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6" w:type="pct"/>
            <w:gridSpan w:val="2"/>
            <w:vAlign w:val="center"/>
          </w:tcPr>
          <w:p w14:paraId="753099A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648276D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23" w:type="pct"/>
            <w:gridSpan w:val="4"/>
            <w:vMerge/>
            <w:vAlign w:val="center"/>
          </w:tcPr>
          <w:p w14:paraId="7C15657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8" w:type="pct"/>
            <w:vAlign w:val="center"/>
          </w:tcPr>
          <w:p w14:paraId="5BE2D79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</w:tcPr>
          <w:p w14:paraId="2875361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0353995C" w14:textId="77777777" w:rsidTr="00331443">
        <w:trPr>
          <w:cantSplit/>
          <w:trHeight w:val="369"/>
        </w:trPr>
        <w:tc>
          <w:tcPr>
            <w:tcW w:w="180" w:type="pct"/>
            <w:vMerge/>
            <w:vAlign w:val="center"/>
          </w:tcPr>
          <w:p w14:paraId="6C81B32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Align w:val="center"/>
          </w:tcPr>
          <w:p w14:paraId="46C2755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465" w:type="pct"/>
            <w:vAlign w:val="center"/>
          </w:tcPr>
          <w:p w14:paraId="2D1CA82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Align w:val="center"/>
          </w:tcPr>
          <w:p w14:paraId="3F6CC62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gridSpan w:val="2"/>
            <w:vAlign w:val="center"/>
          </w:tcPr>
          <w:p w14:paraId="4AFB818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6" w:type="pct"/>
            <w:gridSpan w:val="2"/>
            <w:vAlign w:val="center"/>
          </w:tcPr>
          <w:p w14:paraId="2DA5792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8" w:type="pct"/>
            <w:vAlign w:val="center"/>
          </w:tcPr>
          <w:p w14:paraId="4024B35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23" w:type="pct"/>
            <w:gridSpan w:val="4"/>
            <w:vMerge/>
            <w:vAlign w:val="center"/>
          </w:tcPr>
          <w:p w14:paraId="5B00EDF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8" w:type="pct"/>
            <w:vAlign w:val="center"/>
          </w:tcPr>
          <w:p w14:paraId="4DB6030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</w:tcPr>
          <w:p w14:paraId="5A9E3B3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6B418368" w14:textId="77777777" w:rsidTr="00331443">
        <w:trPr>
          <w:cantSplit/>
          <w:trHeight w:val="369"/>
        </w:trPr>
        <w:tc>
          <w:tcPr>
            <w:tcW w:w="180" w:type="pct"/>
            <w:vMerge/>
            <w:vAlign w:val="center"/>
          </w:tcPr>
          <w:p w14:paraId="392F1E1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6" w:type="pct"/>
            <w:vAlign w:val="center"/>
          </w:tcPr>
          <w:p w14:paraId="5FA3012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930" w:type="pct"/>
            <w:gridSpan w:val="2"/>
            <w:vAlign w:val="center"/>
          </w:tcPr>
          <w:p w14:paraId="0B6FEBA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RODUCTION TECHNOLOGY-II (P)</w:t>
            </w:r>
          </w:p>
          <w:p w14:paraId="5FAFCE7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PT-II B (P) JK</w:t>
            </w:r>
          </w:p>
          <w:p w14:paraId="768F930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MELR19</w:t>
            </w:r>
          </w:p>
        </w:tc>
        <w:tc>
          <w:tcPr>
            <w:tcW w:w="944" w:type="pct"/>
            <w:gridSpan w:val="4"/>
            <w:vAlign w:val="center"/>
          </w:tcPr>
          <w:p w14:paraId="7D0936E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INDUSTRIAL ENGINEERING (P)</w:t>
            </w:r>
          </w:p>
          <w:p w14:paraId="658D472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MELR18</w:t>
            </w:r>
          </w:p>
        </w:tc>
        <w:tc>
          <w:tcPr>
            <w:tcW w:w="478" w:type="pct"/>
            <w:vAlign w:val="center"/>
          </w:tcPr>
          <w:p w14:paraId="77EFF61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23" w:type="pct"/>
            <w:gridSpan w:val="4"/>
            <w:vMerge/>
            <w:vAlign w:val="center"/>
          </w:tcPr>
          <w:p w14:paraId="4BC0B66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8" w:type="pct"/>
            <w:vAlign w:val="center"/>
          </w:tcPr>
          <w:p w14:paraId="3B229CE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50" w:type="pct"/>
          </w:tcPr>
          <w:p w14:paraId="39EA440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</w:tbl>
    <w:p w14:paraId="6BC2A00A" w14:textId="1AA5628C" w:rsidR="00F37F88" w:rsidRPr="00B23B1F" w:rsidRDefault="00F37F88" w:rsidP="001F3B5E">
      <w:pPr>
        <w:spacing w:after="0" w:line="240" w:lineRule="auto"/>
        <w:rPr>
          <w:rFonts w:ascii="Arial" w:hAnsi="Arial" w:cs="Arial"/>
          <w:b/>
          <w:sz w:val="18"/>
        </w:rPr>
      </w:pPr>
    </w:p>
    <w:p w14:paraId="55C24A22" w14:textId="0E0F6EC8" w:rsidR="00F37F88" w:rsidRPr="00B23B1F" w:rsidRDefault="00F37F88" w:rsidP="001F3B5E">
      <w:pPr>
        <w:spacing w:after="0" w:line="240" w:lineRule="auto"/>
        <w:rPr>
          <w:rFonts w:ascii="Arial" w:hAnsi="Arial" w:cs="Arial"/>
          <w:b/>
          <w:sz w:val="18"/>
        </w:rPr>
      </w:pPr>
    </w:p>
    <w:p w14:paraId="011994B9" w14:textId="77777777" w:rsidR="00F37F88" w:rsidRPr="00B23B1F" w:rsidRDefault="00F37F88" w:rsidP="001F3B5E">
      <w:pPr>
        <w:spacing w:after="0" w:line="240" w:lineRule="auto"/>
        <w:rPr>
          <w:rFonts w:ascii="Arial" w:hAnsi="Arial" w:cs="Arial"/>
          <w:b/>
          <w:sz w:val="18"/>
        </w:rPr>
      </w:pPr>
    </w:p>
    <w:p w14:paraId="5FDEB41A" w14:textId="361F83DE" w:rsidR="00966D2C" w:rsidRPr="00B23B1F" w:rsidRDefault="00966D2C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72129AF6" w14:textId="2680AA8B" w:rsidR="00F37F88" w:rsidRPr="00B23B1F" w:rsidRDefault="00F37F88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311B61CD" w14:textId="56CEA6B8" w:rsidR="00F37F88" w:rsidRPr="00B23B1F" w:rsidRDefault="00F37F88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50DED641" w14:textId="77F7C5F8" w:rsidR="00F37F88" w:rsidRPr="00B23B1F" w:rsidRDefault="00F37F88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7772AB69" w14:textId="2749C61F" w:rsidR="00F37F88" w:rsidRPr="00B23B1F" w:rsidRDefault="00F37F88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54426801" w14:textId="04345D48" w:rsidR="00F37F88" w:rsidRPr="00B23B1F" w:rsidRDefault="00F37F88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67EB4428" w14:textId="1103AC3C" w:rsidR="00F37F88" w:rsidRPr="00B23B1F" w:rsidRDefault="00F37F88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54F340FA" w14:textId="732DFC2E" w:rsidR="00F37F88" w:rsidRPr="00B23B1F" w:rsidRDefault="00F37F88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46306899" w14:textId="71F5AC22" w:rsidR="00F37F88" w:rsidRPr="00B23B1F" w:rsidRDefault="00F37F88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78D99407" w14:textId="2F3257E8" w:rsidR="00F37F88" w:rsidRPr="00B23B1F" w:rsidRDefault="00F37F88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3963280A" w14:textId="2B5B70CC" w:rsidR="00F37F88" w:rsidRPr="00B23B1F" w:rsidRDefault="00F37F88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6E02F9EE" w14:textId="0DDA7A8B" w:rsidR="00F37F88" w:rsidRPr="00B23B1F" w:rsidRDefault="00F37F88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119BE6CA" w14:textId="41823B77" w:rsidR="00F37F88" w:rsidRPr="00B23B1F" w:rsidRDefault="00F37F88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3C3011DB" w14:textId="6BAEA701" w:rsidR="00F37F88" w:rsidRPr="00B23B1F" w:rsidRDefault="00F37F88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2649C9B3" w14:textId="012A3F5F" w:rsidR="00F37F88" w:rsidRPr="00B23B1F" w:rsidRDefault="00F37F88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4CCDD157" w14:textId="3A3D6BC0" w:rsidR="00F37F88" w:rsidRPr="00B23B1F" w:rsidRDefault="00F37F88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615B7B71" w14:textId="3C6FCA06" w:rsidR="00F37F88" w:rsidRPr="00B23B1F" w:rsidRDefault="00F37F88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27A61608" w14:textId="585B6502" w:rsidR="00F37F88" w:rsidRPr="00B23B1F" w:rsidRDefault="00F37F88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453EF2D7" w14:textId="16ADE534" w:rsidR="00F37F88" w:rsidRPr="00B23B1F" w:rsidRDefault="00F37F88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283EBD3B" w14:textId="7A8688E3" w:rsidR="00F37F88" w:rsidRPr="00B23B1F" w:rsidRDefault="00F37F88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163E6F38" w14:textId="4587489D" w:rsidR="00F37F88" w:rsidRPr="00B23B1F" w:rsidRDefault="00F37F88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71F9819A" w14:textId="2C55C053" w:rsidR="00F37F88" w:rsidRPr="00B23B1F" w:rsidRDefault="00F37F88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70C007BE" w14:textId="3DF01D8D" w:rsidR="00F37F88" w:rsidRPr="00B23B1F" w:rsidRDefault="00F37F88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3FAA6F3B" w14:textId="36751B71" w:rsidR="00F37F88" w:rsidRPr="00B23B1F" w:rsidRDefault="00F37F88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45AA8A2E" w14:textId="752C1C46" w:rsidR="00F37F88" w:rsidRPr="00B23B1F" w:rsidRDefault="00F37F88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38458D63" w14:textId="7D461384" w:rsidR="00F37F88" w:rsidRPr="00B23B1F" w:rsidRDefault="00F37F88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0467BBD3" w14:textId="3ED80BB1" w:rsidR="00F37F88" w:rsidRPr="00B23B1F" w:rsidRDefault="00F37F88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0145607E" w14:textId="2CA96C5C" w:rsidR="00F37F88" w:rsidRPr="00B23B1F" w:rsidRDefault="00F37F88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7AAED6CA" w14:textId="6CD00E78" w:rsidR="00F37F88" w:rsidRPr="00B23B1F" w:rsidRDefault="00F37F88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04C80403" w14:textId="1FA1D539" w:rsidR="00F37F88" w:rsidRPr="00B23B1F" w:rsidRDefault="00F37F88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1E7DC1F4" w14:textId="37907358" w:rsidR="00F37F88" w:rsidRPr="00B23B1F" w:rsidRDefault="00F37F88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3BA5C56B" w14:textId="672B8313" w:rsidR="00F37F88" w:rsidRPr="00B23B1F" w:rsidRDefault="00F37F88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0B504D57" w14:textId="3B53E14F" w:rsidR="00F37F88" w:rsidRPr="00B23B1F" w:rsidRDefault="00F37F88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1BF77363" w14:textId="77777777" w:rsidR="00F37F88" w:rsidRPr="00B23B1F" w:rsidRDefault="00F37F88" w:rsidP="00514EFD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40EA993F" w14:textId="48E1D3CC" w:rsidR="005275E4" w:rsidRPr="00B23B1F" w:rsidRDefault="005275E4" w:rsidP="00514EFD">
      <w:pPr>
        <w:jc w:val="center"/>
        <w:rPr>
          <w:rFonts w:ascii="Verdana" w:hAnsi="Verdana" w:cs="Arial"/>
          <w:sz w:val="14"/>
          <w:szCs w:val="14"/>
        </w:rPr>
      </w:pPr>
    </w:p>
    <w:p w14:paraId="1A870EC1" w14:textId="4A4DCD31" w:rsidR="009B6516" w:rsidRPr="00B23B1F" w:rsidRDefault="009B6516" w:rsidP="00514EFD">
      <w:pPr>
        <w:jc w:val="center"/>
        <w:rPr>
          <w:rFonts w:ascii="Verdana" w:hAnsi="Verdana" w:cs="Arial"/>
          <w:sz w:val="14"/>
          <w:szCs w:val="14"/>
        </w:rPr>
      </w:pPr>
    </w:p>
    <w:p w14:paraId="25C5AACB" w14:textId="2B35E6FE" w:rsidR="009B6516" w:rsidRPr="00B23B1F" w:rsidRDefault="009B6516" w:rsidP="00514EFD">
      <w:pPr>
        <w:jc w:val="center"/>
        <w:rPr>
          <w:rFonts w:ascii="Verdana" w:hAnsi="Verdana" w:cs="Arial"/>
          <w:sz w:val="14"/>
          <w:szCs w:val="14"/>
        </w:rPr>
      </w:pPr>
    </w:p>
    <w:p w14:paraId="4DEB6F6C" w14:textId="22C798E2" w:rsidR="009B6516" w:rsidRPr="00B23B1F" w:rsidRDefault="009B6516" w:rsidP="00514EFD">
      <w:pPr>
        <w:jc w:val="center"/>
        <w:rPr>
          <w:rFonts w:ascii="Verdana" w:hAnsi="Verdana" w:cs="Arial"/>
          <w:sz w:val="14"/>
          <w:szCs w:val="14"/>
        </w:rPr>
      </w:pPr>
    </w:p>
    <w:p w14:paraId="5E40D916" w14:textId="78D509AA" w:rsidR="005C5A0A" w:rsidRPr="00B23B1F" w:rsidRDefault="005C5A0A" w:rsidP="00514EFD">
      <w:pPr>
        <w:jc w:val="center"/>
        <w:rPr>
          <w:rFonts w:ascii="Verdana" w:hAnsi="Verdana" w:cs="Arial"/>
          <w:sz w:val="14"/>
          <w:szCs w:val="14"/>
        </w:rPr>
      </w:pPr>
    </w:p>
    <w:p w14:paraId="1FE0B572" w14:textId="0A9DA578" w:rsidR="005C5A0A" w:rsidRPr="00B23B1F" w:rsidRDefault="005C5A0A" w:rsidP="00514EFD">
      <w:pPr>
        <w:jc w:val="center"/>
        <w:rPr>
          <w:rFonts w:ascii="Verdana" w:hAnsi="Verdana" w:cs="Arial"/>
          <w:sz w:val="14"/>
          <w:szCs w:val="14"/>
        </w:rPr>
      </w:pPr>
    </w:p>
    <w:p w14:paraId="5CE191E8" w14:textId="248013B5" w:rsidR="005C5A0A" w:rsidRPr="00B23B1F" w:rsidRDefault="005C5A0A" w:rsidP="00514EFD">
      <w:pPr>
        <w:jc w:val="center"/>
        <w:rPr>
          <w:rFonts w:ascii="Verdana" w:hAnsi="Verdana" w:cs="Arial"/>
          <w:sz w:val="14"/>
          <w:szCs w:val="14"/>
        </w:rPr>
      </w:pPr>
    </w:p>
    <w:p w14:paraId="296B9B4A" w14:textId="21074747" w:rsidR="007260E7" w:rsidRPr="00B23B1F" w:rsidRDefault="009B6516" w:rsidP="00581E7B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 w:rsidRPr="00B23B1F">
        <w:rPr>
          <w:rFonts w:ascii="Arial" w:hAnsi="Arial" w:cs="Arial"/>
          <w:b/>
          <w:sz w:val="18"/>
          <w:u w:val="single"/>
        </w:rPr>
        <w:lastRenderedPageBreak/>
        <w:t>PRODUCTION AND INDUSTRIAL ENGINEEIRNG</w:t>
      </w:r>
    </w:p>
    <w:p w14:paraId="2F462544" w14:textId="69EAB3C8" w:rsidR="001F3B5E" w:rsidRPr="00B23B1F" w:rsidRDefault="001F3B5E" w:rsidP="001F3B5E">
      <w:pPr>
        <w:spacing w:after="0" w:line="240" w:lineRule="auto"/>
        <w:rPr>
          <w:rFonts w:ascii="Arial" w:hAnsi="Arial" w:cs="Arial"/>
          <w:b/>
          <w:sz w:val="18"/>
        </w:rPr>
      </w:pPr>
      <w:r w:rsidRPr="00B23B1F">
        <w:rPr>
          <w:rFonts w:ascii="Arial" w:hAnsi="Arial" w:cs="Arial"/>
          <w:b/>
          <w:sz w:val="18"/>
        </w:rPr>
        <w:t xml:space="preserve">Departmental Coordinators: </w:t>
      </w:r>
      <w:proofErr w:type="spellStart"/>
      <w:r w:rsidRPr="00B23B1F">
        <w:rPr>
          <w:rFonts w:ascii="Arial" w:hAnsi="Arial" w:cs="Arial"/>
          <w:b/>
          <w:sz w:val="18"/>
        </w:rPr>
        <w:t>Dr.</w:t>
      </w:r>
      <w:proofErr w:type="spellEnd"/>
      <w:r w:rsidRPr="00B23B1F">
        <w:rPr>
          <w:rFonts w:ascii="Arial" w:hAnsi="Arial" w:cs="Arial"/>
          <w:b/>
          <w:sz w:val="18"/>
        </w:rPr>
        <w:t xml:space="preserve"> </w:t>
      </w:r>
      <w:proofErr w:type="spellStart"/>
      <w:r w:rsidRPr="00B23B1F">
        <w:rPr>
          <w:rFonts w:ascii="Arial" w:hAnsi="Arial" w:cs="Arial"/>
          <w:b/>
          <w:sz w:val="18"/>
        </w:rPr>
        <w:t>Satnam</w:t>
      </w:r>
      <w:proofErr w:type="spellEnd"/>
      <w:r w:rsidRPr="00B23B1F">
        <w:rPr>
          <w:rFonts w:ascii="Arial" w:hAnsi="Arial" w:cs="Arial"/>
          <w:b/>
          <w:sz w:val="18"/>
        </w:rPr>
        <w:t xml:space="preserve"> Singh, </w:t>
      </w:r>
      <w:proofErr w:type="spellStart"/>
      <w:r w:rsidRPr="00B23B1F">
        <w:rPr>
          <w:rFonts w:ascii="Arial" w:hAnsi="Arial" w:cs="Arial"/>
          <w:b/>
          <w:sz w:val="18"/>
        </w:rPr>
        <w:t>Dr.</w:t>
      </w:r>
      <w:proofErr w:type="spellEnd"/>
      <w:r w:rsidRPr="00B23B1F">
        <w:rPr>
          <w:rFonts w:ascii="Arial" w:hAnsi="Arial" w:cs="Arial"/>
          <w:b/>
          <w:sz w:val="18"/>
        </w:rPr>
        <w:t xml:space="preserve"> </w:t>
      </w:r>
      <w:proofErr w:type="spellStart"/>
      <w:r w:rsidRPr="00B23B1F">
        <w:rPr>
          <w:rFonts w:ascii="Arial" w:hAnsi="Arial" w:cs="Arial"/>
          <w:b/>
          <w:sz w:val="18"/>
        </w:rPr>
        <w:t>Vikash</w:t>
      </w:r>
      <w:proofErr w:type="spellEnd"/>
      <w:r w:rsidRPr="00B23B1F">
        <w:rPr>
          <w:rFonts w:ascii="Arial" w:hAnsi="Arial" w:cs="Arial"/>
          <w:b/>
          <w:sz w:val="18"/>
        </w:rPr>
        <w:t xml:space="preserve"> </w:t>
      </w:r>
      <w:proofErr w:type="spellStart"/>
      <w:r w:rsidRPr="00B23B1F">
        <w:rPr>
          <w:rFonts w:ascii="Arial" w:hAnsi="Arial" w:cs="Arial"/>
          <w:b/>
          <w:sz w:val="18"/>
        </w:rPr>
        <w:t>Kharab</w:t>
      </w:r>
      <w:proofErr w:type="spell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05"/>
        <w:gridCol w:w="421"/>
        <w:gridCol w:w="1455"/>
        <w:gridCol w:w="1455"/>
        <w:gridCol w:w="1456"/>
        <w:gridCol w:w="1456"/>
        <w:gridCol w:w="1456"/>
        <w:gridCol w:w="1456"/>
        <w:gridCol w:w="1456"/>
        <w:gridCol w:w="49"/>
        <w:gridCol w:w="1493"/>
        <w:gridCol w:w="1370"/>
        <w:gridCol w:w="1360"/>
      </w:tblGrid>
      <w:tr w:rsidR="00F37F88" w:rsidRPr="00B23B1F" w14:paraId="66CD1AED" w14:textId="77777777" w:rsidTr="00331443">
        <w:trPr>
          <w:tblHeader/>
        </w:trPr>
        <w:tc>
          <w:tcPr>
            <w:tcW w:w="301" w:type="pct"/>
            <w:gridSpan w:val="2"/>
            <w:shd w:val="clear" w:color="auto" w:fill="E7E6E6" w:themeFill="background2"/>
            <w:vAlign w:val="center"/>
          </w:tcPr>
          <w:p w14:paraId="02BA5AD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SECTION</w:t>
            </w:r>
          </w:p>
        </w:tc>
        <w:tc>
          <w:tcPr>
            <w:tcW w:w="473" w:type="pct"/>
            <w:shd w:val="clear" w:color="auto" w:fill="E7E6E6" w:themeFill="background2"/>
            <w:vAlign w:val="center"/>
          </w:tcPr>
          <w:p w14:paraId="423CC2E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73" w:type="pct"/>
            <w:shd w:val="clear" w:color="auto" w:fill="E7E6E6" w:themeFill="background2"/>
            <w:vAlign w:val="center"/>
          </w:tcPr>
          <w:p w14:paraId="300ED47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73" w:type="pct"/>
            <w:shd w:val="clear" w:color="auto" w:fill="E7E6E6" w:themeFill="background2"/>
            <w:vAlign w:val="center"/>
          </w:tcPr>
          <w:p w14:paraId="43FAC0D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73" w:type="pct"/>
            <w:shd w:val="clear" w:color="auto" w:fill="E7E6E6" w:themeFill="background2"/>
            <w:vAlign w:val="center"/>
          </w:tcPr>
          <w:p w14:paraId="05C3B9A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73" w:type="pct"/>
            <w:shd w:val="clear" w:color="auto" w:fill="E7E6E6" w:themeFill="background2"/>
            <w:vAlign w:val="center"/>
          </w:tcPr>
          <w:p w14:paraId="40B5866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473" w:type="pct"/>
            <w:shd w:val="clear" w:color="auto" w:fill="E7E6E6" w:themeFill="background2"/>
            <w:vAlign w:val="center"/>
          </w:tcPr>
          <w:p w14:paraId="0EF1A4E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473" w:type="pct"/>
            <w:shd w:val="clear" w:color="auto" w:fill="E7E6E6" w:themeFill="background2"/>
            <w:vAlign w:val="center"/>
          </w:tcPr>
          <w:p w14:paraId="67505EC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01" w:type="pct"/>
            <w:gridSpan w:val="2"/>
            <w:shd w:val="clear" w:color="auto" w:fill="E7E6E6" w:themeFill="background2"/>
            <w:vAlign w:val="center"/>
          </w:tcPr>
          <w:p w14:paraId="1150D3D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445" w:type="pct"/>
            <w:shd w:val="clear" w:color="auto" w:fill="E7E6E6" w:themeFill="background2"/>
            <w:vAlign w:val="center"/>
          </w:tcPr>
          <w:p w14:paraId="64DC510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442" w:type="pct"/>
            <w:shd w:val="clear" w:color="auto" w:fill="E7E6E6" w:themeFill="background2"/>
          </w:tcPr>
          <w:p w14:paraId="731E270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10</w:t>
            </w:r>
          </w:p>
        </w:tc>
      </w:tr>
      <w:tr w:rsidR="00F37F88" w:rsidRPr="00B23B1F" w14:paraId="7B1EC1A0" w14:textId="77777777" w:rsidTr="00331443">
        <w:tc>
          <w:tcPr>
            <w:tcW w:w="2193" w:type="pct"/>
            <w:gridSpan w:val="6"/>
            <w:shd w:val="clear" w:color="auto" w:fill="E7E6E6" w:themeFill="background2"/>
            <w:vAlign w:val="center"/>
          </w:tcPr>
          <w:p w14:paraId="658EE40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ONDAY</w:t>
            </w:r>
          </w:p>
        </w:tc>
        <w:tc>
          <w:tcPr>
            <w:tcW w:w="2365" w:type="pct"/>
            <w:gridSpan w:val="6"/>
            <w:shd w:val="clear" w:color="auto" w:fill="E7E6E6" w:themeFill="background2"/>
            <w:vAlign w:val="center"/>
          </w:tcPr>
          <w:p w14:paraId="35CE593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42" w:type="pct"/>
            <w:shd w:val="clear" w:color="auto" w:fill="E7E6E6" w:themeFill="background2"/>
          </w:tcPr>
          <w:p w14:paraId="4840DB0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F37F88" w:rsidRPr="00B23B1F" w14:paraId="0A13E94D" w14:textId="77777777" w:rsidTr="00331443">
        <w:trPr>
          <w:cantSplit/>
          <w:trHeight w:val="369"/>
        </w:trPr>
        <w:tc>
          <w:tcPr>
            <w:tcW w:w="164" w:type="pct"/>
            <w:vMerge w:val="restart"/>
            <w:vAlign w:val="center"/>
          </w:tcPr>
          <w:p w14:paraId="65F7188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PIA</w:t>
            </w:r>
          </w:p>
        </w:tc>
        <w:tc>
          <w:tcPr>
            <w:tcW w:w="137" w:type="pct"/>
            <w:vAlign w:val="center"/>
          </w:tcPr>
          <w:p w14:paraId="5374C13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73" w:type="pct"/>
            <w:vMerge w:val="restart"/>
            <w:vAlign w:val="center"/>
          </w:tcPr>
          <w:p w14:paraId="41245FF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L LHC106</w:t>
            </w:r>
          </w:p>
          <w:p w14:paraId="2B81BD6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RES A (L) MKG</w:t>
            </w:r>
          </w:p>
        </w:tc>
        <w:tc>
          <w:tcPr>
            <w:tcW w:w="1419" w:type="pct"/>
            <w:gridSpan w:val="3"/>
            <w:vMerge w:val="restart"/>
            <w:vAlign w:val="center"/>
          </w:tcPr>
          <w:p w14:paraId="2B4AEC6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L LHC106</w:t>
            </w:r>
          </w:p>
          <w:p w14:paraId="745B43A4" w14:textId="77777777" w:rsidR="00F37F88" w:rsidRPr="00B23B1F" w:rsidRDefault="00F37F88" w:rsidP="00331443">
            <w:pPr>
              <w:rPr>
                <w:rFonts w:ascii="Verdana" w:hAnsi="Verdana" w:cs="Arial"/>
                <w:sz w:val="14"/>
                <w:szCs w:val="14"/>
              </w:rPr>
            </w:pPr>
          </w:p>
          <w:p w14:paraId="6C3ED4D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D A (P) PKS &amp; BVSN</w:t>
            </w:r>
          </w:p>
        </w:tc>
        <w:tc>
          <w:tcPr>
            <w:tcW w:w="473" w:type="pct"/>
            <w:vMerge w:val="restart"/>
            <w:vAlign w:val="center"/>
          </w:tcPr>
          <w:p w14:paraId="4177925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L LHC106</w:t>
            </w:r>
          </w:p>
          <w:p w14:paraId="233719C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PT-III A(L) LTH</w:t>
            </w:r>
          </w:p>
          <w:p w14:paraId="13E3F9C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2BF0FF2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57799B8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gridSpan w:val="2"/>
            <w:vAlign w:val="center"/>
          </w:tcPr>
          <w:p w14:paraId="6F4FE5B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672C008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</w:tcPr>
          <w:p w14:paraId="1E1E439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794873AE" w14:textId="77777777" w:rsidTr="00331443">
        <w:trPr>
          <w:cantSplit/>
          <w:trHeight w:val="369"/>
        </w:trPr>
        <w:tc>
          <w:tcPr>
            <w:tcW w:w="164" w:type="pct"/>
            <w:vMerge/>
            <w:vAlign w:val="center"/>
          </w:tcPr>
          <w:p w14:paraId="38E9E29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vAlign w:val="center"/>
          </w:tcPr>
          <w:p w14:paraId="7FA6E73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73" w:type="pct"/>
            <w:vMerge/>
            <w:vAlign w:val="center"/>
          </w:tcPr>
          <w:p w14:paraId="410013F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19" w:type="pct"/>
            <w:gridSpan w:val="3"/>
            <w:vMerge/>
            <w:vAlign w:val="center"/>
          </w:tcPr>
          <w:p w14:paraId="3B0A205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0E87023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6C6BFD2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05DC65F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gridSpan w:val="2"/>
            <w:vAlign w:val="center"/>
          </w:tcPr>
          <w:p w14:paraId="73416F0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304E454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</w:tcPr>
          <w:p w14:paraId="45C3881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1B90CFCD" w14:textId="77777777" w:rsidTr="00331443">
        <w:trPr>
          <w:cantSplit/>
          <w:trHeight w:val="369"/>
        </w:trPr>
        <w:tc>
          <w:tcPr>
            <w:tcW w:w="164" w:type="pct"/>
            <w:vMerge/>
            <w:vAlign w:val="center"/>
          </w:tcPr>
          <w:p w14:paraId="6B8AC32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vAlign w:val="center"/>
          </w:tcPr>
          <w:p w14:paraId="456ECE5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73" w:type="pct"/>
            <w:vMerge/>
            <w:vAlign w:val="center"/>
          </w:tcPr>
          <w:p w14:paraId="46EEF1F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19" w:type="pct"/>
            <w:gridSpan w:val="3"/>
            <w:vMerge/>
            <w:vAlign w:val="center"/>
          </w:tcPr>
          <w:p w14:paraId="57C47A9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279F32F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217223B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74" w:type="pct"/>
            <w:gridSpan w:val="3"/>
            <w:vAlign w:val="center"/>
          </w:tcPr>
          <w:p w14:paraId="32D0E6F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color w:val="000000" w:themeColor="text1"/>
                <w:sz w:val="14"/>
                <w:szCs w:val="14"/>
              </w:rPr>
            </w:pPr>
            <w:r w:rsidRPr="00B23B1F">
              <w:rPr>
                <w:rFonts w:ascii="Verdana" w:hAnsi="Verdana" w:cs="Arial"/>
                <w:color w:val="000000" w:themeColor="text1"/>
                <w:sz w:val="14"/>
                <w:szCs w:val="14"/>
              </w:rPr>
              <w:t>METROLOGY (P)</w:t>
            </w:r>
          </w:p>
          <w:p w14:paraId="133A6B0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color w:val="000000" w:themeColor="text1"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color w:val="000000" w:themeColor="text1"/>
                <w:sz w:val="14"/>
                <w:szCs w:val="14"/>
              </w:rPr>
              <w:t>MET A (P) LTH</w:t>
            </w:r>
          </w:p>
          <w:p w14:paraId="4327B8D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color w:val="000000" w:themeColor="text1"/>
                <w:sz w:val="14"/>
                <w:szCs w:val="14"/>
              </w:rPr>
              <w:t>PRPL17</w:t>
            </w:r>
          </w:p>
        </w:tc>
        <w:tc>
          <w:tcPr>
            <w:tcW w:w="445" w:type="pct"/>
            <w:vAlign w:val="center"/>
          </w:tcPr>
          <w:p w14:paraId="65EAE1C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</w:tcPr>
          <w:p w14:paraId="7EE468A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14869FFE" w14:textId="77777777" w:rsidTr="00331443">
        <w:trPr>
          <w:cantSplit/>
          <w:trHeight w:val="369"/>
        </w:trPr>
        <w:tc>
          <w:tcPr>
            <w:tcW w:w="164" w:type="pct"/>
            <w:vMerge/>
            <w:vAlign w:val="center"/>
          </w:tcPr>
          <w:p w14:paraId="1D80B73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vAlign w:val="center"/>
          </w:tcPr>
          <w:p w14:paraId="6E01F80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73" w:type="pct"/>
            <w:vMerge/>
            <w:vAlign w:val="center"/>
          </w:tcPr>
          <w:p w14:paraId="5C95C53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19" w:type="pct"/>
            <w:gridSpan w:val="3"/>
            <w:vMerge/>
            <w:vAlign w:val="center"/>
          </w:tcPr>
          <w:p w14:paraId="78BCB01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79BD4B8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6E06A78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19" w:type="pct"/>
            <w:gridSpan w:val="4"/>
            <w:vAlign w:val="center"/>
          </w:tcPr>
          <w:p w14:paraId="1056804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OMPUTER AIDED DESIGN (P)</w:t>
            </w:r>
          </w:p>
          <w:p w14:paraId="6184C6B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 xml:space="preserve">CAD A (P) </w:t>
            </w:r>
            <w:proofErr w:type="spellStart"/>
            <w:r w:rsidRPr="00B23B1F">
              <w:rPr>
                <w:rFonts w:ascii="Verdana" w:hAnsi="Verdana" w:cs="Arial"/>
                <w:b/>
                <w:sz w:val="14"/>
                <w:szCs w:val="14"/>
              </w:rPr>
              <w:t>Surinder</w:t>
            </w:r>
            <w:proofErr w:type="spellEnd"/>
          </w:p>
          <w:p w14:paraId="3DC9266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RPL18</w:t>
            </w:r>
          </w:p>
        </w:tc>
        <w:tc>
          <w:tcPr>
            <w:tcW w:w="442" w:type="pct"/>
          </w:tcPr>
          <w:p w14:paraId="68D37D9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3A830BA1" w14:textId="77777777" w:rsidTr="00331443">
        <w:tc>
          <w:tcPr>
            <w:tcW w:w="4558" w:type="pct"/>
            <w:gridSpan w:val="12"/>
            <w:shd w:val="clear" w:color="auto" w:fill="E7E6E6" w:themeFill="background2"/>
            <w:vAlign w:val="center"/>
          </w:tcPr>
          <w:p w14:paraId="0BB4905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UESDAY</w:t>
            </w:r>
          </w:p>
        </w:tc>
        <w:tc>
          <w:tcPr>
            <w:tcW w:w="442" w:type="pct"/>
            <w:shd w:val="clear" w:color="auto" w:fill="E7E6E6" w:themeFill="background2"/>
          </w:tcPr>
          <w:p w14:paraId="291234D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F37F88" w:rsidRPr="00B23B1F" w14:paraId="72798D4F" w14:textId="77777777" w:rsidTr="00331443">
        <w:trPr>
          <w:cantSplit/>
          <w:trHeight w:val="369"/>
        </w:trPr>
        <w:tc>
          <w:tcPr>
            <w:tcW w:w="164" w:type="pct"/>
            <w:vMerge w:val="restart"/>
            <w:vAlign w:val="center"/>
          </w:tcPr>
          <w:p w14:paraId="5061F74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PIA</w:t>
            </w:r>
          </w:p>
        </w:tc>
        <w:tc>
          <w:tcPr>
            <w:tcW w:w="137" w:type="pct"/>
            <w:vAlign w:val="center"/>
          </w:tcPr>
          <w:p w14:paraId="595940A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73" w:type="pct"/>
            <w:vMerge w:val="restart"/>
            <w:vAlign w:val="center"/>
          </w:tcPr>
          <w:p w14:paraId="501328C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L LHC105</w:t>
            </w:r>
          </w:p>
          <w:p w14:paraId="0A1044C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PPC A (L) JK</w:t>
            </w:r>
          </w:p>
          <w:p w14:paraId="2D2AF15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 w:val="restart"/>
            <w:vAlign w:val="center"/>
          </w:tcPr>
          <w:p w14:paraId="6378694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L LHC105</w:t>
            </w:r>
          </w:p>
          <w:p w14:paraId="1D6C5D4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D A (L) PKS</w:t>
            </w:r>
          </w:p>
          <w:p w14:paraId="6143505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73" w:type="pct"/>
            <w:vMerge w:val="restart"/>
            <w:vAlign w:val="center"/>
          </w:tcPr>
          <w:p w14:paraId="6E6F35B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L LHC105</w:t>
            </w:r>
          </w:p>
          <w:p w14:paraId="3B6C61D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RES A (MKG)</w:t>
            </w:r>
          </w:p>
        </w:tc>
        <w:tc>
          <w:tcPr>
            <w:tcW w:w="473" w:type="pct"/>
            <w:vMerge w:val="restart"/>
            <w:vAlign w:val="center"/>
          </w:tcPr>
          <w:p w14:paraId="47F2E73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L LHC104</w:t>
            </w:r>
          </w:p>
          <w:p w14:paraId="4C9C64C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ET A(L) LTH</w:t>
            </w:r>
          </w:p>
        </w:tc>
        <w:tc>
          <w:tcPr>
            <w:tcW w:w="473" w:type="pct"/>
            <w:vMerge w:val="restart"/>
            <w:vAlign w:val="center"/>
          </w:tcPr>
          <w:p w14:paraId="26D3B4B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L LHC104</w:t>
            </w:r>
          </w:p>
          <w:p w14:paraId="22C8725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CGT A (L) NKS</w:t>
            </w:r>
          </w:p>
          <w:p w14:paraId="7ED79E1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30D7D4E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19" w:type="pct"/>
            <w:gridSpan w:val="4"/>
            <w:vAlign w:val="center"/>
          </w:tcPr>
          <w:p w14:paraId="631097E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COMPUTER AIDED DESIGN (P)</w:t>
            </w:r>
          </w:p>
          <w:p w14:paraId="0E9FA8C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 xml:space="preserve">CAD A (P) </w:t>
            </w:r>
            <w:proofErr w:type="spellStart"/>
            <w:r w:rsidRPr="00B23B1F">
              <w:rPr>
                <w:rFonts w:ascii="Verdana" w:hAnsi="Verdana" w:cs="Arial"/>
                <w:b/>
                <w:sz w:val="14"/>
                <w:szCs w:val="14"/>
              </w:rPr>
              <w:t>Surinder</w:t>
            </w:r>
            <w:proofErr w:type="spellEnd"/>
          </w:p>
          <w:p w14:paraId="1E19739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color w:val="FF0000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RPL18</w:t>
            </w:r>
          </w:p>
        </w:tc>
        <w:tc>
          <w:tcPr>
            <w:tcW w:w="442" w:type="pct"/>
          </w:tcPr>
          <w:p w14:paraId="5174374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7BDC35FA" w14:textId="77777777" w:rsidTr="00331443">
        <w:trPr>
          <w:cantSplit/>
          <w:trHeight w:val="369"/>
        </w:trPr>
        <w:tc>
          <w:tcPr>
            <w:tcW w:w="164" w:type="pct"/>
            <w:vMerge/>
            <w:vAlign w:val="center"/>
          </w:tcPr>
          <w:p w14:paraId="3C2F0CD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vAlign w:val="center"/>
          </w:tcPr>
          <w:p w14:paraId="740C080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73" w:type="pct"/>
            <w:vMerge/>
            <w:vAlign w:val="center"/>
          </w:tcPr>
          <w:p w14:paraId="0C9D5E7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0C3DFEB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41621D4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6C0B1D3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016CA5B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401D418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74" w:type="pct"/>
            <w:gridSpan w:val="3"/>
            <w:vAlign w:val="center"/>
          </w:tcPr>
          <w:p w14:paraId="3D68BEA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METROLOGY (P)</w:t>
            </w:r>
          </w:p>
          <w:p w14:paraId="7666D85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ET A(P) LTH</w:t>
            </w:r>
          </w:p>
          <w:p w14:paraId="6286935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RPL17</w:t>
            </w:r>
          </w:p>
        </w:tc>
        <w:tc>
          <w:tcPr>
            <w:tcW w:w="445" w:type="pct"/>
            <w:vAlign w:val="center"/>
          </w:tcPr>
          <w:p w14:paraId="5FCF55A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</w:tcPr>
          <w:p w14:paraId="3016F5B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295FDA1C" w14:textId="77777777" w:rsidTr="00331443">
        <w:trPr>
          <w:cantSplit/>
          <w:trHeight w:val="369"/>
        </w:trPr>
        <w:tc>
          <w:tcPr>
            <w:tcW w:w="164" w:type="pct"/>
            <w:vMerge/>
            <w:vAlign w:val="center"/>
          </w:tcPr>
          <w:p w14:paraId="4A0FBE3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vAlign w:val="center"/>
          </w:tcPr>
          <w:p w14:paraId="5902254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73" w:type="pct"/>
            <w:vMerge/>
            <w:vAlign w:val="center"/>
          </w:tcPr>
          <w:p w14:paraId="425C8C4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737D585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2AB269A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198B1A8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0885B37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0C42B0D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75866B4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gridSpan w:val="2"/>
            <w:vAlign w:val="center"/>
          </w:tcPr>
          <w:p w14:paraId="40CDD6A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33B0EBD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</w:tcPr>
          <w:p w14:paraId="25542D7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611E82D2" w14:textId="77777777" w:rsidTr="00331443">
        <w:trPr>
          <w:cantSplit/>
          <w:trHeight w:val="369"/>
        </w:trPr>
        <w:tc>
          <w:tcPr>
            <w:tcW w:w="164" w:type="pct"/>
            <w:vMerge/>
            <w:vAlign w:val="center"/>
          </w:tcPr>
          <w:p w14:paraId="5D3F356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vAlign w:val="center"/>
          </w:tcPr>
          <w:p w14:paraId="5CF039A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73" w:type="pct"/>
            <w:vMerge/>
            <w:vAlign w:val="center"/>
          </w:tcPr>
          <w:p w14:paraId="06DFE2C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560CC25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428864B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058C838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7A9F34C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48B8827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697311A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gridSpan w:val="2"/>
            <w:vAlign w:val="center"/>
          </w:tcPr>
          <w:p w14:paraId="7E78695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Align w:val="center"/>
          </w:tcPr>
          <w:p w14:paraId="6C6E014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</w:tcPr>
          <w:p w14:paraId="5332DB9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207D8F19" w14:textId="77777777" w:rsidTr="00331443">
        <w:tc>
          <w:tcPr>
            <w:tcW w:w="4558" w:type="pct"/>
            <w:gridSpan w:val="12"/>
            <w:shd w:val="clear" w:color="auto" w:fill="E7E6E6" w:themeFill="background2"/>
            <w:vAlign w:val="center"/>
          </w:tcPr>
          <w:p w14:paraId="6A8DAC1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WEDNESDAY</w:t>
            </w:r>
          </w:p>
        </w:tc>
        <w:tc>
          <w:tcPr>
            <w:tcW w:w="442" w:type="pct"/>
            <w:shd w:val="clear" w:color="auto" w:fill="E7E6E6" w:themeFill="background2"/>
          </w:tcPr>
          <w:p w14:paraId="5811087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F37F88" w:rsidRPr="00B23B1F" w14:paraId="4BCF4DA5" w14:textId="77777777" w:rsidTr="00331443">
        <w:trPr>
          <w:cantSplit/>
          <w:trHeight w:val="369"/>
        </w:trPr>
        <w:tc>
          <w:tcPr>
            <w:tcW w:w="164" w:type="pct"/>
            <w:vMerge w:val="restart"/>
            <w:vAlign w:val="center"/>
          </w:tcPr>
          <w:p w14:paraId="0BE786D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PIA</w:t>
            </w:r>
          </w:p>
        </w:tc>
        <w:tc>
          <w:tcPr>
            <w:tcW w:w="137" w:type="pct"/>
            <w:vAlign w:val="center"/>
          </w:tcPr>
          <w:p w14:paraId="4C2C373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73" w:type="pct"/>
            <w:vAlign w:val="center"/>
          </w:tcPr>
          <w:p w14:paraId="574E849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7A42096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5270494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 w:val="restart"/>
            <w:vAlign w:val="center"/>
          </w:tcPr>
          <w:p w14:paraId="38B808E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L LHC203</w:t>
            </w:r>
          </w:p>
          <w:p w14:paraId="073B47A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CGT A (L) NKS</w:t>
            </w:r>
          </w:p>
        </w:tc>
        <w:tc>
          <w:tcPr>
            <w:tcW w:w="473" w:type="pct"/>
            <w:vAlign w:val="center"/>
          </w:tcPr>
          <w:p w14:paraId="0838F6E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47" w:type="pct"/>
            <w:gridSpan w:val="4"/>
            <w:vMerge w:val="restart"/>
            <w:vAlign w:val="center"/>
          </w:tcPr>
          <w:p w14:paraId="0C6429C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L LHC103</w:t>
            </w:r>
          </w:p>
          <w:p w14:paraId="79A44DF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 xml:space="preserve">MD A (P) PKS &amp; BVSN </w:t>
            </w:r>
          </w:p>
        </w:tc>
        <w:tc>
          <w:tcPr>
            <w:tcW w:w="445" w:type="pct"/>
            <w:vMerge w:val="restart"/>
            <w:vAlign w:val="center"/>
          </w:tcPr>
          <w:p w14:paraId="2F4F512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L LHC103</w:t>
            </w:r>
          </w:p>
          <w:p w14:paraId="10E7F73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PT-III A(L) LTH</w:t>
            </w:r>
          </w:p>
          <w:p w14:paraId="2E02DFFA" w14:textId="77777777" w:rsidR="00F37F88" w:rsidRPr="00B23B1F" w:rsidRDefault="00F37F88" w:rsidP="00331443">
            <w:pPr>
              <w:rPr>
                <w:rFonts w:ascii="Verdana" w:hAnsi="Verdana" w:cs="Arial"/>
                <w:b/>
                <w:sz w:val="14"/>
                <w:szCs w:val="14"/>
              </w:rPr>
            </w:pPr>
          </w:p>
          <w:p w14:paraId="3F57571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42" w:type="pct"/>
            <w:vMerge w:val="restart"/>
            <w:vAlign w:val="center"/>
          </w:tcPr>
          <w:p w14:paraId="14B5861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T LHC103</w:t>
            </w:r>
          </w:p>
          <w:p w14:paraId="12E7088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PT-III A (T) LTH</w:t>
            </w:r>
          </w:p>
          <w:p w14:paraId="443F4F3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PC</w:t>
            </w:r>
          </w:p>
        </w:tc>
      </w:tr>
      <w:tr w:rsidR="00F37F88" w:rsidRPr="00B23B1F" w14:paraId="0A4B7B53" w14:textId="77777777" w:rsidTr="00331443">
        <w:trPr>
          <w:cantSplit/>
          <w:trHeight w:val="369"/>
        </w:trPr>
        <w:tc>
          <w:tcPr>
            <w:tcW w:w="164" w:type="pct"/>
            <w:vMerge/>
            <w:vAlign w:val="center"/>
          </w:tcPr>
          <w:p w14:paraId="6AE28A2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vAlign w:val="center"/>
          </w:tcPr>
          <w:p w14:paraId="0FDB0AD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73" w:type="pct"/>
            <w:vAlign w:val="center"/>
          </w:tcPr>
          <w:p w14:paraId="613C43C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6002244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4D36ADF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45BC54A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6507D9B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47" w:type="pct"/>
            <w:gridSpan w:val="4"/>
            <w:vMerge/>
            <w:vAlign w:val="center"/>
          </w:tcPr>
          <w:p w14:paraId="7939106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Merge/>
            <w:vAlign w:val="center"/>
          </w:tcPr>
          <w:p w14:paraId="1D37637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Merge/>
          </w:tcPr>
          <w:p w14:paraId="70EE8AB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313066B0" w14:textId="77777777" w:rsidTr="00331443">
        <w:trPr>
          <w:cantSplit/>
          <w:trHeight w:val="369"/>
        </w:trPr>
        <w:tc>
          <w:tcPr>
            <w:tcW w:w="164" w:type="pct"/>
            <w:vMerge/>
            <w:vAlign w:val="center"/>
          </w:tcPr>
          <w:p w14:paraId="0CC6DC8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vAlign w:val="center"/>
          </w:tcPr>
          <w:p w14:paraId="4406AB1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73" w:type="pct"/>
            <w:vAlign w:val="center"/>
          </w:tcPr>
          <w:p w14:paraId="4EDE63D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44A97B8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34F417D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1343AFB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26B87E5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47" w:type="pct"/>
            <w:gridSpan w:val="4"/>
            <w:vMerge/>
            <w:vAlign w:val="center"/>
          </w:tcPr>
          <w:p w14:paraId="0ED44D7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Merge/>
            <w:vAlign w:val="center"/>
          </w:tcPr>
          <w:p w14:paraId="01AC90F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Merge/>
          </w:tcPr>
          <w:p w14:paraId="5443340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26EAF218" w14:textId="77777777" w:rsidTr="00331443">
        <w:trPr>
          <w:cantSplit/>
          <w:trHeight w:val="369"/>
        </w:trPr>
        <w:tc>
          <w:tcPr>
            <w:tcW w:w="164" w:type="pct"/>
            <w:vMerge/>
            <w:vAlign w:val="center"/>
          </w:tcPr>
          <w:p w14:paraId="28E02C8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vAlign w:val="center"/>
          </w:tcPr>
          <w:p w14:paraId="3B181E0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73" w:type="pct"/>
            <w:vAlign w:val="center"/>
          </w:tcPr>
          <w:p w14:paraId="274542E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272510A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53FDBED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488F6A4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40ED827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447" w:type="pct"/>
            <w:gridSpan w:val="4"/>
            <w:vMerge/>
            <w:vAlign w:val="center"/>
          </w:tcPr>
          <w:p w14:paraId="72B299B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Merge/>
            <w:vAlign w:val="center"/>
          </w:tcPr>
          <w:p w14:paraId="48C0122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Merge/>
          </w:tcPr>
          <w:p w14:paraId="0B85CBD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0ACE5ECE" w14:textId="77777777" w:rsidTr="00331443">
        <w:tc>
          <w:tcPr>
            <w:tcW w:w="4558" w:type="pct"/>
            <w:gridSpan w:val="12"/>
            <w:shd w:val="clear" w:color="auto" w:fill="E7E6E6" w:themeFill="background2"/>
            <w:vAlign w:val="center"/>
          </w:tcPr>
          <w:p w14:paraId="1E56528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HURSDAY</w:t>
            </w:r>
          </w:p>
        </w:tc>
        <w:tc>
          <w:tcPr>
            <w:tcW w:w="442" w:type="pct"/>
            <w:shd w:val="clear" w:color="auto" w:fill="E7E6E6" w:themeFill="background2"/>
          </w:tcPr>
          <w:p w14:paraId="70A87CF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F37F88" w:rsidRPr="00B23B1F" w14:paraId="1B222A8A" w14:textId="77777777" w:rsidTr="00331443">
        <w:trPr>
          <w:cantSplit/>
          <w:trHeight w:val="170"/>
        </w:trPr>
        <w:tc>
          <w:tcPr>
            <w:tcW w:w="164" w:type="pct"/>
            <w:vMerge w:val="restart"/>
            <w:vAlign w:val="center"/>
          </w:tcPr>
          <w:p w14:paraId="2A17C74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PIA</w:t>
            </w:r>
          </w:p>
        </w:tc>
        <w:tc>
          <w:tcPr>
            <w:tcW w:w="137" w:type="pct"/>
            <w:vAlign w:val="center"/>
          </w:tcPr>
          <w:p w14:paraId="6D458CD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73" w:type="pct"/>
            <w:vMerge w:val="restart"/>
            <w:vAlign w:val="center"/>
          </w:tcPr>
          <w:p w14:paraId="203A0DD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L AB102</w:t>
            </w:r>
          </w:p>
          <w:p w14:paraId="6E30FDC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RES A (MKG)</w:t>
            </w:r>
          </w:p>
          <w:p w14:paraId="688519A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5537063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73" w:type="pct"/>
            <w:vMerge w:val="restart"/>
            <w:vAlign w:val="center"/>
          </w:tcPr>
          <w:p w14:paraId="3AF7772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L AB102</w:t>
            </w:r>
          </w:p>
          <w:p w14:paraId="42A2EBF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D A (L) VSN</w:t>
            </w:r>
          </w:p>
          <w:p w14:paraId="7F42F93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73" w:type="pct"/>
            <w:vMerge w:val="restart"/>
            <w:vAlign w:val="center"/>
          </w:tcPr>
          <w:p w14:paraId="475F52F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L AB102</w:t>
            </w:r>
          </w:p>
          <w:p w14:paraId="2EFF09E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ET A(L) LTH</w:t>
            </w:r>
          </w:p>
        </w:tc>
        <w:tc>
          <w:tcPr>
            <w:tcW w:w="473" w:type="pct"/>
            <w:vAlign w:val="center"/>
          </w:tcPr>
          <w:p w14:paraId="092AB40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4649990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10819B7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74" w:type="pct"/>
            <w:gridSpan w:val="3"/>
            <w:vAlign w:val="center"/>
          </w:tcPr>
          <w:p w14:paraId="57369F0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METROLOGY (P)</w:t>
            </w:r>
          </w:p>
          <w:p w14:paraId="657F346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ET A (P) RPS</w:t>
            </w:r>
          </w:p>
          <w:p w14:paraId="5C0AD02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RPL17</w:t>
            </w:r>
          </w:p>
        </w:tc>
        <w:tc>
          <w:tcPr>
            <w:tcW w:w="445" w:type="pct"/>
            <w:vMerge w:val="restart"/>
            <w:vAlign w:val="center"/>
          </w:tcPr>
          <w:p w14:paraId="25E0357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L LHC104</w:t>
            </w:r>
          </w:p>
          <w:p w14:paraId="25710DF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color w:val="FF0000"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PPC A (L) JK</w:t>
            </w:r>
          </w:p>
        </w:tc>
        <w:tc>
          <w:tcPr>
            <w:tcW w:w="442" w:type="pct"/>
            <w:vMerge w:val="restart"/>
            <w:vAlign w:val="center"/>
          </w:tcPr>
          <w:p w14:paraId="7D32C6B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T LHC104</w:t>
            </w:r>
          </w:p>
          <w:p w14:paraId="1FFDC3C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 xml:space="preserve">PPC A (T) </w:t>
            </w:r>
          </w:p>
          <w:p w14:paraId="654C81C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JK</w:t>
            </w:r>
          </w:p>
          <w:p w14:paraId="431BC35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F37F88" w:rsidRPr="00B23B1F" w14:paraId="5FD6BA85" w14:textId="77777777" w:rsidTr="00331443">
        <w:trPr>
          <w:cantSplit/>
          <w:trHeight w:val="369"/>
        </w:trPr>
        <w:tc>
          <w:tcPr>
            <w:tcW w:w="164" w:type="pct"/>
            <w:vMerge/>
            <w:vAlign w:val="center"/>
          </w:tcPr>
          <w:p w14:paraId="08C6B79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vAlign w:val="center"/>
          </w:tcPr>
          <w:p w14:paraId="4A7EE6D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73" w:type="pct"/>
            <w:vMerge/>
            <w:vAlign w:val="center"/>
          </w:tcPr>
          <w:p w14:paraId="01699F2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4C0BF3C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0194449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3017CFE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1C8FF7F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trike/>
                <w:sz w:val="14"/>
                <w:szCs w:val="14"/>
              </w:rPr>
            </w:pPr>
          </w:p>
        </w:tc>
        <w:tc>
          <w:tcPr>
            <w:tcW w:w="1447" w:type="pct"/>
            <w:gridSpan w:val="4"/>
            <w:vAlign w:val="center"/>
          </w:tcPr>
          <w:p w14:paraId="5A276C7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 xml:space="preserve">COMPUTER AIDED DESIGN (P) </w:t>
            </w:r>
          </w:p>
          <w:p w14:paraId="357820B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CAD A (P)</w:t>
            </w:r>
          </w:p>
          <w:p w14:paraId="5C8C507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 xml:space="preserve">PRPL18 </w:t>
            </w:r>
            <w:proofErr w:type="spellStart"/>
            <w:r w:rsidRPr="00B23B1F">
              <w:rPr>
                <w:rFonts w:ascii="Verdana" w:hAnsi="Verdana" w:cs="Arial"/>
                <w:sz w:val="14"/>
                <w:szCs w:val="14"/>
              </w:rPr>
              <w:t>Vikas</w:t>
            </w:r>
            <w:proofErr w:type="spellEnd"/>
            <w:r w:rsidRPr="00B23B1F">
              <w:rPr>
                <w:rFonts w:ascii="Verdana" w:hAnsi="Verdana" w:cs="Arial"/>
                <w:sz w:val="14"/>
                <w:szCs w:val="14"/>
              </w:rPr>
              <w:t xml:space="preserve"> Kumar(ME)</w:t>
            </w:r>
          </w:p>
        </w:tc>
        <w:tc>
          <w:tcPr>
            <w:tcW w:w="445" w:type="pct"/>
            <w:vMerge/>
            <w:vAlign w:val="center"/>
          </w:tcPr>
          <w:p w14:paraId="0DF8D23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color w:val="FF0000"/>
                <w:sz w:val="14"/>
                <w:szCs w:val="14"/>
              </w:rPr>
            </w:pPr>
          </w:p>
        </w:tc>
        <w:tc>
          <w:tcPr>
            <w:tcW w:w="442" w:type="pct"/>
            <w:vMerge/>
          </w:tcPr>
          <w:p w14:paraId="1DA50C5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color w:val="FF0000"/>
                <w:sz w:val="14"/>
                <w:szCs w:val="14"/>
              </w:rPr>
            </w:pPr>
          </w:p>
        </w:tc>
      </w:tr>
      <w:tr w:rsidR="00F37F88" w:rsidRPr="00B23B1F" w14:paraId="73B369BE" w14:textId="77777777" w:rsidTr="00331443">
        <w:trPr>
          <w:cantSplit/>
          <w:trHeight w:val="369"/>
        </w:trPr>
        <w:tc>
          <w:tcPr>
            <w:tcW w:w="164" w:type="pct"/>
            <w:vMerge/>
            <w:vAlign w:val="center"/>
          </w:tcPr>
          <w:p w14:paraId="4BBE6F8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vAlign w:val="center"/>
          </w:tcPr>
          <w:p w14:paraId="63C8BD5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73" w:type="pct"/>
            <w:vMerge/>
            <w:vAlign w:val="center"/>
          </w:tcPr>
          <w:p w14:paraId="2714C11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6241882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0711C58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4FD3485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778C422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5AD36DC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7C270C0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gridSpan w:val="2"/>
            <w:vAlign w:val="center"/>
          </w:tcPr>
          <w:p w14:paraId="01059D9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Merge/>
            <w:vAlign w:val="center"/>
          </w:tcPr>
          <w:p w14:paraId="4F7ABDE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Merge/>
          </w:tcPr>
          <w:p w14:paraId="32D36AC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38C50628" w14:textId="77777777" w:rsidTr="00331443">
        <w:trPr>
          <w:cantSplit/>
          <w:trHeight w:val="369"/>
        </w:trPr>
        <w:tc>
          <w:tcPr>
            <w:tcW w:w="164" w:type="pct"/>
            <w:vMerge/>
            <w:vAlign w:val="center"/>
          </w:tcPr>
          <w:p w14:paraId="44EC92F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vAlign w:val="center"/>
          </w:tcPr>
          <w:p w14:paraId="42CFBC3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73" w:type="pct"/>
            <w:vMerge/>
            <w:vAlign w:val="center"/>
          </w:tcPr>
          <w:p w14:paraId="36746EA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2BC70E3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0E78F0E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50BEAC1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3DDD47A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6D127BD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79263E2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1" w:type="pct"/>
            <w:gridSpan w:val="2"/>
            <w:vAlign w:val="center"/>
          </w:tcPr>
          <w:p w14:paraId="4B2B1DA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Merge/>
            <w:vAlign w:val="center"/>
          </w:tcPr>
          <w:p w14:paraId="501CA3F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Merge/>
          </w:tcPr>
          <w:p w14:paraId="75CC46C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F37F88" w:rsidRPr="00B23B1F" w14:paraId="4BBB96DE" w14:textId="77777777" w:rsidTr="00331443">
        <w:tc>
          <w:tcPr>
            <w:tcW w:w="4558" w:type="pct"/>
            <w:gridSpan w:val="12"/>
            <w:shd w:val="clear" w:color="auto" w:fill="E7E6E6" w:themeFill="background2"/>
            <w:vAlign w:val="center"/>
          </w:tcPr>
          <w:p w14:paraId="798A04B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FRIDAY</w:t>
            </w:r>
          </w:p>
        </w:tc>
        <w:tc>
          <w:tcPr>
            <w:tcW w:w="442" w:type="pct"/>
            <w:shd w:val="clear" w:color="auto" w:fill="E7E6E6" w:themeFill="background2"/>
          </w:tcPr>
          <w:p w14:paraId="3EE3FF0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F37F88" w:rsidRPr="00B23B1F" w14:paraId="04490A28" w14:textId="77777777" w:rsidTr="00331443">
        <w:trPr>
          <w:cantSplit/>
          <w:trHeight w:val="369"/>
        </w:trPr>
        <w:tc>
          <w:tcPr>
            <w:tcW w:w="164" w:type="pct"/>
            <w:vMerge w:val="restart"/>
            <w:vAlign w:val="center"/>
          </w:tcPr>
          <w:p w14:paraId="7697AEF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PIA</w:t>
            </w:r>
          </w:p>
        </w:tc>
        <w:tc>
          <w:tcPr>
            <w:tcW w:w="137" w:type="pct"/>
            <w:vAlign w:val="center"/>
          </w:tcPr>
          <w:p w14:paraId="3421392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473" w:type="pct"/>
            <w:vMerge w:val="restart"/>
            <w:vAlign w:val="center"/>
          </w:tcPr>
          <w:p w14:paraId="7999DF1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L LHC104</w:t>
            </w:r>
          </w:p>
          <w:p w14:paraId="1F1033F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ICGT A (L) NKS</w:t>
            </w:r>
          </w:p>
        </w:tc>
        <w:tc>
          <w:tcPr>
            <w:tcW w:w="473" w:type="pct"/>
            <w:vMerge w:val="restart"/>
            <w:vAlign w:val="center"/>
          </w:tcPr>
          <w:p w14:paraId="4BA791C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L LHC104</w:t>
            </w:r>
          </w:p>
          <w:p w14:paraId="76907ED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PT-III A(L) LTH</w:t>
            </w:r>
          </w:p>
        </w:tc>
        <w:tc>
          <w:tcPr>
            <w:tcW w:w="473" w:type="pct"/>
            <w:vAlign w:val="center"/>
          </w:tcPr>
          <w:p w14:paraId="205E1DF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L AB102</w:t>
            </w:r>
          </w:p>
          <w:p w14:paraId="55B0B1A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769BFF2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599755F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1DC937B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4B6AA17F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*</w:t>
            </w:r>
          </w:p>
        </w:tc>
        <w:tc>
          <w:tcPr>
            <w:tcW w:w="501" w:type="pct"/>
            <w:gridSpan w:val="2"/>
            <w:vAlign w:val="center"/>
          </w:tcPr>
          <w:p w14:paraId="54C26C50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Merge w:val="restart"/>
            <w:vAlign w:val="center"/>
          </w:tcPr>
          <w:p w14:paraId="41C2177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L AB102</w:t>
            </w:r>
          </w:p>
          <w:p w14:paraId="4E0B51B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PPC A (L) JK</w:t>
            </w:r>
          </w:p>
          <w:p w14:paraId="234A2A9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2" w:type="pct"/>
            <w:vMerge w:val="restart"/>
            <w:vAlign w:val="center"/>
          </w:tcPr>
          <w:p w14:paraId="6F502E7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L AB102</w:t>
            </w:r>
          </w:p>
          <w:p w14:paraId="7213FFC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ET A(L) LTH</w:t>
            </w:r>
          </w:p>
        </w:tc>
      </w:tr>
      <w:tr w:rsidR="00F37F88" w:rsidRPr="00B23B1F" w14:paraId="053C3585" w14:textId="77777777" w:rsidTr="00331443">
        <w:trPr>
          <w:cantSplit/>
          <w:trHeight w:val="369"/>
        </w:trPr>
        <w:tc>
          <w:tcPr>
            <w:tcW w:w="164" w:type="pct"/>
            <w:vMerge/>
            <w:vAlign w:val="center"/>
          </w:tcPr>
          <w:p w14:paraId="01175A4E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vAlign w:val="center"/>
          </w:tcPr>
          <w:p w14:paraId="77F0178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73" w:type="pct"/>
            <w:vMerge/>
            <w:vAlign w:val="center"/>
          </w:tcPr>
          <w:p w14:paraId="50C3BB4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7FF3CC4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46F0E948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23324434" w14:textId="77777777" w:rsidR="00F37F88" w:rsidRPr="00B23B1F" w:rsidRDefault="00F37F88" w:rsidP="00331443">
            <w:pPr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5A6F3896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77DAA71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1A48D39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76EAA843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501" w:type="pct"/>
            <w:gridSpan w:val="2"/>
            <w:vAlign w:val="center"/>
          </w:tcPr>
          <w:p w14:paraId="2346131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45" w:type="pct"/>
            <w:vMerge/>
            <w:vAlign w:val="center"/>
          </w:tcPr>
          <w:p w14:paraId="52564F6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42" w:type="pct"/>
            <w:vMerge/>
          </w:tcPr>
          <w:p w14:paraId="54315FF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F37F88" w:rsidRPr="00B23B1F" w14:paraId="0E72451A" w14:textId="77777777" w:rsidTr="00331443">
        <w:trPr>
          <w:cantSplit/>
          <w:trHeight w:val="369"/>
        </w:trPr>
        <w:tc>
          <w:tcPr>
            <w:tcW w:w="164" w:type="pct"/>
            <w:vMerge/>
            <w:vAlign w:val="center"/>
          </w:tcPr>
          <w:p w14:paraId="71DDE32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vAlign w:val="center"/>
          </w:tcPr>
          <w:p w14:paraId="6860B6C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73" w:type="pct"/>
            <w:vMerge/>
            <w:vAlign w:val="center"/>
          </w:tcPr>
          <w:p w14:paraId="61508EC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6A82B272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" w:type="pct"/>
            <w:gridSpan w:val="3"/>
            <w:vAlign w:val="center"/>
          </w:tcPr>
          <w:p w14:paraId="3304C22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 xml:space="preserve">COMPUTER AIDED DESIGN (P) </w:t>
            </w:r>
          </w:p>
          <w:p w14:paraId="58999DA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 xml:space="preserve">CAD A (P) </w:t>
            </w:r>
            <w:proofErr w:type="spellStart"/>
            <w:r w:rsidRPr="00B23B1F">
              <w:rPr>
                <w:rFonts w:ascii="Verdana" w:hAnsi="Verdana" w:cs="Arial"/>
                <w:b/>
                <w:sz w:val="14"/>
                <w:szCs w:val="14"/>
              </w:rPr>
              <w:t>Neeraj</w:t>
            </w:r>
            <w:proofErr w:type="spellEnd"/>
            <w:r w:rsidRPr="00B23B1F">
              <w:rPr>
                <w:rFonts w:ascii="Verdana" w:hAnsi="Verdana" w:cs="Arial"/>
                <w:b/>
                <w:sz w:val="14"/>
                <w:szCs w:val="14"/>
              </w:rPr>
              <w:t xml:space="preserve">  </w:t>
            </w:r>
            <w:r w:rsidRPr="00B23B1F">
              <w:rPr>
                <w:rFonts w:ascii="Verdana" w:hAnsi="Verdana" w:cs="Arial"/>
                <w:sz w:val="14"/>
                <w:szCs w:val="14"/>
              </w:rPr>
              <w:t>PRPL18</w:t>
            </w:r>
          </w:p>
        </w:tc>
        <w:tc>
          <w:tcPr>
            <w:tcW w:w="1447" w:type="pct"/>
            <w:gridSpan w:val="4"/>
            <w:vAlign w:val="center"/>
          </w:tcPr>
          <w:p w14:paraId="1842B637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45" w:type="pct"/>
            <w:vMerge/>
            <w:vAlign w:val="center"/>
          </w:tcPr>
          <w:p w14:paraId="52551094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42" w:type="pct"/>
            <w:vMerge/>
          </w:tcPr>
          <w:p w14:paraId="2469EB3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  <w:tr w:rsidR="00F37F88" w:rsidRPr="00514EFD" w14:paraId="11DA23A8" w14:textId="77777777" w:rsidTr="00331443">
        <w:trPr>
          <w:cantSplit/>
          <w:trHeight w:val="369"/>
        </w:trPr>
        <w:tc>
          <w:tcPr>
            <w:tcW w:w="164" w:type="pct"/>
            <w:vMerge/>
            <w:vAlign w:val="center"/>
          </w:tcPr>
          <w:p w14:paraId="50D1A3E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37" w:type="pct"/>
            <w:vAlign w:val="center"/>
          </w:tcPr>
          <w:p w14:paraId="158A9EC1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473" w:type="pct"/>
            <w:vMerge/>
            <w:vAlign w:val="center"/>
          </w:tcPr>
          <w:p w14:paraId="01F91BEC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Merge/>
            <w:vAlign w:val="center"/>
          </w:tcPr>
          <w:p w14:paraId="4CB0DCFD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381AAED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72B2C2F9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73" w:type="pct"/>
            <w:vAlign w:val="center"/>
          </w:tcPr>
          <w:p w14:paraId="4EEECC3B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62" w:type="pct"/>
            <w:gridSpan w:val="3"/>
            <w:vAlign w:val="center"/>
          </w:tcPr>
          <w:p w14:paraId="3A1DE45A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METROLOGY (P)</w:t>
            </w:r>
          </w:p>
          <w:p w14:paraId="27CE2045" w14:textId="77777777" w:rsidR="00F37F88" w:rsidRPr="00B23B1F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23B1F">
              <w:rPr>
                <w:rFonts w:ascii="Verdana" w:hAnsi="Verdana" w:cs="Arial"/>
                <w:b/>
                <w:sz w:val="14"/>
                <w:szCs w:val="14"/>
              </w:rPr>
              <w:t>MET A (P) RPS</w:t>
            </w:r>
          </w:p>
          <w:p w14:paraId="29B8CD29" w14:textId="77777777" w:rsidR="00F37F88" w:rsidRPr="00A330DB" w:rsidRDefault="00F37F88" w:rsidP="00331443">
            <w:pPr>
              <w:jc w:val="center"/>
              <w:rPr>
                <w:rFonts w:ascii="Verdana" w:hAnsi="Verdana" w:cs="Arial"/>
                <w:color w:val="FF0000"/>
                <w:sz w:val="14"/>
                <w:szCs w:val="14"/>
              </w:rPr>
            </w:pPr>
            <w:r w:rsidRPr="00B23B1F">
              <w:rPr>
                <w:rFonts w:ascii="Verdana" w:hAnsi="Verdana" w:cs="Arial"/>
                <w:sz w:val="14"/>
                <w:szCs w:val="14"/>
              </w:rPr>
              <w:t>PRPL17</w:t>
            </w:r>
          </w:p>
        </w:tc>
        <w:tc>
          <w:tcPr>
            <w:tcW w:w="485" w:type="pct"/>
            <w:vAlign w:val="center"/>
          </w:tcPr>
          <w:p w14:paraId="31A36C6C" w14:textId="77777777" w:rsidR="00F37F88" w:rsidRPr="00A330DB" w:rsidRDefault="00F37F88" w:rsidP="00331443">
            <w:pPr>
              <w:jc w:val="center"/>
              <w:rPr>
                <w:rFonts w:ascii="Verdana" w:hAnsi="Verdana" w:cs="Arial"/>
                <w:b/>
                <w:color w:val="FF0000"/>
                <w:sz w:val="14"/>
                <w:szCs w:val="14"/>
              </w:rPr>
            </w:pPr>
          </w:p>
        </w:tc>
        <w:tc>
          <w:tcPr>
            <w:tcW w:w="445" w:type="pct"/>
            <w:vMerge/>
            <w:vAlign w:val="center"/>
          </w:tcPr>
          <w:p w14:paraId="65832C7F" w14:textId="77777777" w:rsidR="00F37F88" w:rsidRPr="00A330DB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442" w:type="pct"/>
            <w:vMerge/>
          </w:tcPr>
          <w:p w14:paraId="744EE5FD" w14:textId="77777777" w:rsidR="00F37F88" w:rsidRPr="00A330DB" w:rsidRDefault="00F37F88" w:rsidP="00331443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</w:tr>
    </w:tbl>
    <w:p w14:paraId="6BFFF212" w14:textId="613449D6" w:rsidR="00F37F88" w:rsidRDefault="00F37F88" w:rsidP="001F3B5E">
      <w:pPr>
        <w:spacing w:after="0" w:line="240" w:lineRule="auto"/>
        <w:rPr>
          <w:rFonts w:ascii="Arial" w:hAnsi="Arial" w:cs="Arial"/>
          <w:b/>
          <w:sz w:val="18"/>
        </w:rPr>
      </w:pPr>
    </w:p>
    <w:p w14:paraId="10E45C4B" w14:textId="38B527C9" w:rsidR="007260E7" w:rsidRPr="001F3B5E" w:rsidRDefault="007260E7" w:rsidP="00F37F88">
      <w:pPr>
        <w:spacing w:after="0" w:line="240" w:lineRule="auto"/>
        <w:rPr>
          <w:rFonts w:ascii="Verdana" w:hAnsi="Verdana" w:cs="Arial"/>
          <w:sz w:val="14"/>
          <w:szCs w:val="14"/>
        </w:rPr>
      </w:pPr>
    </w:p>
    <w:sectPr w:rsidR="007260E7" w:rsidRPr="001F3B5E" w:rsidSect="00887A3F">
      <w:headerReference w:type="default" r:id="rId7"/>
      <w:footerReference w:type="default" r:id="rId8"/>
      <w:pgSz w:w="16838" w:h="11906" w:orient="landscape"/>
      <w:pgMar w:top="720" w:right="720" w:bottom="142" w:left="720" w:header="708" w:footer="45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78CEF1" w14:textId="77777777" w:rsidR="00105E72" w:rsidRDefault="00105E72" w:rsidP="00514EFD">
      <w:pPr>
        <w:spacing w:after="0" w:line="240" w:lineRule="auto"/>
      </w:pPr>
      <w:r>
        <w:separator/>
      </w:r>
    </w:p>
  </w:endnote>
  <w:endnote w:type="continuationSeparator" w:id="0">
    <w:p w14:paraId="0BE7F2EB" w14:textId="77777777" w:rsidR="00105E72" w:rsidRDefault="00105E72" w:rsidP="00514E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&quot;Times New Roman&quot;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448482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AFCA51" w14:textId="21B0F58D" w:rsidR="00B86EA7" w:rsidRDefault="00B86EA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23B1F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5782DCDE" w14:textId="77777777" w:rsidR="00B86EA7" w:rsidRDefault="00B86E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906E3D" w14:textId="77777777" w:rsidR="00105E72" w:rsidRDefault="00105E72" w:rsidP="00514EFD">
      <w:pPr>
        <w:spacing w:after="0" w:line="240" w:lineRule="auto"/>
      </w:pPr>
      <w:r>
        <w:separator/>
      </w:r>
    </w:p>
  </w:footnote>
  <w:footnote w:type="continuationSeparator" w:id="0">
    <w:p w14:paraId="771C3D93" w14:textId="77777777" w:rsidR="00105E72" w:rsidRDefault="00105E72" w:rsidP="00514E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3710B8" w14:textId="3C75B159" w:rsidR="00B86EA7" w:rsidRPr="00514EFD" w:rsidRDefault="00B86EA7">
    <w:pPr>
      <w:pStyle w:val="Header"/>
      <w:rPr>
        <w:rFonts w:ascii="Arial" w:hAnsi="Arial" w:cs="Arial"/>
        <w:b/>
        <w:sz w:val="18"/>
      </w:rPr>
    </w:pPr>
    <w:proofErr w:type="spellStart"/>
    <w:r w:rsidRPr="00D27DBD">
      <w:rPr>
        <w:rFonts w:ascii="Arial" w:hAnsi="Arial" w:cs="Arial"/>
        <w:b/>
        <w:sz w:val="18"/>
      </w:rPr>
      <w:t>B.Tech</w:t>
    </w:r>
    <w:proofErr w:type="spellEnd"/>
    <w:r w:rsidRPr="00D27DBD">
      <w:rPr>
        <w:rFonts w:ascii="Arial" w:hAnsi="Arial" w:cs="Arial"/>
        <w:b/>
        <w:sz w:val="18"/>
      </w:rPr>
      <w:t xml:space="preserve"> </w:t>
    </w:r>
    <w:r>
      <w:rPr>
        <w:rFonts w:ascii="Arial" w:hAnsi="Arial" w:cs="Arial"/>
        <w:b/>
        <w:sz w:val="18"/>
      </w:rPr>
      <w:t>5</w:t>
    </w:r>
    <w:r w:rsidRPr="00514EFD">
      <w:rPr>
        <w:rFonts w:ascii="Arial" w:hAnsi="Arial" w:cs="Arial"/>
        <w:b/>
        <w:sz w:val="18"/>
        <w:vertAlign w:val="superscript"/>
      </w:rPr>
      <w:t>th</w:t>
    </w:r>
    <w:r w:rsidRPr="00D27DBD">
      <w:rPr>
        <w:rFonts w:ascii="Arial" w:hAnsi="Arial" w:cs="Arial"/>
        <w:b/>
        <w:sz w:val="18"/>
      </w:rPr>
      <w:t xml:space="preserve"> Semester</w:t>
    </w:r>
    <w:r w:rsidRPr="00D27DBD">
      <w:rPr>
        <w:rFonts w:ascii="Arial" w:hAnsi="Arial" w:cs="Arial"/>
        <w:b/>
        <w:sz w:val="18"/>
      </w:rPr>
      <w:ptab w:relativeTo="margin" w:alignment="center" w:leader="none"/>
    </w:r>
    <w:r w:rsidRPr="00D27DBD">
      <w:rPr>
        <w:rFonts w:ascii="Arial" w:hAnsi="Arial" w:cs="Arial"/>
        <w:b/>
        <w:sz w:val="18"/>
      </w:rPr>
      <w:t>Institute Time-Table</w:t>
    </w:r>
    <w:r w:rsidRPr="00D27DBD">
      <w:rPr>
        <w:rFonts w:ascii="Arial" w:hAnsi="Arial" w:cs="Arial"/>
        <w:b/>
        <w:sz w:val="18"/>
      </w:rPr>
      <w:ptab w:relativeTo="margin" w:alignment="right" w:leader="none"/>
    </w:r>
    <w:r>
      <w:rPr>
        <w:rFonts w:ascii="Arial" w:hAnsi="Arial" w:cs="Arial"/>
        <w:b/>
        <w:sz w:val="18"/>
      </w:rPr>
      <w:t>Session: 2023-2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6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M0tzSxMzQyMzcyCppKMUnFpcnJmfB1JgWAsA8MriGSwAAAA="/>
  </w:docVars>
  <w:rsids>
    <w:rsidRoot w:val="005C5076"/>
    <w:rsid w:val="0000598B"/>
    <w:rsid w:val="00014234"/>
    <w:rsid w:val="0002484D"/>
    <w:rsid w:val="00035E70"/>
    <w:rsid w:val="0004317C"/>
    <w:rsid w:val="0007299D"/>
    <w:rsid w:val="00080D8D"/>
    <w:rsid w:val="00083211"/>
    <w:rsid w:val="000935D7"/>
    <w:rsid w:val="000B1C14"/>
    <w:rsid w:val="000B1F28"/>
    <w:rsid w:val="000C67BE"/>
    <w:rsid w:val="000D02DD"/>
    <w:rsid w:val="000E20C5"/>
    <w:rsid w:val="000E67DB"/>
    <w:rsid w:val="00102A82"/>
    <w:rsid w:val="001036C7"/>
    <w:rsid w:val="00104E2A"/>
    <w:rsid w:val="001051F8"/>
    <w:rsid w:val="00105846"/>
    <w:rsid w:val="00105E72"/>
    <w:rsid w:val="00106DFE"/>
    <w:rsid w:val="0012423F"/>
    <w:rsid w:val="00171AB8"/>
    <w:rsid w:val="00181CC4"/>
    <w:rsid w:val="00187092"/>
    <w:rsid w:val="001B6DCD"/>
    <w:rsid w:val="001C44A3"/>
    <w:rsid w:val="001C7D23"/>
    <w:rsid w:val="001D20FA"/>
    <w:rsid w:val="001F3B5E"/>
    <w:rsid w:val="002118D6"/>
    <w:rsid w:val="00221732"/>
    <w:rsid w:val="00221CD6"/>
    <w:rsid w:val="0025186A"/>
    <w:rsid w:val="00274E03"/>
    <w:rsid w:val="00281E88"/>
    <w:rsid w:val="00291C6F"/>
    <w:rsid w:val="00294B16"/>
    <w:rsid w:val="002953E8"/>
    <w:rsid w:val="002A04B1"/>
    <w:rsid w:val="002A0A61"/>
    <w:rsid w:val="002C1E13"/>
    <w:rsid w:val="002C3530"/>
    <w:rsid w:val="002D2F43"/>
    <w:rsid w:val="0030273D"/>
    <w:rsid w:val="003053D0"/>
    <w:rsid w:val="00312112"/>
    <w:rsid w:val="0031438D"/>
    <w:rsid w:val="003201B6"/>
    <w:rsid w:val="00326984"/>
    <w:rsid w:val="0035525E"/>
    <w:rsid w:val="00355CF2"/>
    <w:rsid w:val="003601A0"/>
    <w:rsid w:val="003620F9"/>
    <w:rsid w:val="0036311E"/>
    <w:rsid w:val="003729BC"/>
    <w:rsid w:val="00392DA7"/>
    <w:rsid w:val="003A7453"/>
    <w:rsid w:val="003D1ABA"/>
    <w:rsid w:val="003D518B"/>
    <w:rsid w:val="003F2B32"/>
    <w:rsid w:val="003F79DF"/>
    <w:rsid w:val="00401067"/>
    <w:rsid w:val="004544C1"/>
    <w:rsid w:val="00457819"/>
    <w:rsid w:val="004578BC"/>
    <w:rsid w:val="004641ED"/>
    <w:rsid w:val="004678CA"/>
    <w:rsid w:val="004803C6"/>
    <w:rsid w:val="00483732"/>
    <w:rsid w:val="004A1DAA"/>
    <w:rsid w:val="004A70EC"/>
    <w:rsid w:val="004B3188"/>
    <w:rsid w:val="004B533A"/>
    <w:rsid w:val="004F2EC6"/>
    <w:rsid w:val="005024B7"/>
    <w:rsid w:val="00502ADE"/>
    <w:rsid w:val="0050699F"/>
    <w:rsid w:val="00514EFD"/>
    <w:rsid w:val="005275E4"/>
    <w:rsid w:val="00535BDA"/>
    <w:rsid w:val="00553D56"/>
    <w:rsid w:val="005719A0"/>
    <w:rsid w:val="00581E7B"/>
    <w:rsid w:val="005A08F6"/>
    <w:rsid w:val="005A3D2C"/>
    <w:rsid w:val="005B022D"/>
    <w:rsid w:val="005C0A7F"/>
    <w:rsid w:val="005C5076"/>
    <w:rsid w:val="005C5A0A"/>
    <w:rsid w:val="005C7A86"/>
    <w:rsid w:val="005D5134"/>
    <w:rsid w:val="005F398A"/>
    <w:rsid w:val="006158A5"/>
    <w:rsid w:val="00645313"/>
    <w:rsid w:val="00655633"/>
    <w:rsid w:val="0065601D"/>
    <w:rsid w:val="00664091"/>
    <w:rsid w:val="00683E89"/>
    <w:rsid w:val="00690A02"/>
    <w:rsid w:val="00690F31"/>
    <w:rsid w:val="006B2176"/>
    <w:rsid w:val="006B2A38"/>
    <w:rsid w:val="006D4291"/>
    <w:rsid w:val="006E5BAD"/>
    <w:rsid w:val="006F3D7F"/>
    <w:rsid w:val="00707C06"/>
    <w:rsid w:val="00725D8B"/>
    <w:rsid w:val="007260E7"/>
    <w:rsid w:val="00733614"/>
    <w:rsid w:val="00741426"/>
    <w:rsid w:val="00755329"/>
    <w:rsid w:val="007776A6"/>
    <w:rsid w:val="00781C93"/>
    <w:rsid w:val="007A16BA"/>
    <w:rsid w:val="007C74CA"/>
    <w:rsid w:val="007D699F"/>
    <w:rsid w:val="008114AE"/>
    <w:rsid w:val="008256F7"/>
    <w:rsid w:val="00830304"/>
    <w:rsid w:val="00834A75"/>
    <w:rsid w:val="00835F29"/>
    <w:rsid w:val="008607F7"/>
    <w:rsid w:val="00866C62"/>
    <w:rsid w:val="00873C83"/>
    <w:rsid w:val="0087499A"/>
    <w:rsid w:val="00884E94"/>
    <w:rsid w:val="0088744C"/>
    <w:rsid w:val="00887A3F"/>
    <w:rsid w:val="008915E0"/>
    <w:rsid w:val="008935D3"/>
    <w:rsid w:val="00895F3C"/>
    <w:rsid w:val="008A2FE6"/>
    <w:rsid w:val="008A57F9"/>
    <w:rsid w:val="008B16CB"/>
    <w:rsid w:val="008B36A9"/>
    <w:rsid w:val="008B5752"/>
    <w:rsid w:val="008C2D1C"/>
    <w:rsid w:val="008E0A9C"/>
    <w:rsid w:val="008F5430"/>
    <w:rsid w:val="009013C6"/>
    <w:rsid w:val="00902C55"/>
    <w:rsid w:val="0095387C"/>
    <w:rsid w:val="0096560A"/>
    <w:rsid w:val="00966D2C"/>
    <w:rsid w:val="00967813"/>
    <w:rsid w:val="0099421D"/>
    <w:rsid w:val="009B6516"/>
    <w:rsid w:val="009B6FD3"/>
    <w:rsid w:val="009C5A91"/>
    <w:rsid w:val="009D1856"/>
    <w:rsid w:val="009D6688"/>
    <w:rsid w:val="009E49EC"/>
    <w:rsid w:val="009F59B6"/>
    <w:rsid w:val="00A26DE3"/>
    <w:rsid w:val="00A330DB"/>
    <w:rsid w:val="00A62319"/>
    <w:rsid w:val="00A65559"/>
    <w:rsid w:val="00A705F8"/>
    <w:rsid w:val="00A70FA8"/>
    <w:rsid w:val="00A74BAD"/>
    <w:rsid w:val="00A86C8F"/>
    <w:rsid w:val="00A92AB8"/>
    <w:rsid w:val="00AC4ABD"/>
    <w:rsid w:val="00AD76F9"/>
    <w:rsid w:val="00AF4936"/>
    <w:rsid w:val="00B0495D"/>
    <w:rsid w:val="00B16960"/>
    <w:rsid w:val="00B23B1F"/>
    <w:rsid w:val="00B446C3"/>
    <w:rsid w:val="00B54B01"/>
    <w:rsid w:val="00B658E4"/>
    <w:rsid w:val="00B73023"/>
    <w:rsid w:val="00B816FB"/>
    <w:rsid w:val="00B86EA7"/>
    <w:rsid w:val="00B915B9"/>
    <w:rsid w:val="00B92798"/>
    <w:rsid w:val="00BA0CB0"/>
    <w:rsid w:val="00BA5070"/>
    <w:rsid w:val="00BA5A8F"/>
    <w:rsid w:val="00BA6CCC"/>
    <w:rsid w:val="00BA751C"/>
    <w:rsid w:val="00BB08D1"/>
    <w:rsid w:val="00BB15D2"/>
    <w:rsid w:val="00BC0AA0"/>
    <w:rsid w:val="00C041A2"/>
    <w:rsid w:val="00C12001"/>
    <w:rsid w:val="00C31765"/>
    <w:rsid w:val="00C34753"/>
    <w:rsid w:val="00C44070"/>
    <w:rsid w:val="00C626EB"/>
    <w:rsid w:val="00C83DDF"/>
    <w:rsid w:val="00C8421D"/>
    <w:rsid w:val="00CA3BC1"/>
    <w:rsid w:val="00CA5903"/>
    <w:rsid w:val="00CA665C"/>
    <w:rsid w:val="00CC12FC"/>
    <w:rsid w:val="00CD0718"/>
    <w:rsid w:val="00CD7CD7"/>
    <w:rsid w:val="00CE74C1"/>
    <w:rsid w:val="00D2377E"/>
    <w:rsid w:val="00D2597C"/>
    <w:rsid w:val="00D42BFF"/>
    <w:rsid w:val="00D4477F"/>
    <w:rsid w:val="00D45EEB"/>
    <w:rsid w:val="00D51FAB"/>
    <w:rsid w:val="00D53032"/>
    <w:rsid w:val="00D81641"/>
    <w:rsid w:val="00D9251B"/>
    <w:rsid w:val="00DA23C0"/>
    <w:rsid w:val="00DB51EB"/>
    <w:rsid w:val="00DD0004"/>
    <w:rsid w:val="00DD30A4"/>
    <w:rsid w:val="00DD3F3C"/>
    <w:rsid w:val="00DE2804"/>
    <w:rsid w:val="00DF0909"/>
    <w:rsid w:val="00E00291"/>
    <w:rsid w:val="00E0080E"/>
    <w:rsid w:val="00E20415"/>
    <w:rsid w:val="00E20D61"/>
    <w:rsid w:val="00E43240"/>
    <w:rsid w:val="00E52DD5"/>
    <w:rsid w:val="00E751DA"/>
    <w:rsid w:val="00E8190E"/>
    <w:rsid w:val="00E938F9"/>
    <w:rsid w:val="00EA3DB5"/>
    <w:rsid w:val="00EA5A4C"/>
    <w:rsid w:val="00EC5A84"/>
    <w:rsid w:val="00EC7A2B"/>
    <w:rsid w:val="00EE29D5"/>
    <w:rsid w:val="00EF7C43"/>
    <w:rsid w:val="00F0132E"/>
    <w:rsid w:val="00F10A34"/>
    <w:rsid w:val="00F24E46"/>
    <w:rsid w:val="00F37F88"/>
    <w:rsid w:val="00F54C8C"/>
    <w:rsid w:val="00F62F1C"/>
    <w:rsid w:val="00F64B79"/>
    <w:rsid w:val="00F66A63"/>
    <w:rsid w:val="00F72592"/>
    <w:rsid w:val="00FA705C"/>
    <w:rsid w:val="00FB01C8"/>
    <w:rsid w:val="00FB564F"/>
    <w:rsid w:val="00FB6EAF"/>
    <w:rsid w:val="00FB782F"/>
    <w:rsid w:val="00FD26AB"/>
    <w:rsid w:val="00FD70B9"/>
    <w:rsid w:val="00FF1D9E"/>
    <w:rsid w:val="00FF347B"/>
    <w:rsid w:val="00FF5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186863"/>
  <w15:chartTrackingRefBased/>
  <w15:docId w15:val="{32E1C009-D4D1-4AF8-A6B8-ACA3770AF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4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544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44C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14E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4EFD"/>
  </w:style>
  <w:style w:type="paragraph" w:styleId="Footer">
    <w:name w:val="footer"/>
    <w:basedOn w:val="Normal"/>
    <w:link w:val="FooterChar"/>
    <w:uiPriority w:val="99"/>
    <w:unhideWhenUsed/>
    <w:rsid w:val="00514E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4E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21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C3946F-0A98-4D8D-9310-D86890496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5</TotalTime>
  <Pages>1</Pages>
  <Words>2982</Words>
  <Characters>17000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73</cp:revision>
  <cp:lastPrinted>2023-07-14T10:24:00Z</cp:lastPrinted>
  <dcterms:created xsi:type="dcterms:W3CDTF">2022-06-10T11:07:00Z</dcterms:created>
  <dcterms:modified xsi:type="dcterms:W3CDTF">2023-07-29T07:40:00Z</dcterms:modified>
</cp:coreProperties>
</file>